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BC6E5A" w14:textId="77777777" w:rsidR="0045650F" w:rsidRPr="0045650F" w:rsidRDefault="0045650F">
      <w:pPr>
        <w:rPr>
          <w:i/>
        </w:rPr>
      </w:pPr>
      <w:r w:rsidRPr="0045650F">
        <w:rPr>
          <w:i/>
        </w:rPr>
        <w:t>Note</w:t>
      </w:r>
      <w:r w:rsidR="00425B9B">
        <w:rPr>
          <w:i/>
        </w:rPr>
        <w:t>:  B</w:t>
      </w:r>
      <w:r w:rsidRPr="0045650F">
        <w:rPr>
          <w:i/>
        </w:rPr>
        <w:t>efor</w:t>
      </w:r>
      <w:r w:rsidR="00425B9B">
        <w:rPr>
          <w:i/>
        </w:rPr>
        <w:t xml:space="preserve">e completing this proposal, </w:t>
      </w:r>
      <w:r w:rsidRPr="0045650F">
        <w:rPr>
          <w:i/>
        </w:rPr>
        <w:t xml:space="preserve">all </w:t>
      </w:r>
      <w:r>
        <w:rPr>
          <w:i/>
        </w:rPr>
        <w:t>c</w:t>
      </w:r>
      <w:r w:rsidRPr="0045650F">
        <w:rPr>
          <w:i/>
        </w:rPr>
        <w:t xml:space="preserve">ore courses for a new program or certificate </w:t>
      </w:r>
      <w:r>
        <w:rPr>
          <w:i/>
        </w:rPr>
        <w:t xml:space="preserve">must </w:t>
      </w:r>
      <w:r w:rsidRPr="0045650F">
        <w:rPr>
          <w:i/>
        </w:rPr>
        <w:t xml:space="preserve">have already been reviewed </w:t>
      </w:r>
      <w:r w:rsidR="009F514D">
        <w:rPr>
          <w:i/>
        </w:rPr>
        <w:t xml:space="preserve">(or submitted for the same meeting) </w:t>
      </w:r>
      <w:r w:rsidRPr="0045650F">
        <w:rPr>
          <w:i/>
        </w:rPr>
        <w:t>by the Curriculum Committee and approved by the Provost</w:t>
      </w:r>
      <w:r w:rsidR="007648CB">
        <w:rPr>
          <w:i/>
        </w:rPr>
        <w:t>.</w:t>
      </w:r>
      <w:r w:rsidR="000E1595">
        <w:rPr>
          <w:i/>
        </w:rPr>
        <w:t xml:space="preserve"> </w:t>
      </w:r>
      <w:r w:rsidRPr="0045650F">
        <w:rPr>
          <w:i/>
        </w:rPr>
        <w:t>In addition, the complete catalog page must be included at the end of this document.</w:t>
      </w:r>
    </w:p>
    <w:tbl>
      <w:tblPr>
        <w:tblStyle w:val="TableGrid"/>
        <w:tblW w:w="0" w:type="auto"/>
        <w:tblLook w:val="04A0" w:firstRow="1" w:lastRow="0" w:firstColumn="1" w:lastColumn="0" w:noHBand="0" w:noVBand="1"/>
      </w:tblPr>
      <w:tblGrid>
        <w:gridCol w:w="3890"/>
        <w:gridCol w:w="5460"/>
      </w:tblGrid>
      <w:tr w:rsidR="00B24563" w14:paraId="133F2675" w14:textId="77777777" w:rsidTr="00B24563">
        <w:tc>
          <w:tcPr>
            <w:tcW w:w="3978" w:type="dxa"/>
          </w:tcPr>
          <w:p w14:paraId="0AE26484"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46FF4BF85B0344EBB5981050420B8838"/>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Content>
            <w:tc>
              <w:tcPr>
                <w:tcW w:w="5598" w:type="dxa"/>
              </w:tcPr>
              <w:p w14:paraId="2A36CC0F" w14:textId="77777777" w:rsidR="00B24563" w:rsidRDefault="00C67048" w:rsidP="00B24563">
                <w:pPr>
                  <w:spacing w:line="360" w:lineRule="auto"/>
                </w:pPr>
                <w:r>
                  <w:t>School of Arts, Humanities, and Social Sciences</w:t>
                </w:r>
              </w:p>
            </w:tc>
          </w:sdtContent>
        </w:sdt>
      </w:tr>
      <w:tr w:rsidR="00B24563" w14:paraId="6F030DF8" w14:textId="77777777" w:rsidTr="00B24563">
        <w:tc>
          <w:tcPr>
            <w:tcW w:w="3978" w:type="dxa"/>
          </w:tcPr>
          <w:p w14:paraId="78B30328" w14:textId="77777777" w:rsidR="00B24563" w:rsidRPr="00992AC1" w:rsidRDefault="00B24563" w:rsidP="00B24563">
            <w:pPr>
              <w:spacing w:line="360" w:lineRule="auto"/>
              <w:rPr>
                <w:b/>
              </w:rPr>
            </w:pPr>
            <w:r w:rsidRPr="00992AC1">
              <w:rPr>
                <w:b/>
              </w:rPr>
              <w:t>Proposed by (faculty only)</w:t>
            </w:r>
          </w:p>
        </w:tc>
        <w:tc>
          <w:tcPr>
            <w:tcW w:w="5598" w:type="dxa"/>
          </w:tcPr>
          <w:p w14:paraId="068D1FA1" w14:textId="77777777" w:rsidR="00B24563" w:rsidRPr="00B227AF" w:rsidRDefault="00BF6118" w:rsidP="00BF6118">
            <w:pPr>
              <w:spacing w:line="360" w:lineRule="auto"/>
              <w:rPr>
                <w:color w:val="FF0000"/>
              </w:rPr>
            </w:pPr>
            <w:r>
              <w:rPr>
                <w:color w:val="FF0000"/>
              </w:rPr>
              <w:t>Prof Mike Molloy, Dr. Thomas Smith</w:t>
            </w:r>
          </w:p>
        </w:tc>
      </w:tr>
      <w:tr w:rsidR="00B24563" w14:paraId="6102CDD5" w14:textId="77777777" w:rsidTr="00B24563">
        <w:tc>
          <w:tcPr>
            <w:tcW w:w="3978" w:type="dxa"/>
          </w:tcPr>
          <w:p w14:paraId="633BE2EB" w14:textId="77777777" w:rsidR="00B24563" w:rsidRPr="00992AC1" w:rsidRDefault="00B24563" w:rsidP="00B24563">
            <w:pPr>
              <w:spacing w:line="360" w:lineRule="auto"/>
              <w:rPr>
                <w:b/>
              </w:rPr>
            </w:pPr>
            <w:r w:rsidRPr="00992AC1">
              <w:rPr>
                <w:b/>
              </w:rPr>
              <w:t>Presenter (faculty only)</w:t>
            </w:r>
          </w:p>
        </w:tc>
        <w:tc>
          <w:tcPr>
            <w:tcW w:w="5598" w:type="dxa"/>
          </w:tcPr>
          <w:p w14:paraId="0B7D4D15" w14:textId="77777777" w:rsidR="00B24563" w:rsidRPr="00B227AF" w:rsidRDefault="00C67048" w:rsidP="00BB50B8">
            <w:pPr>
              <w:spacing w:line="360" w:lineRule="auto"/>
              <w:rPr>
                <w:color w:val="FF0000"/>
              </w:rPr>
            </w:pPr>
            <w:r>
              <w:rPr>
                <w:color w:val="FF0000"/>
              </w:rPr>
              <w:t>Prof Mike Molloy</w:t>
            </w:r>
          </w:p>
        </w:tc>
      </w:tr>
      <w:tr w:rsidR="0042396F" w14:paraId="51A0DF4E" w14:textId="77777777" w:rsidTr="009F514D">
        <w:tc>
          <w:tcPr>
            <w:tcW w:w="9576" w:type="dxa"/>
            <w:gridSpan w:val="2"/>
          </w:tcPr>
          <w:p w14:paraId="439F4EDA"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49D96655" w14:textId="77777777" w:rsidTr="00B24563">
        <w:tc>
          <w:tcPr>
            <w:tcW w:w="3978" w:type="dxa"/>
          </w:tcPr>
          <w:p w14:paraId="23A39292"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Content>
            <w:tc>
              <w:tcPr>
                <w:tcW w:w="5598" w:type="dxa"/>
              </w:tcPr>
              <w:p w14:paraId="553ABFB5" w14:textId="77777777" w:rsidR="00B24563" w:rsidRDefault="00C67048" w:rsidP="00B24563">
                <w:pPr>
                  <w:spacing w:line="360" w:lineRule="auto"/>
                </w:pPr>
                <w:r>
                  <w:t>10/12/2020</w:t>
                </w:r>
              </w:p>
            </w:tc>
          </w:sdtContent>
        </w:sdt>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A95B23" w:rsidRPr="001A5B8A" w14:paraId="58043E01" w14:textId="77777777" w:rsidTr="00BF6118">
        <w:trPr>
          <w:cantSplit/>
        </w:trPr>
        <w:tc>
          <w:tcPr>
            <w:tcW w:w="9350" w:type="dxa"/>
            <w:gridSpan w:val="6"/>
            <w:tcBorders>
              <w:top w:val="single" w:sz="4" w:space="0" w:color="auto"/>
              <w:left w:val="single" w:sz="4" w:space="0" w:color="auto"/>
              <w:right w:val="single" w:sz="4" w:space="0" w:color="auto"/>
            </w:tcBorders>
          </w:tcPr>
          <w:p w14:paraId="3437B414" w14:textId="77777777" w:rsidR="00A95B23" w:rsidRPr="001A5B8A" w:rsidRDefault="00A95B23" w:rsidP="00BF6118">
            <w:pPr>
              <w:contextualSpacing/>
              <w:rPr>
                <w:sz w:val="24"/>
              </w:rPr>
            </w:pPr>
            <w:r w:rsidRPr="00711E54">
              <w:t>All Curriculum proposals require approval of the</w:t>
            </w:r>
            <w:r>
              <w:t xml:space="preserve"> Curriculum Committee and the</w:t>
            </w:r>
            <w:r w:rsidRPr="00711E54">
              <w:t xml:space="preserve"> </w:t>
            </w:r>
            <w:r w:rsidR="00AD1976">
              <w:t>Provost</w:t>
            </w:r>
            <w:r w:rsidRPr="00711E54">
              <w:t>.  Final approval or denial of a proposal is reflec</w:t>
            </w:r>
            <w:r>
              <w:t>ted on the completed and signed</w:t>
            </w:r>
            <w:r w:rsidRPr="00C65B67">
              <w:t xml:space="preserve"> proposal.</w:t>
            </w:r>
          </w:p>
        </w:tc>
      </w:tr>
      <w:tr w:rsidR="00A95B23" w:rsidRPr="001A5B8A" w14:paraId="3DE2F1BC" w14:textId="77777777" w:rsidTr="00BF6118">
        <w:trPr>
          <w:cantSplit/>
        </w:trPr>
        <w:sdt>
          <w:sdtPr>
            <w:rPr>
              <w:sz w:val="24"/>
            </w:rPr>
            <w:id w:val="-774253879"/>
            <w14:checkbox>
              <w14:checked w14:val="0"/>
              <w14:checkedState w14:val="2612" w14:font="MS Gothic"/>
              <w14:uncheckedState w14:val="2610" w14:font="MS Gothic"/>
            </w14:checkbox>
          </w:sdtPr>
          <w:sdtContent>
            <w:tc>
              <w:tcPr>
                <w:tcW w:w="1870" w:type="dxa"/>
                <w:tcBorders>
                  <w:left w:val="single" w:sz="4" w:space="0" w:color="auto"/>
                </w:tcBorders>
              </w:tcPr>
              <w:p w14:paraId="35CB84EE" w14:textId="77777777" w:rsidR="00A95B23" w:rsidRPr="001A5B8A" w:rsidRDefault="00A95B23" w:rsidP="00BF6118">
                <w:pPr>
                  <w:contextualSpacing/>
                  <w:jc w:val="right"/>
                  <w:rPr>
                    <w:sz w:val="24"/>
                  </w:rPr>
                </w:pPr>
                <w:r>
                  <w:rPr>
                    <w:rFonts w:ascii="MS Gothic" w:eastAsia="MS Gothic" w:hAnsi="MS Gothic" w:hint="eastAsia"/>
                    <w:sz w:val="24"/>
                  </w:rPr>
                  <w:t>☐</w:t>
                </w:r>
              </w:p>
            </w:tc>
          </w:sdtContent>
        </w:sdt>
        <w:tc>
          <w:tcPr>
            <w:tcW w:w="1870" w:type="dxa"/>
          </w:tcPr>
          <w:p w14:paraId="5BB76CC2" w14:textId="77777777" w:rsidR="00A95B23" w:rsidRPr="001A5B8A" w:rsidRDefault="00A95B23" w:rsidP="00BF6118">
            <w:pPr>
              <w:contextualSpacing/>
              <w:rPr>
                <w:sz w:val="24"/>
              </w:rPr>
            </w:pPr>
            <w:r w:rsidRPr="001A5B8A">
              <w:rPr>
                <w:sz w:val="24"/>
              </w:rPr>
              <w:t>Approve</w:t>
            </w:r>
          </w:p>
        </w:tc>
        <w:sdt>
          <w:sdtPr>
            <w:rPr>
              <w:sz w:val="24"/>
            </w:rPr>
            <w:id w:val="-1046441848"/>
            <w14:checkbox>
              <w14:checked w14:val="0"/>
              <w14:checkedState w14:val="2612" w14:font="MS Gothic"/>
              <w14:uncheckedState w14:val="2610" w14:font="MS Gothic"/>
            </w14:checkbox>
          </w:sdtPr>
          <w:sdtContent>
            <w:tc>
              <w:tcPr>
                <w:tcW w:w="1870" w:type="dxa"/>
                <w:gridSpan w:val="2"/>
              </w:tcPr>
              <w:p w14:paraId="26D44790" w14:textId="77777777" w:rsidR="00A95B23" w:rsidRPr="001A5B8A" w:rsidRDefault="00A95B23" w:rsidP="00BF6118">
                <w:pPr>
                  <w:contextualSpacing/>
                  <w:jc w:val="right"/>
                  <w:rPr>
                    <w:sz w:val="24"/>
                  </w:rPr>
                </w:pPr>
                <w:r>
                  <w:rPr>
                    <w:rFonts w:ascii="MS Gothic" w:eastAsia="MS Gothic" w:hAnsi="MS Gothic" w:hint="eastAsia"/>
                    <w:sz w:val="24"/>
                  </w:rPr>
                  <w:t>☐</w:t>
                </w:r>
              </w:p>
            </w:tc>
          </w:sdtContent>
        </w:sdt>
        <w:tc>
          <w:tcPr>
            <w:tcW w:w="1870" w:type="dxa"/>
          </w:tcPr>
          <w:p w14:paraId="38CA272B" w14:textId="77777777" w:rsidR="00A95B23" w:rsidRPr="001A5B8A" w:rsidRDefault="00A95B23" w:rsidP="00BF6118">
            <w:pPr>
              <w:contextualSpacing/>
              <w:rPr>
                <w:sz w:val="24"/>
              </w:rPr>
            </w:pPr>
            <w:r w:rsidRPr="001A5B8A">
              <w:rPr>
                <w:sz w:val="24"/>
              </w:rPr>
              <w:t>Do Not Approve</w:t>
            </w:r>
          </w:p>
        </w:tc>
        <w:tc>
          <w:tcPr>
            <w:tcW w:w="1870" w:type="dxa"/>
            <w:tcBorders>
              <w:right w:val="single" w:sz="4" w:space="0" w:color="auto"/>
            </w:tcBorders>
          </w:tcPr>
          <w:p w14:paraId="3E4D7DE1" w14:textId="77777777" w:rsidR="00A95B23" w:rsidRPr="001A5B8A" w:rsidRDefault="00A95B23" w:rsidP="00BF6118">
            <w:pPr>
              <w:contextualSpacing/>
              <w:rPr>
                <w:sz w:val="24"/>
              </w:rPr>
            </w:pPr>
          </w:p>
        </w:tc>
      </w:tr>
      <w:tr w:rsidR="00A95B23" w14:paraId="5DF7C90F" w14:textId="77777777" w:rsidTr="00BF6118">
        <w:trPr>
          <w:cantSplit/>
        </w:trPr>
        <w:tc>
          <w:tcPr>
            <w:tcW w:w="5610" w:type="dxa"/>
            <w:gridSpan w:val="4"/>
            <w:tcBorders>
              <w:left w:val="single" w:sz="4" w:space="0" w:color="auto"/>
            </w:tcBorders>
          </w:tcPr>
          <w:p w14:paraId="4660A0B3" w14:textId="77777777" w:rsidR="00A95B23" w:rsidRDefault="00A95B23" w:rsidP="00BF6118">
            <w:pPr>
              <w:contextualSpacing/>
            </w:pPr>
          </w:p>
          <w:p w14:paraId="0401BFFC" w14:textId="77777777" w:rsidR="00A95B23" w:rsidRDefault="00A95B23" w:rsidP="00BF6118">
            <w:pPr>
              <w:contextualSpacing/>
            </w:pPr>
          </w:p>
          <w:p w14:paraId="522EC890" w14:textId="77777777" w:rsidR="00A95B23" w:rsidRDefault="00A95B23" w:rsidP="00BF6118">
            <w:pPr>
              <w:contextualSpacing/>
            </w:pPr>
          </w:p>
        </w:tc>
        <w:tc>
          <w:tcPr>
            <w:tcW w:w="3740" w:type="dxa"/>
            <w:gridSpan w:val="2"/>
            <w:tcBorders>
              <w:bottom w:val="single" w:sz="4" w:space="0" w:color="auto"/>
              <w:right w:val="single" w:sz="4" w:space="0" w:color="auto"/>
            </w:tcBorders>
          </w:tcPr>
          <w:p w14:paraId="67D127FB" w14:textId="77777777" w:rsidR="00A95B23" w:rsidRDefault="00A95B23" w:rsidP="00BF6118">
            <w:pPr>
              <w:contextualSpacing/>
            </w:pPr>
          </w:p>
        </w:tc>
      </w:tr>
      <w:tr w:rsidR="00F83974" w:rsidRPr="004B0FA2" w14:paraId="7EFFCB4D" w14:textId="77777777" w:rsidTr="00BF6118">
        <w:trPr>
          <w:cantSplit/>
        </w:trPr>
        <w:tc>
          <w:tcPr>
            <w:tcW w:w="4675" w:type="dxa"/>
            <w:gridSpan w:val="3"/>
            <w:tcBorders>
              <w:top w:val="single" w:sz="4" w:space="0" w:color="auto"/>
              <w:left w:val="single" w:sz="4" w:space="0" w:color="auto"/>
              <w:bottom w:val="double" w:sz="4" w:space="0" w:color="auto"/>
            </w:tcBorders>
          </w:tcPr>
          <w:p w14:paraId="05E92E7A" w14:textId="77777777" w:rsidR="00F83974" w:rsidRDefault="00F83974" w:rsidP="00BF6118">
            <w:pPr>
              <w:contextualSpacing/>
              <w:rPr>
                <w:i/>
              </w:rPr>
            </w:pPr>
            <w:r w:rsidRPr="001A5B8A">
              <w:rPr>
                <w:i/>
              </w:rPr>
              <w:t>Curriculum Committee Chair Signature</w:t>
            </w:r>
          </w:p>
          <w:p w14:paraId="5DA8B29E" w14:textId="77777777" w:rsidR="00F83974" w:rsidRDefault="00F83974" w:rsidP="00BF6118">
            <w:pPr>
              <w:contextualSpacing/>
              <w:rPr>
                <w:i/>
              </w:rPr>
            </w:pPr>
          </w:p>
          <w:p w14:paraId="2BD94F5C" w14:textId="77777777" w:rsidR="00F83974" w:rsidRDefault="00F83974" w:rsidP="00BF6118">
            <w:pPr>
              <w:contextualSpacing/>
            </w:pPr>
          </w:p>
        </w:tc>
        <w:tc>
          <w:tcPr>
            <w:tcW w:w="935" w:type="dxa"/>
            <w:tcBorders>
              <w:bottom w:val="double" w:sz="4" w:space="0" w:color="auto"/>
            </w:tcBorders>
          </w:tcPr>
          <w:p w14:paraId="4AC64ED8" w14:textId="77777777" w:rsidR="00F83974" w:rsidRDefault="00F83974" w:rsidP="00BF6118">
            <w:pPr>
              <w:contextualSpacing/>
            </w:pPr>
          </w:p>
        </w:tc>
        <w:tc>
          <w:tcPr>
            <w:tcW w:w="3740" w:type="dxa"/>
            <w:gridSpan w:val="2"/>
            <w:tcBorders>
              <w:top w:val="single" w:sz="4" w:space="0" w:color="auto"/>
              <w:bottom w:val="double" w:sz="4" w:space="0" w:color="auto"/>
              <w:right w:val="single" w:sz="4" w:space="0" w:color="auto"/>
            </w:tcBorders>
          </w:tcPr>
          <w:p w14:paraId="34CB86D1" w14:textId="77777777" w:rsidR="00F83974" w:rsidRPr="004B0FA2" w:rsidRDefault="00F83974" w:rsidP="00BF6118">
            <w:pPr>
              <w:contextualSpacing/>
              <w:rPr>
                <w:i/>
              </w:rPr>
            </w:pPr>
            <w:r w:rsidRPr="004B0FA2">
              <w:rPr>
                <w:i/>
              </w:rPr>
              <w:t>Date</w:t>
            </w:r>
          </w:p>
        </w:tc>
      </w:tr>
      <w:tr w:rsidR="00A95B23" w:rsidRPr="001A5B8A" w14:paraId="45C1EC23" w14:textId="77777777" w:rsidTr="00BF6118">
        <w:trPr>
          <w:cantSplit/>
        </w:trPr>
        <w:tc>
          <w:tcPr>
            <w:tcW w:w="1870" w:type="dxa"/>
            <w:tcBorders>
              <w:top w:val="double" w:sz="4" w:space="0" w:color="auto"/>
              <w:left w:val="single" w:sz="4" w:space="0" w:color="auto"/>
            </w:tcBorders>
          </w:tcPr>
          <w:p w14:paraId="36273ED6" w14:textId="77777777" w:rsidR="00A95B23" w:rsidRDefault="00A95B23" w:rsidP="00BF6118">
            <w:pPr>
              <w:tabs>
                <w:tab w:val="left" w:pos="1620"/>
              </w:tabs>
              <w:contextualSpacing/>
              <w:rPr>
                <w:sz w:val="24"/>
              </w:rPr>
            </w:pPr>
          </w:p>
          <w:sdt>
            <w:sdtPr>
              <w:rPr>
                <w:sz w:val="24"/>
              </w:rPr>
              <w:id w:val="220413062"/>
              <w14:checkbox>
                <w14:checked w14:val="0"/>
                <w14:checkedState w14:val="2612" w14:font="MS Gothic"/>
                <w14:uncheckedState w14:val="2610" w14:font="MS Gothic"/>
              </w14:checkbox>
            </w:sdtPr>
            <w:sdtContent>
              <w:p w14:paraId="1AA266F2" w14:textId="77777777" w:rsidR="00A95B23" w:rsidRPr="001A5B8A" w:rsidRDefault="00A95B23" w:rsidP="00BF6118">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354052A" w14:textId="77777777" w:rsidR="00A95B23" w:rsidRPr="001A5B8A" w:rsidRDefault="00A95B23" w:rsidP="00BF6118">
            <w:pPr>
              <w:contextualSpacing/>
              <w:rPr>
                <w:sz w:val="24"/>
              </w:rPr>
            </w:pPr>
          </w:p>
          <w:p w14:paraId="2956FF64" w14:textId="77777777" w:rsidR="00A95B23" w:rsidRPr="001A5B8A" w:rsidRDefault="00A95B23" w:rsidP="00BF6118">
            <w:pPr>
              <w:contextualSpacing/>
              <w:rPr>
                <w:sz w:val="24"/>
              </w:rPr>
            </w:pPr>
            <w:r w:rsidRPr="001A5B8A">
              <w:rPr>
                <w:sz w:val="24"/>
              </w:rPr>
              <w:t>Approve</w:t>
            </w:r>
          </w:p>
        </w:tc>
        <w:tc>
          <w:tcPr>
            <w:tcW w:w="1870" w:type="dxa"/>
            <w:gridSpan w:val="2"/>
            <w:tcBorders>
              <w:top w:val="double" w:sz="4" w:space="0" w:color="auto"/>
            </w:tcBorders>
          </w:tcPr>
          <w:p w14:paraId="09905EB9" w14:textId="77777777" w:rsidR="00A95B23" w:rsidRDefault="00A95B23" w:rsidP="00BF6118">
            <w:pPr>
              <w:contextualSpacing/>
              <w:jc w:val="right"/>
              <w:rPr>
                <w:sz w:val="24"/>
              </w:rPr>
            </w:pPr>
          </w:p>
          <w:sdt>
            <w:sdtPr>
              <w:rPr>
                <w:sz w:val="24"/>
              </w:rPr>
              <w:id w:val="1058671013"/>
              <w14:checkbox>
                <w14:checked w14:val="0"/>
                <w14:checkedState w14:val="2612" w14:font="MS Gothic"/>
                <w14:uncheckedState w14:val="2610" w14:font="MS Gothic"/>
              </w14:checkbox>
            </w:sdtPr>
            <w:sdtContent>
              <w:p w14:paraId="028E85F3" w14:textId="77777777" w:rsidR="00A95B23" w:rsidRPr="001A5B8A" w:rsidRDefault="00A95B23" w:rsidP="00BF6118">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30B56B3C" w14:textId="77777777" w:rsidR="00A95B23" w:rsidRPr="001A5B8A" w:rsidRDefault="00A95B23" w:rsidP="00BF6118">
            <w:pPr>
              <w:contextualSpacing/>
              <w:rPr>
                <w:sz w:val="24"/>
              </w:rPr>
            </w:pPr>
          </w:p>
          <w:p w14:paraId="3ADF99DE" w14:textId="77777777" w:rsidR="00A95B23" w:rsidRPr="001A5B8A" w:rsidRDefault="00A95B23" w:rsidP="00BF6118">
            <w:pPr>
              <w:contextualSpacing/>
              <w:rPr>
                <w:sz w:val="24"/>
              </w:rPr>
            </w:pPr>
            <w:r w:rsidRPr="001A5B8A">
              <w:rPr>
                <w:sz w:val="24"/>
              </w:rPr>
              <w:t>Do Not Approve</w:t>
            </w:r>
          </w:p>
        </w:tc>
        <w:tc>
          <w:tcPr>
            <w:tcW w:w="1870" w:type="dxa"/>
            <w:tcBorders>
              <w:top w:val="double" w:sz="4" w:space="0" w:color="auto"/>
              <w:right w:val="single" w:sz="4" w:space="0" w:color="auto"/>
            </w:tcBorders>
          </w:tcPr>
          <w:p w14:paraId="2F1EA58D" w14:textId="77777777" w:rsidR="00A95B23" w:rsidRPr="001A5B8A" w:rsidRDefault="00A95B23" w:rsidP="00BF6118">
            <w:pPr>
              <w:contextualSpacing/>
              <w:rPr>
                <w:sz w:val="24"/>
              </w:rPr>
            </w:pPr>
          </w:p>
        </w:tc>
      </w:tr>
      <w:tr w:rsidR="00A95B23" w14:paraId="268582BA" w14:textId="77777777" w:rsidTr="00BF6118">
        <w:trPr>
          <w:cantSplit/>
        </w:trPr>
        <w:tc>
          <w:tcPr>
            <w:tcW w:w="5610" w:type="dxa"/>
            <w:gridSpan w:val="4"/>
            <w:tcBorders>
              <w:left w:val="single" w:sz="4" w:space="0" w:color="auto"/>
            </w:tcBorders>
          </w:tcPr>
          <w:p w14:paraId="3B8CD35B" w14:textId="77777777" w:rsidR="00A95B23" w:rsidRDefault="00A95B23" w:rsidP="00BF6118">
            <w:pPr>
              <w:contextualSpacing/>
            </w:pPr>
          </w:p>
          <w:p w14:paraId="24951F54" w14:textId="77777777" w:rsidR="00A95B23" w:rsidRDefault="00A95B23" w:rsidP="00BF6118">
            <w:pPr>
              <w:contextualSpacing/>
            </w:pPr>
          </w:p>
          <w:p w14:paraId="07DFA81F" w14:textId="77777777" w:rsidR="00A95B23" w:rsidRDefault="00A95B23" w:rsidP="00BF6118">
            <w:pPr>
              <w:contextualSpacing/>
            </w:pPr>
          </w:p>
        </w:tc>
        <w:tc>
          <w:tcPr>
            <w:tcW w:w="3740" w:type="dxa"/>
            <w:gridSpan w:val="2"/>
            <w:tcBorders>
              <w:bottom w:val="single" w:sz="4" w:space="0" w:color="auto"/>
              <w:right w:val="single" w:sz="4" w:space="0" w:color="auto"/>
            </w:tcBorders>
          </w:tcPr>
          <w:p w14:paraId="2A414F22" w14:textId="77777777" w:rsidR="00A95B23" w:rsidRDefault="00A95B23" w:rsidP="00BF6118">
            <w:pPr>
              <w:contextualSpacing/>
            </w:pPr>
          </w:p>
        </w:tc>
      </w:tr>
      <w:tr w:rsidR="00F83974" w:rsidRPr="004B0FA2" w14:paraId="4686C4D6" w14:textId="77777777" w:rsidTr="00BF6118">
        <w:trPr>
          <w:cantSplit/>
        </w:trPr>
        <w:tc>
          <w:tcPr>
            <w:tcW w:w="4675" w:type="dxa"/>
            <w:gridSpan w:val="3"/>
            <w:tcBorders>
              <w:top w:val="single" w:sz="4" w:space="0" w:color="auto"/>
              <w:left w:val="single" w:sz="4" w:space="0" w:color="auto"/>
              <w:bottom w:val="single" w:sz="4" w:space="0" w:color="auto"/>
            </w:tcBorders>
          </w:tcPr>
          <w:p w14:paraId="6AF4D5F6" w14:textId="77777777" w:rsidR="00F83974" w:rsidRDefault="00AD1976" w:rsidP="00BF6118">
            <w:pPr>
              <w:contextualSpacing/>
            </w:pPr>
            <w:r>
              <w:rPr>
                <w:i/>
              </w:rPr>
              <w:t>Provost</w:t>
            </w:r>
            <w:r w:rsidR="00F83974">
              <w:rPr>
                <w:i/>
              </w:rPr>
              <w:t xml:space="preserve"> </w:t>
            </w:r>
            <w:r w:rsidR="00F83974" w:rsidRPr="001A5B8A">
              <w:rPr>
                <w:i/>
              </w:rPr>
              <w:t>Signature</w:t>
            </w:r>
          </w:p>
        </w:tc>
        <w:tc>
          <w:tcPr>
            <w:tcW w:w="935" w:type="dxa"/>
          </w:tcPr>
          <w:p w14:paraId="4DC127A4" w14:textId="77777777" w:rsidR="00F83974" w:rsidRDefault="00F83974" w:rsidP="00BF6118">
            <w:pPr>
              <w:contextualSpacing/>
            </w:pPr>
          </w:p>
        </w:tc>
        <w:tc>
          <w:tcPr>
            <w:tcW w:w="3740" w:type="dxa"/>
            <w:gridSpan w:val="2"/>
            <w:tcBorders>
              <w:top w:val="single" w:sz="4" w:space="0" w:color="auto"/>
              <w:bottom w:val="single" w:sz="4" w:space="0" w:color="auto"/>
              <w:right w:val="single" w:sz="4" w:space="0" w:color="auto"/>
            </w:tcBorders>
          </w:tcPr>
          <w:p w14:paraId="061AA05D" w14:textId="77777777" w:rsidR="00F83974" w:rsidRPr="004B0FA2" w:rsidRDefault="00F83974" w:rsidP="00BF6118">
            <w:pPr>
              <w:contextualSpacing/>
              <w:rPr>
                <w:i/>
              </w:rPr>
            </w:pPr>
            <w:r w:rsidRPr="004B0FA2">
              <w:rPr>
                <w:i/>
              </w:rPr>
              <w:t>Date</w:t>
            </w:r>
          </w:p>
        </w:tc>
      </w:tr>
      <w:tr w:rsidR="00A95B23" w:rsidRPr="004B0FA2" w14:paraId="3D90032F" w14:textId="77777777" w:rsidTr="00BF6118">
        <w:trPr>
          <w:cantSplit/>
        </w:trPr>
        <w:tc>
          <w:tcPr>
            <w:tcW w:w="9350" w:type="dxa"/>
            <w:gridSpan w:val="6"/>
            <w:tcBorders>
              <w:top w:val="single" w:sz="4" w:space="0" w:color="auto"/>
              <w:left w:val="single" w:sz="4" w:space="0" w:color="auto"/>
              <w:bottom w:val="single" w:sz="4" w:space="0" w:color="auto"/>
              <w:right w:val="single" w:sz="4" w:space="0" w:color="auto"/>
            </w:tcBorders>
          </w:tcPr>
          <w:p w14:paraId="3B3A104C" w14:textId="77777777" w:rsidR="00A95B23" w:rsidRPr="004B0FA2" w:rsidRDefault="00A95B23" w:rsidP="00BF6118">
            <w:pPr>
              <w:contextualSpacing/>
              <w:rPr>
                <w:i/>
              </w:rPr>
            </w:pPr>
          </w:p>
        </w:tc>
      </w:tr>
      <w:tr w:rsidR="00A95B23" w:rsidRPr="00E0678B" w14:paraId="49FB5825" w14:textId="77777777" w:rsidTr="00BF6118">
        <w:trPr>
          <w:cantSplit/>
        </w:trPr>
        <w:tc>
          <w:tcPr>
            <w:tcW w:w="9350" w:type="dxa"/>
            <w:gridSpan w:val="6"/>
            <w:tcBorders>
              <w:top w:val="single" w:sz="4" w:space="0" w:color="auto"/>
              <w:left w:val="single" w:sz="4" w:space="0" w:color="auto"/>
              <w:bottom w:val="single" w:sz="4" w:space="0" w:color="auto"/>
              <w:right w:val="single" w:sz="4" w:space="0" w:color="auto"/>
            </w:tcBorders>
          </w:tcPr>
          <w:p w14:paraId="58D6F82A" w14:textId="77777777" w:rsidR="00A95B23" w:rsidRPr="00E0678B" w:rsidRDefault="00A95B23" w:rsidP="002C16AE">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A95B23" w:rsidRPr="001A5B8A" w14:paraId="7C75F363" w14:textId="77777777" w:rsidTr="00BF6118">
        <w:trPr>
          <w:cantSplit/>
        </w:trPr>
        <w:sdt>
          <w:sdtPr>
            <w:rPr>
              <w:sz w:val="24"/>
            </w:rPr>
            <w:id w:val="-1012987091"/>
            <w14:checkbox>
              <w14:checked w14:val="0"/>
              <w14:checkedState w14:val="2612" w14:font="MS Gothic"/>
              <w14:uncheckedState w14:val="2610" w14:font="MS Gothic"/>
            </w14:checkbox>
          </w:sdtPr>
          <w:sdtContent>
            <w:tc>
              <w:tcPr>
                <w:tcW w:w="1870" w:type="dxa"/>
                <w:tcBorders>
                  <w:left w:val="single" w:sz="4" w:space="0" w:color="auto"/>
                </w:tcBorders>
              </w:tcPr>
              <w:p w14:paraId="4A716B11" w14:textId="77777777" w:rsidR="00A95B23" w:rsidRPr="001A5B8A" w:rsidRDefault="00A95B23" w:rsidP="00BF6118">
                <w:pPr>
                  <w:contextualSpacing/>
                  <w:jc w:val="right"/>
                  <w:rPr>
                    <w:sz w:val="24"/>
                  </w:rPr>
                </w:pPr>
                <w:r>
                  <w:rPr>
                    <w:rFonts w:ascii="MS Gothic" w:eastAsia="MS Gothic" w:hAnsi="MS Gothic" w:hint="eastAsia"/>
                    <w:sz w:val="24"/>
                  </w:rPr>
                  <w:t>☐</w:t>
                </w:r>
              </w:p>
            </w:tc>
          </w:sdtContent>
        </w:sdt>
        <w:tc>
          <w:tcPr>
            <w:tcW w:w="1870" w:type="dxa"/>
          </w:tcPr>
          <w:p w14:paraId="7C254D07" w14:textId="77777777" w:rsidR="00A95B23" w:rsidRPr="001A5B8A" w:rsidRDefault="00A95B23" w:rsidP="00BF6118">
            <w:pPr>
              <w:contextualSpacing/>
              <w:rPr>
                <w:sz w:val="24"/>
              </w:rPr>
            </w:pPr>
            <w:r>
              <w:rPr>
                <w:sz w:val="24"/>
              </w:rPr>
              <w:t>Reviewed</w:t>
            </w:r>
          </w:p>
        </w:tc>
        <w:tc>
          <w:tcPr>
            <w:tcW w:w="5610" w:type="dxa"/>
            <w:gridSpan w:val="4"/>
            <w:tcBorders>
              <w:right w:val="single" w:sz="4" w:space="0" w:color="auto"/>
            </w:tcBorders>
          </w:tcPr>
          <w:p w14:paraId="3E090E4A" w14:textId="77777777" w:rsidR="00A95B23" w:rsidRPr="001A5B8A" w:rsidRDefault="00A95B23" w:rsidP="00BF6118">
            <w:pPr>
              <w:contextualSpacing/>
              <w:rPr>
                <w:sz w:val="24"/>
              </w:rPr>
            </w:pPr>
          </w:p>
        </w:tc>
      </w:tr>
      <w:tr w:rsidR="00A95B23" w14:paraId="573E9C69" w14:textId="77777777" w:rsidTr="00BF6118">
        <w:trPr>
          <w:cantSplit/>
        </w:trPr>
        <w:tc>
          <w:tcPr>
            <w:tcW w:w="5610" w:type="dxa"/>
            <w:gridSpan w:val="4"/>
            <w:tcBorders>
              <w:left w:val="single" w:sz="4" w:space="0" w:color="auto"/>
            </w:tcBorders>
          </w:tcPr>
          <w:p w14:paraId="54071A3E" w14:textId="77777777" w:rsidR="00A95B23" w:rsidRDefault="00A95B23" w:rsidP="00BF6118">
            <w:pPr>
              <w:contextualSpacing/>
            </w:pPr>
          </w:p>
          <w:p w14:paraId="2F86B157" w14:textId="77777777" w:rsidR="00A95B23" w:rsidRDefault="00A95B23" w:rsidP="00BF6118">
            <w:pPr>
              <w:contextualSpacing/>
            </w:pPr>
          </w:p>
          <w:p w14:paraId="5D4E10E6" w14:textId="77777777" w:rsidR="00A95B23" w:rsidRDefault="00A95B23" w:rsidP="00BF6118">
            <w:pPr>
              <w:contextualSpacing/>
            </w:pPr>
          </w:p>
        </w:tc>
        <w:tc>
          <w:tcPr>
            <w:tcW w:w="3740" w:type="dxa"/>
            <w:gridSpan w:val="2"/>
            <w:tcBorders>
              <w:bottom w:val="single" w:sz="4" w:space="0" w:color="auto"/>
              <w:right w:val="single" w:sz="4" w:space="0" w:color="auto"/>
            </w:tcBorders>
          </w:tcPr>
          <w:p w14:paraId="16EB2D89" w14:textId="77777777" w:rsidR="00A95B23" w:rsidRDefault="00A95B23" w:rsidP="00BF6118">
            <w:pPr>
              <w:contextualSpacing/>
            </w:pPr>
          </w:p>
        </w:tc>
      </w:tr>
      <w:tr w:rsidR="00F83974" w:rsidRPr="004B0FA2" w14:paraId="69EC625A" w14:textId="77777777" w:rsidTr="00BF6118">
        <w:trPr>
          <w:cantSplit/>
        </w:trPr>
        <w:tc>
          <w:tcPr>
            <w:tcW w:w="4675" w:type="dxa"/>
            <w:gridSpan w:val="3"/>
            <w:tcBorders>
              <w:top w:val="single" w:sz="4" w:space="0" w:color="auto"/>
              <w:left w:val="single" w:sz="4" w:space="0" w:color="auto"/>
              <w:bottom w:val="double" w:sz="4" w:space="0" w:color="auto"/>
            </w:tcBorders>
          </w:tcPr>
          <w:p w14:paraId="18035877" w14:textId="77777777" w:rsidR="00F83974" w:rsidRDefault="00F83974" w:rsidP="00BF6118">
            <w:pPr>
              <w:contextualSpacing/>
            </w:pPr>
            <w:r w:rsidRPr="00F83974">
              <w:rPr>
                <w:i/>
              </w:rPr>
              <w:t>Office of Accountability &amp; Effectiveness Signature</w:t>
            </w:r>
          </w:p>
        </w:tc>
        <w:tc>
          <w:tcPr>
            <w:tcW w:w="935" w:type="dxa"/>
            <w:tcBorders>
              <w:bottom w:val="double" w:sz="4" w:space="0" w:color="auto"/>
            </w:tcBorders>
          </w:tcPr>
          <w:p w14:paraId="53658B6C" w14:textId="77777777" w:rsidR="00F83974" w:rsidRDefault="00F83974" w:rsidP="00BF6118">
            <w:pPr>
              <w:contextualSpacing/>
            </w:pPr>
          </w:p>
        </w:tc>
        <w:tc>
          <w:tcPr>
            <w:tcW w:w="3740" w:type="dxa"/>
            <w:gridSpan w:val="2"/>
            <w:tcBorders>
              <w:top w:val="single" w:sz="4" w:space="0" w:color="auto"/>
              <w:bottom w:val="double" w:sz="4" w:space="0" w:color="auto"/>
              <w:right w:val="single" w:sz="4" w:space="0" w:color="auto"/>
            </w:tcBorders>
          </w:tcPr>
          <w:p w14:paraId="79A27EEE" w14:textId="77777777" w:rsidR="00F83974" w:rsidRPr="004B0FA2" w:rsidRDefault="00F83974" w:rsidP="00BF6118">
            <w:pPr>
              <w:contextualSpacing/>
              <w:rPr>
                <w:i/>
              </w:rPr>
            </w:pPr>
            <w:r w:rsidRPr="004B0FA2">
              <w:rPr>
                <w:i/>
              </w:rPr>
              <w:t>Date</w:t>
            </w:r>
          </w:p>
        </w:tc>
      </w:tr>
    </w:tbl>
    <w:p w14:paraId="2C85F422" w14:textId="77777777" w:rsidR="007A40C5" w:rsidRDefault="007A40C5"/>
    <w:p w14:paraId="29F3833C" w14:textId="77777777" w:rsidR="00A95B23" w:rsidRDefault="00A95B23">
      <w:pPr>
        <w:rPr>
          <w:b/>
          <w:sz w:val="24"/>
          <w:u w:val="single"/>
        </w:rPr>
      </w:pPr>
      <w:r>
        <w:rPr>
          <w:b/>
          <w:sz w:val="24"/>
          <w:u w:val="single"/>
        </w:rPr>
        <w:br w:type="page"/>
      </w:r>
    </w:p>
    <w:p w14:paraId="7DFE6830" w14:textId="77777777" w:rsidR="00A95B23" w:rsidRDefault="00A95B23" w:rsidP="00A95B23">
      <w:pPr>
        <w:contextualSpacing/>
        <w:rPr>
          <w:b/>
          <w:sz w:val="24"/>
          <w:u w:val="single"/>
        </w:rPr>
      </w:pPr>
      <w:bookmarkStart w:id="0" w:name="_Hlk517687996"/>
      <w:bookmarkStart w:id="1" w:name="_Hlk517688498"/>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23F00003" w14:textId="77777777" w:rsidR="00A95B23" w:rsidRPr="00052936" w:rsidRDefault="00A95B23" w:rsidP="00A95B23">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AD1976">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95B23" w14:paraId="0F67DD0B" w14:textId="77777777" w:rsidTr="00BF6118">
        <w:tc>
          <w:tcPr>
            <w:tcW w:w="4788" w:type="dxa"/>
          </w:tcPr>
          <w:p w14:paraId="493D2F42" w14:textId="77777777" w:rsidR="00A95B23" w:rsidRPr="00992AC1" w:rsidRDefault="00A95B23" w:rsidP="00BF6118">
            <w:pPr>
              <w:spacing w:line="360" w:lineRule="auto"/>
              <w:contextualSpacing/>
              <w:rPr>
                <w:b/>
              </w:rPr>
            </w:pPr>
            <w:r w:rsidRPr="00992AC1">
              <w:rPr>
                <w:b/>
              </w:rPr>
              <w:t>Term in which approved action will take place</w:t>
            </w:r>
          </w:p>
        </w:tc>
        <w:sdt>
          <w:sdtPr>
            <w:id w:val="-1882400505"/>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Content>
            <w:tc>
              <w:tcPr>
                <w:tcW w:w="4788" w:type="dxa"/>
              </w:tcPr>
              <w:p w14:paraId="4B4ACB58" w14:textId="77777777" w:rsidR="00A95B23" w:rsidRDefault="00BB50B8" w:rsidP="00BF6118">
                <w:pPr>
                  <w:spacing w:line="360" w:lineRule="auto"/>
                  <w:contextualSpacing/>
                </w:pPr>
                <w:r>
                  <w:t>Fall 2021</w:t>
                </w:r>
              </w:p>
            </w:tc>
          </w:sdtContent>
        </w:sdt>
      </w:tr>
      <w:tr w:rsidR="00A95B23" w14:paraId="3946B8E2" w14:textId="77777777" w:rsidTr="00BF6118">
        <w:tc>
          <w:tcPr>
            <w:tcW w:w="9576" w:type="dxa"/>
            <w:gridSpan w:val="2"/>
          </w:tcPr>
          <w:p w14:paraId="1E979BF5" w14:textId="77777777" w:rsidR="00A95B23" w:rsidRDefault="00A95B23" w:rsidP="00BF6118">
            <w:pPr>
              <w:spacing w:line="360" w:lineRule="auto"/>
              <w:contextualSpacing/>
            </w:pPr>
            <w:r>
              <w:rPr>
                <w:b/>
              </w:rPr>
              <w:t>Provide an explanation below for the requested exception to the</w:t>
            </w:r>
            <w:r w:rsidRPr="00052936">
              <w:t xml:space="preserve"> effective</w:t>
            </w:r>
            <w:r>
              <w:rPr>
                <w:b/>
              </w:rPr>
              <w:t xml:space="preserve"> date.</w:t>
            </w:r>
          </w:p>
        </w:tc>
      </w:tr>
      <w:tr w:rsidR="00A95B23" w14:paraId="5CDDAE52" w14:textId="77777777" w:rsidTr="00BF6118">
        <w:tc>
          <w:tcPr>
            <w:tcW w:w="9576" w:type="dxa"/>
            <w:gridSpan w:val="2"/>
          </w:tcPr>
          <w:p w14:paraId="692F7663" w14:textId="77777777" w:rsidR="00A95B23" w:rsidRPr="00E75169" w:rsidRDefault="00A95B23" w:rsidP="00BF6118">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3F757161" w14:textId="77777777" w:rsidR="00A95B23" w:rsidRDefault="00A95B23" w:rsidP="00A95B23">
      <w:pPr>
        <w:contextualSpacing/>
        <w:rPr>
          <w:b/>
          <w:caps/>
        </w:rPr>
      </w:pPr>
    </w:p>
    <w:tbl>
      <w:tblPr>
        <w:tblStyle w:val="TableGrid"/>
        <w:tblW w:w="0" w:type="auto"/>
        <w:tblLook w:val="04A0" w:firstRow="1" w:lastRow="0" w:firstColumn="1" w:lastColumn="0" w:noHBand="0" w:noVBand="1"/>
      </w:tblPr>
      <w:tblGrid>
        <w:gridCol w:w="3185"/>
        <w:gridCol w:w="4212"/>
        <w:gridCol w:w="1953"/>
      </w:tblGrid>
      <w:tr w:rsidR="00A95B23" w14:paraId="5D73E89F" w14:textId="77777777" w:rsidTr="00BF6118">
        <w:tc>
          <w:tcPr>
            <w:tcW w:w="9350" w:type="dxa"/>
            <w:gridSpan w:val="3"/>
          </w:tcPr>
          <w:p w14:paraId="178B7E2B" w14:textId="77777777" w:rsidR="00A95B23" w:rsidRPr="00A73BD8" w:rsidRDefault="00A95B23" w:rsidP="00BF6118">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AD1976">
              <w:rPr>
                <w:b/>
              </w:rPr>
              <w:t>Provost</w:t>
            </w:r>
            <w:r>
              <w:rPr>
                <w:b/>
              </w:rPr>
              <w:t xml:space="preserve"> prior to submission to the Dropbox</w:t>
            </w:r>
            <w:r w:rsidRPr="00A73BD8">
              <w:rPr>
                <w:b/>
              </w:rPr>
              <w:t>.</w:t>
            </w:r>
          </w:p>
        </w:tc>
      </w:tr>
      <w:tr w:rsidR="00A95B23" w14:paraId="7C728A01" w14:textId="77777777" w:rsidTr="00BF6118">
        <w:tc>
          <w:tcPr>
            <w:tcW w:w="3185" w:type="dxa"/>
          </w:tcPr>
          <w:p w14:paraId="42B01406" w14:textId="77777777" w:rsidR="00A95B23" w:rsidRPr="00992AC1" w:rsidRDefault="00A95B23" w:rsidP="00BF6118">
            <w:pPr>
              <w:spacing w:line="360" w:lineRule="auto"/>
              <w:contextualSpacing/>
              <w:rPr>
                <w:b/>
              </w:rPr>
            </w:pPr>
            <w:r w:rsidRPr="00992AC1">
              <w:rPr>
                <w:b/>
              </w:rPr>
              <w:t>Dean</w:t>
            </w:r>
            <w:r>
              <w:rPr>
                <w:b/>
              </w:rPr>
              <w:t xml:space="preserve"> </w:t>
            </w:r>
          </w:p>
        </w:tc>
        <w:tc>
          <w:tcPr>
            <w:tcW w:w="4212" w:type="dxa"/>
          </w:tcPr>
          <w:p w14:paraId="77FCF21C" w14:textId="77777777" w:rsidR="00A95B23" w:rsidRPr="00992AC1" w:rsidRDefault="00A95B23" w:rsidP="00BF6118">
            <w:pPr>
              <w:spacing w:line="360" w:lineRule="auto"/>
              <w:contextualSpacing/>
              <w:rPr>
                <w:b/>
              </w:rPr>
            </w:pPr>
            <w:r w:rsidRPr="00992AC1">
              <w:rPr>
                <w:b/>
              </w:rPr>
              <w:t>Signature</w:t>
            </w:r>
          </w:p>
        </w:tc>
        <w:tc>
          <w:tcPr>
            <w:tcW w:w="1953" w:type="dxa"/>
          </w:tcPr>
          <w:p w14:paraId="3DE10466" w14:textId="77777777" w:rsidR="00A95B23" w:rsidRPr="00992AC1" w:rsidRDefault="00A95B23" w:rsidP="00BF6118">
            <w:pPr>
              <w:spacing w:line="360" w:lineRule="auto"/>
              <w:contextualSpacing/>
              <w:rPr>
                <w:b/>
              </w:rPr>
            </w:pPr>
            <w:r w:rsidRPr="00992AC1">
              <w:rPr>
                <w:b/>
              </w:rPr>
              <w:t>Date</w:t>
            </w:r>
          </w:p>
        </w:tc>
      </w:tr>
      <w:tr w:rsidR="00A95B23" w14:paraId="0433C2F9" w14:textId="77777777" w:rsidTr="00BF6118">
        <w:tc>
          <w:tcPr>
            <w:tcW w:w="3185" w:type="dxa"/>
          </w:tcPr>
          <w:p w14:paraId="5125371B" w14:textId="77777777" w:rsidR="00A95B23" w:rsidRDefault="00C67048" w:rsidP="00BF6118">
            <w:pPr>
              <w:spacing w:line="360" w:lineRule="auto"/>
              <w:contextualSpacing/>
            </w:pPr>
            <w:r>
              <w:rPr>
                <w:color w:val="FF0000"/>
              </w:rPr>
              <w:t>Dr. Deborah Teed</w:t>
            </w:r>
          </w:p>
        </w:tc>
        <w:tc>
          <w:tcPr>
            <w:tcW w:w="4212" w:type="dxa"/>
          </w:tcPr>
          <w:p w14:paraId="1BBFF2A2" w14:textId="77777777" w:rsidR="00A95B23" w:rsidRDefault="00A95B23" w:rsidP="00BF6118">
            <w:pPr>
              <w:spacing w:line="360" w:lineRule="auto"/>
              <w:contextualSpacing/>
            </w:pPr>
          </w:p>
        </w:tc>
        <w:tc>
          <w:tcPr>
            <w:tcW w:w="1953" w:type="dxa"/>
          </w:tcPr>
          <w:p w14:paraId="2DCBF2F1" w14:textId="77777777" w:rsidR="00A95B23" w:rsidRDefault="00A95B23" w:rsidP="00BF6118">
            <w:pPr>
              <w:spacing w:line="360" w:lineRule="auto"/>
              <w:contextualSpacing/>
            </w:pPr>
          </w:p>
        </w:tc>
      </w:tr>
      <w:tr w:rsidR="00A95B23" w14:paraId="29C8FD87" w14:textId="77777777" w:rsidTr="00BF6118">
        <w:tc>
          <w:tcPr>
            <w:tcW w:w="3185" w:type="dxa"/>
          </w:tcPr>
          <w:p w14:paraId="50CB7F81" w14:textId="77777777" w:rsidR="00A95B23" w:rsidRPr="00992AC1" w:rsidRDefault="00AD1976" w:rsidP="00BF6118">
            <w:pPr>
              <w:spacing w:line="360" w:lineRule="auto"/>
              <w:contextualSpacing/>
              <w:rPr>
                <w:b/>
              </w:rPr>
            </w:pPr>
            <w:r>
              <w:rPr>
                <w:b/>
              </w:rPr>
              <w:t>Provost</w:t>
            </w:r>
          </w:p>
        </w:tc>
        <w:tc>
          <w:tcPr>
            <w:tcW w:w="4212" w:type="dxa"/>
          </w:tcPr>
          <w:p w14:paraId="29E768C8" w14:textId="77777777" w:rsidR="00A95B23" w:rsidRPr="00992AC1" w:rsidRDefault="00A95B23" w:rsidP="00BF6118">
            <w:pPr>
              <w:spacing w:line="360" w:lineRule="auto"/>
              <w:contextualSpacing/>
              <w:rPr>
                <w:b/>
              </w:rPr>
            </w:pPr>
            <w:r w:rsidRPr="00992AC1">
              <w:rPr>
                <w:b/>
              </w:rPr>
              <w:t>Signature</w:t>
            </w:r>
          </w:p>
        </w:tc>
        <w:tc>
          <w:tcPr>
            <w:tcW w:w="1953" w:type="dxa"/>
          </w:tcPr>
          <w:p w14:paraId="2DAB903B" w14:textId="77777777" w:rsidR="00A95B23" w:rsidRPr="00992AC1" w:rsidRDefault="00A95B23" w:rsidP="00BF6118">
            <w:pPr>
              <w:spacing w:line="360" w:lineRule="auto"/>
              <w:contextualSpacing/>
              <w:rPr>
                <w:b/>
              </w:rPr>
            </w:pPr>
            <w:r w:rsidRPr="00992AC1">
              <w:rPr>
                <w:b/>
              </w:rPr>
              <w:t>Date</w:t>
            </w:r>
          </w:p>
        </w:tc>
      </w:tr>
      <w:tr w:rsidR="00A95B23" w14:paraId="2D477266" w14:textId="77777777" w:rsidTr="00BF6118">
        <w:tc>
          <w:tcPr>
            <w:tcW w:w="3185" w:type="dxa"/>
          </w:tcPr>
          <w:p w14:paraId="1EB2F292" w14:textId="77777777" w:rsidR="00A95B23" w:rsidRDefault="00A95B23" w:rsidP="00BF6118">
            <w:pPr>
              <w:spacing w:line="360" w:lineRule="auto"/>
              <w:contextualSpacing/>
            </w:pPr>
            <w:r>
              <w:t>Dr. Eileen DeLuca</w:t>
            </w:r>
          </w:p>
        </w:tc>
        <w:tc>
          <w:tcPr>
            <w:tcW w:w="4212" w:type="dxa"/>
          </w:tcPr>
          <w:p w14:paraId="52108C4D" w14:textId="77777777" w:rsidR="00A95B23" w:rsidRDefault="00A95B23" w:rsidP="00BF6118">
            <w:pPr>
              <w:spacing w:line="360" w:lineRule="auto"/>
              <w:contextualSpacing/>
            </w:pPr>
          </w:p>
        </w:tc>
        <w:tc>
          <w:tcPr>
            <w:tcW w:w="1953" w:type="dxa"/>
          </w:tcPr>
          <w:p w14:paraId="5FE347D4" w14:textId="77777777" w:rsidR="00A95B23" w:rsidRDefault="00A95B23" w:rsidP="00BF6118">
            <w:pPr>
              <w:spacing w:line="360" w:lineRule="auto"/>
              <w:contextualSpacing/>
            </w:pPr>
          </w:p>
        </w:tc>
      </w:tr>
    </w:tbl>
    <w:p w14:paraId="28FC797D" w14:textId="77777777" w:rsidR="00A95B23" w:rsidRDefault="00A95B23" w:rsidP="00A95B23">
      <w:pPr>
        <w:contextualSpacing/>
      </w:pPr>
    </w:p>
    <w:tbl>
      <w:tblPr>
        <w:tblStyle w:val="TableGrid"/>
        <w:tblW w:w="0" w:type="auto"/>
        <w:tblLook w:val="04A0" w:firstRow="1" w:lastRow="0" w:firstColumn="1" w:lastColumn="0" w:noHBand="0" w:noVBand="1"/>
      </w:tblPr>
      <w:tblGrid>
        <w:gridCol w:w="2780"/>
        <w:gridCol w:w="3918"/>
        <w:gridCol w:w="2652"/>
      </w:tblGrid>
      <w:tr w:rsidR="00A95B23" w14:paraId="059F53E8" w14:textId="77777777" w:rsidTr="00BF6118">
        <w:trPr>
          <w:cantSplit/>
          <w:tblHeader/>
        </w:trPr>
        <w:tc>
          <w:tcPr>
            <w:tcW w:w="2808" w:type="dxa"/>
          </w:tcPr>
          <w:p w14:paraId="78CD805B" w14:textId="77777777" w:rsidR="00A95B23" w:rsidRPr="00A73BD8" w:rsidRDefault="00A95B23" w:rsidP="00BF6118">
            <w:pPr>
              <w:spacing w:line="360" w:lineRule="auto"/>
              <w:contextualSpacing/>
              <w:rPr>
                <w:b/>
              </w:rPr>
            </w:pPr>
            <w:r w:rsidRPr="00A73BD8">
              <w:rPr>
                <w:b/>
              </w:rPr>
              <w:t>Required Endorsements</w:t>
            </w:r>
          </w:p>
        </w:tc>
        <w:tc>
          <w:tcPr>
            <w:tcW w:w="4050" w:type="dxa"/>
          </w:tcPr>
          <w:p w14:paraId="7EC21BFD" w14:textId="77777777" w:rsidR="00A95B23" w:rsidRPr="00A73BD8" w:rsidRDefault="00A95B23" w:rsidP="00BF6118">
            <w:pPr>
              <w:spacing w:line="360" w:lineRule="auto"/>
              <w:contextualSpacing/>
              <w:rPr>
                <w:b/>
              </w:rPr>
            </w:pPr>
            <w:r w:rsidRPr="00A73BD8">
              <w:rPr>
                <w:b/>
              </w:rPr>
              <w:t>Type in Name</w:t>
            </w:r>
          </w:p>
        </w:tc>
        <w:tc>
          <w:tcPr>
            <w:tcW w:w="2718" w:type="dxa"/>
          </w:tcPr>
          <w:p w14:paraId="77B8BFB4" w14:textId="77777777" w:rsidR="00A95B23" w:rsidRPr="00A73BD8" w:rsidRDefault="00A95B23" w:rsidP="00BF6118">
            <w:pPr>
              <w:spacing w:line="360" w:lineRule="auto"/>
              <w:contextualSpacing/>
              <w:rPr>
                <w:b/>
              </w:rPr>
            </w:pPr>
            <w:r w:rsidRPr="00A73BD8">
              <w:rPr>
                <w:b/>
              </w:rPr>
              <w:t>Select Date</w:t>
            </w:r>
          </w:p>
        </w:tc>
      </w:tr>
      <w:tr w:rsidR="00A95B23" w14:paraId="771AC843" w14:textId="77777777" w:rsidTr="00BF6118">
        <w:trPr>
          <w:cantSplit/>
        </w:trPr>
        <w:tc>
          <w:tcPr>
            <w:tcW w:w="2808" w:type="dxa"/>
            <w:tcBorders>
              <w:bottom w:val="single" w:sz="4" w:space="0" w:color="auto"/>
            </w:tcBorders>
          </w:tcPr>
          <w:p w14:paraId="4C6293F8" w14:textId="77777777" w:rsidR="00A95B23" w:rsidRPr="00E6331D" w:rsidRDefault="00A95B23" w:rsidP="00BF6118">
            <w:pPr>
              <w:spacing w:line="360" w:lineRule="auto"/>
              <w:contextualSpacing/>
              <w:rPr>
                <w:b/>
              </w:rPr>
            </w:pPr>
            <w:r w:rsidRPr="00E6331D">
              <w:rPr>
                <w:b/>
              </w:rPr>
              <w:t>Department Chair or Program Coordinator</w:t>
            </w:r>
            <w:r>
              <w:rPr>
                <w:b/>
              </w:rPr>
              <w:t>/Director</w:t>
            </w:r>
          </w:p>
        </w:tc>
        <w:tc>
          <w:tcPr>
            <w:tcW w:w="4050" w:type="dxa"/>
            <w:tcBorders>
              <w:bottom w:val="single" w:sz="4" w:space="0" w:color="auto"/>
            </w:tcBorders>
          </w:tcPr>
          <w:p w14:paraId="7CD35CC5" w14:textId="77777777" w:rsidR="00A95B23" w:rsidRDefault="00C90B50" w:rsidP="00BF6118">
            <w:pPr>
              <w:spacing w:line="360" w:lineRule="auto"/>
              <w:contextualSpacing/>
            </w:pPr>
            <w:r>
              <w:rPr>
                <w:color w:val="FF0000"/>
              </w:rPr>
              <w:t>Prof. Dana Roes</w:t>
            </w:r>
          </w:p>
        </w:tc>
        <w:sdt>
          <w:sdtPr>
            <w:rPr>
              <w:sz w:val="20"/>
            </w:rPr>
            <w:id w:val="1428774884"/>
            <w:date w:fullDate="2020-10-12T00:00:00Z">
              <w:dateFormat w:val="M/d/yyyy"/>
              <w:lid w:val="en-US"/>
              <w:storeMappedDataAs w:val="dateTime"/>
              <w:calendar w:val="gregorian"/>
            </w:date>
          </w:sdtPr>
          <w:sdtContent>
            <w:tc>
              <w:tcPr>
                <w:tcW w:w="2718" w:type="dxa"/>
                <w:tcBorders>
                  <w:bottom w:val="single" w:sz="4" w:space="0" w:color="auto"/>
                </w:tcBorders>
              </w:tcPr>
              <w:p w14:paraId="539ADCF0" w14:textId="77777777" w:rsidR="00A95B23" w:rsidRPr="00A73BD8" w:rsidRDefault="00C90B50" w:rsidP="00BF6118">
                <w:pPr>
                  <w:spacing w:line="360" w:lineRule="auto"/>
                  <w:contextualSpacing/>
                  <w:rPr>
                    <w:sz w:val="20"/>
                  </w:rPr>
                </w:pPr>
                <w:r>
                  <w:rPr>
                    <w:sz w:val="20"/>
                  </w:rPr>
                  <w:t>10/12/2020</w:t>
                </w:r>
              </w:p>
            </w:tc>
          </w:sdtContent>
        </w:sdt>
      </w:tr>
      <w:tr w:rsidR="00A95B23" w14:paraId="4DD4A3C3" w14:textId="77777777" w:rsidTr="00BF6118">
        <w:trPr>
          <w:cantSplit/>
        </w:trPr>
        <w:tc>
          <w:tcPr>
            <w:tcW w:w="2808" w:type="dxa"/>
            <w:tcBorders>
              <w:top w:val="single" w:sz="4" w:space="0" w:color="auto"/>
              <w:left w:val="single" w:sz="4" w:space="0" w:color="auto"/>
              <w:bottom w:val="single" w:sz="4" w:space="0" w:color="auto"/>
              <w:right w:val="single" w:sz="4" w:space="0" w:color="auto"/>
            </w:tcBorders>
          </w:tcPr>
          <w:p w14:paraId="5981B3D1" w14:textId="77777777" w:rsidR="00A95B23" w:rsidRPr="00E6331D" w:rsidRDefault="00A95B23" w:rsidP="00BF6118">
            <w:pPr>
              <w:spacing w:line="360" w:lineRule="auto"/>
              <w:contextualSpacing/>
              <w:rPr>
                <w:b/>
              </w:rPr>
            </w:pPr>
            <w:r w:rsidRPr="00E6331D">
              <w:rPr>
                <w:b/>
              </w:rPr>
              <w:t xml:space="preserve">Academic Dean or </w:t>
            </w:r>
            <w:r w:rsidR="00AD1976">
              <w:rPr>
                <w:b/>
              </w:rPr>
              <w:t>Provost</w:t>
            </w:r>
          </w:p>
        </w:tc>
        <w:tc>
          <w:tcPr>
            <w:tcW w:w="4050" w:type="dxa"/>
            <w:tcBorders>
              <w:top w:val="single" w:sz="4" w:space="0" w:color="auto"/>
              <w:left w:val="single" w:sz="4" w:space="0" w:color="auto"/>
              <w:bottom w:val="single" w:sz="4" w:space="0" w:color="auto"/>
              <w:right w:val="single" w:sz="4" w:space="0" w:color="auto"/>
            </w:tcBorders>
          </w:tcPr>
          <w:p w14:paraId="5FDC2DF8" w14:textId="77777777" w:rsidR="00A95B23" w:rsidRDefault="00C67048" w:rsidP="00BF6118">
            <w:pPr>
              <w:spacing w:line="360" w:lineRule="auto"/>
              <w:contextualSpacing/>
            </w:pPr>
            <w:r>
              <w:rPr>
                <w:color w:val="FF0000"/>
              </w:rPr>
              <w:t>Dr. Deborah Teed</w:t>
            </w:r>
          </w:p>
        </w:tc>
        <w:sdt>
          <w:sdtPr>
            <w:rPr>
              <w:sz w:val="20"/>
            </w:rPr>
            <w:id w:val="100382806"/>
            <w:date w:fullDate="2020-10-12T00:00:00Z">
              <w:dateFormat w:val="M/d/yyyy"/>
              <w:lid w:val="en-US"/>
              <w:storeMappedDataAs w:val="dateTime"/>
              <w:calendar w:val="gregorian"/>
            </w:date>
          </w:sdtPr>
          <w:sdtContent>
            <w:tc>
              <w:tcPr>
                <w:tcW w:w="2718" w:type="dxa"/>
                <w:tcBorders>
                  <w:top w:val="single" w:sz="4" w:space="0" w:color="auto"/>
                  <w:left w:val="single" w:sz="4" w:space="0" w:color="auto"/>
                  <w:bottom w:val="single" w:sz="4" w:space="0" w:color="auto"/>
                  <w:right w:val="single" w:sz="4" w:space="0" w:color="auto"/>
                </w:tcBorders>
              </w:tcPr>
              <w:p w14:paraId="1CDC6327" w14:textId="77777777" w:rsidR="00A95B23" w:rsidRPr="00A73BD8" w:rsidRDefault="00C67048" w:rsidP="00BF6118">
                <w:pPr>
                  <w:spacing w:line="360" w:lineRule="auto"/>
                  <w:contextualSpacing/>
                  <w:rPr>
                    <w:sz w:val="20"/>
                  </w:rPr>
                </w:pPr>
                <w:r>
                  <w:rPr>
                    <w:sz w:val="20"/>
                  </w:rPr>
                  <w:t>10/12/2020</w:t>
                </w:r>
              </w:p>
            </w:tc>
          </w:sdtContent>
        </w:sdt>
      </w:tr>
    </w:tbl>
    <w:p w14:paraId="719B4C73" w14:textId="77777777" w:rsidR="00A95B23" w:rsidRDefault="00A95B23" w:rsidP="00A95B23">
      <w:pPr>
        <w:spacing w:after="0"/>
        <w:contextualSpacing/>
        <w:rPr>
          <w:sz w:val="16"/>
          <w:szCs w:val="16"/>
          <w:highlight w:val="yellow"/>
        </w:rPr>
      </w:pPr>
    </w:p>
    <w:tbl>
      <w:tblPr>
        <w:tblStyle w:val="TableGrid"/>
        <w:tblW w:w="0" w:type="auto"/>
        <w:tblLook w:val="04A0" w:firstRow="1" w:lastRow="0" w:firstColumn="1" w:lastColumn="0" w:noHBand="0" w:noVBand="1"/>
      </w:tblPr>
      <w:tblGrid>
        <w:gridCol w:w="9350"/>
      </w:tblGrid>
      <w:tr w:rsidR="00B2137B" w14:paraId="7D262A84" w14:textId="77777777" w:rsidTr="00B2137B">
        <w:tc>
          <w:tcPr>
            <w:tcW w:w="9350" w:type="dxa"/>
            <w:hideMark/>
          </w:tcPr>
          <w:p w14:paraId="6DD0C518" w14:textId="77777777" w:rsidR="00B2137B" w:rsidRDefault="00B2137B">
            <w:pPr>
              <w:spacing w:line="360" w:lineRule="auto"/>
            </w:pPr>
            <w:r w:rsidRPr="00B2137B">
              <w:rPr>
                <w:b/>
              </w:rPr>
              <w:t xml:space="preserve">Library Review: </w:t>
            </w:r>
            <w:r>
              <w:t>Has the Libraries’ Collection Manager been contacted about the new program or certificate and discussed potential impacts to the libraries’ collections?</w:t>
            </w:r>
          </w:p>
        </w:tc>
      </w:tr>
      <w:tr w:rsidR="00B2137B" w14:paraId="1B08E23F" w14:textId="77777777" w:rsidTr="00B2137B">
        <w:tc>
          <w:tcPr>
            <w:tcW w:w="9350" w:type="dxa"/>
            <w:hideMark/>
          </w:tcPr>
          <w:p w14:paraId="3C3A1372" w14:textId="77777777" w:rsidR="00B2137B" w:rsidRDefault="00C90B50">
            <w:pPr>
              <w:spacing w:line="360" w:lineRule="auto"/>
              <w:rPr>
                <w:color w:val="FF0000"/>
              </w:rPr>
            </w:pPr>
            <w:r>
              <w:rPr>
                <w:color w:val="FF0000"/>
              </w:rPr>
              <w:t>N/A</w:t>
            </w:r>
          </w:p>
        </w:tc>
      </w:tr>
      <w:bookmarkEnd w:id="0"/>
      <w:bookmarkEnd w:id="1"/>
    </w:tbl>
    <w:p w14:paraId="3EDC3898" w14:textId="77777777" w:rsidR="00B2137B" w:rsidRDefault="00B2137B">
      <w:pPr>
        <w:rPr>
          <w:b/>
          <w:sz w:val="24"/>
          <w:u w:val="single"/>
        </w:rPr>
      </w:pPr>
    </w:p>
    <w:tbl>
      <w:tblPr>
        <w:tblStyle w:val="TableGrid"/>
        <w:tblW w:w="0" w:type="auto"/>
        <w:tblLook w:val="04A0" w:firstRow="1" w:lastRow="0" w:firstColumn="1" w:lastColumn="0" w:noHBand="0" w:noVBand="1"/>
      </w:tblPr>
      <w:tblGrid>
        <w:gridCol w:w="9350"/>
      </w:tblGrid>
      <w:tr w:rsidR="00B2137B" w14:paraId="7801534F" w14:textId="77777777" w:rsidTr="00BF6118">
        <w:tc>
          <w:tcPr>
            <w:tcW w:w="9350" w:type="dxa"/>
          </w:tcPr>
          <w:p w14:paraId="2173F16B" w14:textId="77777777" w:rsidR="00B2137B" w:rsidRPr="00992AC1" w:rsidRDefault="00B2137B" w:rsidP="00BF6118">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B2137B" w14:paraId="42F9DC49" w14:textId="77777777" w:rsidTr="00BF6118">
        <w:tc>
          <w:tcPr>
            <w:tcW w:w="9350" w:type="dxa"/>
          </w:tcPr>
          <w:p w14:paraId="65E5FBCD" w14:textId="086DC448" w:rsidR="00B2137B" w:rsidRPr="00E75169" w:rsidRDefault="00C90B50" w:rsidP="00BF6118">
            <w:pPr>
              <w:spacing w:line="360" w:lineRule="auto"/>
              <w:contextualSpacing/>
              <w:rPr>
                <w:color w:val="FF0000"/>
              </w:rPr>
            </w:pPr>
            <w:r>
              <w:rPr>
                <w:color w:val="FF0000"/>
              </w:rPr>
              <w:t xml:space="preserve">Dr. Thomas Smith, Prof. Mike Molloy, </w:t>
            </w:r>
            <w:r w:rsidR="00BF6118">
              <w:rPr>
                <w:color w:val="FF0000"/>
              </w:rPr>
              <w:t>Dr. Ken Puls,</w:t>
            </w:r>
            <w:r w:rsidR="0004482F">
              <w:rPr>
                <w:color w:val="FF0000"/>
              </w:rPr>
              <w:t xml:space="preserve"> Dr. Scott Courtney,</w:t>
            </w:r>
            <w:r w:rsidR="00BF6118">
              <w:rPr>
                <w:color w:val="FF0000"/>
              </w:rPr>
              <w:t xml:space="preserve"> </w:t>
            </w:r>
            <w:r>
              <w:rPr>
                <w:color w:val="FF0000"/>
              </w:rPr>
              <w:t>Prof</w:t>
            </w:r>
            <w:r w:rsidR="008C35CA">
              <w:rPr>
                <w:color w:val="FF0000"/>
              </w:rPr>
              <w:t>.</w:t>
            </w:r>
            <w:r>
              <w:rPr>
                <w:color w:val="FF0000"/>
              </w:rPr>
              <w:t xml:space="preserve"> Stuart Brown</w:t>
            </w:r>
            <w:r w:rsidR="000E5A8F">
              <w:rPr>
                <w:color w:val="FF0000"/>
              </w:rPr>
              <w:t>, Dr. Ryan Wurst</w:t>
            </w:r>
            <w:r w:rsidR="00C41E84">
              <w:rPr>
                <w:color w:val="FF0000"/>
              </w:rPr>
              <w:t>, Dr. Ron Doiron</w:t>
            </w:r>
            <w:r w:rsidR="008C35CA">
              <w:rPr>
                <w:color w:val="FF0000"/>
              </w:rPr>
              <w:t>, Dr. Anita Rose</w:t>
            </w:r>
          </w:p>
        </w:tc>
      </w:tr>
    </w:tbl>
    <w:p w14:paraId="0684BD2E" w14:textId="77777777" w:rsidR="00B2137B" w:rsidRDefault="00B2137B">
      <w:pPr>
        <w:rPr>
          <w:b/>
          <w:sz w:val="24"/>
          <w:u w:val="single"/>
        </w:rPr>
      </w:pPr>
      <w:r>
        <w:rPr>
          <w:b/>
          <w:sz w:val="24"/>
          <w:u w:val="single"/>
        </w:rPr>
        <w:br w:type="page"/>
      </w:r>
    </w:p>
    <w:p w14:paraId="2D5A4D54" w14:textId="77777777" w:rsidR="00B24563" w:rsidRPr="0004692F" w:rsidRDefault="00054A5D">
      <w:pPr>
        <w:rPr>
          <w:b/>
          <w:sz w:val="24"/>
          <w:u w:val="single"/>
        </w:rPr>
      </w:pPr>
      <w:r>
        <w:rPr>
          <w:b/>
          <w:sz w:val="24"/>
          <w:u w:val="single"/>
        </w:rPr>
        <w:lastRenderedPageBreak/>
        <w:t>Section I</w:t>
      </w:r>
      <w:r w:rsidR="00A95B23">
        <w:rPr>
          <w:b/>
          <w:sz w:val="24"/>
          <w:u w:val="single"/>
        </w:rPr>
        <w:t>I</w:t>
      </w:r>
      <w:r>
        <w:rPr>
          <w:b/>
          <w:sz w:val="24"/>
          <w:u w:val="single"/>
        </w:rPr>
        <w:t xml:space="preserve">, New </w:t>
      </w:r>
      <w:r w:rsidR="00F92723">
        <w:rPr>
          <w:b/>
          <w:sz w:val="24"/>
          <w:u w:val="single"/>
        </w:rPr>
        <w:t>Program or Certificate</w:t>
      </w:r>
      <w:r>
        <w:rPr>
          <w:b/>
          <w:sz w:val="24"/>
          <w:u w:val="single"/>
        </w:rPr>
        <w:t xml:space="preserve"> Information (must complete all items)</w:t>
      </w:r>
    </w:p>
    <w:tbl>
      <w:tblPr>
        <w:tblStyle w:val="TableGrid"/>
        <w:tblW w:w="0" w:type="auto"/>
        <w:tblLook w:val="04A0" w:firstRow="1" w:lastRow="0" w:firstColumn="1" w:lastColumn="0" w:noHBand="0" w:noVBand="1"/>
      </w:tblPr>
      <w:tblGrid>
        <w:gridCol w:w="4675"/>
        <w:gridCol w:w="4675"/>
      </w:tblGrid>
      <w:tr w:rsidR="00B24563" w14:paraId="4CB8C276" w14:textId="77777777" w:rsidTr="000E1595">
        <w:tc>
          <w:tcPr>
            <w:tcW w:w="4675" w:type="dxa"/>
          </w:tcPr>
          <w:p w14:paraId="7C554B28" w14:textId="77777777" w:rsidR="0042396F" w:rsidRPr="0042396F" w:rsidRDefault="00EA1C9D" w:rsidP="00F92723">
            <w:r>
              <w:rPr>
                <w:b/>
              </w:rPr>
              <w:t xml:space="preserve">List </w:t>
            </w:r>
            <w:r w:rsidR="00F92723">
              <w:rPr>
                <w:b/>
              </w:rPr>
              <w:t>new program or certificate</w:t>
            </w:r>
            <w:r w:rsidR="001E7AE4">
              <w:rPr>
                <w:b/>
              </w:rPr>
              <w:t>.</w:t>
            </w:r>
            <w:r w:rsidR="002A5D4B">
              <w:rPr>
                <w:b/>
              </w:rPr>
              <w:t xml:space="preserve"> </w:t>
            </w:r>
          </w:p>
        </w:tc>
        <w:tc>
          <w:tcPr>
            <w:tcW w:w="4675" w:type="dxa"/>
          </w:tcPr>
          <w:p w14:paraId="6F312DD9" w14:textId="77777777" w:rsidR="00B24563" w:rsidRPr="00F92723" w:rsidRDefault="00C90B50" w:rsidP="0004692F">
            <w:pPr>
              <w:spacing w:line="360" w:lineRule="auto"/>
              <w:rPr>
                <w:color w:val="FF0000"/>
              </w:rPr>
            </w:pPr>
            <w:r>
              <w:rPr>
                <w:color w:val="FF0000"/>
              </w:rPr>
              <w:t>AS in Music Production</w:t>
            </w:r>
            <w:r w:rsidR="0008467B">
              <w:rPr>
                <w:color w:val="FF0000"/>
              </w:rPr>
              <w:t xml:space="preserve"> and</w:t>
            </w:r>
            <w:r>
              <w:rPr>
                <w:color w:val="FF0000"/>
              </w:rPr>
              <w:t xml:space="preserve"> Technology</w:t>
            </w:r>
          </w:p>
        </w:tc>
      </w:tr>
      <w:tr w:rsidR="00C703F2" w14:paraId="5F692F0C" w14:textId="77777777" w:rsidTr="000E1595">
        <w:tc>
          <w:tcPr>
            <w:tcW w:w="9350" w:type="dxa"/>
            <w:gridSpan w:val="2"/>
          </w:tcPr>
          <w:p w14:paraId="6709009B" w14:textId="77777777" w:rsidR="00C703F2" w:rsidRPr="002A5D4B" w:rsidRDefault="00C703F2" w:rsidP="000E1595">
            <w:pPr>
              <w:spacing w:line="360" w:lineRule="auto"/>
              <w:rPr>
                <w:b/>
              </w:rPr>
            </w:pPr>
            <w:r w:rsidRPr="002A5D4B">
              <w:rPr>
                <w:b/>
              </w:rPr>
              <w:t>Describe (below) the process by which the need for the new program or certificate was identified</w:t>
            </w:r>
            <w:r w:rsidR="000158A9">
              <w:rPr>
                <w:b/>
              </w:rPr>
              <w:t>.</w:t>
            </w:r>
            <w:r w:rsidR="000E1595">
              <w:rPr>
                <w:b/>
              </w:rPr>
              <w:t xml:space="preserve"> </w:t>
            </w:r>
            <w:r w:rsidR="000E1595" w:rsidRPr="001E7AE4">
              <w:rPr>
                <w:b/>
              </w:rPr>
              <w:t xml:space="preserve">Along with the summary, </w:t>
            </w:r>
            <w:r w:rsidR="000E1595" w:rsidRPr="001E7AE4">
              <w:rPr>
                <w:rFonts w:ascii="Calibri" w:hAnsi="Calibri" w:cs="TimesNewRomanPS-BoldMT"/>
                <w:b/>
                <w:bCs/>
              </w:rPr>
              <w:t>delineate the parties that have endorsed the new program such as Advisory Board, Faculty, and/or Ad Hoc Committees. Submit Minutes of meetings and endorsements along with this form.</w:t>
            </w:r>
          </w:p>
        </w:tc>
      </w:tr>
      <w:tr w:rsidR="000E1595" w14:paraId="3F871131" w14:textId="77777777" w:rsidTr="000E1595">
        <w:tc>
          <w:tcPr>
            <w:tcW w:w="9350" w:type="dxa"/>
            <w:gridSpan w:val="2"/>
          </w:tcPr>
          <w:p w14:paraId="613EB90C" w14:textId="77777777" w:rsidR="005F1F95" w:rsidRDefault="000E2047" w:rsidP="005F1F95">
            <w:pPr>
              <w:spacing w:line="360" w:lineRule="auto"/>
              <w:rPr>
                <w:color w:val="FF0000"/>
              </w:rPr>
            </w:pPr>
            <w:r>
              <w:rPr>
                <w:color w:val="FF0000"/>
              </w:rPr>
              <w:t>Many other state colleges in Florida offer workforce train</w:t>
            </w:r>
            <w:r w:rsidR="00442598">
              <w:rPr>
                <w:color w:val="FF0000"/>
              </w:rPr>
              <w:t>ing certificates and degrees in</w:t>
            </w:r>
            <w:r>
              <w:rPr>
                <w:color w:val="FF0000"/>
              </w:rPr>
              <w:t xml:space="preserve"> the field of Music Production</w:t>
            </w:r>
            <w:r w:rsidR="001C4595">
              <w:rPr>
                <w:color w:val="FF0000"/>
              </w:rPr>
              <w:t xml:space="preserve">, but there </w:t>
            </w:r>
            <w:r w:rsidR="001C4595" w:rsidRPr="0093311D">
              <w:rPr>
                <w:color w:val="FF0000"/>
              </w:rPr>
              <w:t>are no</w:t>
            </w:r>
            <w:r w:rsidR="005F1F95" w:rsidRPr="0093311D">
              <w:rPr>
                <w:color w:val="FF0000"/>
              </w:rPr>
              <w:t xml:space="preserve"> AS or Certificate programs</w:t>
            </w:r>
            <w:r w:rsidR="001C4595">
              <w:rPr>
                <w:color w:val="FF0000"/>
              </w:rPr>
              <w:t xml:space="preserve"> offered at any public institutions between the Tampa vicinity (SPSC) and Miami</w:t>
            </w:r>
            <w:r w:rsidR="00E758CD">
              <w:rPr>
                <w:color w:val="FF0000"/>
              </w:rPr>
              <w:t xml:space="preserve"> area</w:t>
            </w:r>
            <w:r w:rsidR="001C4595">
              <w:rPr>
                <w:color w:val="FF0000"/>
              </w:rPr>
              <w:t xml:space="preserve">.  We would be filling a geographical niche, as well as meeting a need in our community.  Here in southwest Florida, there are many performing arts venues, arenas, television and radio networks, small production </w:t>
            </w:r>
            <w:r w:rsidR="00A02B23">
              <w:rPr>
                <w:color w:val="FF0000"/>
              </w:rPr>
              <w:t>companies</w:t>
            </w:r>
            <w:r w:rsidR="001C4595">
              <w:rPr>
                <w:color w:val="FF0000"/>
              </w:rPr>
              <w:t xml:space="preserve"> and churches that employ</w:t>
            </w:r>
            <w:r w:rsidR="00A02B23">
              <w:rPr>
                <w:color w:val="FF0000"/>
              </w:rPr>
              <w:t xml:space="preserve"> complex sound systems and require certified technicians to manage their </w:t>
            </w:r>
            <w:r w:rsidR="00E758CD">
              <w:rPr>
                <w:color w:val="FF0000"/>
              </w:rPr>
              <w:t>hardware</w:t>
            </w:r>
            <w:r w:rsidR="00A02B23">
              <w:rPr>
                <w:color w:val="FF0000"/>
              </w:rPr>
              <w:t xml:space="preserve"> and software</w:t>
            </w:r>
            <w:r w:rsidR="00E758CD">
              <w:rPr>
                <w:color w:val="FF0000"/>
              </w:rPr>
              <w:t xml:space="preserve">. </w:t>
            </w:r>
          </w:p>
          <w:p w14:paraId="3E4DEB75" w14:textId="77777777" w:rsidR="005F1F95" w:rsidRDefault="005F1F95" w:rsidP="005F1F95">
            <w:pPr>
              <w:spacing w:line="360" w:lineRule="auto"/>
              <w:rPr>
                <w:color w:val="FF0000"/>
              </w:rPr>
            </w:pPr>
          </w:p>
          <w:p w14:paraId="4E4EC923" w14:textId="728FB570" w:rsidR="000E1595" w:rsidRPr="0086617D" w:rsidRDefault="00E758CD" w:rsidP="0093311D">
            <w:pPr>
              <w:spacing w:line="360" w:lineRule="auto"/>
              <w:rPr>
                <w:color w:val="FF0000"/>
                <w:highlight w:val="yellow"/>
              </w:rPr>
            </w:pPr>
            <w:r>
              <w:rPr>
                <w:color w:val="FF0000"/>
              </w:rPr>
              <w:t>FSW could offer students the opportunity to earn a</w:t>
            </w:r>
            <w:r w:rsidR="0093311D">
              <w:rPr>
                <w:color w:val="FF0000"/>
              </w:rPr>
              <w:t>n AS</w:t>
            </w:r>
            <w:r>
              <w:rPr>
                <w:color w:val="FF0000"/>
              </w:rPr>
              <w:t xml:space="preserve"> degree in two years that </w:t>
            </w:r>
            <w:r w:rsidR="0093311D">
              <w:rPr>
                <w:color w:val="FF0000"/>
              </w:rPr>
              <w:t>will</w:t>
            </w:r>
            <w:r>
              <w:rPr>
                <w:color w:val="FF0000"/>
              </w:rPr>
              <w:t xml:space="preserve"> prepare them for viable employment in the industry</w:t>
            </w:r>
            <w:r w:rsidR="0093311D">
              <w:rPr>
                <w:color w:val="FF0000"/>
              </w:rPr>
              <w:t>.</w:t>
            </w:r>
            <w:r>
              <w:rPr>
                <w:color w:val="FF0000"/>
              </w:rPr>
              <w:t xml:space="preserve">  </w:t>
            </w:r>
            <w:r w:rsidR="005F1F95" w:rsidRPr="0093311D">
              <w:rPr>
                <w:color w:val="FF0000"/>
              </w:rPr>
              <w:t>Fine Arts faculty members</w:t>
            </w:r>
            <w:r w:rsidR="005F1F95">
              <w:rPr>
                <w:color w:val="FF0000"/>
              </w:rPr>
              <w:t xml:space="preserve"> </w:t>
            </w:r>
            <w:r w:rsidR="0093311D">
              <w:rPr>
                <w:color w:val="FF0000"/>
              </w:rPr>
              <w:t xml:space="preserve">Prof. </w:t>
            </w:r>
            <w:r w:rsidR="006C7CB8">
              <w:rPr>
                <w:color w:val="FF0000"/>
              </w:rPr>
              <w:t xml:space="preserve">Mike Molloy, </w:t>
            </w:r>
            <w:r w:rsidR="0093311D">
              <w:rPr>
                <w:color w:val="FF0000"/>
              </w:rPr>
              <w:t xml:space="preserve">Dr. </w:t>
            </w:r>
            <w:r w:rsidR="006C7CB8">
              <w:rPr>
                <w:color w:val="FF0000"/>
              </w:rPr>
              <w:t xml:space="preserve">Tom Smith, </w:t>
            </w:r>
            <w:r w:rsidR="0093311D">
              <w:rPr>
                <w:color w:val="FF0000"/>
              </w:rPr>
              <w:t xml:space="preserve">Dr. </w:t>
            </w:r>
            <w:r w:rsidR="006C7CB8">
              <w:rPr>
                <w:color w:val="FF0000"/>
              </w:rPr>
              <w:t xml:space="preserve">Ken Puls, </w:t>
            </w:r>
            <w:r w:rsidR="0093311D">
              <w:rPr>
                <w:color w:val="FF0000"/>
              </w:rPr>
              <w:t>Dr. Ron Doiron, Prof. Stuart Brown</w:t>
            </w:r>
            <w:r w:rsidR="00C41E84">
              <w:rPr>
                <w:color w:val="FF0000"/>
              </w:rPr>
              <w:t>, Dr. Scott Courtney,</w:t>
            </w:r>
            <w:r w:rsidR="0093311D">
              <w:rPr>
                <w:color w:val="FF0000"/>
              </w:rPr>
              <w:t xml:space="preserve"> </w:t>
            </w:r>
            <w:r w:rsidR="008C35CA">
              <w:rPr>
                <w:color w:val="FF0000"/>
              </w:rPr>
              <w:t xml:space="preserve">Dr. Anita Rose, </w:t>
            </w:r>
            <w:r w:rsidR="0093311D">
              <w:rPr>
                <w:color w:val="FF0000"/>
              </w:rPr>
              <w:t xml:space="preserve">and Dr. </w:t>
            </w:r>
            <w:r w:rsidR="006C7CB8">
              <w:rPr>
                <w:color w:val="FF0000"/>
              </w:rPr>
              <w:t xml:space="preserve">Ryan Wurst, </w:t>
            </w:r>
            <w:r>
              <w:rPr>
                <w:color w:val="FF0000"/>
              </w:rPr>
              <w:t xml:space="preserve">endorse this new AS degree </w:t>
            </w:r>
            <w:r w:rsidR="006C7CB8">
              <w:rPr>
                <w:color w:val="FF0000"/>
              </w:rPr>
              <w:t>in Music Production and Technology.</w:t>
            </w:r>
          </w:p>
        </w:tc>
      </w:tr>
      <w:tr w:rsidR="000E1595" w14:paraId="374C5768" w14:textId="77777777" w:rsidTr="000E1595">
        <w:tc>
          <w:tcPr>
            <w:tcW w:w="9350" w:type="dxa"/>
            <w:gridSpan w:val="2"/>
          </w:tcPr>
          <w:p w14:paraId="3BAB5799" w14:textId="77777777" w:rsidR="000E1595" w:rsidRPr="000E1595" w:rsidRDefault="000E1595" w:rsidP="000E1595">
            <w:pPr>
              <w:tabs>
                <w:tab w:val="left" w:pos="1200"/>
              </w:tabs>
              <w:spacing w:line="360" w:lineRule="auto"/>
              <w:rPr>
                <w:b/>
                <w:color w:val="FF0000"/>
              </w:rPr>
            </w:pPr>
            <w:r w:rsidRPr="000E1595">
              <w:rPr>
                <w:b/>
              </w:rPr>
              <w:t>Provide a summary of the Program needs analysis.</w:t>
            </w:r>
          </w:p>
        </w:tc>
      </w:tr>
      <w:tr w:rsidR="00C703F2" w14:paraId="27720E17" w14:textId="77777777" w:rsidTr="000E1595">
        <w:tc>
          <w:tcPr>
            <w:tcW w:w="9350" w:type="dxa"/>
            <w:gridSpan w:val="2"/>
          </w:tcPr>
          <w:p w14:paraId="06C20DEC" w14:textId="77777777" w:rsidR="005F1F95" w:rsidRDefault="0093311D" w:rsidP="005B1835">
            <w:pPr>
              <w:spacing w:line="360" w:lineRule="auto"/>
              <w:rPr>
                <w:color w:val="FF0000"/>
              </w:rPr>
            </w:pPr>
            <w:r>
              <w:rPr>
                <w:color w:val="FF0000"/>
              </w:rPr>
              <w:t>Program needs a</w:t>
            </w:r>
            <w:r w:rsidR="005E765E" w:rsidRPr="63A087F2">
              <w:rPr>
                <w:color w:val="FF0000"/>
              </w:rPr>
              <w:t xml:space="preserve">re based on assessing local and </w:t>
            </w:r>
            <w:r>
              <w:rPr>
                <w:color w:val="FF0000"/>
              </w:rPr>
              <w:t>regional</w:t>
            </w:r>
            <w:r w:rsidR="005E765E" w:rsidRPr="63A087F2">
              <w:rPr>
                <w:color w:val="FF0000"/>
              </w:rPr>
              <w:t xml:space="preserve"> business needs. </w:t>
            </w:r>
          </w:p>
          <w:p w14:paraId="5D9CC1BE" w14:textId="77777777" w:rsidR="005F1F95" w:rsidRPr="009D1A17" w:rsidRDefault="005B1835" w:rsidP="00EA2473">
            <w:pPr>
              <w:pStyle w:val="ListParagraph"/>
              <w:numPr>
                <w:ilvl w:val="0"/>
                <w:numId w:val="6"/>
              </w:numPr>
              <w:spacing w:line="360" w:lineRule="auto"/>
              <w:ind w:left="360"/>
              <w:rPr>
                <w:color w:val="FF0000"/>
              </w:rPr>
            </w:pPr>
            <w:r w:rsidRPr="009D1A17">
              <w:rPr>
                <w:color w:val="FF0000"/>
              </w:rPr>
              <w:t xml:space="preserve">Discussions with students who graduated from FSW’s CCC in Audio Technology revealed their desires for further education and certifications in the field.  </w:t>
            </w:r>
          </w:p>
          <w:p w14:paraId="61C179E7" w14:textId="77777777" w:rsidR="005F1F95" w:rsidRPr="00EA2473" w:rsidRDefault="005B1835" w:rsidP="00EA2473">
            <w:pPr>
              <w:pStyle w:val="ListParagraph"/>
              <w:numPr>
                <w:ilvl w:val="0"/>
                <w:numId w:val="6"/>
              </w:numPr>
              <w:spacing w:line="360" w:lineRule="auto"/>
              <w:ind w:left="360"/>
              <w:rPr>
                <w:color w:val="FF0000"/>
              </w:rPr>
            </w:pPr>
            <w:r w:rsidRPr="00EA2473">
              <w:rPr>
                <w:color w:val="FF0000"/>
              </w:rPr>
              <w:t>Conversations</w:t>
            </w:r>
            <w:r w:rsidR="005E765E" w:rsidRPr="00EA2473">
              <w:rPr>
                <w:color w:val="FF0000"/>
              </w:rPr>
              <w:t xml:space="preserve"> were conducted with local</w:t>
            </w:r>
            <w:r w:rsidR="0093311D">
              <w:rPr>
                <w:color w:val="FF0000"/>
              </w:rPr>
              <w:t xml:space="preserve"> and regional</w:t>
            </w:r>
            <w:r w:rsidR="005E765E" w:rsidRPr="00EA2473">
              <w:rPr>
                <w:color w:val="FF0000"/>
              </w:rPr>
              <w:t xml:space="preserve"> businesses about the need for more qualified music producers</w:t>
            </w:r>
            <w:r w:rsidR="0093311D">
              <w:rPr>
                <w:color w:val="FF0000"/>
              </w:rPr>
              <w:t xml:space="preserve"> and technicians</w:t>
            </w:r>
            <w:r w:rsidR="00985986" w:rsidRPr="00EA2473">
              <w:rPr>
                <w:color w:val="FF0000"/>
              </w:rPr>
              <w:t xml:space="preserve"> who are experienced with the newest </w:t>
            </w:r>
            <w:r w:rsidR="0093311D">
              <w:rPr>
                <w:color w:val="FF0000"/>
              </w:rPr>
              <w:t xml:space="preserve">industry standard </w:t>
            </w:r>
            <w:r w:rsidR="00985986" w:rsidRPr="00EA2473">
              <w:rPr>
                <w:color w:val="FF0000"/>
              </w:rPr>
              <w:t xml:space="preserve">technology used for producing music in today’s professional settings. </w:t>
            </w:r>
          </w:p>
          <w:p w14:paraId="566E71A0" w14:textId="77777777" w:rsidR="00EA2473" w:rsidRPr="00EA2473" w:rsidRDefault="0093311D" w:rsidP="00EA2473">
            <w:pPr>
              <w:pStyle w:val="ListParagraph"/>
              <w:numPr>
                <w:ilvl w:val="0"/>
                <w:numId w:val="6"/>
              </w:numPr>
              <w:spacing w:line="360" w:lineRule="auto"/>
              <w:ind w:left="360"/>
              <w:rPr>
                <w:color w:val="FF0000"/>
              </w:rPr>
            </w:pPr>
            <w:r>
              <w:rPr>
                <w:color w:val="FF0000"/>
              </w:rPr>
              <w:t>With</w:t>
            </w:r>
            <w:r w:rsidR="005E765E" w:rsidRPr="00EA2473">
              <w:rPr>
                <w:color w:val="FF0000"/>
              </w:rPr>
              <w:t xml:space="preserve"> </w:t>
            </w:r>
            <w:r w:rsidR="0008467B">
              <w:rPr>
                <w:color w:val="FF0000"/>
              </w:rPr>
              <w:t>25</w:t>
            </w:r>
            <w:r w:rsidR="005E765E" w:rsidRPr="00EA2473">
              <w:rPr>
                <w:color w:val="FF0000"/>
              </w:rPr>
              <w:t xml:space="preserve"> years of experience w</w:t>
            </w:r>
            <w:r>
              <w:rPr>
                <w:color w:val="FF0000"/>
              </w:rPr>
              <w:t>orking directly in the industry</w:t>
            </w:r>
            <w:r w:rsidR="005E765E" w:rsidRPr="00EA2473">
              <w:rPr>
                <w:color w:val="FF0000"/>
              </w:rPr>
              <w:t xml:space="preserve"> with literally hundreds of big name performers</w:t>
            </w:r>
            <w:r>
              <w:rPr>
                <w:color w:val="FF0000"/>
              </w:rPr>
              <w:t>, Prof. Mike Molloy has identified the need for this degree</w:t>
            </w:r>
            <w:r w:rsidR="00FB13CA">
              <w:rPr>
                <w:color w:val="FF0000"/>
              </w:rPr>
              <w:t>.</w:t>
            </w:r>
          </w:p>
          <w:p w14:paraId="6609F7BD" w14:textId="4E571534" w:rsidR="00C703F2" w:rsidRPr="0086617D" w:rsidRDefault="00EA2473" w:rsidP="0093311D">
            <w:pPr>
              <w:spacing w:line="360" w:lineRule="auto"/>
              <w:rPr>
                <w:color w:val="FF0000"/>
                <w:highlight w:val="yellow"/>
              </w:rPr>
            </w:pPr>
            <w:r>
              <w:rPr>
                <w:color w:val="FF0000"/>
              </w:rPr>
              <w:t>It</w:t>
            </w:r>
            <w:r w:rsidR="00985986">
              <w:rPr>
                <w:color w:val="FF0000"/>
              </w:rPr>
              <w:t xml:space="preserve"> has become apparent that there is a great need </w:t>
            </w:r>
            <w:r w:rsidR="00C41E84">
              <w:rPr>
                <w:color w:val="FF0000"/>
              </w:rPr>
              <w:t>for a p</w:t>
            </w:r>
            <w:r w:rsidR="0093311D">
              <w:rPr>
                <w:color w:val="FF0000"/>
              </w:rPr>
              <w:t xml:space="preserve">rogram of this nature </w:t>
            </w:r>
            <w:r w:rsidR="00985986">
              <w:rPr>
                <w:color w:val="FF0000"/>
              </w:rPr>
              <w:t>to train our students and provide real life opportunities</w:t>
            </w:r>
            <w:r w:rsidR="0093311D">
              <w:rPr>
                <w:color w:val="FF0000"/>
              </w:rPr>
              <w:t>,</w:t>
            </w:r>
            <w:r w:rsidR="00985986">
              <w:rPr>
                <w:color w:val="FF0000"/>
              </w:rPr>
              <w:t xml:space="preserve"> </w:t>
            </w:r>
            <w:r w:rsidR="0093311D">
              <w:rPr>
                <w:color w:val="FF0000"/>
              </w:rPr>
              <w:t>utilizing</w:t>
            </w:r>
            <w:r w:rsidR="00985986">
              <w:rPr>
                <w:color w:val="FF0000"/>
              </w:rPr>
              <w:t xml:space="preserve"> industry standard software and equipment</w:t>
            </w:r>
            <w:r w:rsidR="00C41E84">
              <w:rPr>
                <w:color w:val="FF0000"/>
              </w:rPr>
              <w:t>,</w:t>
            </w:r>
            <w:r w:rsidR="00985986">
              <w:rPr>
                <w:color w:val="FF0000"/>
              </w:rPr>
              <w:t xml:space="preserve"> to </w:t>
            </w:r>
            <w:r w:rsidR="0093311D">
              <w:rPr>
                <w:color w:val="FF0000"/>
              </w:rPr>
              <w:t xml:space="preserve">best prepare them for entry into </w:t>
            </w:r>
            <w:r w:rsidR="00985986">
              <w:rPr>
                <w:color w:val="FF0000"/>
              </w:rPr>
              <w:t>the</w:t>
            </w:r>
            <w:r w:rsidR="005E765E" w:rsidRPr="63A087F2">
              <w:rPr>
                <w:color w:val="FF0000"/>
              </w:rPr>
              <w:t xml:space="preserve"> workforce.</w:t>
            </w:r>
          </w:p>
        </w:tc>
      </w:tr>
      <w:tr w:rsidR="000E1595" w14:paraId="7653D610" w14:textId="77777777" w:rsidTr="000E1595">
        <w:tc>
          <w:tcPr>
            <w:tcW w:w="9350" w:type="dxa"/>
            <w:gridSpan w:val="2"/>
          </w:tcPr>
          <w:p w14:paraId="5D934891" w14:textId="77777777" w:rsidR="000E1595" w:rsidRPr="000E1595" w:rsidRDefault="000E1595" w:rsidP="000E1595">
            <w:pPr>
              <w:autoSpaceDE w:val="0"/>
              <w:autoSpaceDN w:val="0"/>
              <w:adjustRightInd w:val="0"/>
              <w:rPr>
                <w:b/>
              </w:rPr>
            </w:pPr>
            <w:r w:rsidRPr="000E1595">
              <w:rPr>
                <w:rFonts w:cs="TimesNewRomanPS-BoldMT"/>
                <w:b/>
                <w:bCs/>
              </w:rPr>
              <w:lastRenderedPageBreak/>
              <w:t>Provide a summary of the Salary Levels that graduates of this Program can expect to make</w:t>
            </w:r>
            <w:r w:rsidR="001E7AE4">
              <w:rPr>
                <w:rFonts w:cs="TimesNewRomanPS-BoldMT"/>
                <w:b/>
                <w:bCs/>
              </w:rPr>
              <w:t>.</w:t>
            </w:r>
            <w:r w:rsidRPr="000E1595">
              <w:rPr>
                <w:rFonts w:cs="TimesNewRomanPS-BoldMT"/>
                <w:b/>
                <w:bCs/>
              </w:rPr>
              <w:t xml:space="preserve"> </w:t>
            </w:r>
          </w:p>
        </w:tc>
      </w:tr>
      <w:tr w:rsidR="000E1595" w14:paraId="5D047D2C" w14:textId="77777777" w:rsidTr="000E1595">
        <w:tc>
          <w:tcPr>
            <w:tcW w:w="9350" w:type="dxa"/>
            <w:gridSpan w:val="2"/>
          </w:tcPr>
          <w:p w14:paraId="09481987" w14:textId="77777777" w:rsidR="001C047F" w:rsidRDefault="001C047F" w:rsidP="001C047F">
            <w:pPr>
              <w:spacing w:line="360" w:lineRule="auto"/>
              <w:rPr>
                <w:color w:val="FF0000"/>
              </w:rPr>
            </w:pPr>
            <w:r>
              <w:rPr>
                <w:color w:val="FF0000"/>
              </w:rPr>
              <w:t xml:space="preserve">Music Producers: $51,020 per year  </w:t>
            </w:r>
            <w:hyperlink r:id="rId8" w:history="1">
              <w:r w:rsidRPr="005F3A65">
                <w:rPr>
                  <w:rStyle w:val="Hyperlink"/>
                </w:rPr>
                <w:t>https://www.payscale.com/research/US/Job=Music_Producer/Salary</w:t>
              </w:r>
            </w:hyperlink>
          </w:p>
          <w:p w14:paraId="2E08114F" w14:textId="77777777" w:rsidR="008B14E7" w:rsidRDefault="008B14E7" w:rsidP="008B14E7">
            <w:pPr>
              <w:pStyle w:val="Normal0"/>
              <w:spacing w:line="360" w:lineRule="auto"/>
              <w:rPr>
                <w:color w:val="FF0000"/>
              </w:rPr>
            </w:pPr>
            <w:r>
              <w:rPr>
                <w:color w:val="FF0000"/>
              </w:rPr>
              <w:t>Broadcast and Sound Engineering Technicians: $43,660 per year</w:t>
            </w:r>
          </w:p>
          <w:p w14:paraId="068CBF32" w14:textId="77777777" w:rsidR="008B14E7" w:rsidRDefault="00CB1D64" w:rsidP="008B14E7">
            <w:pPr>
              <w:pStyle w:val="Normal0"/>
              <w:spacing w:line="360" w:lineRule="auto"/>
              <w:rPr>
                <w:color w:val="FF0000"/>
              </w:rPr>
            </w:pPr>
            <w:hyperlink r:id="rId9">
              <w:r w:rsidR="008B14E7">
                <w:rPr>
                  <w:color w:val="1155CC"/>
                  <w:u w:val="single"/>
                </w:rPr>
                <w:t>https://www.bls.gov/ooh/media-and-communication/broadcast-and-sound-engineering-technicians.htm</w:t>
              </w:r>
            </w:hyperlink>
          </w:p>
          <w:p w14:paraId="608F9D2E" w14:textId="77777777" w:rsidR="008B14E7" w:rsidRDefault="008B14E7" w:rsidP="008B14E7">
            <w:pPr>
              <w:spacing w:line="360" w:lineRule="auto"/>
              <w:rPr>
                <w:color w:val="FF0000"/>
              </w:rPr>
            </w:pPr>
            <w:r w:rsidRPr="008B14E7">
              <w:rPr>
                <w:color w:val="FF0000"/>
              </w:rPr>
              <w:t>Music Directors and Composers:  $51,670 per year</w:t>
            </w:r>
            <w:r w:rsidR="001C047F">
              <w:rPr>
                <w:color w:val="FF0000"/>
              </w:rPr>
              <w:t xml:space="preserve">  </w:t>
            </w:r>
            <w:hyperlink r:id="rId10" w:history="1">
              <w:r w:rsidRPr="005F3A65">
                <w:rPr>
                  <w:rStyle w:val="Hyperlink"/>
                </w:rPr>
                <w:t>https://www.bls.gov/ooh/entertainment-and-sports/music-directors-and-composers.htm</w:t>
              </w:r>
            </w:hyperlink>
          </w:p>
          <w:p w14:paraId="008DDA83" w14:textId="77777777" w:rsidR="001C047F" w:rsidRPr="008B14E7" w:rsidRDefault="001C047F" w:rsidP="001C047F">
            <w:pPr>
              <w:spacing w:line="360" w:lineRule="auto"/>
              <w:rPr>
                <w:color w:val="FF0000"/>
              </w:rPr>
            </w:pPr>
          </w:p>
        </w:tc>
      </w:tr>
      <w:tr w:rsidR="000E1595" w14:paraId="1E2A9862" w14:textId="77777777" w:rsidTr="000E1595">
        <w:tc>
          <w:tcPr>
            <w:tcW w:w="9350" w:type="dxa"/>
            <w:gridSpan w:val="2"/>
          </w:tcPr>
          <w:p w14:paraId="1042F9EC" w14:textId="77777777" w:rsidR="000E1595" w:rsidRPr="000E1595" w:rsidRDefault="000E1595" w:rsidP="000E1595">
            <w:pPr>
              <w:autoSpaceDE w:val="0"/>
              <w:autoSpaceDN w:val="0"/>
              <w:adjustRightInd w:val="0"/>
              <w:rPr>
                <w:rFonts w:cs="TimesNewRomanPS-BoldMT"/>
                <w:b/>
                <w:bCs/>
              </w:rPr>
            </w:pPr>
            <w:r w:rsidRPr="000E1595">
              <w:rPr>
                <w:rFonts w:cs="TimesNewRomanPS-BoldMT"/>
                <w:b/>
                <w:bCs/>
              </w:rPr>
              <w:t>Briefly describe the existing resources available needed</w:t>
            </w:r>
            <w:r>
              <w:rPr>
                <w:rFonts w:cs="TimesNewRomanPS-BoldMT"/>
                <w:b/>
                <w:bCs/>
              </w:rPr>
              <w:t xml:space="preserve"> to implement this new program.</w:t>
            </w:r>
          </w:p>
          <w:p w14:paraId="747A981D" w14:textId="77777777" w:rsidR="000E1595" w:rsidRPr="000E1595" w:rsidRDefault="000E1595" w:rsidP="000E1595">
            <w:pPr>
              <w:spacing w:line="360" w:lineRule="auto"/>
              <w:rPr>
                <w:b/>
              </w:rPr>
            </w:pPr>
          </w:p>
        </w:tc>
      </w:tr>
      <w:tr w:rsidR="000E1595" w14:paraId="102FCAFD" w14:textId="77777777" w:rsidTr="000E1595">
        <w:tc>
          <w:tcPr>
            <w:tcW w:w="9350" w:type="dxa"/>
            <w:gridSpan w:val="2"/>
          </w:tcPr>
          <w:p w14:paraId="6324A737" w14:textId="390C5CF4" w:rsidR="000E1595" w:rsidRPr="000E1595" w:rsidRDefault="001C047F" w:rsidP="0093311D">
            <w:pPr>
              <w:spacing w:line="360" w:lineRule="auto"/>
              <w:rPr>
                <w:b/>
              </w:rPr>
            </w:pPr>
            <w:r>
              <w:rPr>
                <w:color w:val="FF0000"/>
              </w:rPr>
              <w:t xml:space="preserve">Faculty </w:t>
            </w:r>
            <w:r w:rsidR="00F6704B">
              <w:rPr>
                <w:color w:val="FF0000"/>
              </w:rPr>
              <w:t>member, Prof.</w:t>
            </w:r>
            <w:r w:rsidR="00E76C7E">
              <w:rPr>
                <w:color w:val="FF0000"/>
              </w:rPr>
              <w:t xml:space="preserve"> </w:t>
            </w:r>
            <w:r>
              <w:rPr>
                <w:color w:val="FF0000"/>
              </w:rPr>
              <w:t>Mike M</w:t>
            </w:r>
            <w:r w:rsidR="0093311D">
              <w:rPr>
                <w:color w:val="FF0000"/>
              </w:rPr>
              <w:t>o</w:t>
            </w:r>
            <w:r>
              <w:rPr>
                <w:color w:val="FF0000"/>
              </w:rPr>
              <w:t>lloy</w:t>
            </w:r>
            <w:r w:rsidR="00F6704B">
              <w:rPr>
                <w:color w:val="FF0000"/>
              </w:rPr>
              <w:t xml:space="preserve">, will be primarily responsible for teaching the MPT Core Courses.  Music </w:t>
            </w:r>
            <w:r w:rsidR="00356DB2">
              <w:rPr>
                <w:color w:val="FF0000"/>
              </w:rPr>
              <w:t>faculty members</w:t>
            </w:r>
            <w:r w:rsidR="00F6704B">
              <w:rPr>
                <w:color w:val="FF0000"/>
              </w:rPr>
              <w:t xml:space="preserve"> Dr. Ken Puls, Dr. Ron Doiron, Prof. Mary Seal,</w:t>
            </w:r>
            <w:r w:rsidR="00456CA9">
              <w:rPr>
                <w:color w:val="FF0000"/>
              </w:rPr>
              <w:t xml:space="preserve"> Dr. Scott Courtney</w:t>
            </w:r>
            <w:r w:rsidR="00F6704B">
              <w:rPr>
                <w:color w:val="FF0000"/>
              </w:rPr>
              <w:t xml:space="preserve"> </w:t>
            </w:r>
            <w:r w:rsidR="00FB13CA">
              <w:rPr>
                <w:color w:val="FF0000"/>
              </w:rPr>
              <w:t xml:space="preserve">and </w:t>
            </w:r>
            <w:r w:rsidR="00F6704B">
              <w:rPr>
                <w:color w:val="FF0000"/>
              </w:rPr>
              <w:t>Prof. Julius Davis</w:t>
            </w:r>
            <w:r>
              <w:rPr>
                <w:color w:val="FF0000"/>
              </w:rPr>
              <w:t xml:space="preserve">, will primarily instruct classes in the </w:t>
            </w:r>
            <w:r w:rsidR="00F6704B">
              <w:rPr>
                <w:color w:val="FF0000"/>
              </w:rPr>
              <w:t>Technical Electives</w:t>
            </w:r>
            <w:r>
              <w:rPr>
                <w:color w:val="FF0000"/>
              </w:rPr>
              <w:t xml:space="preserve">. </w:t>
            </w:r>
            <w:r w:rsidR="00F6704B">
              <w:rPr>
                <w:color w:val="FF0000"/>
              </w:rPr>
              <w:t xml:space="preserve">Primary courses will be taught in </w:t>
            </w:r>
            <w:r w:rsidR="00337431">
              <w:rPr>
                <w:color w:val="FF0000"/>
              </w:rPr>
              <w:t>existing music</w:t>
            </w:r>
            <w:r>
              <w:rPr>
                <w:color w:val="FF0000"/>
              </w:rPr>
              <w:t xml:space="preserve"> spaces in the L building</w:t>
            </w:r>
            <w:r w:rsidR="00356DB2">
              <w:rPr>
                <w:color w:val="FF0000"/>
              </w:rPr>
              <w:t>:</w:t>
            </w:r>
            <w:r>
              <w:rPr>
                <w:color w:val="FF0000"/>
              </w:rPr>
              <w:t xml:space="preserve"> audio labs, </w:t>
            </w:r>
            <w:r w:rsidR="00337431">
              <w:rPr>
                <w:color w:val="FF0000"/>
              </w:rPr>
              <w:t>class piano labs</w:t>
            </w:r>
            <w:r>
              <w:rPr>
                <w:color w:val="FF0000"/>
              </w:rPr>
              <w:t>,</w:t>
            </w:r>
            <w:r w:rsidR="00337431">
              <w:rPr>
                <w:color w:val="FF0000"/>
              </w:rPr>
              <w:t xml:space="preserve"> ensemble</w:t>
            </w:r>
            <w:r>
              <w:rPr>
                <w:color w:val="FF0000"/>
              </w:rPr>
              <w:t xml:space="preserve"> </w:t>
            </w:r>
            <w:r w:rsidR="00337431">
              <w:rPr>
                <w:color w:val="FF0000"/>
              </w:rPr>
              <w:t>rooms, music theory room and music studio rooms.</w:t>
            </w:r>
          </w:p>
        </w:tc>
      </w:tr>
      <w:tr w:rsidR="000E1595" w14:paraId="49E43FCE" w14:textId="77777777" w:rsidTr="000E1595">
        <w:tc>
          <w:tcPr>
            <w:tcW w:w="9350" w:type="dxa"/>
            <w:gridSpan w:val="2"/>
          </w:tcPr>
          <w:p w14:paraId="148B15DE" w14:textId="77777777" w:rsidR="000E1595" w:rsidRPr="000E1595" w:rsidRDefault="000E1595" w:rsidP="000E1595">
            <w:pPr>
              <w:autoSpaceDE w:val="0"/>
              <w:autoSpaceDN w:val="0"/>
              <w:adjustRightInd w:val="0"/>
              <w:rPr>
                <w:b/>
              </w:rPr>
            </w:pPr>
            <w:r w:rsidRPr="000E1595">
              <w:rPr>
                <w:rFonts w:cs="TimesNewRomanPS-BoldMT"/>
                <w:b/>
                <w:bCs/>
              </w:rPr>
              <w:t>Briefly describe the additional resources neede</w:t>
            </w:r>
            <w:r>
              <w:rPr>
                <w:rFonts w:cs="TimesNewRomanPS-BoldMT"/>
                <w:b/>
                <w:bCs/>
              </w:rPr>
              <w:t>d to implement this new program.</w:t>
            </w:r>
          </w:p>
          <w:p w14:paraId="36D2A3D7" w14:textId="77777777" w:rsidR="000E1595" w:rsidRPr="000E1595" w:rsidRDefault="000E1595" w:rsidP="000E1595">
            <w:pPr>
              <w:spacing w:line="360" w:lineRule="auto"/>
              <w:rPr>
                <w:b/>
              </w:rPr>
            </w:pPr>
          </w:p>
        </w:tc>
      </w:tr>
      <w:tr w:rsidR="000E1595" w14:paraId="7CEC0638" w14:textId="77777777" w:rsidTr="000E1595">
        <w:tc>
          <w:tcPr>
            <w:tcW w:w="9350" w:type="dxa"/>
            <w:gridSpan w:val="2"/>
          </w:tcPr>
          <w:p w14:paraId="54708D5D" w14:textId="65683318" w:rsidR="000E1595" w:rsidRPr="000E1595" w:rsidRDefault="00337431" w:rsidP="00770CF9">
            <w:pPr>
              <w:spacing w:line="360" w:lineRule="auto"/>
              <w:rPr>
                <w:b/>
              </w:rPr>
            </w:pPr>
            <w:r>
              <w:rPr>
                <w:color w:val="FF0000"/>
              </w:rPr>
              <w:t>Perkins funds were used to successfully launch the certificate programs in Audio Technology several years ago.  They have also been utilized to make various upgrades since implementation of the certificate program. For the short term, the needs are minimal and within the scope of the certificate programs already in place.</w:t>
            </w:r>
          </w:p>
        </w:tc>
      </w:tr>
      <w:tr w:rsidR="000E1595" w14:paraId="710B1232" w14:textId="77777777" w:rsidTr="000E1595">
        <w:tc>
          <w:tcPr>
            <w:tcW w:w="9350" w:type="dxa"/>
            <w:gridSpan w:val="2"/>
          </w:tcPr>
          <w:p w14:paraId="05B77F98" w14:textId="77777777" w:rsidR="000E1595" w:rsidRPr="000E1595" w:rsidRDefault="000E1595" w:rsidP="000E1595">
            <w:pPr>
              <w:autoSpaceDE w:val="0"/>
              <w:autoSpaceDN w:val="0"/>
              <w:adjustRightInd w:val="0"/>
              <w:rPr>
                <w:rFonts w:cs="TimesNewRomanPS-BoldMT"/>
                <w:b/>
                <w:bCs/>
              </w:rPr>
            </w:pPr>
            <w:r w:rsidRPr="000E1595">
              <w:rPr>
                <w:rFonts w:cs="TimesNewRomanPS-BoldMT"/>
                <w:b/>
                <w:bCs/>
              </w:rPr>
              <w:t>Briefly describe any Program Accreditation required for this progra</w:t>
            </w:r>
            <w:r>
              <w:rPr>
                <w:rFonts w:cs="TimesNewRomanPS-BoldMT"/>
                <w:b/>
                <w:bCs/>
              </w:rPr>
              <w:t>m.</w:t>
            </w:r>
          </w:p>
          <w:p w14:paraId="6BA69766" w14:textId="77777777" w:rsidR="000E1595" w:rsidRPr="000E1595" w:rsidRDefault="000E1595" w:rsidP="000E1595">
            <w:pPr>
              <w:spacing w:line="360" w:lineRule="auto"/>
              <w:rPr>
                <w:b/>
              </w:rPr>
            </w:pPr>
          </w:p>
        </w:tc>
      </w:tr>
      <w:tr w:rsidR="000E1595" w14:paraId="5852CEDC" w14:textId="77777777" w:rsidTr="000E1595">
        <w:tc>
          <w:tcPr>
            <w:tcW w:w="9350" w:type="dxa"/>
            <w:gridSpan w:val="2"/>
          </w:tcPr>
          <w:p w14:paraId="50C608F7" w14:textId="77777777" w:rsidR="000E1595" w:rsidRPr="000E1595" w:rsidRDefault="00337431" w:rsidP="00F92723">
            <w:pPr>
              <w:spacing w:line="360" w:lineRule="auto"/>
              <w:rPr>
                <w:b/>
              </w:rPr>
            </w:pPr>
            <w:r>
              <w:rPr>
                <w:color w:val="FF0000"/>
              </w:rPr>
              <w:t>N/A</w:t>
            </w:r>
          </w:p>
        </w:tc>
      </w:tr>
      <w:tr w:rsidR="000E1595" w14:paraId="76B7C0F2" w14:textId="77777777" w:rsidTr="000E1595">
        <w:tc>
          <w:tcPr>
            <w:tcW w:w="9350" w:type="dxa"/>
            <w:gridSpan w:val="2"/>
          </w:tcPr>
          <w:p w14:paraId="7BD6B3AC" w14:textId="77777777" w:rsidR="000E1595" w:rsidRPr="000E1595" w:rsidRDefault="000E1595" w:rsidP="000E1595">
            <w:pPr>
              <w:spacing w:line="360" w:lineRule="auto"/>
              <w:rPr>
                <w:b/>
              </w:rPr>
            </w:pPr>
            <w:r w:rsidRPr="000E1595">
              <w:rPr>
                <w:rFonts w:cs="TimesNewRomanPS-BoldMT"/>
                <w:b/>
                <w:bCs/>
              </w:rPr>
              <w:t>Briefly describe any Industry Certification available for student to take during or following completion this program</w:t>
            </w:r>
            <w:r>
              <w:rPr>
                <w:rFonts w:cs="TimesNewRomanPS-BoldMT"/>
                <w:b/>
                <w:bCs/>
              </w:rPr>
              <w:t>.</w:t>
            </w:r>
          </w:p>
        </w:tc>
      </w:tr>
      <w:tr w:rsidR="000E1595" w14:paraId="6A908A98" w14:textId="77777777" w:rsidTr="000E1595">
        <w:tc>
          <w:tcPr>
            <w:tcW w:w="9350" w:type="dxa"/>
            <w:gridSpan w:val="2"/>
          </w:tcPr>
          <w:p w14:paraId="027200AC" w14:textId="77777777" w:rsidR="000E1595" w:rsidRPr="00AA3762" w:rsidRDefault="00337431" w:rsidP="00736AA3">
            <w:pPr>
              <w:spacing w:line="360" w:lineRule="auto"/>
              <w:rPr>
                <w:b/>
                <w:highlight w:val="yellow"/>
              </w:rPr>
            </w:pPr>
            <w:r w:rsidRPr="00736AA3">
              <w:rPr>
                <w:color w:val="FF0000"/>
              </w:rPr>
              <w:t xml:space="preserve">Professor Molloy is a Certified Avid </w:t>
            </w:r>
            <w:r w:rsidR="00736AA3" w:rsidRPr="00736AA3">
              <w:rPr>
                <w:color w:val="FF0000"/>
              </w:rPr>
              <w:t>instructor</w:t>
            </w:r>
            <w:r w:rsidRPr="00736AA3">
              <w:rPr>
                <w:color w:val="FF0000"/>
              </w:rPr>
              <w:t xml:space="preserve"> and is able to pr</w:t>
            </w:r>
            <w:r w:rsidR="00AA3762" w:rsidRPr="00736AA3">
              <w:rPr>
                <w:color w:val="FF0000"/>
              </w:rPr>
              <w:t xml:space="preserve">ovide </w:t>
            </w:r>
            <w:r w:rsidR="00736AA3" w:rsidRPr="00736AA3">
              <w:rPr>
                <w:color w:val="FF0000"/>
              </w:rPr>
              <w:t>Avid</w:t>
            </w:r>
            <w:r w:rsidR="00AA3762" w:rsidRPr="00736AA3">
              <w:rPr>
                <w:color w:val="FF0000"/>
              </w:rPr>
              <w:t xml:space="preserve"> </w:t>
            </w:r>
            <w:proofErr w:type="spellStart"/>
            <w:r w:rsidR="00AA3762" w:rsidRPr="00736AA3">
              <w:rPr>
                <w:color w:val="FF0000"/>
              </w:rPr>
              <w:t>ProTools</w:t>
            </w:r>
            <w:proofErr w:type="spellEnd"/>
            <w:r w:rsidR="00736AA3" w:rsidRPr="00736AA3">
              <w:rPr>
                <w:color w:val="FF0000"/>
              </w:rPr>
              <w:t xml:space="preserve"> Certification</w:t>
            </w:r>
            <w:r w:rsidR="00AA3762" w:rsidRPr="00736AA3">
              <w:rPr>
                <w:color w:val="FF0000"/>
              </w:rPr>
              <w:t xml:space="preserve"> for our students.</w:t>
            </w:r>
          </w:p>
        </w:tc>
      </w:tr>
      <w:tr w:rsidR="00C703F2" w14:paraId="18E8D7C1" w14:textId="77777777" w:rsidTr="000E1595">
        <w:tc>
          <w:tcPr>
            <w:tcW w:w="9350" w:type="dxa"/>
            <w:gridSpan w:val="2"/>
          </w:tcPr>
          <w:p w14:paraId="4621C755" w14:textId="77777777" w:rsidR="00C703F2" w:rsidRPr="002A5D4B" w:rsidRDefault="00C703F2" w:rsidP="00F92723">
            <w:pPr>
              <w:spacing w:line="360" w:lineRule="auto"/>
              <w:rPr>
                <w:b/>
              </w:rPr>
            </w:pPr>
            <w:r w:rsidRPr="002A5D4B">
              <w:rPr>
                <w:b/>
              </w:rPr>
              <w:t>Project (below)</w:t>
            </w:r>
            <w:r w:rsidR="000158A9">
              <w:rPr>
                <w:b/>
              </w:rPr>
              <w:t xml:space="preserve"> the</w:t>
            </w:r>
            <w:r w:rsidRPr="002A5D4B">
              <w:rPr>
                <w:b/>
              </w:rPr>
              <w:t xml:space="preserve"> average enrollment for core courses</w:t>
            </w:r>
            <w:r w:rsidR="000158A9">
              <w:rPr>
                <w:b/>
              </w:rPr>
              <w:t>.</w:t>
            </w:r>
          </w:p>
        </w:tc>
      </w:tr>
      <w:tr w:rsidR="00C703F2" w14:paraId="09059AE3" w14:textId="77777777" w:rsidTr="000E1595">
        <w:tc>
          <w:tcPr>
            <w:tcW w:w="9350" w:type="dxa"/>
            <w:gridSpan w:val="2"/>
          </w:tcPr>
          <w:p w14:paraId="37A9D2B7" w14:textId="77777777" w:rsidR="00C703F2" w:rsidRPr="002A5D4B" w:rsidRDefault="00AA3762" w:rsidP="00F92723">
            <w:pPr>
              <w:spacing w:line="360" w:lineRule="auto"/>
              <w:rPr>
                <w:color w:val="FF0000"/>
              </w:rPr>
            </w:pPr>
            <w:r>
              <w:rPr>
                <w:color w:val="FF0000"/>
              </w:rPr>
              <w:lastRenderedPageBreak/>
              <w:t>The lab allows for 12 students per class</w:t>
            </w:r>
            <w:r w:rsidR="00CE22A4">
              <w:rPr>
                <w:color w:val="FF0000"/>
              </w:rPr>
              <w:t>, approx. 72 students per academic year.</w:t>
            </w:r>
          </w:p>
        </w:tc>
      </w:tr>
      <w:tr w:rsidR="00C703F2" w14:paraId="0AB5B9D8" w14:textId="77777777" w:rsidTr="000E1595">
        <w:tc>
          <w:tcPr>
            <w:tcW w:w="9350" w:type="dxa"/>
            <w:gridSpan w:val="2"/>
          </w:tcPr>
          <w:p w14:paraId="3713B93A" w14:textId="77777777" w:rsidR="00C703F2" w:rsidRPr="002A5D4B" w:rsidRDefault="00C703F2" w:rsidP="00F92723">
            <w:pPr>
              <w:spacing w:line="360" w:lineRule="auto"/>
              <w:rPr>
                <w:b/>
              </w:rPr>
            </w:pPr>
            <w:r w:rsidRPr="002A5D4B">
              <w:rPr>
                <w:b/>
              </w:rPr>
              <w:t>Describe (below) how this projection was determined</w:t>
            </w:r>
            <w:r w:rsidR="000158A9">
              <w:rPr>
                <w:b/>
              </w:rPr>
              <w:t>.</w:t>
            </w:r>
          </w:p>
        </w:tc>
      </w:tr>
      <w:tr w:rsidR="00C703F2" w14:paraId="44C6BEAC" w14:textId="77777777" w:rsidTr="000E1595">
        <w:tc>
          <w:tcPr>
            <w:tcW w:w="9350" w:type="dxa"/>
            <w:gridSpan w:val="2"/>
          </w:tcPr>
          <w:p w14:paraId="78A749CA" w14:textId="68D2DC3E" w:rsidR="00C703F2" w:rsidRDefault="00CE22A4" w:rsidP="00770CF9">
            <w:pPr>
              <w:spacing w:line="360" w:lineRule="auto"/>
            </w:pPr>
            <w:r>
              <w:rPr>
                <w:color w:val="FF0000"/>
              </w:rPr>
              <w:t>We examined the average number of students in existing audio tech and music classes and polled students who would be interested in furthering their music production education at FSW.</w:t>
            </w:r>
            <w:r w:rsidR="001C4595">
              <w:rPr>
                <w:color w:val="FF0000"/>
              </w:rPr>
              <w:t xml:space="preserve">  </w:t>
            </w:r>
            <w:r w:rsidR="00770CF9">
              <w:rPr>
                <w:color w:val="FF0000"/>
              </w:rPr>
              <w:t>In addition to entering college freshmen and currently enrolled students, w</w:t>
            </w:r>
            <w:r w:rsidR="001C4595">
              <w:rPr>
                <w:color w:val="FF0000"/>
              </w:rPr>
              <w:t>e anticipate attracting graduates of our Audio Tech Certificate program</w:t>
            </w:r>
            <w:r w:rsidR="00770CF9">
              <w:rPr>
                <w:color w:val="FF0000"/>
              </w:rPr>
              <w:t>,</w:t>
            </w:r>
            <w:r w:rsidR="001C4595">
              <w:rPr>
                <w:color w:val="FF0000"/>
              </w:rPr>
              <w:t xml:space="preserve"> as well as </w:t>
            </w:r>
            <w:r w:rsidR="00770CF9">
              <w:rPr>
                <w:color w:val="FF0000"/>
              </w:rPr>
              <w:t xml:space="preserve">interested </w:t>
            </w:r>
            <w:r w:rsidR="001C4595">
              <w:rPr>
                <w:color w:val="FF0000"/>
              </w:rPr>
              <w:t>members of the community.</w:t>
            </w:r>
            <w:r w:rsidR="004D0C78">
              <w:rPr>
                <w:color w:val="FF0000"/>
              </w:rPr>
              <w:t xml:space="preserve"> </w:t>
            </w:r>
          </w:p>
        </w:tc>
      </w:tr>
      <w:tr w:rsidR="009F514D" w14:paraId="2FA89608" w14:textId="77777777" w:rsidTr="000E1595">
        <w:tc>
          <w:tcPr>
            <w:tcW w:w="9350" w:type="dxa"/>
            <w:gridSpan w:val="2"/>
          </w:tcPr>
          <w:p w14:paraId="178DA2BB" w14:textId="77777777" w:rsidR="009F514D" w:rsidRPr="002A5D4B" w:rsidRDefault="009F514D" w:rsidP="00F92723">
            <w:pPr>
              <w:spacing w:line="360" w:lineRule="auto"/>
              <w:rPr>
                <w:color w:val="FF0000"/>
              </w:rPr>
            </w:pPr>
            <w:r w:rsidRPr="00C703F2">
              <w:rPr>
                <w:b/>
              </w:rPr>
              <w:t xml:space="preserve">List </w:t>
            </w:r>
            <w:r>
              <w:rPr>
                <w:b/>
              </w:rPr>
              <w:t xml:space="preserve">(below) </w:t>
            </w:r>
            <w:r w:rsidRPr="00C703F2">
              <w:rPr>
                <w:b/>
              </w:rPr>
              <w:t>similar programs or certificates at other colleges and universities</w:t>
            </w:r>
            <w:r w:rsidR="000158A9">
              <w:rPr>
                <w:b/>
              </w:rPr>
              <w:t>.</w:t>
            </w:r>
          </w:p>
        </w:tc>
      </w:tr>
      <w:tr w:rsidR="009F514D" w14:paraId="5E119731" w14:textId="77777777" w:rsidTr="000E1595">
        <w:tc>
          <w:tcPr>
            <w:tcW w:w="9350" w:type="dxa"/>
            <w:gridSpan w:val="2"/>
          </w:tcPr>
          <w:p w14:paraId="7190904A" w14:textId="4E18B80A" w:rsidR="00D55A8D" w:rsidRPr="00D55A8D" w:rsidRDefault="00C94E15" w:rsidP="00F92723">
            <w:pPr>
              <w:spacing w:line="360" w:lineRule="auto"/>
              <w:rPr>
                <w:color w:val="FF0000"/>
              </w:rPr>
            </w:pPr>
            <w:r>
              <w:rPr>
                <w:color w:val="FF0000"/>
              </w:rPr>
              <w:t>The following Florida</w:t>
            </w:r>
            <w:r w:rsidR="00D55A8D" w:rsidRPr="00D55A8D">
              <w:rPr>
                <w:color w:val="FF0000"/>
              </w:rPr>
              <w:t xml:space="preserve"> 2-year schools offer AS degree tracks in Music Technology/Recording Arts </w:t>
            </w:r>
          </w:p>
          <w:p w14:paraId="51FC497D" w14:textId="77777777" w:rsidR="00E417CB" w:rsidRDefault="00E417CB" w:rsidP="00F92723">
            <w:pPr>
              <w:spacing w:line="360" w:lineRule="auto"/>
              <w:rPr>
                <w:color w:val="FF0000"/>
              </w:rPr>
            </w:pPr>
            <w:r w:rsidRPr="004636C4">
              <w:rPr>
                <w:b/>
                <w:color w:val="FF0000"/>
              </w:rPr>
              <w:t>Northwest Florida State College</w:t>
            </w:r>
            <w:r w:rsidRPr="00D55A8D">
              <w:rPr>
                <w:color w:val="FF0000"/>
              </w:rPr>
              <w:t xml:space="preserve"> </w:t>
            </w:r>
            <w:hyperlink r:id="rId11" w:history="1">
              <w:r w:rsidR="00D55A8D" w:rsidRPr="005F7D07">
                <w:rPr>
                  <w:rStyle w:val="Hyperlink"/>
                </w:rPr>
                <w:t>https://catalog.nwfsc.edu/preview_program.php?catoid=17&amp;poid=5069</w:t>
              </w:r>
            </w:hyperlink>
          </w:p>
          <w:p w14:paraId="569C1BBF" w14:textId="77777777" w:rsidR="00E417CB" w:rsidRPr="00D55A8D" w:rsidRDefault="004B1A63" w:rsidP="00F92723">
            <w:pPr>
              <w:spacing w:line="360" w:lineRule="auto"/>
              <w:rPr>
                <w:color w:val="FF0000"/>
              </w:rPr>
            </w:pPr>
            <w:r w:rsidRPr="004636C4">
              <w:rPr>
                <w:b/>
                <w:color w:val="FF0000"/>
              </w:rPr>
              <w:t>Broward College</w:t>
            </w:r>
            <w:r w:rsidR="00E417CB" w:rsidRPr="00D55A8D">
              <w:t xml:space="preserve"> </w:t>
            </w:r>
            <w:hyperlink r:id="rId12" w:history="1">
              <w:r w:rsidR="00E417CB" w:rsidRPr="00D55A8D">
                <w:rPr>
                  <w:rStyle w:val="Hyperlink"/>
                </w:rPr>
                <w:t>https://www.broward.edu/academics/_docs/program-maps/2020-2021/ahcd/as-music-technology-2206.pdf</w:t>
              </w:r>
            </w:hyperlink>
          </w:p>
          <w:p w14:paraId="3DE15856" w14:textId="77777777" w:rsidR="00E417CB" w:rsidRDefault="004B1A63" w:rsidP="00E417CB">
            <w:pPr>
              <w:spacing w:line="360" w:lineRule="auto"/>
              <w:rPr>
                <w:color w:val="FF0000"/>
              </w:rPr>
            </w:pPr>
            <w:r w:rsidRPr="004636C4">
              <w:rPr>
                <w:b/>
                <w:color w:val="FF0000"/>
              </w:rPr>
              <w:t>Daytona State College</w:t>
            </w:r>
            <w:r w:rsidR="00D55A8D">
              <w:rPr>
                <w:color w:val="FF0000"/>
              </w:rPr>
              <w:t xml:space="preserve"> </w:t>
            </w:r>
            <w:hyperlink r:id="rId13" w:history="1">
              <w:r w:rsidR="00D55A8D" w:rsidRPr="005F7D07">
                <w:rPr>
                  <w:rStyle w:val="Hyperlink"/>
                </w:rPr>
                <w:t>https://daytonastate.edu/thearts/musicproductiontechnology.html</w:t>
              </w:r>
            </w:hyperlink>
          </w:p>
          <w:p w14:paraId="0906AEF1" w14:textId="77777777" w:rsidR="00E417CB" w:rsidRDefault="00D55A8D" w:rsidP="00E417CB">
            <w:pPr>
              <w:spacing w:line="360" w:lineRule="auto"/>
              <w:rPr>
                <w:color w:val="FF0000"/>
              </w:rPr>
            </w:pPr>
            <w:r w:rsidRPr="004636C4">
              <w:rPr>
                <w:b/>
                <w:color w:val="FF0000"/>
              </w:rPr>
              <w:t>St. Petersburg State College</w:t>
            </w:r>
            <w:r>
              <w:rPr>
                <w:color w:val="FF0000"/>
              </w:rPr>
              <w:t xml:space="preserve"> </w:t>
            </w:r>
            <w:hyperlink r:id="rId14" w:history="1">
              <w:r w:rsidRPr="005F7D07">
                <w:rPr>
                  <w:rStyle w:val="Hyperlink"/>
                </w:rPr>
                <w:t>https://spcollege.edu/future-students/degrees-training/arts-humanities-and-design/music-industry-recording-arts</w:t>
              </w:r>
            </w:hyperlink>
          </w:p>
          <w:p w14:paraId="607202E7" w14:textId="77777777" w:rsidR="004636C4" w:rsidRDefault="00D55A8D" w:rsidP="00E417CB">
            <w:pPr>
              <w:spacing w:line="360" w:lineRule="auto"/>
              <w:rPr>
                <w:color w:val="FF0000"/>
              </w:rPr>
            </w:pPr>
            <w:r w:rsidRPr="004636C4">
              <w:rPr>
                <w:b/>
                <w:color w:val="FF0000"/>
              </w:rPr>
              <w:t xml:space="preserve">Miami Dade </w:t>
            </w:r>
            <w:r w:rsidR="004636C4" w:rsidRPr="004636C4">
              <w:rPr>
                <w:b/>
                <w:color w:val="FF0000"/>
              </w:rPr>
              <w:t>College</w:t>
            </w:r>
            <w:r w:rsidR="004636C4">
              <w:rPr>
                <w:color w:val="FF0000"/>
              </w:rPr>
              <w:t xml:space="preserve">, Music Business: Creative Performance </w:t>
            </w:r>
            <w:hyperlink r:id="rId15" w:history="1">
              <w:r w:rsidR="004636C4" w:rsidRPr="005F7D07">
                <w:rPr>
                  <w:rStyle w:val="Hyperlink"/>
                </w:rPr>
                <w:t>https://www.mdc.edu/academics/programs/ps/25043.pdf</w:t>
              </w:r>
            </w:hyperlink>
          </w:p>
          <w:p w14:paraId="10E65055" w14:textId="77777777" w:rsidR="004636C4" w:rsidRDefault="004636C4" w:rsidP="00E417CB">
            <w:pPr>
              <w:spacing w:line="360" w:lineRule="auto"/>
              <w:rPr>
                <w:color w:val="FF0000"/>
              </w:rPr>
            </w:pPr>
            <w:r w:rsidRPr="004636C4">
              <w:rPr>
                <w:b/>
                <w:color w:val="FF0000"/>
              </w:rPr>
              <w:t>Miami Dade College</w:t>
            </w:r>
            <w:r>
              <w:rPr>
                <w:color w:val="FF0000"/>
              </w:rPr>
              <w:t xml:space="preserve">, Music Business: Creative Production </w:t>
            </w:r>
            <w:hyperlink r:id="rId16" w:history="1">
              <w:r w:rsidRPr="005F7D07">
                <w:rPr>
                  <w:rStyle w:val="Hyperlink"/>
                </w:rPr>
                <w:t>https://www.mdc.edu/musicbusinessproduction/</w:t>
              </w:r>
            </w:hyperlink>
          </w:p>
          <w:p w14:paraId="6EA47C62" w14:textId="77777777" w:rsidR="009F514D" w:rsidRDefault="004B1A63" w:rsidP="00E417CB">
            <w:pPr>
              <w:spacing w:line="360" w:lineRule="auto"/>
              <w:rPr>
                <w:color w:val="FF0000"/>
              </w:rPr>
            </w:pPr>
            <w:r w:rsidRPr="009371A5">
              <w:rPr>
                <w:b/>
                <w:color w:val="FF0000"/>
              </w:rPr>
              <w:t>Valencia State College</w:t>
            </w:r>
            <w:r w:rsidRPr="00D55A8D">
              <w:rPr>
                <w:color w:val="FF0000"/>
              </w:rPr>
              <w:t xml:space="preserve"> </w:t>
            </w:r>
            <w:hyperlink r:id="rId17" w:history="1">
              <w:r w:rsidR="004636C4" w:rsidRPr="005F7D07">
                <w:rPr>
                  <w:rStyle w:val="Hyperlink"/>
                </w:rPr>
                <w:t>https://net1.valenciacollege.edu/future-students/degree-options/associates/sound-and-music-technology/</w:t>
              </w:r>
            </w:hyperlink>
          </w:p>
          <w:p w14:paraId="37449B96" w14:textId="77777777" w:rsidR="004636C4" w:rsidRPr="00D55A8D" w:rsidRDefault="004636C4" w:rsidP="00E417CB">
            <w:pPr>
              <w:spacing w:line="360" w:lineRule="auto"/>
              <w:rPr>
                <w:color w:val="FF0000"/>
              </w:rPr>
            </w:pPr>
          </w:p>
        </w:tc>
      </w:tr>
    </w:tbl>
    <w:p w14:paraId="63E21A80" w14:textId="77777777" w:rsidR="00C703F2" w:rsidRDefault="00C703F2" w:rsidP="001E7AE4">
      <w:pPr>
        <w:spacing w:after="0" w:line="240" w:lineRule="auto"/>
      </w:pPr>
    </w:p>
    <w:p w14:paraId="741F8952" w14:textId="77777777" w:rsidR="00FB13CA" w:rsidRDefault="00FB13CA">
      <w:pPr>
        <w:rPr>
          <w:b/>
        </w:rPr>
      </w:pPr>
      <w:r>
        <w:rPr>
          <w:b/>
        </w:rPr>
        <w:br w:type="page"/>
      </w:r>
    </w:p>
    <w:p w14:paraId="78E41369" w14:textId="77777777" w:rsidR="004E2969" w:rsidRPr="001E7AE4" w:rsidRDefault="000158A9" w:rsidP="001E7AE4">
      <w:pPr>
        <w:rPr>
          <w:b/>
        </w:rPr>
      </w:pPr>
      <w:r w:rsidRPr="000E1595">
        <w:rPr>
          <w:b/>
        </w:rPr>
        <w:lastRenderedPageBreak/>
        <w:t>For AS and Certificate Programs</w:t>
      </w:r>
      <w:r w:rsidR="001E7AE4">
        <w:rPr>
          <w:b/>
        </w:rPr>
        <w:t xml:space="preserve">: </w:t>
      </w:r>
      <w:r w:rsidR="00356E49" w:rsidRPr="004E2969">
        <w:t xml:space="preserve">Attach a Copy of the related </w:t>
      </w:r>
      <w:r w:rsidRPr="004E2969">
        <w:t>FLDOE Curriculum Frameworks</w:t>
      </w:r>
      <w:r w:rsidR="00356E49" w:rsidRPr="004E2969">
        <w:t>.</w:t>
      </w:r>
      <w:r w:rsidR="004E2969" w:rsidRPr="004E2969">
        <w:t xml:space="preserve"> </w:t>
      </w:r>
      <w:r w:rsidR="001E7AE4">
        <w:rPr>
          <w:rFonts w:cs="TimesNewRomanPS-BoldMT"/>
          <w:bCs/>
        </w:rPr>
        <w:t>Copy and paste the "Standards”</w:t>
      </w:r>
      <w:r w:rsidR="004E2969" w:rsidRPr="004E2969">
        <w:rPr>
          <w:rFonts w:cs="TimesNewRomanPS-BoldMT"/>
          <w:bCs/>
        </w:rPr>
        <w:t xml:space="preserve"> from the FLDOE framework (one standard per row). List the FSW course or courses in which that Standard is taught.</w:t>
      </w:r>
    </w:p>
    <w:p w14:paraId="60C99077" w14:textId="77777777" w:rsidR="000158A9" w:rsidRDefault="000158A9" w:rsidP="000E1595">
      <w:pPr>
        <w:autoSpaceDE w:val="0"/>
        <w:autoSpaceDN w:val="0"/>
        <w:adjustRightInd w:val="0"/>
        <w:spacing w:after="0" w:line="240" w:lineRule="auto"/>
        <w:rPr>
          <w:rFonts w:cs="TimesNewRomanPS-BoldMT"/>
          <w:b/>
          <w:bCs/>
        </w:rPr>
      </w:pPr>
    </w:p>
    <w:tbl>
      <w:tblPr>
        <w:tblStyle w:val="TableGrid"/>
        <w:tblW w:w="10980" w:type="dxa"/>
        <w:tblInd w:w="-815" w:type="dxa"/>
        <w:tblLook w:val="04A0" w:firstRow="1" w:lastRow="0" w:firstColumn="1" w:lastColumn="0" w:noHBand="0" w:noVBand="1"/>
      </w:tblPr>
      <w:tblGrid>
        <w:gridCol w:w="7650"/>
        <w:gridCol w:w="3330"/>
      </w:tblGrid>
      <w:tr w:rsidR="004E2969" w14:paraId="40D8262D" w14:textId="77777777" w:rsidTr="007F42A6">
        <w:tc>
          <w:tcPr>
            <w:tcW w:w="10980" w:type="dxa"/>
            <w:gridSpan w:val="2"/>
          </w:tcPr>
          <w:p w14:paraId="2FB7FFAC" w14:textId="77777777" w:rsidR="004E2969" w:rsidRDefault="004E2969" w:rsidP="000158A9">
            <w:pPr>
              <w:autoSpaceDE w:val="0"/>
              <w:autoSpaceDN w:val="0"/>
              <w:adjustRightInd w:val="0"/>
              <w:rPr>
                <w:rFonts w:cs="TimesNewRomanPS-BoldMT"/>
                <w:b/>
                <w:bCs/>
              </w:rPr>
            </w:pPr>
            <w:r>
              <w:rPr>
                <w:rFonts w:cs="TimesNewRomanPS-BoldMT"/>
                <w:b/>
                <w:bCs/>
              </w:rPr>
              <w:t>Program Title:</w:t>
            </w:r>
            <w:r w:rsidR="004B1A63">
              <w:rPr>
                <w:rFonts w:cs="TimesNewRomanPS-BoldMT"/>
                <w:b/>
                <w:bCs/>
              </w:rPr>
              <w:t xml:space="preserve">  </w:t>
            </w:r>
            <w:r w:rsidR="004B1A63" w:rsidRPr="00886B2C">
              <w:t>Music Production Technology</w:t>
            </w:r>
          </w:p>
        </w:tc>
      </w:tr>
      <w:tr w:rsidR="004E2969" w14:paraId="3243C893" w14:textId="77777777" w:rsidTr="007F42A6">
        <w:tc>
          <w:tcPr>
            <w:tcW w:w="10980" w:type="dxa"/>
            <w:gridSpan w:val="2"/>
          </w:tcPr>
          <w:p w14:paraId="3F3D6B22" w14:textId="77777777" w:rsidR="004E2969" w:rsidRDefault="004E2969" w:rsidP="000158A9">
            <w:pPr>
              <w:autoSpaceDE w:val="0"/>
              <w:autoSpaceDN w:val="0"/>
              <w:adjustRightInd w:val="0"/>
              <w:rPr>
                <w:rFonts w:cs="TimesNewRomanPS-BoldMT"/>
                <w:b/>
                <w:bCs/>
              </w:rPr>
            </w:pPr>
            <w:r>
              <w:rPr>
                <w:rFonts w:cs="TimesNewRomanPS-BoldMT"/>
                <w:b/>
                <w:bCs/>
              </w:rPr>
              <w:t>Career Cluster:</w:t>
            </w:r>
            <w:r w:rsidR="004B1A63" w:rsidRPr="00412A6D">
              <w:t xml:space="preserve"> Arts, A/V Technology and Communication</w:t>
            </w:r>
          </w:p>
        </w:tc>
      </w:tr>
      <w:tr w:rsidR="000158A9" w14:paraId="09099264" w14:textId="77777777" w:rsidTr="00440583">
        <w:tc>
          <w:tcPr>
            <w:tcW w:w="7650" w:type="dxa"/>
          </w:tcPr>
          <w:p w14:paraId="6D728558" w14:textId="77777777" w:rsidR="000158A9" w:rsidRDefault="001E7AE4" w:rsidP="000158A9">
            <w:pPr>
              <w:autoSpaceDE w:val="0"/>
              <w:autoSpaceDN w:val="0"/>
              <w:adjustRightInd w:val="0"/>
              <w:rPr>
                <w:rFonts w:cs="TimesNewRomanPS-BoldMT"/>
                <w:b/>
                <w:bCs/>
              </w:rPr>
            </w:pPr>
            <w:r>
              <w:rPr>
                <w:rFonts w:cs="TimesNewRomanPS-BoldMT"/>
                <w:b/>
                <w:bCs/>
              </w:rPr>
              <w:t>FLDOE Framework Standard</w:t>
            </w:r>
          </w:p>
        </w:tc>
        <w:tc>
          <w:tcPr>
            <w:tcW w:w="3330" w:type="dxa"/>
          </w:tcPr>
          <w:p w14:paraId="5D7267EB" w14:textId="77777777" w:rsidR="000158A9" w:rsidRDefault="000158A9" w:rsidP="000158A9">
            <w:pPr>
              <w:autoSpaceDE w:val="0"/>
              <w:autoSpaceDN w:val="0"/>
              <w:adjustRightInd w:val="0"/>
              <w:rPr>
                <w:rFonts w:cs="TimesNewRomanPS-BoldMT"/>
                <w:b/>
                <w:bCs/>
              </w:rPr>
            </w:pPr>
            <w:r>
              <w:rPr>
                <w:rFonts w:cs="TimesNewRomanPS-BoldMT"/>
                <w:b/>
                <w:bCs/>
              </w:rPr>
              <w:t>FSW Course</w:t>
            </w:r>
          </w:p>
        </w:tc>
      </w:tr>
      <w:tr w:rsidR="00724DF3" w14:paraId="2AAF60E9" w14:textId="77777777" w:rsidTr="008808C4">
        <w:trPr>
          <w:trHeight w:val="432"/>
        </w:trPr>
        <w:tc>
          <w:tcPr>
            <w:tcW w:w="10980" w:type="dxa"/>
            <w:gridSpan w:val="2"/>
            <w:shd w:val="clear" w:color="auto" w:fill="D9D9D9" w:themeFill="background1" w:themeFillShade="D9"/>
            <w:vAlign w:val="center"/>
          </w:tcPr>
          <w:p w14:paraId="4F41CF02" w14:textId="77777777" w:rsidR="00724DF3" w:rsidRPr="0047275C" w:rsidRDefault="00724DF3" w:rsidP="0047275C">
            <w:pPr>
              <w:autoSpaceDE w:val="0"/>
              <w:autoSpaceDN w:val="0"/>
              <w:adjustRightInd w:val="0"/>
              <w:ind w:left="518" w:hanging="518"/>
              <w:rPr>
                <w:rFonts w:cstheme="minorHAnsi"/>
                <w:bCs/>
                <w:sz w:val="18"/>
                <w:szCs w:val="18"/>
              </w:rPr>
            </w:pPr>
            <w:r w:rsidRPr="0047275C">
              <w:rPr>
                <w:rFonts w:cstheme="minorHAnsi"/>
                <w:sz w:val="18"/>
                <w:szCs w:val="18"/>
              </w:rPr>
              <w:t>01.0</w:t>
            </w:r>
            <w:r w:rsidR="0047275C" w:rsidRPr="0047275C">
              <w:rPr>
                <w:rFonts w:cstheme="minorHAnsi"/>
                <w:sz w:val="18"/>
                <w:szCs w:val="18"/>
              </w:rPr>
              <w:tab/>
            </w:r>
            <w:r w:rsidRPr="0047275C">
              <w:rPr>
                <w:rFonts w:cstheme="minorHAnsi"/>
                <w:sz w:val="18"/>
                <w:szCs w:val="18"/>
              </w:rPr>
              <w:t xml:space="preserve">Demonstrate knowledge of basic musical skills. The student will be able to: </w:t>
            </w:r>
          </w:p>
        </w:tc>
      </w:tr>
      <w:tr w:rsidR="00724DF3" w14:paraId="0B4CF74F" w14:textId="77777777" w:rsidTr="00440583">
        <w:tc>
          <w:tcPr>
            <w:tcW w:w="7650" w:type="dxa"/>
            <w:vAlign w:val="center"/>
          </w:tcPr>
          <w:p w14:paraId="252594AD" w14:textId="77777777" w:rsidR="00724DF3" w:rsidRPr="0047275C" w:rsidRDefault="00724DF3" w:rsidP="0047275C">
            <w:pPr>
              <w:autoSpaceDE w:val="0"/>
              <w:autoSpaceDN w:val="0"/>
              <w:adjustRightInd w:val="0"/>
              <w:ind w:left="518" w:hanging="518"/>
              <w:rPr>
                <w:rFonts w:cstheme="minorHAnsi"/>
                <w:sz w:val="18"/>
                <w:szCs w:val="18"/>
              </w:rPr>
            </w:pPr>
            <w:r w:rsidRPr="0047275C">
              <w:rPr>
                <w:rFonts w:cstheme="minorHAnsi"/>
                <w:sz w:val="18"/>
                <w:szCs w:val="18"/>
              </w:rPr>
              <w:t xml:space="preserve">01.01 </w:t>
            </w:r>
            <w:r w:rsidR="0047275C" w:rsidRPr="0047275C">
              <w:rPr>
                <w:rFonts w:cstheme="minorHAnsi"/>
                <w:sz w:val="18"/>
                <w:szCs w:val="18"/>
              </w:rPr>
              <w:tab/>
            </w:r>
            <w:r w:rsidRPr="0047275C">
              <w:rPr>
                <w:rFonts w:cstheme="minorHAnsi"/>
                <w:sz w:val="18"/>
                <w:szCs w:val="18"/>
              </w:rPr>
              <w:t>Demonstrate knowledge of musical structure.</w:t>
            </w:r>
          </w:p>
        </w:tc>
        <w:tc>
          <w:tcPr>
            <w:tcW w:w="3330" w:type="dxa"/>
          </w:tcPr>
          <w:p w14:paraId="2DC57602"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 xml:space="preserve">MUT1111, </w:t>
            </w:r>
            <w:r w:rsidR="00665FCF" w:rsidRPr="00037EC8">
              <w:rPr>
                <w:rFonts w:cstheme="minorHAnsi"/>
                <w:bCs/>
                <w:sz w:val="18"/>
                <w:szCs w:val="18"/>
              </w:rPr>
              <w:t>MUT</w:t>
            </w:r>
            <w:r w:rsidRPr="00037EC8">
              <w:rPr>
                <w:rFonts w:cstheme="minorHAnsi"/>
                <w:bCs/>
                <w:sz w:val="18"/>
                <w:szCs w:val="18"/>
              </w:rPr>
              <w:t>1112</w:t>
            </w:r>
          </w:p>
        </w:tc>
      </w:tr>
      <w:tr w:rsidR="00724DF3" w14:paraId="01FF268C" w14:textId="77777777" w:rsidTr="00440583">
        <w:tc>
          <w:tcPr>
            <w:tcW w:w="7650" w:type="dxa"/>
            <w:vAlign w:val="center"/>
          </w:tcPr>
          <w:p w14:paraId="22B8373E" w14:textId="77777777" w:rsidR="00724DF3" w:rsidRPr="0047275C" w:rsidRDefault="00724DF3" w:rsidP="0047275C">
            <w:pPr>
              <w:autoSpaceDE w:val="0"/>
              <w:autoSpaceDN w:val="0"/>
              <w:adjustRightInd w:val="0"/>
              <w:ind w:left="518" w:hanging="518"/>
              <w:rPr>
                <w:rFonts w:cstheme="minorHAnsi"/>
                <w:bCs/>
                <w:sz w:val="18"/>
                <w:szCs w:val="18"/>
              </w:rPr>
            </w:pPr>
            <w:r w:rsidRPr="0047275C">
              <w:rPr>
                <w:rFonts w:cstheme="minorHAnsi"/>
                <w:sz w:val="18"/>
                <w:szCs w:val="18"/>
              </w:rPr>
              <w:t xml:space="preserve">01.02 </w:t>
            </w:r>
            <w:r w:rsidR="0047275C" w:rsidRPr="0047275C">
              <w:rPr>
                <w:rFonts w:cstheme="minorHAnsi"/>
                <w:sz w:val="18"/>
                <w:szCs w:val="18"/>
              </w:rPr>
              <w:tab/>
            </w:r>
            <w:r w:rsidRPr="0047275C">
              <w:rPr>
                <w:rFonts w:cstheme="minorHAnsi"/>
                <w:sz w:val="18"/>
                <w:szCs w:val="18"/>
              </w:rPr>
              <w:t>Analyze the style, structure, and technical content of selected written and performed music.</w:t>
            </w:r>
          </w:p>
        </w:tc>
        <w:tc>
          <w:tcPr>
            <w:tcW w:w="3330" w:type="dxa"/>
          </w:tcPr>
          <w:p w14:paraId="102BF914"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MUT 1112</w:t>
            </w:r>
          </w:p>
        </w:tc>
      </w:tr>
      <w:tr w:rsidR="00724DF3" w14:paraId="2C0A8612" w14:textId="77777777" w:rsidTr="00440583">
        <w:tc>
          <w:tcPr>
            <w:tcW w:w="7650" w:type="dxa"/>
            <w:vAlign w:val="center"/>
          </w:tcPr>
          <w:p w14:paraId="347677C4" w14:textId="77777777" w:rsidR="00724DF3" w:rsidRPr="0047275C" w:rsidRDefault="00724DF3" w:rsidP="0047275C">
            <w:pPr>
              <w:autoSpaceDE w:val="0"/>
              <w:autoSpaceDN w:val="0"/>
              <w:adjustRightInd w:val="0"/>
              <w:ind w:left="518" w:hanging="518"/>
              <w:rPr>
                <w:rFonts w:cstheme="minorHAnsi"/>
                <w:sz w:val="18"/>
                <w:szCs w:val="18"/>
              </w:rPr>
            </w:pPr>
            <w:r w:rsidRPr="0047275C">
              <w:rPr>
                <w:rFonts w:cstheme="minorHAnsi"/>
                <w:sz w:val="18"/>
                <w:szCs w:val="18"/>
              </w:rPr>
              <w:t xml:space="preserve">01.03 </w:t>
            </w:r>
            <w:r w:rsidR="0047275C" w:rsidRPr="0047275C">
              <w:rPr>
                <w:rFonts w:cstheme="minorHAnsi"/>
                <w:sz w:val="18"/>
                <w:szCs w:val="18"/>
              </w:rPr>
              <w:tab/>
            </w:r>
            <w:r w:rsidRPr="0047275C">
              <w:rPr>
                <w:rFonts w:cstheme="minorHAnsi"/>
                <w:sz w:val="18"/>
                <w:szCs w:val="18"/>
              </w:rPr>
              <w:t>Apply listening skills for hearing live and recorded music.</w:t>
            </w:r>
          </w:p>
        </w:tc>
        <w:tc>
          <w:tcPr>
            <w:tcW w:w="3330" w:type="dxa"/>
          </w:tcPr>
          <w:p w14:paraId="3FDD68CE"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 xml:space="preserve">MUT 1242, </w:t>
            </w:r>
            <w:r w:rsidR="00665FCF" w:rsidRPr="00037EC8">
              <w:rPr>
                <w:rFonts w:cstheme="minorHAnsi"/>
                <w:bCs/>
                <w:sz w:val="18"/>
                <w:szCs w:val="18"/>
              </w:rPr>
              <w:t>MUT</w:t>
            </w:r>
            <w:r w:rsidRPr="00037EC8">
              <w:rPr>
                <w:rFonts w:cstheme="minorHAnsi"/>
                <w:bCs/>
                <w:sz w:val="18"/>
                <w:szCs w:val="18"/>
              </w:rPr>
              <w:t>1242</w:t>
            </w:r>
          </w:p>
        </w:tc>
      </w:tr>
      <w:tr w:rsidR="00724DF3" w14:paraId="7EF67593" w14:textId="77777777" w:rsidTr="00440583">
        <w:tc>
          <w:tcPr>
            <w:tcW w:w="7650" w:type="dxa"/>
            <w:vAlign w:val="center"/>
          </w:tcPr>
          <w:p w14:paraId="2AC63536" w14:textId="77777777" w:rsidR="00724DF3" w:rsidRPr="0047275C" w:rsidRDefault="00724DF3" w:rsidP="0047275C">
            <w:pPr>
              <w:autoSpaceDE w:val="0"/>
              <w:autoSpaceDN w:val="0"/>
              <w:adjustRightInd w:val="0"/>
              <w:ind w:left="518" w:hanging="518"/>
              <w:rPr>
                <w:rFonts w:cstheme="minorHAnsi"/>
                <w:sz w:val="18"/>
                <w:szCs w:val="18"/>
              </w:rPr>
            </w:pPr>
            <w:r w:rsidRPr="0047275C">
              <w:rPr>
                <w:rFonts w:cstheme="minorHAnsi"/>
                <w:sz w:val="18"/>
                <w:szCs w:val="18"/>
              </w:rPr>
              <w:t xml:space="preserve">01.04 </w:t>
            </w:r>
            <w:r w:rsidR="0047275C" w:rsidRPr="0047275C">
              <w:rPr>
                <w:rFonts w:cstheme="minorHAnsi"/>
                <w:sz w:val="18"/>
                <w:szCs w:val="18"/>
              </w:rPr>
              <w:tab/>
            </w:r>
            <w:r w:rsidRPr="0047275C">
              <w:rPr>
                <w:rFonts w:cstheme="minorHAnsi"/>
                <w:sz w:val="18"/>
                <w:szCs w:val="18"/>
              </w:rPr>
              <w:t>Identify performance characteristics of musical instruments.</w:t>
            </w:r>
          </w:p>
        </w:tc>
        <w:tc>
          <w:tcPr>
            <w:tcW w:w="3330" w:type="dxa"/>
          </w:tcPr>
          <w:p w14:paraId="10F415D6" w14:textId="77777777" w:rsidR="00724DF3" w:rsidRPr="00037EC8" w:rsidRDefault="007674E5" w:rsidP="0047275C">
            <w:pPr>
              <w:autoSpaceDE w:val="0"/>
              <w:autoSpaceDN w:val="0"/>
              <w:adjustRightInd w:val="0"/>
              <w:ind w:left="518" w:hanging="518"/>
              <w:rPr>
                <w:rFonts w:cstheme="minorHAnsi"/>
                <w:bCs/>
                <w:sz w:val="18"/>
                <w:szCs w:val="18"/>
              </w:rPr>
            </w:pPr>
            <w:proofErr w:type="spellStart"/>
            <w:r w:rsidRPr="00037EC8">
              <w:rPr>
                <w:rFonts w:cstheme="minorHAnsi"/>
                <w:bCs/>
                <w:sz w:val="18"/>
                <w:szCs w:val="18"/>
              </w:rPr>
              <w:t>MVx</w:t>
            </w:r>
            <w:proofErr w:type="spellEnd"/>
            <w:r w:rsidRPr="00037EC8">
              <w:rPr>
                <w:rFonts w:cstheme="minorHAnsi"/>
                <w:bCs/>
                <w:sz w:val="18"/>
                <w:szCs w:val="18"/>
              </w:rPr>
              <w:t xml:space="preserve"> 13xx</w:t>
            </w:r>
          </w:p>
        </w:tc>
      </w:tr>
      <w:tr w:rsidR="00724DF3" w14:paraId="18ECF282" w14:textId="77777777" w:rsidTr="008808C4">
        <w:trPr>
          <w:trHeight w:val="432"/>
        </w:trPr>
        <w:tc>
          <w:tcPr>
            <w:tcW w:w="10980" w:type="dxa"/>
            <w:gridSpan w:val="2"/>
            <w:shd w:val="clear" w:color="auto" w:fill="D9D9D9" w:themeFill="background1" w:themeFillShade="D9"/>
            <w:vAlign w:val="center"/>
          </w:tcPr>
          <w:p w14:paraId="50098981" w14:textId="77777777" w:rsidR="00724DF3" w:rsidRPr="00037EC8" w:rsidRDefault="00724DF3" w:rsidP="0047275C">
            <w:pPr>
              <w:autoSpaceDE w:val="0"/>
              <w:autoSpaceDN w:val="0"/>
              <w:adjustRightInd w:val="0"/>
              <w:ind w:left="518" w:hanging="518"/>
              <w:rPr>
                <w:rFonts w:cstheme="minorHAnsi"/>
                <w:bCs/>
                <w:sz w:val="18"/>
                <w:szCs w:val="18"/>
                <w:highlight w:val="yellow"/>
              </w:rPr>
            </w:pPr>
            <w:r w:rsidRPr="00037EC8">
              <w:rPr>
                <w:rFonts w:cstheme="minorHAnsi"/>
                <w:sz w:val="18"/>
                <w:szCs w:val="18"/>
              </w:rPr>
              <w:t xml:space="preserve">02.0 </w:t>
            </w:r>
            <w:r w:rsidR="0047275C" w:rsidRPr="00037EC8">
              <w:rPr>
                <w:rFonts w:cstheme="minorHAnsi"/>
                <w:sz w:val="18"/>
                <w:szCs w:val="18"/>
              </w:rPr>
              <w:tab/>
            </w:r>
            <w:r w:rsidRPr="00037EC8">
              <w:rPr>
                <w:rFonts w:cstheme="minorHAnsi"/>
                <w:sz w:val="18"/>
                <w:szCs w:val="18"/>
              </w:rPr>
              <w:t xml:space="preserve">Demonstrate competence in basic keyboard skills. The student will be able to: </w:t>
            </w:r>
          </w:p>
        </w:tc>
      </w:tr>
      <w:tr w:rsidR="00724DF3" w14:paraId="09C99AE0" w14:textId="77777777" w:rsidTr="00440583">
        <w:tc>
          <w:tcPr>
            <w:tcW w:w="7650" w:type="dxa"/>
            <w:vAlign w:val="center"/>
          </w:tcPr>
          <w:p w14:paraId="55201421" w14:textId="77777777" w:rsidR="00724DF3" w:rsidRPr="0047275C" w:rsidRDefault="00B175AE" w:rsidP="0047275C">
            <w:pPr>
              <w:autoSpaceDE w:val="0"/>
              <w:autoSpaceDN w:val="0"/>
              <w:adjustRightInd w:val="0"/>
              <w:ind w:left="518" w:hanging="518"/>
              <w:rPr>
                <w:rFonts w:cstheme="minorHAnsi"/>
                <w:sz w:val="18"/>
                <w:szCs w:val="18"/>
              </w:rPr>
            </w:pPr>
            <w:r w:rsidRPr="0047275C">
              <w:rPr>
                <w:rFonts w:cstheme="minorHAnsi"/>
                <w:sz w:val="18"/>
                <w:szCs w:val="18"/>
              </w:rPr>
              <w:t xml:space="preserve">02.01 </w:t>
            </w:r>
            <w:r w:rsidR="0047275C" w:rsidRPr="0047275C">
              <w:rPr>
                <w:rFonts w:cstheme="minorHAnsi"/>
                <w:sz w:val="18"/>
                <w:szCs w:val="18"/>
              </w:rPr>
              <w:tab/>
            </w:r>
            <w:r w:rsidR="00724DF3" w:rsidRPr="0047275C">
              <w:rPr>
                <w:rFonts w:cstheme="minorHAnsi"/>
                <w:sz w:val="18"/>
                <w:szCs w:val="18"/>
              </w:rPr>
              <w:t>Demonstrate basic knowledge of scales and chord progressions.</w:t>
            </w:r>
          </w:p>
        </w:tc>
        <w:tc>
          <w:tcPr>
            <w:tcW w:w="3330" w:type="dxa"/>
          </w:tcPr>
          <w:p w14:paraId="4AB12AF3"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 xml:space="preserve">MVK 1111, </w:t>
            </w:r>
            <w:r w:rsidR="00665FCF" w:rsidRPr="00037EC8">
              <w:rPr>
                <w:rFonts w:cstheme="minorHAnsi"/>
                <w:bCs/>
                <w:sz w:val="18"/>
                <w:szCs w:val="18"/>
              </w:rPr>
              <w:t>MUT</w:t>
            </w:r>
            <w:r w:rsidRPr="00037EC8">
              <w:rPr>
                <w:rFonts w:cstheme="minorHAnsi"/>
                <w:bCs/>
                <w:sz w:val="18"/>
                <w:szCs w:val="18"/>
              </w:rPr>
              <w:t>1112</w:t>
            </w:r>
          </w:p>
        </w:tc>
      </w:tr>
      <w:tr w:rsidR="00724DF3" w14:paraId="7C311259" w14:textId="77777777" w:rsidTr="00440583">
        <w:tc>
          <w:tcPr>
            <w:tcW w:w="7650" w:type="dxa"/>
            <w:vAlign w:val="center"/>
          </w:tcPr>
          <w:p w14:paraId="16473AC0" w14:textId="77777777" w:rsidR="00724DF3" w:rsidRPr="0047275C" w:rsidRDefault="00B175AE" w:rsidP="0047275C">
            <w:pPr>
              <w:autoSpaceDE w:val="0"/>
              <w:autoSpaceDN w:val="0"/>
              <w:adjustRightInd w:val="0"/>
              <w:ind w:left="518" w:hanging="518"/>
              <w:rPr>
                <w:rFonts w:cstheme="minorHAnsi"/>
                <w:sz w:val="18"/>
                <w:szCs w:val="18"/>
              </w:rPr>
            </w:pPr>
            <w:r w:rsidRPr="0047275C">
              <w:rPr>
                <w:rFonts w:cstheme="minorHAnsi"/>
                <w:sz w:val="18"/>
                <w:szCs w:val="18"/>
              </w:rPr>
              <w:t xml:space="preserve">02.02 </w:t>
            </w:r>
            <w:r w:rsidR="0047275C" w:rsidRPr="0047275C">
              <w:rPr>
                <w:rFonts w:cstheme="minorHAnsi"/>
                <w:sz w:val="18"/>
                <w:szCs w:val="18"/>
              </w:rPr>
              <w:tab/>
            </w:r>
            <w:r w:rsidR="00724DF3" w:rsidRPr="0047275C">
              <w:rPr>
                <w:rFonts w:cstheme="minorHAnsi"/>
                <w:sz w:val="18"/>
                <w:szCs w:val="18"/>
              </w:rPr>
              <w:t>Follow basic musical notation.</w:t>
            </w:r>
          </w:p>
        </w:tc>
        <w:tc>
          <w:tcPr>
            <w:tcW w:w="3330" w:type="dxa"/>
          </w:tcPr>
          <w:p w14:paraId="45A59424"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 xml:space="preserve">MVK 1111, </w:t>
            </w:r>
            <w:r w:rsidR="00665FCF" w:rsidRPr="00037EC8">
              <w:rPr>
                <w:rFonts w:cstheme="minorHAnsi"/>
                <w:bCs/>
                <w:sz w:val="18"/>
                <w:szCs w:val="18"/>
              </w:rPr>
              <w:t>MUT1112</w:t>
            </w:r>
          </w:p>
        </w:tc>
      </w:tr>
      <w:tr w:rsidR="00724DF3" w14:paraId="20836BF7" w14:textId="77777777" w:rsidTr="00440583">
        <w:tc>
          <w:tcPr>
            <w:tcW w:w="7650" w:type="dxa"/>
            <w:vAlign w:val="center"/>
          </w:tcPr>
          <w:p w14:paraId="0199E868" w14:textId="77777777" w:rsidR="00724DF3" w:rsidRPr="0047275C" w:rsidRDefault="00B175AE" w:rsidP="0047275C">
            <w:pPr>
              <w:autoSpaceDE w:val="0"/>
              <w:autoSpaceDN w:val="0"/>
              <w:adjustRightInd w:val="0"/>
              <w:ind w:left="518" w:hanging="518"/>
              <w:rPr>
                <w:rFonts w:cstheme="minorHAnsi"/>
                <w:sz w:val="18"/>
                <w:szCs w:val="18"/>
              </w:rPr>
            </w:pPr>
            <w:r w:rsidRPr="0047275C">
              <w:rPr>
                <w:rFonts w:cstheme="minorHAnsi"/>
                <w:sz w:val="18"/>
                <w:szCs w:val="18"/>
              </w:rPr>
              <w:t xml:space="preserve">02.03 </w:t>
            </w:r>
            <w:r w:rsidR="0047275C">
              <w:rPr>
                <w:rFonts w:cstheme="minorHAnsi"/>
                <w:sz w:val="18"/>
                <w:szCs w:val="18"/>
              </w:rPr>
              <w:tab/>
            </w:r>
            <w:r w:rsidR="00724DF3" w:rsidRPr="0047275C">
              <w:rPr>
                <w:rFonts w:cstheme="minorHAnsi"/>
                <w:sz w:val="18"/>
                <w:szCs w:val="18"/>
              </w:rPr>
              <w:t>Demonstrate basic knowledge of a keyboard.</w:t>
            </w:r>
          </w:p>
        </w:tc>
        <w:tc>
          <w:tcPr>
            <w:tcW w:w="3330" w:type="dxa"/>
          </w:tcPr>
          <w:p w14:paraId="08758BDE"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 xml:space="preserve">MVK 1111, </w:t>
            </w:r>
            <w:r w:rsidR="00665FCF" w:rsidRPr="00037EC8">
              <w:rPr>
                <w:rFonts w:cstheme="minorHAnsi"/>
                <w:bCs/>
                <w:sz w:val="18"/>
                <w:szCs w:val="18"/>
              </w:rPr>
              <w:t>MUT1112</w:t>
            </w:r>
          </w:p>
        </w:tc>
      </w:tr>
      <w:tr w:rsidR="00EB583D" w14:paraId="3F9D4F70" w14:textId="77777777" w:rsidTr="008808C4">
        <w:trPr>
          <w:trHeight w:val="432"/>
        </w:trPr>
        <w:tc>
          <w:tcPr>
            <w:tcW w:w="10980" w:type="dxa"/>
            <w:gridSpan w:val="2"/>
            <w:shd w:val="clear" w:color="auto" w:fill="D9D9D9" w:themeFill="background1" w:themeFillShade="D9"/>
            <w:vAlign w:val="center"/>
          </w:tcPr>
          <w:p w14:paraId="6CD19711" w14:textId="77777777" w:rsidR="00EB583D" w:rsidRPr="00037EC8" w:rsidRDefault="00EB583D" w:rsidP="0047275C">
            <w:pPr>
              <w:autoSpaceDE w:val="0"/>
              <w:autoSpaceDN w:val="0"/>
              <w:adjustRightInd w:val="0"/>
              <w:ind w:left="518" w:hanging="518"/>
              <w:rPr>
                <w:rFonts w:cstheme="minorHAnsi"/>
                <w:bCs/>
                <w:sz w:val="18"/>
                <w:szCs w:val="18"/>
              </w:rPr>
            </w:pPr>
            <w:r w:rsidRPr="00037EC8">
              <w:rPr>
                <w:rFonts w:cstheme="minorHAnsi"/>
                <w:sz w:val="18"/>
                <w:szCs w:val="18"/>
              </w:rPr>
              <w:t xml:space="preserve">03.0 </w:t>
            </w:r>
            <w:r w:rsidR="0047275C" w:rsidRPr="00037EC8">
              <w:rPr>
                <w:rFonts w:cstheme="minorHAnsi"/>
                <w:sz w:val="18"/>
                <w:szCs w:val="18"/>
              </w:rPr>
              <w:tab/>
            </w:r>
            <w:r w:rsidRPr="00037EC8">
              <w:rPr>
                <w:rFonts w:cstheme="minorHAnsi"/>
                <w:sz w:val="18"/>
                <w:szCs w:val="18"/>
              </w:rPr>
              <w:t xml:space="preserve">Demonstrate knowledge of music history. The student will be able to: </w:t>
            </w:r>
          </w:p>
        </w:tc>
      </w:tr>
      <w:tr w:rsidR="00EB583D" w14:paraId="275C24A8" w14:textId="77777777" w:rsidTr="00440583">
        <w:tc>
          <w:tcPr>
            <w:tcW w:w="7650" w:type="dxa"/>
            <w:vAlign w:val="center"/>
          </w:tcPr>
          <w:p w14:paraId="10FD5F45"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1</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Contrast stylistic periods of composition and performance through analysis of music scores.</w:t>
            </w:r>
          </w:p>
        </w:tc>
        <w:tc>
          <w:tcPr>
            <w:tcW w:w="3330" w:type="dxa"/>
          </w:tcPr>
          <w:p w14:paraId="633C9CE7"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T 1112</w:t>
            </w:r>
          </w:p>
        </w:tc>
      </w:tr>
      <w:tr w:rsidR="00EB583D" w14:paraId="4F6340D2" w14:textId="77777777" w:rsidTr="00440583">
        <w:tc>
          <w:tcPr>
            <w:tcW w:w="7650" w:type="dxa"/>
            <w:vAlign w:val="center"/>
          </w:tcPr>
          <w:p w14:paraId="14F71999"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2</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Contrast stylistic periods of composition and performance through analysis of live and recorded performances.</w:t>
            </w:r>
          </w:p>
        </w:tc>
        <w:tc>
          <w:tcPr>
            <w:tcW w:w="3330" w:type="dxa"/>
          </w:tcPr>
          <w:p w14:paraId="669DD0E1"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L 1010</w:t>
            </w:r>
          </w:p>
        </w:tc>
      </w:tr>
      <w:tr w:rsidR="00EB583D" w14:paraId="51A3280B" w14:textId="77777777" w:rsidTr="00440583">
        <w:tc>
          <w:tcPr>
            <w:tcW w:w="7650" w:type="dxa"/>
            <w:vAlign w:val="center"/>
          </w:tcPr>
          <w:p w14:paraId="2DBAA683"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3</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Identify primary contributions of principal composers from the Renaissance through present.</w:t>
            </w:r>
          </w:p>
        </w:tc>
        <w:tc>
          <w:tcPr>
            <w:tcW w:w="3330" w:type="dxa"/>
          </w:tcPr>
          <w:p w14:paraId="6C92AA7B"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L 1010</w:t>
            </w:r>
          </w:p>
        </w:tc>
      </w:tr>
      <w:tr w:rsidR="00EB583D" w14:paraId="44C0F9FF" w14:textId="77777777" w:rsidTr="00440583">
        <w:tc>
          <w:tcPr>
            <w:tcW w:w="7650" w:type="dxa"/>
            <w:vAlign w:val="center"/>
          </w:tcPr>
          <w:p w14:paraId="7B441578"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4</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Identify primary forms of music for all performing media.</w:t>
            </w:r>
          </w:p>
        </w:tc>
        <w:tc>
          <w:tcPr>
            <w:tcW w:w="3330" w:type="dxa"/>
          </w:tcPr>
          <w:p w14:paraId="7DF896E0"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T 1112, MUL 1010</w:t>
            </w:r>
          </w:p>
        </w:tc>
      </w:tr>
      <w:tr w:rsidR="00EB583D" w14:paraId="018658FD" w14:textId="77777777" w:rsidTr="00440583">
        <w:tc>
          <w:tcPr>
            <w:tcW w:w="7650" w:type="dxa"/>
            <w:vAlign w:val="center"/>
          </w:tcPr>
          <w:p w14:paraId="3A4397C2"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5</w:t>
            </w:r>
            <w:r w:rsidR="0047275C">
              <w:rPr>
                <w:rFonts w:cstheme="minorHAnsi"/>
                <w:sz w:val="18"/>
                <w:szCs w:val="18"/>
              </w:rPr>
              <w:tab/>
            </w:r>
            <w:r w:rsidRPr="0047275C">
              <w:rPr>
                <w:rFonts w:cstheme="minorHAnsi"/>
                <w:sz w:val="18"/>
                <w:szCs w:val="18"/>
              </w:rPr>
              <w:t>Identify the components of musical form (motives, phrases, etc.) visually and aurally.</w:t>
            </w:r>
          </w:p>
        </w:tc>
        <w:tc>
          <w:tcPr>
            <w:tcW w:w="3330" w:type="dxa"/>
          </w:tcPr>
          <w:p w14:paraId="4E21CB70"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T 1112, MUL 1010</w:t>
            </w:r>
          </w:p>
        </w:tc>
      </w:tr>
      <w:tr w:rsidR="00EB583D" w14:paraId="1847EFA0" w14:textId="77777777" w:rsidTr="00440583">
        <w:tc>
          <w:tcPr>
            <w:tcW w:w="7650" w:type="dxa"/>
            <w:vAlign w:val="center"/>
          </w:tcPr>
          <w:p w14:paraId="1A109876"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6</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Associate particular forms of music with particular stylistic periods.</w:t>
            </w:r>
          </w:p>
        </w:tc>
        <w:tc>
          <w:tcPr>
            <w:tcW w:w="3330" w:type="dxa"/>
          </w:tcPr>
          <w:p w14:paraId="09B5A357"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T 1112, MUL 1010</w:t>
            </w:r>
          </w:p>
        </w:tc>
      </w:tr>
      <w:tr w:rsidR="00EB583D" w14:paraId="2B57C3F3" w14:textId="77777777" w:rsidTr="00440583">
        <w:tc>
          <w:tcPr>
            <w:tcW w:w="7650" w:type="dxa"/>
            <w:vAlign w:val="center"/>
          </w:tcPr>
          <w:p w14:paraId="1AC09300"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7</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List the names of instruments that were prevalent in particular historical periods of music.</w:t>
            </w:r>
          </w:p>
        </w:tc>
        <w:tc>
          <w:tcPr>
            <w:tcW w:w="3330" w:type="dxa"/>
          </w:tcPr>
          <w:p w14:paraId="68D415DE"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T 1112, MUL 1010</w:t>
            </w:r>
          </w:p>
        </w:tc>
      </w:tr>
      <w:tr w:rsidR="00EB583D" w14:paraId="27E47A0E" w14:textId="77777777" w:rsidTr="00440583">
        <w:tc>
          <w:tcPr>
            <w:tcW w:w="7650" w:type="dxa"/>
            <w:vAlign w:val="center"/>
          </w:tcPr>
          <w:p w14:paraId="6104F86C"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w:t>
            </w:r>
            <w:r w:rsidR="0047275C">
              <w:rPr>
                <w:rFonts w:cstheme="minorHAnsi"/>
                <w:sz w:val="18"/>
                <w:szCs w:val="18"/>
              </w:rPr>
              <w:t>0</w:t>
            </w:r>
            <w:r w:rsidR="007674E5" w:rsidRPr="0047275C">
              <w:rPr>
                <w:rFonts w:cstheme="minorHAnsi"/>
                <w:sz w:val="18"/>
                <w:szCs w:val="18"/>
              </w:rPr>
              <w:t>8</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Demonstrate knowledge of multicultural (world) music.</w:t>
            </w:r>
          </w:p>
        </w:tc>
        <w:tc>
          <w:tcPr>
            <w:tcW w:w="3330" w:type="dxa"/>
          </w:tcPr>
          <w:p w14:paraId="16BB3B73" w14:textId="77777777" w:rsidR="00EB583D" w:rsidRPr="00037EC8" w:rsidRDefault="00BE16B3" w:rsidP="0047275C">
            <w:pPr>
              <w:autoSpaceDE w:val="0"/>
              <w:autoSpaceDN w:val="0"/>
              <w:adjustRightInd w:val="0"/>
              <w:ind w:left="518" w:hanging="518"/>
              <w:rPr>
                <w:rFonts w:cstheme="minorHAnsi"/>
                <w:bCs/>
                <w:sz w:val="18"/>
                <w:szCs w:val="18"/>
              </w:rPr>
            </w:pPr>
            <w:r w:rsidRPr="00037EC8">
              <w:rPr>
                <w:rFonts w:cstheme="minorHAnsi"/>
                <w:bCs/>
                <w:sz w:val="18"/>
                <w:szCs w:val="18"/>
              </w:rPr>
              <w:t>MUH 2513</w:t>
            </w:r>
          </w:p>
        </w:tc>
      </w:tr>
      <w:tr w:rsidR="00EB583D" w14:paraId="29430059" w14:textId="77777777" w:rsidTr="008808C4">
        <w:trPr>
          <w:trHeight w:val="432"/>
        </w:trPr>
        <w:tc>
          <w:tcPr>
            <w:tcW w:w="10980" w:type="dxa"/>
            <w:gridSpan w:val="2"/>
            <w:shd w:val="clear" w:color="auto" w:fill="D9D9D9" w:themeFill="background1" w:themeFillShade="D9"/>
            <w:vAlign w:val="center"/>
          </w:tcPr>
          <w:p w14:paraId="032B254F" w14:textId="77777777" w:rsidR="00EB583D" w:rsidRPr="00037EC8" w:rsidRDefault="00EB583D" w:rsidP="0047275C">
            <w:pPr>
              <w:autoSpaceDE w:val="0"/>
              <w:autoSpaceDN w:val="0"/>
              <w:adjustRightInd w:val="0"/>
              <w:ind w:left="518" w:hanging="518"/>
              <w:rPr>
                <w:rFonts w:cstheme="minorHAnsi"/>
                <w:bCs/>
                <w:sz w:val="18"/>
                <w:szCs w:val="18"/>
              </w:rPr>
            </w:pPr>
            <w:r w:rsidRPr="00037EC8">
              <w:rPr>
                <w:rFonts w:cstheme="minorHAnsi"/>
                <w:sz w:val="18"/>
                <w:szCs w:val="18"/>
              </w:rPr>
              <w:t>04.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Demonstrate application of control protocols and their relationship to equipment used in the music industry. The student will be able to:</w:t>
            </w:r>
          </w:p>
        </w:tc>
      </w:tr>
      <w:tr w:rsidR="00EB583D" w14:paraId="01D261C5" w14:textId="77777777" w:rsidTr="00440583">
        <w:tc>
          <w:tcPr>
            <w:tcW w:w="7650" w:type="dxa"/>
            <w:vAlign w:val="center"/>
          </w:tcPr>
          <w:p w14:paraId="0A71161A"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4.01</w:t>
            </w:r>
            <w:r w:rsidR="0047275C">
              <w:rPr>
                <w:rFonts w:cstheme="minorHAnsi"/>
                <w:sz w:val="18"/>
                <w:szCs w:val="18"/>
              </w:rPr>
              <w:tab/>
            </w:r>
            <w:r w:rsidRPr="0047275C">
              <w:rPr>
                <w:rFonts w:cstheme="minorHAnsi"/>
                <w:sz w:val="18"/>
                <w:szCs w:val="18"/>
              </w:rPr>
              <w:t xml:space="preserve"> Demonstrate an understanding of MIDI.</w:t>
            </w:r>
          </w:p>
        </w:tc>
        <w:tc>
          <w:tcPr>
            <w:tcW w:w="3330" w:type="dxa"/>
          </w:tcPr>
          <w:p w14:paraId="2F699DAA" w14:textId="77777777" w:rsidR="00EB583D" w:rsidRPr="00037EC8" w:rsidRDefault="00195EB3"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w:t>
            </w:r>
            <w:r w:rsidR="00D122D6" w:rsidRPr="00037EC8">
              <w:rPr>
                <w:rFonts w:cstheme="minorHAnsi"/>
                <w:bCs/>
                <w:sz w:val="18"/>
                <w:szCs w:val="18"/>
              </w:rPr>
              <w:t>, DIG 2251C</w:t>
            </w:r>
          </w:p>
        </w:tc>
      </w:tr>
      <w:tr w:rsidR="00D122D6" w14:paraId="194D47A9" w14:textId="77777777" w:rsidTr="00440583">
        <w:tc>
          <w:tcPr>
            <w:tcW w:w="7650" w:type="dxa"/>
            <w:vAlign w:val="center"/>
          </w:tcPr>
          <w:p w14:paraId="7EFD8254"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2 </w:t>
            </w:r>
            <w:r w:rsidR="0047275C">
              <w:rPr>
                <w:rFonts w:cstheme="minorHAnsi"/>
                <w:sz w:val="18"/>
                <w:szCs w:val="18"/>
              </w:rPr>
              <w:tab/>
            </w:r>
            <w:r w:rsidRPr="0047275C">
              <w:rPr>
                <w:rFonts w:cstheme="minorHAnsi"/>
                <w:sz w:val="18"/>
                <w:szCs w:val="18"/>
              </w:rPr>
              <w:t>Demonstrate proficiency in using MIDI instruments to record sounds using a digital sampler.</w:t>
            </w:r>
          </w:p>
        </w:tc>
        <w:tc>
          <w:tcPr>
            <w:tcW w:w="3330" w:type="dxa"/>
          </w:tcPr>
          <w:p w14:paraId="5E7DC076"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707FAC4B" w14:textId="77777777" w:rsidTr="00440583">
        <w:tc>
          <w:tcPr>
            <w:tcW w:w="7650" w:type="dxa"/>
            <w:vAlign w:val="center"/>
          </w:tcPr>
          <w:p w14:paraId="44C2DB3D"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3 </w:t>
            </w:r>
            <w:r w:rsidR="0047275C">
              <w:rPr>
                <w:rFonts w:cstheme="minorHAnsi"/>
                <w:sz w:val="18"/>
                <w:szCs w:val="18"/>
              </w:rPr>
              <w:tab/>
            </w:r>
            <w:r w:rsidRPr="0047275C">
              <w:rPr>
                <w:rFonts w:cstheme="minorHAnsi"/>
                <w:sz w:val="18"/>
                <w:szCs w:val="18"/>
              </w:rPr>
              <w:t>Utilize a computer and multiple MIDI instruments.</w:t>
            </w:r>
          </w:p>
        </w:tc>
        <w:tc>
          <w:tcPr>
            <w:tcW w:w="3330" w:type="dxa"/>
          </w:tcPr>
          <w:p w14:paraId="02617986"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39CB2822" w14:textId="77777777" w:rsidTr="00440583">
        <w:tc>
          <w:tcPr>
            <w:tcW w:w="7650" w:type="dxa"/>
            <w:vAlign w:val="center"/>
          </w:tcPr>
          <w:p w14:paraId="6D01B64D"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4 </w:t>
            </w:r>
            <w:r w:rsidR="0047275C">
              <w:rPr>
                <w:rFonts w:cstheme="minorHAnsi"/>
                <w:sz w:val="18"/>
                <w:szCs w:val="18"/>
              </w:rPr>
              <w:tab/>
            </w:r>
            <w:r w:rsidRPr="0047275C">
              <w:rPr>
                <w:rFonts w:cstheme="minorHAnsi"/>
                <w:sz w:val="18"/>
                <w:szCs w:val="18"/>
              </w:rPr>
              <w:t>Record a single sound track; add multiple sound tracks, and change MIDI voices using the software.</w:t>
            </w:r>
          </w:p>
        </w:tc>
        <w:tc>
          <w:tcPr>
            <w:tcW w:w="3330" w:type="dxa"/>
          </w:tcPr>
          <w:p w14:paraId="75BB9EE2"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4EFD1EC6" w14:textId="77777777" w:rsidTr="00440583">
        <w:tc>
          <w:tcPr>
            <w:tcW w:w="7650" w:type="dxa"/>
            <w:vAlign w:val="center"/>
          </w:tcPr>
          <w:p w14:paraId="41CF66B6"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5 </w:t>
            </w:r>
            <w:r w:rsidR="0047275C">
              <w:rPr>
                <w:rFonts w:cstheme="minorHAnsi"/>
                <w:sz w:val="18"/>
                <w:szCs w:val="18"/>
              </w:rPr>
              <w:tab/>
            </w:r>
            <w:r w:rsidRPr="0047275C">
              <w:rPr>
                <w:rFonts w:cstheme="minorHAnsi"/>
                <w:sz w:val="18"/>
                <w:szCs w:val="18"/>
              </w:rPr>
              <w:t>Demonstrate an understanding of MIDI and other control protocol in the recording studio.</w:t>
            </w:r>
          </w:p>
        </w:tc>
        <w:tc>
          <w:tcPr>
            <w:tcW w:w="3330" w:type="dxa"/>
          </w:tcPr>
          <w:p w14:paraId="4CA41D19"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1E9E1CB2" w14:textId="77777777" w:rsidTr="00440583">
        <w:tc>
          <w:tcPr>
            <w:tcW w:w="7650" w:type="dxa"/>
            <w:vAlign w:val="center"/>
          </w:tcPr>
          <w:p w14:paraId="5F9271D6"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6 </w:t>
            </w:r>
            <w:r w:rsidR="0047275C">
              <w:rPr>
                <w:rFonts w:cstheme="minorHAnsi"/>
                <w:sz w:val="18"/>
                <w:szCs w:val="18"/>
              </w:rPr>
              <w:tab/>
            </w:r>
            <w:r w:rsidRPr="0047275C">
              <w:rPr>
                <w:rFonts w:cstheme="minorHAnsi"/>
                <w:sz w:val="18"/>
                <w:szCs w:val="18"/>
              </w:rPr>
              <w:t>Configure MIDI and other show control devices in the studio or live environment.</w:t>
            </w:r>
          </w:p>
        </w:tc>
        <w:tc>
          <w:tcPr>
            <w:tcW w:w="3330" w:type="dxa"/>
          </w:tcPr>
          <w:p w14:paraId="10260BC4"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0C4F91CF" w14:textId="77777777" w:rsidTr="00440583">
        <w:tc>
          <w:tcPr>
            <w:tcW w:w="7650" w:type="dxa"/>
            <w:vAlign w:val="center"/>
          </w:tcPr>
          <w:p w14:paraId="32BF9EDF"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7 </w:t>
            </w:r>
            <w:r w:rsidR="0047275C">
              <w:rPr>
                <w:rFonts w:cstheme="minorHAnsi"/>
                <w:sz w:val="18"/>
                <w:szCs w:val="18"/>
              </w:rPr>
              <w:tab/>
            </w:r>
            <w:r w:rsidRPr="0047275C">
              <w:rPr>
                <w:rFonts w:cstheme="minorHAnsi"/>
                <w:sz w:val="18"/>
                <w:szCs w:val="18"/>
              </w:rPr>
              <w:t xml:space="preserve">Troubleshoot MIDI and control communication problems. </w:t>
            </w:r>
          </w:p>
        </w:tc>
        <w:tc>
          <w:tcPr>
            <w:tcW w:w="3330" w:type="dxa"/>
          </w:tcPr>
          <w:p w14:paraId="7C3EB26A"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0FAD6636" w14:textId="77777777" w:rsidTr="008808C4">
        <w:trPr>
          <w:trHeight w:val="432"/>
        </w:trPr>
        <w:tc>
          <w:tcPr>
            <w:tcW w:w="10980" w:type="dxa"/>
            <w:gridSpan w:val="2"/>
            <w:shd w:val="clear" w:color="auto" w:fill="D9D9D9" w:themeFill="background1" w:themeFillShade="D9"/>
            <w:vAlign w:val="center"/>
          </w:tcPr>
          <w:p w14:paraId="63996B11"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sz w:val="18"/>
                <w:szCs w:val="18"/>
              </w:rPr>
              <w:t>05.0</w:t>
            </w:r>
            <w:r w:rsidR="0047275C" w:rsidRPr="00037EC8">
              <w:rPr>
                <w:rFonts w:cstheme="minorHAnsi"/>
                <w:sz w:val="18"/>
                <w:szCs w:val="18"/>
              </w:rPr>
              <w:t>0</w:t>
            </w:r>
            <w:r w:rsidR="0047275C" w:rsidRPr="00037EC8">
              <w:rPr>
                <w:rFonts w:cstheme="minorHAnsi"/>
                <w:sz w:val="18"/>
                <w:szCs w:val="18"/>
              </w:rPr>
              <w:tab/>
            </w:r>
            <w:r w:rsidRPr="00037EC8">
              <w:rPr>
                <w:rFonts w:cstheme="minorHAnsi"/>
                <w:sz w:val="18"/>
                <w:szCs w:val="18"/>
              </w:rPr>
              <w:t xml:space="preserve">Demonstrate set-up and configuration of a computer for audio applications. The student will be able to: </w:t>
            </w:r>
          </w:p>
        </w:tc>
      </w:tr>
      <w:tr w:rsidR="00D122D6" w14:paraId="1E62F381" w14:textId="77777777" w:rsidTr="008808C4">
        <w:tc>
          <w:tcPr>
            <w:tcW w:w="7650" w:type="dxa"/>
            <w:shd w:val="clear" w:color="auto" w:fill="auto"/>
          </w:tcPr>
          <w:p w14:paraId="0A36E2D6" w14:textId="77777777" w:rsidR="00D122D6" w:rsidRPr="0047275C" w:rsidRDefault="00D122D6" w:rsidP="008808C4">
            <w:pPr>
              <w:autoSpaceDE w:val="0"/>
              <w:autoSpaceDN w:val="0"/>
              <w:adjustRightInd w:val="0"/>
              <w:ind w:left="518" w:hanging="518"/>
              <w:rPr>
                <w:rFonts w:cstheme="minorHAnsi"/>
                <w:sz w:val="18"/>
                <w:szCs w:val="18"/>
              </w:rPr>
            </w:pPr>
            <w:r w:rsidRPr="0047275C">
              <w:rPr>
                <w:rFonts w:cstheme="minorHAnsi"/>
                <w:sz w:val="18"/>
                <w:szCs w:val="18"/>
              </w:rPr>
              <w:t>05.01</w:t>
            </w:r>
            <w:r w:rsidR="0047275C">
              <w:rPr>
                <w:rFonts w:cstheme="minorHAnsi"/>
                <w:sz w:val="18"/>
                <w:szCs w:val="18"/>
              </w:rPr>
              <w:tab/>
            </w:r>
            <w:r w:rsidRPr="0047275C">
              <w:rPr>
                <w:rFonts w:cstheme="minorHAnsi"/>
                <w:sz w:val="18"/>
                <w:szCs w:val="18"/>
              </w:rPr>
              <w:t>Install and configure software related to audio programs.</w:t>
            </w:r>
          </w:p>
        </w:tc>
        <w:tc>
          <w:tcPr>
            <w:tcW w:w="3330" w:type="dxa"/>
          </w:tcPr>
          <w:p w14:paraId="76A8EE93" w14:textId="77777777" w:rsidR="00440583" w:rsidRDefault="00D122D6" w:rsidP="007F42A6">
            <w:pPr>
              <w:autoSpaceDE w:val="0"/>
              <w:autoSpaceDN w:val="0"/>
              <w:adjustRightInd w:val="0"/>
              <w:rPr>
                <w:rFonts w:cstheme="minorHAnsi"/>
                <w:bCs/>
                <w:sz w:val="18"/>
                <w:szCs w:val="18"/>
              </w:rPr>
            </w:pPr>
            <w:r w:rsidRPr="00037EC8">
              <w:rPr>
                <w:rFonts w:cstheme="minorHAnsi"/>
                <w:bCs/>
                <w:sz w:val="18"/>
                <w:szCs w:val="18"/>
              </w:rPr>
              <w:t xml:space="preserve">MUS2360, MUM2600C, DIG 2251C, </w:t>
            </w:r>
          </w:p>
          <w:p w14:paraId="49D57E81" w14:textId="77777777" w:rsidR="00D122D6" w:rsidRPr="00037EC8" w:rsidRDefault="00D122D6" w:rsidP="007F42A6">
            <w:pPr>
              <w:autoSpaceDE w:val="0"/>
              <w:autoSpaceDN w:val="0"/>
              <w:adjustRightInd w:val="0"/>
              <w:rPr>
                <w:rFonts w:cstheme="minorHAnsi"/>
                <w:bCs/>
                <w:sz w:val="18"/>
                <w:szCs w:val="18"/>
              </w:rPr>
            </w:pPr>
            <w:r w:rsidRPr="00037EC8">
              <w:rPr>
                <w:rFonts w:cstheme="minorHAnsi"/>
                <w:bCs/>
                <w:sz w:val="18"/>
                <w:szCs w:val="18"/>
              </w:rPr>
              <w:t>MUM 2601C, MUM 2604C</w:t>
            </w:r>
          </w:p>
        </w:tc>
      </w:tr>
      <w:tr w:rsidR="00D122D6" w14:paraId="28DF9FE0" w14:textId="77777777" w:rsidTr="00440583">
        <w:tc>
          <w:tcPr>
            <w:tcW w:w="7650" w:type="dxa"/>
            <w:vAlign w:val="center"/>
          </w:tcPr>
          <w:p w14:paraId="55247121"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5.02 </w:t>
            </w:r>
            <w:r w:rsidR="0047275C">
              <w:rPr>
                <w:rFonts w:cstheme="minorHAnsi"/>
                <w:sz w:val="18"/>
                <w:szCs w:val="18"/>
              </w:rPr>
              <w:tab/>
            </w:r>
            <w:r w:rsidRPr="0047275C">
              <w:rPr>
                <w:rFonts w:cstheme="minorHAnsi"/>
                <w:sz w:val="18"/>
                <w:szCs w:val="18"/>
              </w:rPr>
              <w:t>Demonstrate basic knowledge of computer system requirements.</w:t>
            </w:r>
          </w:p>
        </w:tc>
        <w:tc>
          <w:tcPr>
            <w:tcW w:w="3330" w:type="dxa"/>
          </w:tcPr>
          <w:p w14:paraId="7214F3F3"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MUM2601C</w:t>
            </w:r>
          </w:p>
        </w:tc>
      </w:tr>
      <w:tr w:rsidR="00D122D6" w14:paraId="6A872B5A" w14:textId="77777777" w:rsidTr="00440583">
        <w:tc>
          <w:tcPr>
            <w:tcW w:w="7650" w:type="dxa"/>
            <w:vAlign w:val="center"/>
          </w:tcPr>
          <w:p w14:paraId="26050BC0"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5.03 </w:t>
            </w:r>
            <w:r w:rsidR="0047275C">
              <w:rPr>
                <w:rFonts w:cstheme="minorHAnsi"/>
                <w:sz w:val="18"/>
                <w:szCs w:val="18"/>
              </w:rPr>
              <w:tab/>
            </w:r>
            <w:r w:rsidRPr="0047275C">
              <w:rPr>
                <w:rFonts w:cstheme="minorHAnsi"/>
                <w:sz w:val="18"/>
                <w:szCs w:val="18"/>
              </w:rPr>
              <w:t>Install basic peripheral devices related to audio programs.</w:t>
            </w:r>
          </w:p>
        </w:tc>
        <w:tc>
          <w:tcPr>
            <w:tcW w:w="3330" w:type="dxa"/>
          </w:tcPr>
          <w:p w14:paraId="2AA08125"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w:t>
            </w:r>
          </w:p>
        </w:tc>
      </w:tr>
      <w:tr w:rsidR="00D122D6" w14:paraId="61842CDC" w14:textId="77777777" w:rsidTr="008808C4">
        <w:trPr>
          <w:trHeight w:val="432"/>
        </w:trPr>
        <w:tc>
          <w:tcPr>
            <w:tcW w:w="10980" w:type="dxa"/>
            <w:gridSpan w:val="2"/>
            <w:shd w:val="clear" w:color="auto" w:fill="D9D9D9" w:themeFill="background1" w:themeFillShade="D9"/>
            <w:vAlign w:val="center"/>
          </w:tcPr>
          <w:p w14:paraId="5E96FD66"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sz w:val="18"/>
                <w:szCs w:val="18"/>
              </w:rPr>
              <w:t xml:space="preserve">06.0 </w:t>
            </w:r>
            <w:r w:rsidR="0047275C" w:rsidRPr="00037EC8">
              <w:rPr>
                <w:rFonts w:cstheme="minorHAnsi"/>
                <w:sz w:val="18"/>
                <w:szCs w:val="18"/>
              </w:rPr>
              <w:tab/>
            </w:r>
            <w:r w:rsidRPr="00037EC8">
              <w:rPr>
                <w:rFonts w:cstheme="minorHAnsi"/>
                <w:sz w:val="18"/>
                <w:szCs w:val="18"/>
              </w:rPr>
              <w:t xml:space="preserve">Understand the operation of basic reproduction, reinforcement and recording audio equipment. The student will be able to: </w:t>
            </w:r>
          </w:p>
        </w:tc>
      </w:tr>
      <w:tr w:rsidR="00D122D6" w14:paraId="1BF5384B" w14:textId="77777777" w:rsidTr="00440583">
        <w:tc>
          <w:tcPr>
            <w:tcW w:w="7650" w:type="dxa"/>
            <w:vAlign w:val="center"/>
          </w:tcPr>
          <w:p w14:paraId="26B9E8F6"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1 </w:t>
            </w:r>
            <w:r w:rsidR="0047275C">
              <w:rPr>
                <w:rFonts w:cstheme="minorHAnsi"/>
                <w:sz w:val="18"/>
                <w:szCs w:val="18"/>
              </w:rPr>
              <w:tab/>
            </w:r>
            <w:r w:rsidRPr="0047275C">
              <w:rPr>
                <w:rFonts w:cstheme="minorHAnsi"/>
                <w:sz w:val="18"/>
                <w:szCs w:val="18"/>
              </w:rPr>
              <w:t>Assess the audio technology needs of a music production (Pre-Production).</w:t>
            </w:r>
          </w:p>
        </w:tc>
        <w:tc>
          <w:tcPr>
            <w:tcW w:w="3330" w:type="dxa"/>
          </w:tcPr>
          <w:p w14:paraId="452AF491"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 MUM 2604C</w:t>
            </w:r>
          </w:p>
        </w:tc>
      </w:tr>
      <w:tr w:rsidR="00D122D6" w14:paraId="31058592" w14:textId="77777777" w:rsidTr="00440583">
        <w:tc>
          <w:tcPr>
            <w:tcW w:w="7650" w:type="dxa"/>
            <w:vAlign w:val="center"/>
          </w:tcPr>
          <w:p w14:paraId="297D5204"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2 </w:t>
            </w:r>
            <w:r w:rsidR="0047275C">
              <w:rPr>
                <w:rFonts w:cstheme="minorHAnsi"/>
                <w:sz w:val="18"/>
                <w:szCs w:val="18"/>
              </w:rPr>
              <w:tab/>
            </w:r>
            <w:r w:rsidRPr="0047275C">
              <w:rPr>
                <w:rFonts w:cstheme="minorHAnsi"/>
                <w:sz w:val="18"/>
                <w:szCs w:val="18"/>
              </w:rPr>
              <w:t>Appraise musical needs of client (personnel, hardware, software, etc.).</w:t>
            </w:r>
          </w:p>
        </w:tc>
        <w:tc>
          <w:tcPr>
            <w:tcW w:w="3330" w:type="dxa"/>
          </w:tcPr>
          <w:p w14:paraId="47C022D8"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D122D6" w14:paraId="40068CAC" w14:textId="77777777" w:rsidTr="00440583">
        <w:tc>
          <w:tcPr>
            <w:tcW w:w="7650" w:type="dxa"/>
            <w:vAlign w:val="center"/>
          </w:tcPr>
          <w:p w14:paraId="3BE2085B"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3 </w:t>
            </w:r>
            <w:r w:rsidR="0047275C">
              <w:rPr>
                <w:rFonts w:cstheme="minorHAnsi"/>
                <w:sz w:val="18"/>
                <w:szCs w:val="18"/>
              </w:rPr>
              <w:tab/>
            </w:r>
            <w:r w:rsidRPr="0047275C">
              <w:rPr>
                <w:rFonts w:cstheme="minorHAnsi"/>
                <w:sz w:val="18"/>
                <w:szCs w:val="18"/>
              </w:rPr>
              <w:t>Evaluate available audio resources.</w:t>
            </w:r>
          </w:p>
        </w:tc>
        <w:tc>
          <w:tcPr>
            <w:tcW w:w="3330" w:type="dxa"/>
          </w:tcPr>
          <w:p w14:paraId="69676E7C"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D122D6" w14:paraId="3781E7B4" w14:textId="77777777" w:rsidTr="00440583">
        <w:tc>
          <w:tcPr>
            <w:tcW w:w="7650" w:type="dxa"/>
            <w:vAlign w:val="center"/>
          </w:tcPr>
          <w:p w14:paraId="564F8577"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lastRenderedPageBreak/>
              <w:t xml:space="preserve">06.04 </w:t>
            </w:r>
            <w:r w:rsidR="0047275C">
              <w:rPr>
                <w:rFonts w:cstheme="minorHAnsi"/>
                <w:sz w:val="18"/>
                <w:szCs w:val="18"/>
              </w:rPr>
              <w:tab/>
            </w:r>
            <w:r w:rsidRPr="0047275C">
              <w:rPr>
                <w:rFonts w:cstheme="minorHAnsi"/>
                <w:sz w:val="18"/>
                <w:szCs w:val="18"/>
              </w:rPr>
              <w:t>Select and configure appropriate hardware and software.</w:t>
            </w:r>
          </w:p>
        </w:tc>
        <w:tc>
          <w:tcPr>
            <w:tcW w:w="3330" w:type="dxa"/>
          </w:tcPr>
          <w:p w14:paraId="43BFFE0C"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 MUM 2604C</w:t>
            </w:r>
          </w:p>
        </w:tc>
      </w:tr>
      <w:tr w:rsidR="00D122D6" w14:paraId="3864E46E" w14:textId="77777777" w:rsidTr="00440583">
        <w:tc>
          <w:tcPr>
            <w:tcW w:w="7650" w:type="dxa"/>
            <w:vAlign w:val="center"/>
          </w:tcPr>
          <w:p w14:paraId="0DA2B9F6"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5 </w:t>
            </w:r>
            <w:r w:rsidR="0047275C">
              <w:rPr>
                <w:rFonts w:cstheme="minorHAnsi"/>
                <w:sz w:val="18"/>
                <w:szCs w:val="18"/>
              </w:rPr>
              <w:tab/>
            </w:r>
            <w:r w:rsidRPr="0047275C">
              <w:rPr>
                <w:rFonts w:cstheme="minorHAnsi"/>
                <w:sz w:val="18"/>
                <w:szCs w:val="18"/>
              </w:rPr>
              <w:t>Develop a production plan to meet client needs.</w:t>
            </w:r>
          </w:p>
        </w:tc>
        <w:tc>
          <w:tcPr>
            <w:tcW w:w="3330" w:type="dxa"/>
          </w:tcPr>
          <w:p w14:paraId="36C4D67A"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D122D6" w14:paraId="290E7FF6" w14:textId="77777777" w:rsidTr="00440583">
        <w:tc>
          <w:tcPr>
            <w:tcW w:w="7650" w:type="dxa"/>
            <w:vAlign w:val="center"/>
          </w:tcPr>
          <w:p w14:paraId="119C2F33"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6 </w:t>
            </w:r>
            <w:r w:rsidR="0047275C">
              <w:rPr>
                <w:rFonts w:cstheme="minorHAnsi"/>
                <w:sz w:val="18"/>
                <w:szCs w:val="18"/>
              </w:rPr>
              <w:tab/>
            </w:r>
            <w:r w:rsidRPr="0047275C">
              <w:rPr>
                <w:rFonts w:cstheme="minorHAnsi"/>
                <w:sz w:val="18"/>
                <w:szCs w:val="18"/>
              </w:rPr>
              <w:t>Manage personnel and technical resources for the execution of the project.</w:t>
            </w:r>
          </w:p>
        </w:tc>
        <w:tc>
          <w:tcPr>
            <w:tcW w:w="3330" w:type="dxa"/>
          </w:tcPr>
          <w:p w14:paraId="2FCB65D6"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D122D6" w14:paraId="2CBA050E" w14:textId="77777777" w:rsidTr="00440583">
        <w:tc>
          <w:tcPr>
            <w:tcW w:w="7650" w:type="dxa"/>
            <w:vAlign w:val="center"/>
          </w:tcPr>
          <w:p w14:paraId="2C4FC334"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7 </w:t>
            </w:r>
            <w:r w:rsidR="0047275C">
              <w:rPr>
                <w:rFonts w:cstheme="minorHAnsi"/>
                <w:sz w:val="18"/>
                <w:szCs w:val="18"/>
              </w:rPr>
              <w:tab/>
            </w:r>
            <w:r w:rsidRPr="0047275C">
              <w:rPr>
                <w:rFonts w:cstheme="minorHAnsi"/>
                <w:sz w:val="18"/>
                <w:szCs w:val="18"/>
              </w:rPr>
              <w:t>Evaluate the final project for quality and appropriateness.</w:t>
            </w:r>
          </w:p>
        </w:tc>
        <w:tc>
          <w:tcPr>
            <w:tcW w:w="3330" w:type="dxa"/>
          </w:tcPr>
          <w:p w14:paraId="0B007CA2"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 MUM 2604C</w:t>
            </w:r>
          </w:p>
        </w:tc>
      </w:tr>
      <w:tr w:rsidR="00D122D6" w14:paraId="79EBA7CA" w14:textId="77777777" w:rsidTr="00440583">
        <w:tc>
          <w:tcPr>
            <w:tcW w:w="7650" w:type="dxa"/>
            <w:vAlign w:val="center"/>
          </w:tcPr>
          <w:p w14:paraId="7760B862"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8 </w:t>
            </w:r>
            <w:r w:rsidR="0047275C">
              <w:rPr>
                <w:rFonts w:cstheme="minorHAnsi"/>
                <w:sz w:val="18"/>
                <w:szCs w:val="18"/>
              </w:rPr>
              <w:tab/>
            </w:r>
            <w:r w:rsidRPr="0047275C">
              <w:rPr>
                <w:rFonts w:cstheme="minorHAnsi"/>
                <w:sz w:val="18"/>
                <w:szCs w:val="18"/>
              </w:rPr>
              <w:t>Formulate strategies for producing multi-track recording.</w:t>
            </w:r>
          </w:p>
        </w:tc>
        <w:tc>
          <w:tcPr>
            <w:tcW w:w="3330" w:type="dxa"/>
          </w:tcPr>
          <w:p w14:paraId="548E80AF" w14:textId="77777777" w:rsidR="00D122D6" w:rsidRPr="00037EC8" w:rsidRDefault="00D122D6" w:rsidP="007F42A6">
            <w:pPr>
              <w:autoSpaceDE w:val="0"/>
              <w:autoSpaceDN w:val="0"/>
              <w:adjustRightInd w:val="0"/>
              <w:ind w:firstLine="2"/>
              <w:rPr>
                <w:rFonts w:cstheme="minorHAnsi"/>
                <w:bCs/>
                <w:sz w:val="18"/>
                <w:szCs w:val="18"/>
              </w:rPr>
            </w:pPr>
            <w:r w:rsidRPr="00037EC8">
              <w:rPr>
                <w:rFonts w:cstheme="minorHAnsi"/>
                <w:bCs/>
                <w:sz w:val="18"/>
                <w:szCs w:val="18"/>
              </w:rPr>
              <w:t xml:space="preserve">MUM2600C, </w:t>
            </w:r>
            <w:r w:rsidR="00946E52" w:rsidRPr="00037EC8">
              <w:rPr>
                <w:rFonts w:cstheme="minorHAnsi"/>
                <w:bCs/>
                <w:sz w:val="18"/>
                <w:szCs w:val="18"/>
              </w:rPr>
              <w:t>MUM</w:t>
            </w:r>
            <w:r w:rsidRPr="00037EC8">
              <w:rPr>
                <w:rFonts w:cstheme="minorHAnsi"/>
                <w:bCs/>
                <w:sz w:val="18"/>
                <w:szCs w:val="18"/>
              </w:rPr>
              <w:t xml:space="preserve">2601C, </w:t>
            </w:r>
            <w:r w:rsidR="00946E52" w:rsidRPr="00037EC8">
              <w:rPr>
                <w:rFonts w:cstheme="minorHAnsi"/>
                <w:bCs/>
                <w:sz w:val="18"/>
                <w:szCs w:val="18"/>
              </w:rPr>
              <w:t>MUM</w:t>
            </w:r>
            <w:r w:rsidRPr="00037EC8">
              <w:rPr>
                <w:rFonts w:cstheme="minorHAnsi"/>
                <w:bCs/>
                <w:sz w:val="18"/>
                <w:szCs w:val="18"/>
              </w:rPr>
              <w:t>2604C</w:t>
            </w:r>
          </w:p>
        </w:tc>
      </w:tr>
      <w:tr w:rsidR="00946E52" w14:paraId="3C6AE391" w14:textId="77777777" w:rsidTr="00440583">
        <w:tc>
          <w:tcPr>
            <w:tcW w:w="7650" w:type="dxa"/>
            <w:vAlign w:val="center"/>
          </w:tcPr>
          <w:p w14:paraId="6090F800"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09 </w:t>
            </w:r>
            <w:r w:rsidR="0047275C">
              <w:rPr>
                <w:rFonts w:cstheme="minorHAnsi"/>
                <w:sz w:val="18"/>
                <w:szCs w:val="18"/>
              </w:rPr>
              <w:tab/>
            </w:r>
            <w:r w:rsidRPr="0047275C">
              <w:rPr>
                <w:rFonts w:cstheme="minorHAnsi"/>
                <w:sz w:val="18"/>
                <w:szCs w:val="18"/>
              </w:rPr>
              <w:t>Evaluate production needs for microphone applications.</w:t>
            </w:r>
          </w:p>
        </w:tc>
        <w:tc>
          <w:tcPr>
            <w:tcW w:w="3330" w:type="dxa"/>
          </w:tcPr>
          <w:p w14:paraId="34870F83"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946E52" w14:paraId="5CFA6659" w14:textId="77777777" w:rsidTr="00440583">
        <w:tc>
          <w:tcPr>
            <w:tcW w:w="7650" w:type="dxa"/>
            <w:vAlign w:val="center"/>
          </w:tcPr>
          <w:p w14:paraId="6BA8F662"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0 </w:t>
            </w:r>
            <w:r w:rsidR="0047275C">
              <w:rPr>
                <w:rFonts w:cstheme="minorHAnsi"/>
                <w:sz w:val="18"/>
                <w:szCs w:val="18"/>
              </w:rPr>
              <w:tab/>
            </w:r>
            <w:r w:rsidRPr="0047275C">
              <w:rPr>
                <w:rFonts w:cstheme="minorHAnsi"/>
                <w:sz w:val="18"/>
                <w:szCs w:val="18"/>
              </w:rPr>
              <w:t>Demonstrate proficiency with multi-track, multi-channeled mixing consoles.</w:t>
            </w:r>
          </w:p>
        </w:tc>
        <w:tc>
          <w:tcPr>
            <w:tcW w:w="3330" w:type="dxa"/>
          </w:tcPr>
          <w:p w14:paraId="4C00FD18"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946E52" w14:paraId="4462DA97" w14:textId="77777777" w:rsidTr="00440583">
        <w:tc>
          <w:tcPr>
            <w:tcW w:w="7650" w:type="dxa"/>
            <w:vAlign w:val="center"/>
          </w:tcPr>
          <w:p w14:paraId="0D353C00"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1 </w:t>
            </w:r>
            <w:r w:rsidR="0047275C">
              <w:rPr>
                <w:rFonts w:cstheme="minorHAnsi"/>
                <w:sz w:val="18"/>
                <w:szCs w:val="18"/>
              </w:rPr>
              <w:tab/>
            </w:r>
            <w:r w:rsidRPr="0047275C">
              <w:rPr>
                <w:rFonts w:cstheme="minorHAnsi"/>
                <w:sz w:val="18"/>
                <w:szCs w:val="18"/>
              </w:rPr>
              <w:t>Formulate strategies for electronic editing.</w:t>
            </w:r>
          </w:p>
        </w:tc>
        <w:tc>
          <w:tcPr>
            <w:tcW w:w="3330" w:type="dxa"/>
          </w:tcPr>
          <w:p w14:paraId="4E4B9368"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 2601C, MUM 2604C, DIG2251C</w:t>
            </w:r>
          </w:p>
        </w:tc>
      </w:tr>
      <w:tr w:rsidR="00946E52" w14:paraId="6BA13F73" w14:textId="77777777" w:rsidTr="00440583">
        <w:tc>
          <w:tcPr>
            <w:tcW w:w="7650" w:type="dxa"/>
            <w:vAlign w:val="center"/>
          </w:tcPr>
          <w:p w14:paraId="1F68BC95"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2 </w:t>
            </w:r>
            <w:r w:rsidR="0047275C">
              <w:rPr>
                <w:rFonts w:cstheme="minorHAnsi"/>
                <w:sz w:val="18"/>
                <w:szCs w:val="18"/>
              </w:rPr>
              <w:tab/>
            </w:r>
            <w:r w:rsidRPr="0047275C">
              <w:rPr>
                <w:rFonts w:cstheme="minorHAnsi"/>
                <w:sz w:val="18"/>
                <w:szCs w:val="18"/>
              </w:rPr>
              <w:t>Formulate strategies for multi-track recording to industry standards.</w:t>
            </w:r>
          </w:p>
        </w:tc>
        <w:tc>
          <w:tcPr>
            <w:tcW w:w="3330" w:type="dxa"/>
          </w:tcPr>
          <w:p w14:paraId="10175EEC"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 2604C</w:t>
            </w:r>
          </w:p>
        </w:tc>
      </w:tr>
      <w:tr w:rsidR="00946E52" w14:paraId="57C1F5F5" w14:textId="77777777" w:rsidTr="00440583">
        <w:tc>
          <w:tcPr>
            <w:tcW w:w="7650" w:type="dxa"/>
            <w:vAlign w:val="center"/>
          </w:tcPr>
          <w:p w14:paraId="240C1611"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3 </w:t>
            </w:r>
            <w:r w:rsidR="0047275C">
              <w:rPr>
                <w:rFonts w:cstheme="minorHAnsi"/>
                <w:sz w:val="18"/>
                <w:szCs w:val="18"/>
              </w:rPr>
              <w:tab/>
            </w:r>
            <w:r w:rsidRPr="0047275C">
              <w:rPr>
                <w:rFonts w:cstheme="minorHAnsi"/>
                <w:sz w:val="18"/>
                <w:szCs w:val="18"/>
              </w:rPr>
              <w:t>Configure audio recording systems for optimal and appropriate use of signal processing equipment.</w:t>
            </w:r>
          </w:p>
        </w:tc>
        <w:tc>
          <w:tcPr>
            <w:tcW w:w="3330" w:type="dxa"/>
          </w:tcPr>
          <w:p w14:paraId="7EB7443E"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2600C, MUM2604C</w:t>
            </w:r>
          </w:p>
        </w:tc>
      </w:tr>
      <w:tr w:rsidR="00946E52" w14:paraId="21F2B14B" w14:textId="77777777" w:rsidTr="00440583">
        <w:tc>
          <w:tcPr>
            <w:tcW w:w="7650" w:type="dxa"/>
            <w:vAlign w:val="center"/>
          </w:tcPr>
          <w:p w14:paraId="4705A686"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4 </w:t>
            </w:r>
            <w:r w:rsidR="0047275C">
              <w:rPr>
                <w:rFonts w:cstheme="minorHAnsi"/>
                <w:sz w:val="18"/>
                <w:szCs w:val="18"/>
              </w:rPr>
              <w:tab/>
            </w:r>
            <w:r w:rsidRPr="0047275C">
              <w:rPr>
                <w:rFonts w:cstheme="minorHAnsi"/>
                <w:sz w:val="18"/>
                <w:szCs w:val="18"/>
              </w:rPr>
              <w:t>Develop strategies for using MIDI.</w:t>
            </w:r>
          </w:p>
        </w:tc>
        <w:tc>
          <w:tcPr>
            <w:tcW w:w="3330" w:type="dxa"/>
          </w:tcPr>
          <w:p w14:paraId="3ED23972"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S2360, DIG2251C</w:t>
            </w:r>
          </w:p>
        </w:tc>
      </w:tr>
      <w:tr w:rsidR="00946E52" w14:paraId="3BAEBC3A" w14:textId="77777777" w:rsidTr="00440583">
        <w:tc>
          <w:tcPr>
            <w:tcW w:w="7650" w:type="dxa"/>
            <w:vAlign w:val="center"/>
          </w:tcPr>
          <w:p w14:paraId="76884CC8"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5 </w:t>
            </w:r>
            <w:r w:rsidR="0047275C">
              <w:rPr>
                <w:rFonts w:cstheme="minorHAnsi"/>
                <w:sz w:val="18"/>
                <w:szCs w:val="18"/>
              </w:rPr>
              <w:tab/>
            </w:r>
            <w:r w:rsidRPr="0047275C">
              <w:rPr>
                <w:rFonts w:cstheme="minorHAnsi"/>
                <w:sz w:val="18"/>
                <w:szCs w:val="18"/>
              </w:rPr>
              <w:t>Engineer a recording session and prepare appropriate documentation.</w:t>
            </w:r>
          </w:p>
        </w:tc>
        <w:tc>
          <w:tcPr>
            <w:tcW w:w="3330" w:type="dxa"/>
          </w:tcPr>
          <w:p w14:paraId="65F679E2"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6F25CDAB" w14:textId="77777777" w:rsidTr="00440583">
        <w:tc>
          <w:tcPr>
            <w:tcW w:w="7650" w:type="dxa"/>
            <w:vAlign w:val="center"/>
          </w:tcPr>
          <w:p w14:paraId="3977D0D7"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6 </w:t>
            </w:r>
            <w:r w:rsidR="0047275C">
              <w:rPr>
                <w:rFonts w:cstheme="minorHAnsi"/>
                <w:sz w:val="18"/>
                <w:szCs w:val="18"/>
              </w:rPr>
              <w:tab/>
            </w:r>
            <w:r w:rsidRPr="0047275C">
              <w:rPr>
                <w:rFonts w:cstheme="minorHAnsi"/>
                <w:sz w:val="18"/>
                <w:szCs w:val="18"/>
              </w:rPr>
              <w:t>Mix multi-track recording.</w:t>
            </w:r>
          </w:p>
        </w:tc>
        <w:tc>
          <w:tcPr>
            <w:tcW w:w="3330" w:type="dxa"/>
          </w:tcPr>
          <w:p w14:paraId="4493A4CB"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MUM2604C</w:t>
            </w:r>
          </w:p>
        </w:tc>
      </w:tr>
      <w:tr w:rsidR="00946E52" w14:paraId="6626BB29" w14:textId="77777777" w:rsidTr="00440583">
        <w:tc>
          <w:tcPr>
            <w:tcW w:w="7650" w:type="dxa"/>
            <w:vAlign w:val="center"/>
          </w:tcPr>
          <w:p w14:paraId="185015BB"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7 </w:t>
            </w:r>
            <w:r w:rsidR="0047275C">
              <w:rPr>
                <w:rFonts w:cstheme="minorHAnsi"/>
                <w:sz w:val="18"/>
                <w:szCs w:val="18"/>
              </w:rPr>
              <w:tab/>
            </w:r>
            <w:r w:rsidRPr="0047275C">
              <w:rPr>
                <w:rFonts w:cstheme="minorHAnsi"/>
                <w:sz w:val="18"/>
                <w:szCs w:val="18"/>
              </w:rPr>
              <w:t>Configure audio equipment for optimal musical mix.</w:t>
            </w:r>
          </w:p>
        </w:tc>
        <w:tc>
          <w:tcPr>
            <w:tcW w:w="3330" w:type="dxa"/>
          </w:tcPr>
          <w:p w14:paraId="535E5D1B"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2600C, MUM2601C, MUM2604C</w:t>
            </w:r>
          </w:p>
        </w:tc>
      </w:tr>
      <w:tr w:rsidR="00946E52" w14:paraId="6EFAA6B4" w14:textId="77777777" w:rsidTr="00440583">
        <w:tc>
          <w:tcPr>
            <w:tcW w:w="7650" w:type="dxa"/>
            <w:vAlign w:val="center"/>
          </w:tcPr>
          <w:p w14:paraId="76E6F260"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8 </w:t>
            </w:r>
            <w:r w:rsidR="0047275C">
              <w:rPr>
                <w:rFonts w:cstheme="minorHAnsi"/>
                <w:sz w:val="18"/>
                <w:szCs w:val="18"/>
              </w:rPr>
              <w:tab/>
            </w:r>
            <w:r w:rsidRPr="0047275C">
              <w:rPr>
                <w:rFonts w:cstheme="minorHAnsi"/>
                <w:sz w:val="18"/>
                <w:szCs w:val="18"/>
              </w:rPr>
              <w:t>Create a mixing plan.</w:t>
            </w:r>
          </w:p>
        </w:tc>
        <w:tc>
          <w:tcPr>
            <w:tcW w:w="3330" w:type="dxa"/>
          </w:tcPr>
          <w:p w14:paraId="14ED4EF4" w14:textId="77777777" w:rsidR="00946E52" w:rsidRPr="00037EC8" w:rsidRDefault="00384ED5" w:rsidP="0047275C">
            <w:pPr>
              <w:autoSpaceDE w:val="0"/>
              <w:autoSpaceDN w:val="0"/>
              <w:adjustRightInd w:val="0"/>
              <w:ind w:left="518" w:hanging="518"/>
              <w:rPr>
                <w:rFonts w:cstheme="minorHAnsi"/>
                <w:bCs/>
                <w:sz w:val="18"/>
                <w:szCs w:val="18"/>
              </w:rPr>
            </w:pPr>
            <w:r w:rsidRPr="00037EC8">
              <w:rPr>
                <w:rFonts w:cstheme="minorHAnsi"/>
                <w:bCs/>
                <w:sz w:val="18"/>
                <w:szCs w:val="18"/>
              </w:rPr>
              <w:t>MUM2604C</w:t>
            </w:r>
          </w:p>
        </w:tc>
      </w:tr>
      <w:tr w:rsidR="00946E52" w14:paraId="624E0FFE" w14:textId="77777777" w:rsidTr="00440583">
        <w:tc>
          <w:tcPr>
            <w:tcW w:w="7650" w:type="dxa"/>
            <w:vAlign w:val="center"/>
          </w:tcPr>
          <w:p w14:paraId="20DA2CD9"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9 </w:t>
            </w:r>
            <w:r w:rsidR="0047275C">
              <w:rPr>
                <w:rFonts w:cstheme="minorHAnsi"/>
                <w:sz w:val="18"/>
                <w:szCs w:val="18"/>
              </w:rPr>
              <w:tab/>
            </w:r>
            <w:r w:rsidRPr="0047275C">
              <w:rPr>
                <w:rFonts w:cstheme="minorHAnsi"/>
                <w:sz w:val="18"/>
                <w:szCs w:val="18"/>
              </w:rPr>
              <w:t>Evaluate the quality of multi-track recording.</w:t>
            </w:r>
          </w:p>
        </w:tc>
        <w:tc>
          <w:tcPr>
            <w:tcW w:w="3330" w:type="dxa"/>
          </w:tcPr>
          <w:p w14:paraId="6CF73235" w14:textId="77777777" w:rsidR="00946E52" w:rsidRPr="00037EC8" w:rsidRDefault="00384ED5" w:rsidP="0047275C">
            <w:pPr>
              <w:autoSpaceDE w:val="0"/>
              <w:autoSpaceDN w:val="0"/>
              <w:adjustRightInd w:val="0"/>
              <w:ind w:left="518" w:hanging="518"/>
              <w:rPr>
                <w:rFonts w:cstheme="minorHAnsi"/>
                <w:bCs/>
                <w:sz w:val="18"/>
                <w:szCs w:val="18"/>
              </w:rPr>
            </w:pPr>
            <w:r w:rsidRPr="00037EC8">
              <w:rPr>
                <w:rFonts w:cstheme="minorHAnsi"/>
                <w:bCs/>
                <w:sz w:val="18"/>
                <w:szCs w:val="18"/>
              </w:rPr>
              <w:t>MUM2600C, MUM2601C, MUM2604C</w:t>
            </w:r>
          </w:p>
        </w:tc>
      </w:tr>
      <w:tr w:rsidR="00946E52" w14:paraId="488711A5" w14:textId="77777777" w:rsidTr="00440583">
        <w:tc>
          <w:tcPr>
            <w:tcW w:w="7650" w:type="dxa"/>
            <w:vAlign w:val="center"/>
          </w:tcPr>
          <w:p w14:paraId="67C85D1C"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20 </w:t>
            </w:r>
            <w:r w:rsidR="0047275C">
              <w:rPr>
                <w:rFonts w:cstheme="minorHAnsi"/>
                <w:sz w:val="18"/>
                <w:szCs w:val="18"/>
              </w:rPr>
              <w:tab/>
            </w:r>
            <w:r w:rsidRPr="0047275C">
              <w:rPr>
                <w:rFonts w:cstheme="minorHAnsi"/>
                <w:sz w:val="18"/>
                <w:szCs w:val="18"/>
              </w:rPr>
              <w:t>Interpret audio needs for end user.</w:t>
            </w:r>
          </w:p>
        </w:tc>
        <w:tc>
          <w:tcPr>
            <w:tcW w:w="3330" w:type="dxa"/>
          </w:tcPr>
          <w:p w14:paraId="0CA8F336" w14:textId="77777777" w:rsidR="00946E52" w:rsidRPr="00037EC8" w:rsidRDefault="00384ED5" w:rsidP="0047275C">
            <w:pPr>
              <w:autoSpaceDE w:val="0"/>
              <w:autoSpaceDN w:val="0"/>
              <w:adjustRightInd w:val="0"/>
              <w:ind w:left="518" w:hanging="518"/>
              <w:rPr>
                <w:rFonts w:cstheme="minorHAnsi"/>
                <w:bCs/>
                <w:sz w:val="18"/>
                <w:szCs w:val="18"/>
              </w:rPr>
            </w:pPr>
            <w:r w:rsidRPr="00037EC8">
              <w:rPr>
                <w:rFonts w:cstheme="minorHAnsi"/>
                <w:bCs/>
                <w:sz w:val="18"/>
                <w:szCs w:val="18"/>
              </w:rPr>
              <w:t>MUM2604C</w:t>
            </w:r>
          </w:p>
        </w:tc>
      </w:tr>
      <w:tr w:rsidR="00946E52" w14:paraId="3CF174DB" w14:textId="77777777" w:rsidTr="00440583">
        <w:tc>
          <w:tcPr>
            <w:tcW w:w="7650" w:type="dxa"/>
            <w:vAlign w:val="center"/>
          </w:tcPr>
          <w:p w14:paraId="00BCB52C"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21 </w:t>
            </w:r>
            <w:r w:rsidR="0047275C">
              <w:rPr>
                <w:rFonts w:cstheme="minorHAnsi"/>
                <w:sz w:val="18"/>
                <w:szCs w:val="18"/>
              </w:rPr>
              <w:tab/>
            </w:r>
            <w:r w:rsidRPr="0047275C">
              <w:rPr>
                <w:rFonts w:cstheme="minorHAnsi"/>
                <w:sz w:val="18"/>
                <w:szCs w:val="18"/>
              </w:rPr>
              <w:t>Supervise equipment operator.</w:t>
            </w:r>
          </w:p>
        </w:tc>
        <w:tc>
          <w:tcPr>
            <w:tcW w:w="3330" w:type="dxa"/>
          </w:tcPr>
          <w:p w14:paraId="627EFE5F" w14:textId="77777777" w:rsidR="00946E52" w:rsidRPr="00037EC8" w:rsidRDefault="00A717C4"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0BC814F0" w14:textId="77777777" w:rsidTr="00440583">
        <w:tc>
          <w:tcPr>
            <w:tcW w:w="7650" w:type="dxa"/>
            <w:vAlign w:val="center"/>
          </w:tcPr>
          <w:p w14:paraId="161CBB8B"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22 </w:t>
            </w:r>
            <w:r w:rsidR="0047275C">
              <w:rPr>
                <w:rFonts w:cstheme="minorHAnsi"/>
                <w:sz w:val="18"/>
                <w:szCs w:val="18"/>
              </w:rPr>
              <w:tab/>
            </w:r>
            <w:r w:rsidRPr="0047275C">
              <w:rPr>
                <w:rFonts w:cstheme="minorHAnsi"/>
                <w:sz w:val="18"/>
                <w:szCs w:val="18"/>
              </w:rPr>
              <w:t>Evaluate quality of the final mix to industry standards.</w:t>
            </w:r>
          </w:p>
        </w:tc>
        <w:tc>
          <w:tcPr>
            <w:tcW w:w="3330" w:type="dxa"/>
          </w:tcPr>
          <w:p w14:paraId="67538FFF" w14:textId="77777777" w:rsidR="00946E52" w:rsidRPr="00037EC8" w:rsidRDefault="00A717C4" w:rsidP="0047275C">
            <w:pPr>
              <w:autoSpaceDE w:val="0"/>
              <w:autoSpaceDN w:val="0"/>
              <w:adjustRightInd w:val="0"/>
              <w:ind w:left="518" w:hanging="518"/>
              <w:rPr>
                <w:rFonts w:cstheme="minorHAnsi"/>
                <w:bCs/>
                <w:sz w:val="18"/>
                <w:szCs w:val="18"/>
              </w:rPr>
            </w:pPr>
            <w:r w:rsidRPr="00037EC8">
              <w:rPr>
                <w:rFonts w:cstheme="minorHAnsi"/>
                <w:bCs/>
                <w:sz w:val="18"/>
                <w:szCs w:val="18"/>
              </w:rPr>
              <w:t>MUM2604C</w:t>
            </w:r>
          </w:p>
        </w:tc>
      </w:tr>
      <w:tr w:rsidR="00946E52" w:rsidRPr="00AB284E" w14:paraId="188CBA31" w14:textId="77777777" w:rsidTr="007F42A6">
        <w:trPr>
          <w:trHeight w:val="432"/>
        </w:trPr>
        <w:tc>
          <w:tcPr>
            <w:tcW w:w="10980" w:type="dxa"/>
            <w:gridSpan w:val="2"/>
            <w:shd w:val="clear" w:color="auto" w:fill="D9D9D9" w:themeFill="background1" w:themeFillShade="D9"/>
            <w:vAlign w:val="center"/>
          </w:tcPr>
          <w:p w14:paraId="15D7F2DD" w14:textId="77777777" w:rsidR="00946E52" w:rsidRPr="00037EC8" w:rsidRDefault="00946E52" w:rsidP="0047275C">
            <w:pPr>
              <w:autoSpaceDE w:val="0"/>
              <w:autoSpaceDN w:val="0"/>
              <w:adjustRightInd w:val="0"/>
              <w:ind w:left="518" w:hanging="518"/>
              <w:rPr>
                <w:rFonts w:cstheme="minorHAnsi"/>
                <w:sz w:val="18"/>
                <w:szCs w:val="18"/>
              </w:rPr>
            </w:pPr>
            <w:r w:rsidRPr="00037EC8">
              <w:rPr>
                <w:rFonts w:cstheme="minorHAnsi"/>
                <w:sz w:val="18"/>
                <w:szCs w:val="18"/>
              </w:rPr>
              <w:t>07.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 xml:space="preserve">Demonstrate understanding of requirements for set up and operation of a sound reinforcement system. The student will be able to: </w:t>
            </w:r>
          </w:p>
        </w:tc>
      </w:tr>
      <w:tr w:rsidR="00946E52" w14:paraId="6413AA26" w14:textId="77777777" w:rsidTr="00440583">
        <w:tc>
          <w:tcPr>
            <w:tcW w:w="7650" w:type="dxa"/>
            <w:vAlign w:val="center"/>
          </w:tcPr>
          <w:p w14:paraId="69CF9C3A"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1 </w:t>
            </w:r>
            <w:r w:rsidR="0047275C">
              <w:rPr>
                <w:rFonts w:cstheme="minorHAnsi"/>
                <w:sz w:val="18"/>
                <w:szCs w:val="18"/>
              </w:rPr>
              <w:tab/>
            </w:r>
            <w:r w:rsidRPr="0047275C">
              <w:rPr>
                <w:rFonts w:cstheme="minorHAnsi"/>
                <w:sz w:val="18"/>
                <w:szCs w:val="18"/>
              </w:rPr>
              <w:t>Demonstrate basic understanding of audio electronics (head room, biasing, distortion, equalization, frequency response, etc.).</w:t>
            </w:r>
          </w:p>
        </w:tc>
        <w:tc>
          <w:tcPr>
            <w:tcW w:w="3330" w:type="dxa"/>
          </w:tcPr>
          <w:p w14:paraId="5CA94046" w14:textId="77777777" w:rsidR="00946E52" w:rsidRPr="00037EC8" w:rsidRDefault="00A717C4" w:rsidP="00440583">
            <w:pPr>
              <w:autoSpaceDE w:val="0"/>
              <w:autoSpaceDN w:val="0"/>
              <w:adjustRightInd w:val="0"/>
              <w:ind w:left="-14" w:firstLine="14"/>
              <w:rPr>
                <w:rFonts w:cstheme="minorHAnsi"/>
                <w:bCs/>
                <w:sz w:val="18"/>
                <w:szCs w:val="18"/>
              </w:rPr>
            </w:pPr>
            <w:r w:rsidRPr="00037EC8">
              <w:rPr>
                <w:rFonts w:cstheme="minorHAnsi"/>
                <w:bCs/>
                <w:sz w:val="18"/>
                <w:szCs w:val="18"/>
              </w:rPr>
              <w:t>MUS2360, MUM2600C, MUM2601C, MUM2604C</w:t>
            </w:r>
          </w:p>
        </w:tc>
      </w:tr>
      <w:tr w:rsidR="00946E52" w14:paraId="41BB0B0C" w14:textId="77777777" w:rsidTr="00440583">
        <w:tc>
          <w:tcPr>
            <w:tcW w:w="7650" w:type="dxa"/>
            <w:vAlign w:val="center"/>
          </w:tcPr>
          <w:p w14:paraId="61736325"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2 </w:t>
            </w:r>
            <w:r w:rsidR="0047275C">
              <w:rPr>
                <w:rFonts w:cstheme="minorHAnsi"/>
                <w:sz w:val="18"/>
                <w:szCs w:val="18"/>
              </w:rPr>
              <w:tab/>
            </w:r>
            <w:r w:rsidRPr="0047275C">
              <w:rPr>
                <w:rFonts w:cstheme="minorHAnsi"/>
                <w:sz w:val="18"/>
                <w:szCs w:val="18"/>
              </w:rPr>
              <w:t>Demonstrate basic understanding of acoustics.</w:t>
            </w:r>
          </w:p>
        </w:tc>
        <w:tc>
          <w:tcPr>
            <w:tcW w:w="3330" w:type="dxa"/>
          </w:tcPr>
          <w:p w14:paraId="22AF7F80" w14:textId="77777777" w:rsidR="00946E52" w:rsidRPr="00037EC8" w:rsidRDefault="00A717C4" w:rsidP="0047275C">
            <w:pPr>
              <w:autoSpaceDE w:val="0"/>
              <w:autoSpaceDN w:val="0"/>
              <w:adjustRightInd w:val="0"/>
              <w:ind w:left="518" w:hanging="518"/>
              <w:rPr>
                <w:rFonts w:cstheme="minorHAnsi"/>
                <w:bCs/>
                <w:sz w:val="18"/>
                <w:szCs w:val="18"/>
              </w:rPr>
            </w:pPr>
            <w:r w:rsidRPr="00037EC8">
              <w:rPr>
                <w:rFonts w:cstheme="minorHAnsi"/>
                <w:bCs/>
                <w:sz w:val="18"/>
                <w:szCs w:val="18"/>
              </w:rPr>
              <w:t>MUM2601C, MUM2604C</w:t>
            </w:r>
          </w:p>
        </w:tc>
      </w:tr>
      <w:tr w:rsidR="00946E52" w14:paraId="17EB04E9" w14:textId="77777777" w:rsidTr="00440583">
        <w:tc>
          <w:tcPr>
            <w:tcW w:w="7650" w:type="dxa"/>
            <w:vAlign w:val="center"/>
          </w:tcPr>
          <w:p w14:paraId="3FA39204"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3 </w:t>
            </w:r>
            <w:r w:rsidR="0047275C">
              <w:rPr>
                <w:rFonts w:cstheme="minorHAnsi"/>
                <w:sz w:val="18"/>
                <w:szCs w:val="18"/>
              </w:rPr>
              <w:tab/>
            </w:r>
            <w:r w:rsidRPr="0047275C">
              <w:rPr>
                <w:rFonts w:cstheme="minorHAnsi"/>
                <w:sz w:val="18"/>
                <w:szCs w:val="18"/>
              </w:rPr>
              <w:t>Demonstrate knowledge of principles of operation of analog/digital devices (block diagram).</w:t>
            </w:r>
          </w:p>
        </w:tc>
        <w:tc>
          <w:tcPr>
            <w:tcW w:w="3330" w:type="dxa"/>
          </w:tcPr>
          <w:p w14:paraId="01258850"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S2360</w:t>
            </w:r>
          </w:p>
        </w:tc>
      </w:tr>
      <w:tr w:rsidR="00946E52" w14:paraId="4C4DAD52" w14:textId="77777777" w:rsidTr="00440583">
        <w:tc>
          <w:tcPr>
            <w:tcW w:w="7650" w:type="dxa"/>
            <w:vAlign w:val="center"/>
          </w:tcPr>
          <w:p w14:paraId="2E2819B1"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4 </w:t>
            </w:r>
            <w:r w:rsidR="0047275C">
              <w:rPr>
                <w:rFonts w:cstheme="minorHAnsi"/>
                <w:sz w:val="18"/>
                <w:szCs w:val="18"/>
              </w:rPr>
              <w:tab/>
            </w:r>
            <w:r w:rsidRPr="0047275C">
              <w:rPr>
                <w:rFonts w:cstheme="minorHAnsi"/>
                <w:sz w:val="18"/>
                <w:szCs w:val="18"/>
              </w:rPr>
              <w:t>Demonstrate basic understanding of audio signal flow in an analog or digital chain.</w:t>
            </w:r>
          </w:p>
        </w:tc>
        <w:tc>
          <w:tcPr>
            <w:tcW w:w="3330" w:type="dxa"/>
          </w:tcPr>
          <w:p w14:paraId="536E5F5F"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1C</w:t>
            </w:r>
          </w:p>
        </w:tc>
      </w:tr>
      <w:tr w:rsidR="00946E52" w14:paraId="087BD374" w14:textId="77777777" w:rsidTr="00440583">
        <w:tc>
          <w:tcPr>
            <w:tcW w:w="7650" w:type="dxa"/>
            <w:vAlign w:val="center"/>
          </w:tcPr>
          <w:p w14:paraId="5AFEF0DD"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5 </w:t>
            </w:r>
            <w:r w:rsidR="0047275C">
              <w:rPr>
                <w:rFonts w:cstheme="minorHAnsi"/>
                <w:sz w:val="18"/>
                <w:szCs w:val="18"/>
              </w:rPr>
              <w:tab/>
            </w:r>
            <w:r w:rsidRPr="0047275C">
              <w:rPr>
                <w:rFonts w:cstheme="minorHAnsi"/>
                <w:sz w:val="18"/>
                <w:szCs w:val="18"/>
              </w:rPr>
              <w:t>Formulate strategies for audio reinforcement of music productions.</w:t>
            </w:r>
          </w:p>
        </w:tc>
        <w:tc>
          <w:tcPr>
            <w:tcW w:w="3330" w:type="dxa"/>
          </w:tcPr>
          <w:p w14:paraId="016B3278"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 MUM2604C</w:t>
            </w:r>
          </w:p>
        </w:tc>
      </w:tr>
      <w:tr w:rsidR="00946E52" w14:paraId="0E6245E5" w14:textId="77777777" w:rsidTr="00440583">
        <w:tc>
          <w:tcPr>
            <w:tcW w:w="7650" w:type="dxa"/>
            <w:vAlign w:val="center"/>
          </w:tcPr>
          <w:p w14:paraId="116BC2EA"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6 </w:t>
            </w:r>
            <w:r w:rsidR="0047275C">
              <w:rPr>
                <w:rFonts w:cstheme="minorHAnsi"/>
                <w:sz w:val="18"/>
                <w:szCs w:val="18"/>
              </w:rPr>
              <w:tab/>
            </w:r>
            <w:r w:rsidRPr="0047275C">
              <w:rPr>
                <w:rFonts w:cstheme="minorHAnsi"/>
                <w:sz w:val="18"/>
                <w:szCs w:val="18"/>
              </w:rPr>
              <w:t>Evaluate performance needs.</w:t>
            </w:r>
          </w:p>
        </w:tc>
        <w:tc>
          <w:tcPr>
            <w:tcW w:w="3330" w:type="dxa"/>
          </w:tcPr>
          <w:p w14:paraId="6E214BB5"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4E6A518C" w14:textId="77777777" w:rsidTr="00440583">
        <w:tc>
          <w:tcPr>
            <w:tcW w:w="7650" w:type="dxa"/>
            <w:vAlign w:val="center"/>
          </w:tcPr>
          <w:p w14:paraId="6B202A0C"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7 </w:t>
            </w:r>
            <w:r w:rsidR="0047275C">
              <w:rPr>
                <w:rFonts w:cstheme="minorHAnsi"/>
                <w:sz w:val="18"/>
                <w:szCs w:val="18"/>
              </w:rPr>
              <w:tab/>
            </w:r>
            <w:r w:rsidRPr="0047275C">
              <w:rPr>
                <w:rFonts w:cstheme="minorHAnsi"/>
                <w:sz w:val="18"/>
                <w:szCs w:val="18"/>
              </w:rPr>
              <w:t>Evaluate technical needs as appropriate to given spaces.</w:t>
            </w:r>
          </w:p>
        </w:tc>
        <w:tc>
          <w:tcPr>
            <w:tcW w:w="3330" w:type="dxa"/>
          </w:tcPr>
          <w:p w14:paraId="4BF9EF9E"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32734F46" w14:textId="77777777" w:rsidTr="00440583">
        <w:tc>
          <w:tcPr>
            <w:tcW w:w="7650" w:type="dxa"/>
            <w:vAlign w:val="center"/>
          </w:tcPr>
          <w:p w14:paraId="5FC736D5"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8 </w:t>
            </w:r>
            <w:r w:rsidR="0047275C">
              <w:rPr>
                <w:rFonts w:cstheme="minorHAnsi"/>
                <w:sz w:val="18"/>
                <w:szCs w:val="18"/>
              </w:rPr>
              <w:tab/>
            </w:r>
            <w:r w:rsidRPr="0047275C">
              <w:rPr>
                <w:rFonts w:cstheme="minorHAnsi"/>
                <w:sz w:val="18"/>
                <w:szCs w:val="18"/>
              </w:rPr>
              <w:t>Configure a sound reinforcement system to meet performance needs.</w:t>
            </w:r>
          </w:p>
        </w:tc>
        <w:tc>
          <w:tcPr>
            <w:tcW w:w="3330" w:type="dxa"/>
          </w:tcPr>
          <w:p w14:paraId="788F7473"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75D15648" w14:textId="77777777" w:rsidTr="00440583">
        <w:tc>
          <w:tcPr>
            <w:tcW w:w="7650" w:type="dxa"/>
            <w:vAlign w:val="center"/>
          </w:tcPr>
          <w:p w14:paraId="0CB4EEB3"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9 </w:t>
            </w:r>
            <w:r w:rsidR="0047275C">
              <w:rPr>
                <w:rFonts w:cstheme="minorHAnsi"/>
                <w:sz w:val="18"/>
                <w:szCs w:val="18"/>
              </w:rPr>
              <w:tab/>
            </w:r>
            <w:r w:rsidRPr="0047275C">
              <w:rPr>
                <w:rFonts w:cstheme="minorHAnsi"/>
                <w:sz w:val="18"/>
                <w:szCs w:val="18"/>
              </w:rPr>
              <w:t>Analyze various audio qualities to achieve proper sound mix.</w:t>
            </w:r>
          </w:p>
        </w:tc>
        <w:tc>
          <w:tcPr>
            <w:tcW w:w="3330" w:type="dxa"/>
          </w:tcPr>
          <w:p w14:paraId="1435FA55"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0166F564" w14:textId="77777777" w:rsidTr="00440583">
        <w:tc>
          <w:tcPr>
            <w:tcW w:w="7650" w:type="dxa"/>
            <w:vAlign w:val="center"/>
          </w:tcPr>
          <w:p w14:paraId="7AE80C54"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10 </w:t>
            </w:r>
            <w:r w:rsidR="0047275C">
              <w:rPr>
                <w:rFonts w:cstheme="minorHAnsi"/>
                <w:sz w:val="18"/>
                <w:szCs w:val="18"/>
              </w:rPr>
              <w:tab/>
            </w:r>
            <w:r w:rsidRPr="0047275C">
              <w:rPr>
                <w:rFonts w:cstheme="minorHAnsi"/>
                <w:sz w:val="18"/>
                <w:szCs w:val="18"/>
              </w:rPr>
              <w:t>Perform transactions with audio suppliers.</w:t>
            </w:r>
          </w:p>
        </w:tc>
        <w:tc>
          <w:tcPr>
            <w:tcW w:w="3330" w:type="dxa"/>
          </w:tcPr>
          <w:p w14:paraId="332DDC3E"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 MUM2604C</w:t>
            </w:r>
          </w:p>
        </w:tc>
      </w:tr>
      <w:tr w:rsidR="00946E52" w14:paraId="174F77E3" w14:textId="77777777" w:rsidTr="00440583">
        <w:tc>
          <w:tcPr>
            <w:tcW w:w="7650" w:type="dxa"/>
            <w:vAlign w:val="center"/>
          </w:tcPr>
          <w:p w14:paraId="65E0C003"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11 </w:t>
            </w:r>
            <w:r w:rsidR="0047275C">
              <w:rPr>
                <w:rFonts w:cstheme="minorHAnsi"/>
                <w:sz w:val="18"/>
                <w:szCs w:val="18"/>
              </w:rPr>
              <w:tab/>
            </w:r>
            <w:r w:rsidRPr="0047275C">
              <w:rPr>
                <w:rFonts w:cstheme="minorHAnsi"/>
                <w:sz w:val="18"/>
                <w:szCs w:val="18"/>
              </w:rPr>
              <w:t>Design a plot for proper microphone and speaker selection and</w:t>
            </w:r>
            <w:r w:rsidR="0047275C">
              <w:rPr>
                <w:rFonts w:cstheme="minorHAnsi"/>
                <w:sz w:val="18"/>
                <w:szCs w:val="18"/>
              </w:rPr>
              <w:t xml:space="preserve"> </w:t>
            </w:r>
            <w:r w:rsidRPr="0047275C">
              <w:rPr>
                <w:rFonts w:cstheme="minorHAnsi"/>
                <w:sz w:val="18"/>
                <w:szCs w:val="18"/>
              </w:rPr>
              <w:t>placement.</w:t>
            </w:r>
          </w:p>
        </w:tc>
        <w:tc>
          <w:tcPr>
            <w:tcW w:w="3330" w:type="dxa"/>
          </w:tcPr>
          <w:p w14:paraId="7A332641"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2E4A79ED" w14:textId="77777777" w:rsidTr="008808C4">
        <w:trPr>
          <w:trHeight w:val="432"/>
        </w:trPr>
        <w:tc>
          <w:tcPr>
            <w:tcW w:w="10980" w:type="dxa"/>
            <w:gridSpan w:val="2"/>
            <w:shd w:val="clear" w:color="auto" w:fill="D9D9D9" w:themeFill="background1" w:themeFillShade="D9"/>
            <w:vAlign w:val="center"/>
          </w:tcPr>
          <w:p w14:paraId="5EB70512"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sz w:val="18"/>
                <w:szCs w:val="18"/>
              </w:rPr>
              <w:t>08.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 xml:space="preserve">Perform transactions with music industry suppliers. The student will be able to: </w:t>
            </w:r>
          </w:p>
        </w:tc>
      </w:tr>
      <w:tr w:rsidR="00946E52" w14:paraId="421B33E6" w14:textId="77777777" w:rsidTr="00440583">
        <w:tc>
          <w:tcPr>
            <w:tcW w:w="7650" w:type="dxa"/>
            <w:vAlign w:val="center"/>
          </w:tcPr>
          <w:p w14:paraId="7A3452A2"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8.01 </w:t>
            </w:r>
            <w:r w:rsidR="0047275C">
              <w:rPr>
                <w:rFonts w:cstheme="minorHAnsi"/>
                <w:sz w:val="18"/>
                <w:szCs w:val="18"/>
              </w:rPr>
              <w:tab/>
            </w:r>
            <w:r w:rsidRPr="0047275C">
              <w:rPr>
                <w:rFonts w:cstheme="minorHAnsi"/>
                <w:sz w:val="18"/>
                <w:szCs w:val="18"/>
              </w:rPr>
              <w:t>Research sources for needed equipment, supplies and educational materials.</w:t>
            </w:r>
          </w:p>
        </w:tc>
        <w:tc>
          <w:tcPr>
            <w:tcW w:w="3330" w:type="dxa"/>
          </w:tcPr>
          <w:p w14:paraId="44531360"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20D491F9" w14:textId="77777777" w:rsidTr="00440583">
        <w:tc>
          <w:tcPr>
            <w:tcW w:w="7650" w:type="dxa"/>
            <w:vAlign w:val="center"/>
          </w:tcPr>
          <w:p w14:paraId="28A2D938"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8.02 </w:t>
            </w:r>
            <w:r w:rsidR="0047275C">
              <w:rPr>
                <w:rFonts w:cstheme="minorHAnsi"/>
                <w:sz w:val="18"/>
                <w:szCs w:val="18"/>
              </w:rPr>
              <w:tab/>
            </w:r>
            <w:r w:rsidRPr="0047275C">
              <w:rPr>
                <w:rFonts w:cstheme="minorHAnsi"/>
                <w:sz w:val="18"/>
                <w:szCs w:val="18"/>
              </w:rPr>
              <w:t>Differentiate the levels of quality in the hierarchy of manufacturers, distributors and suppliers.</w:t>
            </w:r>
          </w:p>
        </w:tc>
        <w:tc>
          <w:tcPr>
            <w:tcW w:w="3330" w:type="dxa"/>
          </w:tcPr>
          <w:p w14:paraId="0A740AF2"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6913567A" w14:textId="77777777" w:rsidTr="00440583">
        <w:tc>
          <w:tcPr>
            <w:tcW w:w="7650" w:type="dxa"/>
            <w:vAlign w:val="center"/>
          </w:tcPr>
          <w:p w14:paraId="15F0CFCE"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8.03 </w:t>
            </w:r>
            <w:r w:rsidR="0047275C">
              <w:rPr>
                <w:rFonts w:cstheme="minorHAnsi"/>
                <w:sz w:val="18"/>
                <w:szCs w:val="18"/>
              </w:rPr>
              <w:tab/>
            </w:r>
            <w:r w:rsidRPr="0047275C">
              <w:rPr>
                <w:rFonts w:cstheme="minorHAnsi"/>
                <w:sz w:val="18"/>
                <w:szCs w:val="18"/>
              </w:rPr>
              <w:t>Evaluate purchasing agreements including bids, warranties, and maintenance contracts.</w:t>
            </w:r>
          </w:p>
        </w:tc>
        <w:tc>
          <w:tcPr>
            <w:tcW w:w="3330" w:type="dxa"/>
          </w:tcPr>
          <w:p w14:paraId="5260DD37"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6524F3B8" w14:textId="77777777" w:rsidTr="00440583">
        <w:tc>
          <w:tcPr>
            <w:tcW w:w="7650" w:type="dxa"/>
            <w:vAlign w:val="center"/>
          </w:tcPr>
          <w:p w14:paraId="25E97BCF"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8.04 </w:t>
            </w:r>
            <w:r w:rsidR="0047275C">
              <w:rPr>
                <w:rFonts w:cstheme="minorHAnsi"/>
                <w:sz w:val="18"/>
                <w:szCs w:val="18"/>
              </w:rPr>
              <w:tab/>
            </w:r>
            <w:r w:rsidRPr="0047275C">
              <w:rPr>
                <w:rFonts w:cstheme="minorHAnsi"/>
                <w:sz w:val="18"/>
                <w:szCs w:val="18"/>
              </w:rPr>
              <w:t>Evaluate the technical specifications of audio related products.</w:t>
            </w:r>
          </w:p>
        </w:tc>
        <w:tc>
          <w:tcPr>
            <w:tcW w:w="3330" w:type="dxa"/>
          </w:tcPr>
          <w:p w14:paraId="093F86D9"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1C</w:t>
            </w:r>
          </w:p>
        </w:tc>
      </w:tr>
      <w:tr w:rsidR="00946E52" w14:paraId="794C876F" w14:textId="77777777" w:rsidTr="00440583">
        <w:tc>
          <w:tcPr>
            <w:tcW w:w="7650" w:type="dxa"/>
            <w:vAlign w:val="center"/>
          </w:tcPr>
          <w:p w14:paraId="55A6BF39"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8.05 </w:t>
            </w:r>
            <w:r w:rsidR="0047275C">
              <w:rPr>
                <w:rFonts w:cstheme="minorHAnsi"/>
                <w:sz w:val="18"/>
                <w:szCs w:val="18"/>
              </w:rPr>
              <w:tab/>
            </w:r>
            <w:r w:rsidRPr="0047275C">
              <w:rPr>
                <w:rFonts w:cstheme="minorHAnsi"/>
                <w:sz w:val="18"/>
                <w:szCs w:val="18"/>
              </w:rPr>
              <w:t>Execute the purchase of audio equipment, supplies and educational materials.</w:t>
            </w:r>
          </w:p>
        </w:tc>
        <w:tc>
          <w:tcPr>
            <w:tcW w:w="3330" w:type="dxa"/>
          </w:tcPr>
          <w:p w14:paraId="7902BE54"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rsidRPr="00AB284E" w14:paraId="51DCD857" w14:textId="77777777" w:rsidTr="00440583">
        <w:trPr>
          <w:trHeight w:val="432"/>
        </w:trPr>
        <w:tc>
          <w:tcPr>
            <w:tcW w:w="10980" w:type="dxa"/>
            <w:gridSpan w:val="2"/>
            <w:shd w:val="clear" w:color="auto" w:fill="D9D9D9" w:themeFill="background1" w:themeFillShade="D9"/>
            <w:vAlign w:val="center"/>
          </w:tcPr>
          <w:p w14:paraId="07F4B553" w14:textId="77777777" w:rsidR="00946E52" w:rsidRPr="00037EC8" w:rsidRDefault="00946E52" w:rsidP="0047275C">
            <w:pPr>
              <w:autoSpaceDE w:val="0"/>
              <w:autoSpaceDN w:val="0"/>
              <w:adjustRightInd w:val="0"/>
              <w:ind w:left="518" w:hanging="518"/>
              <w:rPr>
                <w:rFonts w:cstheme="minorHAnsi"/>
                <w:sz w:val="18"/>
                <w:szCs w:val="18"/>
              </w:rPr>
            </w:pPr>
            <w:r w:rsidRPr="00037EC8">
              <w:rPr>
                <w:rFonts w:cstheme="minorHAnsi"/>
                <w:sz w:val="18"/>
                <w:szCs w:val="18"/>
              </w:rPr>
              <w:t>09.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 xml:space="preserve">Demonstrate management skills. The student will be able to: </w:t>
            </w:r>
          </w:p>
        </w:tc>
      </w:tr>
      <w:tr w:rsidR="00946E52" w:rsidRPr="00AB284E" w14:paraId="61EB197D" w14:textId="77777777" w:rsidTr="00440583">
        <w:trPr>
          <w:trHeight w:val="130"/>
        </w:trPr>
        <w:tc>
          <w:tcPr>
            <w:tcW w:w="7650" w:type="dxa"/>
            <w:vAlign w:val="center"/>
          </w:tcPr>
          <w:p w14:paraId="20645B5F"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1 </w:t>
            </w:r>
            <w:r w:rsidR="0047275C">
              <w:rPr>
                <w:rFonts w:cstheme="minorHAnsi"/>
                <w:sz w:val="18"/>
                <w:szCs w:val="18"/>
              </w:rPr>
              <w:tab/>
            </w:r>
            <w:r w:rsidRPr="0047275C">
              <w:rPr>
                <w:rFonts w:cstheme="minorHAnsi"/>
                <w:sz w:val="18"/>
                <w:szCs w:val="18"/>
              </w:rPr>
              <w:t>Organize scheduling for live music performances.</w:t>
            </w:r>
          </w:p>
        </w:tc>
        <w:tc>
          <w:tcPr>
            <w:tcW w:w="3330" w:type="dxa"/>
            <w:vAlign w:val="center"/>
          </w:tcPr>
          <w:p w14:paraId="45121637" w14:textId="77777777" w:rsidR="00946E52" w:rsidRPr="00037EC8" w:rsidRDefault="00B01D60" w:rsidP="0047275C">
            <w:pPr>
              <w:autoSpaceDE w:val="0"/>
              <w:autoSpaceDN w:val="0"/>
              <w:adjustRightInd w:val="0"/>
              <w:ind w:left="518" w:hanging="518"/>
              <w:rPr>
                <w:rFonts w:cstheme="minorHAnsi"/>
                <w:sz w:val="18"/>
                <w:szCs w:val="18"/>
              </w:rPr>
            </w:pPr>
            <w:r w:rsidRPr="00037EC8">
              <w:rPr>
                <w:rFonts w:cstheme="minorHAnsi"/>
                <w:bCs/>
                <w:sz w:val="18"/>
                <w:szCs w:val="18"/>
              </w:rPr>
              <w:t>MUM2700</w:t>
            </w:r>
          </w:p>
        </w:tc>
      </w:tr>
      <w:tr w:rsidR="00946E52" w:rsidRPr="00AB284E" w14:paraId="5E8212A3" w14:textId="77777777" w:rsidTr="00440583">
        <w:trPr>
          <w:trHeight w:val="130"/>
        </w:trPr>
        <w:tc>
          <w:tcPr>
            <w:tcW w:w="7650" w:type="dxa"/>
            <w:vAlign w:val="center"/>
          </w:tcPr>
          <w:p w14:paraId="133DC4A1"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2 </w:t>
            </w:r>
            <w:r w:rsidR="0047275C">
              <w:rPr>
                <w:rFonts w:cstheme="minorHAnsi"/>
                <w:sz w:val="18"/>
                <w:szCs w:val="18"/>
              </w:rPr>
              <w:tab/>
            </w:r>
            <w:r w:rsidRPr="0047275C">
              <w:rPr>
                <w:rFonts w:cstheme="minorHAnsi"/>
                <w:sz w:val="18"/>
                <w:szCs w:val="18"/>
              </w:rPr>
              <w:t>Organize scheduling for recording sessions.</w:t>
            </w:r>
          </w:p>
        </w:tc>
        <w:tc>
          <w:tcPr>
            <w:tcW w:w="3330" w:type="dxa"/>
            <w:vAlign w:val="center"/>
          </w:tcPr>
          <w:p w14:paraId="43ACFD66" w14:textId="77777777" w:rsidR="00946E52" w:rsidRPr="00037EC8" w:rsidRDefault="00550DFD" w:rsidP="0047275C">
            <w:pPr>
              <w:autoSpaceDE w:val="0"/>
              <w:autoSpaceDN w:val="0"/>
              <w:adjustRightInd w:val="0"/>
              <w:ind w:left="518" w:hanging="518"/>
              <w:rPr>
                <w:rFonts w:cstheme="minorHAnsi"/>
                <w:sz w:val="18"/>
                <w:szCs w:val="18"/>
              </w:rPr>
            </w:pPr>
            <w:r w:rsidRPr="00037EC8">
              <w:rPr>
                <w:rFonts w:cstheme="minorHAnsi"/>
                <w:bCs/>
                <w:sz w:val="18"/>
                <w:szCs w:val="18"/>
              </w:rPr>
              <w:t>MUM2601C</w:t>
            </w:r>
          </w:p>
        </w:tc>
      </w:tr>
      <w:tr w:rsidR="00946E52" w:rsidRPr="00AB284E" w14:paraId="7A959152" w14:textId="77777777" w:rsidTr="00440583">
        <w:trPr>
          <w:trHeight w:val="130"/>
        </w:trPr>
        <w:tc>
          <w:tcPr>
            <w:tcW w:w="7650" w:type="dxa"/>
            <w:vAlign w:val="center"/>
          </w:tcPr>
          <w:p w14:paraId="3F11D639"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3 </w:t>
            </w:r>
            <w:r w:rsidR="0047275C">
              <w:rPr>
                <w:rFonts w:cstheme="minorHAnsi"/>
                <w:sz w:val="18"/>
                <w:szCs w:val="18"/>
              </w:rPr>
              <w:tab/>
            </w:r>
            <w:r w:rsidRPr="0047275C">
              <w:rPr>
                <w:rFonts w:cstheme="minorHAnsi"/>
                <w:sz w:val="18"/>
                <w:szCs w:val="18"/>
              </w:rPr>
              <w:t>Develop and manage budgets for musical events (performance sessions and equipment).</w:t>
            </w:r>
          </w:p>
        </w:tc>
        <w:tc>
          <w:tcPr>
            <w:tcW w:w="3330" w:type="dxa"/>
            <w:vAlign w:val="center"/>
          </w:tcPr>
          <w:p w14:paraId="2A542ED6" w14:textId="77777777" w:rsidR="00946E52" w:rsidRPr="00037EC8" w:rsidRDefault="00B01D60" w:rsidP="0047275C">
            <w:pPr>
              <w:autoSpaceDE w:val="0"/>
              <w:autoSpaceDN w:val="0"/>
              <w:adjustRightInd w:val="0"/>
              <w:ind w:left="518" w:hanging="518"/>
              <w:rPr>
                <w:rFonts w:cstheme="minorHAnsi"/>
                <w:sz w:val="18"/>
                <w:szCs w:val="18"/>
              </w:rPr>
            </w:pPr>
            <w:r w:rsidRPr="00037EC8">
              <w:rPr>
                <w:rFonts w:cstheme="minorHAnsi"/>
                <w:bCs/>
                <w:sz w:val="18"/>
                <w:szCs w:val="18"/>
              </w:rPr>
              <w:t>MUM2700</w:t>
            </w:r>
          </w:p>
        </w:tc>
      </w:tr>
      <w:tr w:rsidR="00946E52" w:rsidRPr="00AB284E" w14:paraId="7F77AF61" w14:textId="77777777" w:rsidTr="00440583">
        <w:trPr>
          <w:trHeight w:val="130"/>
        </w:trPr>
        <w:tc>
          <w:tcPr>
            <w:tcW w:w="7650" w:type="dxa"/>
            <w:vAlign w:val="center"/>
          </w:tcPr>
          <w:p w14:paraId="56F4DEDD"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4 </w:t>
            </w:r>
            <w:r w:rsidR="0047275C">
              <w:rPr>
                <w:rFonts w:cstheme="minorHAnsi"/>
                <w:sz w:val="18"/>
                <w:szCs w:val="18"/>
              </w:rPr>
              <w:tab/>
            </w:r>
            <w:r w:rsidRPr="0047275C">
              <w:rPr>
                <w:rFonts w:cstheme="minorHAnsi"/>
                <w:sz w:val="18"/>
                <w:szCs w:val="18"/>
              </w:rPr>
              <w:t>Manage live musical performances.</w:t>
            </w:r>
          </w:p>
        </w:tc>
        <w:tc>
          <w:tcPr>
            <w:tcW w:w="3330" w:type="dxa"/>
            <w:vAlign w:val="center"/>
          </w:tcPr>
          <w:p w14:paraId="0B16A9AB" w14:textId="77777777" w:rsidR="00946E52" w:rsidRPr="00037EC8" w:rsidRDefault="00B01D60" w:rsidP="0047275C">
            <w:pPr>
              <w:autoSpaceDE w:val="0"/>
              <w:autoSpaceDN w:val="0"/>
              <w:adjustRightInd w:val="0"/>
              <w:ind w:left="518" w:hanging="518"/>
              <w:rPr>
                <w:rFonts w:cstheme="minorHAnsi"/>
                <w:sz w:val="18"/>
                <w:szCs w:val="18"/>
              </w:rPr>
            </w:pPr>
            <w:r w:rsidRPr="00037EC8">
              <w:rPr>
                <w:rFonts w:cstheme="minorHAnsi"/>
                <w:bCs/>
                <w:sz w:val="18"/>
                <w:szCs w:val="18"/>
              </w:rPr>
              <w:t>MUM2700</w:t>
            </w:r>
          </w:p>
        </w:tc>
      </w:tr>
      <w:tr w:rsidR="00946E52" w:rsidRPr="00AB284E" w14:paraId="182EB586" w14:textId="77777777" w:rsidTr="00440583">
        <w:trPr>
          <w:trHeight w:val="130"/>
        </w:trPr>
        <w:tc>
          <w:tcPr>
            <w:tcW w:w="7650" w:type="dxa"/>
            <w:vAlign w:val="center"/>
          </w:tcPr>
          <w:p w14:paraId="2D90072A"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5 </w:t>
            </w:r>
            <w:r w:rsidR="0047275C">
              <w:rPr>
                <w:rFonts w:cstheme="minorHAnsi"/>
                <w:sz w:val="18"/>
                <w:szCs w:val="18"/>
              </w:rPr>
              <w:tab/>
            </w:r>
            <w:r w:rsidRPr="0047275C">
              <w:rPr>
                <w:rFonts w:cstheme="minorHAnsi"/>
                <w:sz w:val="18"/>
                <w:szCs w:val="18"/>
              </w:rPr>
              <w:t>Manage music recording sessions.</w:t>
            </w:r>
          </w:p>
        </w:tc>
        <w:tc>
          <w:tcPr>
            <w:tcW w:w="3330" w:type="dxa"/>
            <w:vAlign w:val="center"/>
          </w:tcPr>
          <w:p w14:paraId="096F9188" w14:textId="77777777" w:rsidR="00946E52" w:rsidRPr="00037EC8" w:rsidRDefault="00550DFD" w:rsidP="0047275C">
            <w:pPr>
              <w:autoSpaceDE w:val="0"/>
              <w:autoSpaceDN w:val="0"/>
              <w:adjustRightInd w:val="0"/>
              <w:ind w:left="518" w:hanging="518"/>
              <w:rPr>
                <w:rFonts w:cstheme="minorHAnsi"/>
                <w:sz w:val="18"/>
                <w:szCs w:val="18"/>
              </w:rPr>
            </w:pPr>
            <w:r w:rsidRPr="00037EC8">
              <w:rPr>
                <w:rFonts w:cstheme="minorHAnsi"/>
                <w:bCs/>
                <w:sz w:val="18"/>
                <w:szCs w:val="18"/>
              </w:rPr>
              <w:t>MUM2601C</w:t>
            </w:r>
          </w:p>
        </w:tc>
      </w:tr>
      <w:tr w:rsidR="00946E52" w:rsidRPr="00AB284E" w14:paraId="1BA5E38F" w14:textId="77777777" w:rsidTr="00440583">
        <w:trPr>
          <w:trHeight w:val="130"/>
        </w:trPr>
        <w:tc>
          <w:tcPr>
            <w:tcW w:w="7650" w:type="dxa"/>
            <w:vAlign w:val="center"/>
          </w:tcPr>
          <w:p w14:paraId="52F6821D"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6 </w:t>
            </w:r>
            <w:r w:rsidR="0047275C">
              <w:rPr>
                <w:rFonts w:cstheme="minorHAnsi"/>
                <w:sz w:val="18"/>
                <w:szCs w:val="18"/>
              </w:rPr>
              <w:tab/>
            </w:r>
            <w:r w:rsidRPr="0047275C">
              <w:rPr>
                <w:rFonts w:cstheme="minorHAnsi"/>
                <w:sz w:val="18"/>
                <w:szCs w:val="18"/>
              </w:rPr>
              <w:t>Demonstrate understanding of music production audio personnel hierarchy.</w:t>
            </w:r>
          </w:p>
        </w:tc>
        <w:tc>
          <w:tcPr>
            <w:tcW w:w="3330" w:type="dxa"/>
            <w:vAlign w:val="center"/>
          </w:tcPr>
          <w:p w14:paraId="55EA615C" w14:textId="77777777" w:rsidR="00946E52" w:rsidRPr="00037EC8" w:rsidRDefault="00B01D60" w:rsidP="0047275C">
            <w:pPr>
              <w:autoSpaceDE w:val="0"/>
              <w:autoSpaceDN w:val="0"/>
              <w:adjustRightInd w:val="0"/>
              <w:ind w:left="518" w:hanging="518"/>
              <w:rPr>
                <w:rFonts w:cstheme="minorHAnsi"/>
                <w:sz w:val="18"/>
                <w:szCs w:val="18"/>
              </w:rPr>
            </w:pPr>
            <w:r w:rsidRPr="00037EC8">
              <w:rPr>
                <w:rFonts w:cstheme="minorHAnsi"/>
                <w:bCs/>
                <w:sz w:val="18"/>
                <w:szCs w:val="18"/>
              </w:rPr>
              <w:t>MUM2700</w:t>
            </w:r>
          </w:p>
        </w:tc>
      </w:tr>
      <w:tr w:rsidR="00946E52" w:rsidRPr="00AB284E" w14:paraId="16BA4BAC" w14:textId="77777777" w:rsidTr="007F42A6">
        <w:trPr>
          <w:trHeight w:val="432"/>
        </w:trPr>
        <w:tc>
          <w:tcPr>
            <w:tcW w:w="10980" w:type="dxa"/>
            <w:gridSpan w:val="2"/>
            <w:shd w:val="clear" w:color="auto" w:fill="D9D9D9" w:themeFill="background1" w:themeFillShade="D9"/>
            <w:vAlign w:val="center"/>
          </w:tcPr>
          <w:p w14:paraId="4617B652" w14:textId="77777777" w:rsidR="00946E52" w:rsidRPr="00037EC8" w:rsidRDefault="00946E52" w:rsidP="0047275C">
            <w:pPr>
              <w:tabs>
                <w:tab w:val="left" w:pos="900"/>
              </w:tabs>
              <w:autoSpaceDE w:val="0"/>
              <w:autoSpaceDN w:val="0"/>
              <w:adjustRightInd w:val="0"/>
              <w:ind w:left="518" w:hanging="518"/>
              <w:rPr>
                <w:rFonts w:cstheme="minorHAnsi"/>
                <w:sz w:val="18"/>
                <w:szCs w:val="18"/>
              </w:rPr>
            </w:pPr>
            <w:r w:rsidRPr="00037EC8">
              <w:rPr>
                <w:rFonts w:cstheme="minorHAnsi"/>
                <w:sz w:val="18"/>
                <w:szCs w:val="18"/>
              </w:rPr>
              <w:t>10.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 xml:space="preserve">Demonstrate knowledge of legal issues of copyright and contracts. The student will be able to: </w:t>
            </w:r>
          </w:p>
        </w:tc>
      </w:tr>
      <w:tr w:rsidR="00946E52" w14:paraId="28BB46EB" w14:textId="77777777" w:rsidTr="00440583">
        <w:tc>
          <w:tcPr>
            <w:tcW w:w="7650" w:type="dxa"/>
            <w:vAlign w:val="center"/>
          </w:tcPr>
          <w:p w14:paraId="03F5BDD6"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lastRenderedPageBreak/>
              <w:t xml:space="preserve">10.01 </w:t>
            </w:r>
            <w:r w:rsidR="0047275C" w:rsidRPr="0047275C">
              <w:rPr>
                <w:rFonts w:cstheme="minorHAnsi"/>
                <w:sz w:val="18"/>
                <w:szCs w:val="18"/>
              </w:rPr>
              <w:tab/>
            </w:r>
            <w:r w:rsidRPr="0047275C">
              <w:rPr>
                <w:rFonts w:cstheme="minorHAnsi"/>
                <w:sz w:val="18"/>
                <w:szCs w:val="18"/>
              </w:rPr>
              <w:t>Define and implement contractual agreements with unions, agents, managers and other representatives of the commercial music production industry.</w:t>
            </w:r>
          </w:p>
        </w:tc>
        <w:tc>
          <w:tcPr>
            <w:tcW w:w="3330" w:type="dxa"/>
          </w:tcPr>
          <w:p w14:paraId="05805EA3"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0AD7D5AB" w14:textId="77777777" w:rsidTr="00440583">
        <w:tc>
          <w:tcPr>
            <w:tcW w:w="7650" w:type="dxa"/>
            <w:vAlign w:val="center"/>
          </w:tcPr>
          <w:p w14:paraId="339C6596"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0.02 </w:t>
            </w:r>
            <w:r w:rsidR="0047275C" w:rsidRPr="0047275C">
              <w:rPr>
                <w:rFonts w:cstheme="minorHAnsi"/>
                <w:sz w:val="18"/>
                <w:szCs w:val="18"/>
              </w:rPr>
              <w:tab/>
            </w:r>
            <w:r w:rsidRPr="0047275C">
              <w:rPr>
                <w:rFonts w:cstheme="minorHAnsi"/>
                <w:sz w:val="18"/>
                <w:szCs w:val="18"/>
              </w:rPr>
              <w:t>Evaluate and apply copyright and licensing laws.</w:t>
            </w:r>
          </w:p>
        </w:tc>
        <w:tc>
          <w:tcPr>
            <w:tcW w:w="3330" w:type="dxa"/>
          </w:tcPr>
          <w:p w14:paraId="11F1F886"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06BFFFFF" w14:textId="77777777" w:rsidTr="00440583">
        <w:tc>
          <w:tcPr>
            <w:tcW w:w="7650" w:type="dxa"/>
            <w:vAlign w:val="center"/>
          </w:tcPr>
          <w:p w14:paraId="152CC250"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0.03 </w:t>
            </w:r>
            <w:r w:rsidR="0047275C" w:rsidRPr="0047275C">
              <w:rPr>
                <w:rFonts w:cstheme="minorHAnsi"/>
                <w:sz w:val="18"/>
                <w:szCs w:val="18"/>
              </w:rPr>
              <w:tab/>
            </w:r>
            <w:r w:rsidRPr="0047275C">
              <w:rPr>
                <w:rFonts w:cstheme="minorHAnsi"/>
                <w:sz w:val="18"/>
                <w:szCs w:val="18"/>
              </w:rPr>
              <w:t>Identify potential music marketing areas and manage product distribution.</w:t>
            </w:r>
          </w:p>
        </w:tc>
        <w:tc>
          <w:tcPr>
            <w:tcW w:w="3330" w:type="dxa"/>
          </w:tcPr>
          <w:p w14:paraId="71272B96"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26775688" w14:textId="77777777" w:rsidTr="00440583">
        <w:tc>
          <w:tcPr>
            <w:tcW w:w="7650" w:type="dxa"/>
            <w:vAlign w:val="center"/>
          </w:tcPr>
          <w:p w14:paraId="0ECC9FB3"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0.04 </w:t>
            </w:r>
            <w:r w:rsidR="0047275C" w:rsidRPr="0047275C">
              <w:rPr>
                <w:rFonts w:cstheme="minorHAnsi"/>
                <w:sz w:val="18"/>
                <w:szCs w:val="18"/>
              </w:rPr>
              <w:tab/>
            </w:r>
            <w:r w:rsidRPr="0047275C">
              <w:rPr>
                <w:rFonts w:cstheme="minorHAnsi"/>
                <w:sz w:val="18"/>
                <w:szCs w:val="18"/>
              </w:rPr>
              <w:t>Recognize the right of artists and employ successful negotiation of contractual agreements.</w:t>
            </w:r>
          </w:p>
        </w:tc>
        <w:tc>
          <w:tcPr>
            <w:tcW w:w="3330" w:type="dxa"/>
          </w:tcPr>
          <w:p w14:paraId="5B174322"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rsidRPr="00AB284E" w14:paraId="580AD1E2" w14:textId="77777777" w:rsidTr="007F42A6">
        <w:trPr>
          <w:trHeight w:val="432"/>
        </w:trPr>
        <w:tc>
          <w:tcPr>
            <w:tcW w:w="10980" w:type="dxa"/>
            <w:gridSpan w:val="2"/>
            <w:shd w:val="clear" w:color="auto" w:fill="D9D9D9" w:themeFill="background1" w:themeFillShade="D9"/>
            <w:vAlign w:val="center"/>
          </w:tcPr>
          <w:p w14:paraId="4B3F5774" w14:textId="77777777" w:rsidR="00946E52" w:rsidRPr="00037EC8" w:rsidRDefault="00946E52" w:rsidP="0047275C">
            <w:pPr>
              <w:autoSpaceDE w:val="0"/>
              <w:autoSpaceDN w:val="0"/>
              <w:adjustRightInd w:val="0"/>
              <w:ind w:left="518" w:hanging="518"/>
              <w:rPr>
                <w:rFonts w:cstheme="minorHAnsi"/>
                <w:sz w:val="18"/>
                <w:szCs w:val="18"/>
              </w:rPr>
            </w:pPr>
            <w:r w:rsidRPr="00037EC8">
              <w:rPr>
                <w:rFonts w:cstheme="minorHAnsi"/>
                <w:sz w:val="18"/>
                <w:szCs w:val="18"/>
              </w:rPr>
              <w:t xml:space="preserve">11.0 </w:t>
            </w:r>
            <w:r w:rsidR="0047275C" w:rsidRPr="00037EC8">
              <w:rPr>
                <w:rFonts w:cstheme="minorHAnsi"/>
                <w:sz w:val="18"/>
                <w:szCs w:val="18"/>
              </w:rPr>
              <w:tab/>
            </w:r>
            <w:r w:rsidRPr="00037EC8">
              <w:rPr>
                <w:rFonts w:cstheme="minorHAnsi"/>
                <w:sz w:val="18"/>
                <w:szCs w:val="18"/>
              </w:rPr>
              <w:t xml:space="preserve">Demonstrate employability skills. The student will be able to: </w:t>
            </w:r>
          </w:p>
        </w:tc>
      </w:tr>
      <w:tr w:rsidR="00946E52" w14:paraId="1AF338B8" w14:textId="77777777" w:rsidTr="00440583">
        <w:tc>
          <w:tcPr>
            <w:tcW w:w="7650" w:type="dxa"/>
            <w:vAlign w:val="center"/>
          </w:tcPr>
          <w:p w14:paraId="3222B5A7"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1 </w:t>
            </w:r>
            <w:r w:rsidR="0047275C" w:rsidRPr="0047275C">
              <w:rPr>
                <w:rFonts w:cstheme="minorHAnsi"/>
                <w:sz w:val="18"/>
                <w:szCs w:val="18"/>
              </w:rPr>
              <w:tab/>
            </w:r>
            <w:r w:rsidRPr="0047275C">
              <w:rPr>
                <w:rFonts w:cstheme="minorHAnsi"/>
                <w:sz w:val="18"/>
                <w:szCs w:val="18"/>
              </w:rPr>
              <w:t>Create and write a résumé and cover letter.</w:t>
            </w:r>
          </w:p>
        </w:tc>
        <w:tc>
          <w:tcPr>
            <w:tcW w:w="3330" w:type="dxa"/>
          </w:tcPr>
          <w:p w14:paraId="789F8661"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ENC1101</w:t>
            </w:r>
          </w:p>
        </w:tc>
      </w:tr>
      <w:tr w:rsidR="00946E52" w14:paraId="1671EC68" w14:textId="77777777" w:rsidTr="00440583">
        <w:tc>
          <w:tcPr>
            <w:tcW w:w="7650" w:type="dxa"/>
            <w:vAlign w:val="center"/>
          </w:tcPr>
          <w:p w14:paraId="7FD39985"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2 </w:t>
            </w:r>
            <w:r w:rsidR="0047275C" w:rsidRPr="0047275C">
              <w:rPr>
                <w:rFonts w:cstheme="minorHAnsi"/>
                <w:sz w:val="18"/>
                <w:szCs w:val="18"/>
              </w:rPr>
              <w:tab/>
            </w:r>
            <w:r w:rsidRPr="0047275C">
              <w:rPr>
                <w:rFonts w:cstheme="minorHAnsi"/>
                <w:sz w:val="18"/>
                <w:szCs w:val="18"/>
              </w:rPr>
              <w:t>Prepare and compile a work portfolio/demo or recording.</w:t>
            </w:r>
          </w:p>
        </w:tc>
        <w:tc>
          <w:tcPr>
            <w:tcW w:w="3330" w:type="dxa"/>
          </w:tcPr>
          <w:p w14:paraId="73B589BC"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0C, MUM2601C, MUM2604C</w:t>
            </w:r>
          </w:p>
        </w:tc>
      </w:tr>
      <w:tr w:rsidR="00946E52" w14:paraId="65940F33" w14:textId="77777777" w:rsidTr="00440583">
        <w:tc>
          <w:tcPr>
            <w:tcW w:w="7650" w:type="dxa"/>
            <w:vAlign w:val="center"/>
          </w:tcPr>
          <w:p w14:paraId="2B87160B"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11.03</w:t>
            </w:r>
            <w:r w:rsidR="0047275C" w:rsidRPr="0047275C">
              <w:rPr>
                <w:rFonts w:cstheme="minorHAnsi"/>
                <w:sz w:val="18"/>
                <w:szCs w:val="18"/>
              </w:rPr>
              <w:tab/>
            </w:r>
            <w:r w:rsidRPr="0047275C">
              <w:rPr>
                <w:rFonts w:cstheme="minorHAnsi"/>
                <w:sz w:val="18"/>
                <w:szCs w:val="18"/>
              </w:rPr>
              <w:t>Identify acceptable work habits.</w:t>
            </w:r>
          </w:p>
        </w:tc>
        <w:tc>
          <w:tcPr>
            <w:tcW w:w="3330" w:type="dxa"/>
          </w:tcPr>
          <w:p w14:paraId="786569AD"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 MUM2604C</w:t>
            </w:r>
          </w:p>
        </w:tc>
      </w:tr>
      <w:tr w:rsidR="00946E52" w14:paraId="6DD5400A" w14:textId="77777777" w:rsidTr="00440583">
        <w:tc>
          <w:tcPr>
            <w:tcW w:w="7650" w:type="dxa"/>
            <w:vAlign w:val="center"/>
          </w:tcPr>
          <w:p w14:paraId="7C181361"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4 </w:t>
            </w:r>
            <w:r w:rsidR="0047275C" w:rsidRPr="0047275C">
              <w:rPr>
                <w:rFonts w:cstheme="minorHAnsi"/>
                <w:sz w:val="18"/>
                <w:szCs w:val="18"/>
              </w:rPr>
              <w:tab/>
            </w:r>
            <w:r w:rsidRPr="0047275C">
              <w:rPr>
                <w:rFonts w:cstheme="minorHAnsi"/>
                <w:sz w:val="18"/>
                <w:szCs w:val="18"/>
              </w:rPr>
              <w:t>Demonstrate competence in job interview techniques.</w:t>
            </w:r>
          </w:p>
        </w:tc>
        <w:tc>
          <w:tcPr>
            <w:tcW w:w="3330" w:type="dxa"/>
          </w:tcPr>
          <w:p w14:paraId="42AC7A1B"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260BD84C" w14:textId="77777777" w:rsidTr="00440583">
        <w:tc>
          <w:tcPr>
            <w:tcW w:w="7650" w:type="dxa"/>
            <w:vAlign w:val="center"/>
          </w:tcPr>
          <w:p w14:paraId="29069E7E"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5 </w:t>
            </w:r>
            <w:r w:rsidR="0047275C" w:rsidRPr="0047275C">
              <w:rPr>
                <w:rFonts w:cstheme="minorHAnsi"/>
                <w:sz w:val="18"/>
                <w:szCs w:val="18"/>
              </w:rPr>
              <w:tab/>
            </w:r>
            <w:r w:rsidRPr="0047275C">
              <w:rPr>
                <w:rFonts w:cstheme="minorHAnsi"/>
                <w:sz w:val="18"/>
                <w:szCs w:val="18"/>
              </w:rPr>
              <w:t>Formulate strategy for post-graduation.</w:t>
            </w:r>
          </w:p>
        </w:tc>
        <w:tc>
          <w:tcPr>
            <w:tcW w:w="3330" w:type="dxa"/>
          </w:tcPr>
          <w:p w14:paraId="7DFB201C"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 ENT2000</w:t>
            </w:r>
          </w:p>
        </w:tc>
      </w:tr>
      <w:tr w:rsidR="00946E52" w14:paraId="16FCEB47" w14:textId="77777777" w:rsidTr="00440583">
        <w:tc>
          <w:tcPr>
            <w:tcW w:w="7650" w:type="dxa"/>
            <w:vAlign w:val="center"/>
          </w:tcPr>
          <w:p w14:paraId="2F75947B"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6 </w:t>
            </w:r>
            <w:r w:rsidR="0047275C" w:rsidRPr="0047275C">
              <w:rPr>
                <w:rFonts w:cstheme="minorHAnsi"/>
                <w:sz w:val="18"/>
                <w:szCs w:val="18"/>
              </w:rPr>
              <w:tab/>
            </w:r>
            <w:r w:rsidRPr="0047275C">
              <w:rPr>
                <w:rFonts w:cstheme="minorHAnsi"/>
                <w:sz w:val="18"/>
                <w:szCs w:val="18"/>
              </w:rPr>
              <w:t>Generate a career plan.</w:t>
            </w:r>
          </w:p>
        </w:tc>
        <w:tc>
          <w:tcPr>
            <w:tcW w:w="3330" w:type="dxa"/>
          </w:tcPr>
          <w:p w14:paraId="4CCE075A"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55FC65B6" w14:textId="77777777" w:rsidTr="00440583">
        <w:tc>
          <w:tcPr>
            <w:tcW w:w="7650" w:type="dxa"/>
            <w:vAlign w:val="center"/>
          </w:tcPr>
          <w:p w14:paraId="7FDAC5A0"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7 </w:t>
            </w:r>
            <w:r w:rsidR="0047275C" w:rsidRPr="0047275C">
              <w:rPr>
                <w:rFonts w:cstheme="minorHAnsi"/>
                <w:sz w:val="18"/>
                <w:szCs w:val="18"/>
              </w:rPr>
              <w:tab/>
            </w:r>
            <w:r w:rsidRPr="0047275C">
              <w:rPr>
                <w:rFonts w:cstheme="minorHAnsi"/>
                <w:sz w:val="18"/>
                <w:szCs w:val="18"/>
              </w:rPr>
              <w:t>Demonstrate knowledge of the Federal Hazard Communication regulation 29 CFR 1910.1200.</w:t>
            </w:r>
          </w:p>
        </w:tc>
        <w:tc>
          <w:tcPr>
            <w:tcW w:w="3330" w:type="dxa"/>
          </w:tcPr>
          <w:p w14:paraId="06DC8C3B"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216BC091" w14:textId="77777777" w:rsidTr="008808C4">
        <w:trPr>
          <w:trHeight w:val="432"/>
        </w:trPr>
        <w:tc>
          <w:tcPr>
            <w:tcW w:w="10980" w:type="dxa"/>
            <w:gridSpan w:val="2"/>
            <w:shd w:val="clear" w:color="auto" w:fill="D9D9D9" w:themeFill="background1" w:themeFillShade="D9"/>
            <w:vAlign w:val="center"/>
          </w:tcPr>
          <w:p w14:paraId="4ED6CC63"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sz w:val="18"/>
                <w:szCs w:val="18"/>
              </w:rPr>
              <w:t>12.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 xml:space="preserve">Demonstrate an understanding of entrepreneurship. The student will be able to: </w:t>
            </w:r>
          </w:p>
        </w:tc>
      </w:tr>
      <w:tr w:rsidR="00946E52" w14:paraId="68942835" w14:textId="77777777" w:rsidTr="00440583">
        <w:tc>
          <w:tcPr>
            <w:tcW w:w="7650" w:type="dxa"/>
            <w:vAlign w:val="center"/>
          </w:tcPr>
          <w:p w14:paraId="3DC742E8"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1 </w:t>
            </w:r>
            <w:r w:rsidR="0047275C">
              <w:rPr>
                <w:rFonts w:cstheme="minorHAnsi"/>
                <w:sz w:val="18"/>
                <w:szCs w:val="18"/>
              </w:rPr>
              <w:tab/>
            </w:r>
            <w:r w:rsidRPr="0047275C">
              <w:rPr>
                <w:rFonts w:cstheme="minorHAnsi"/>
                <w:sz w:val="18"/>
                <w:szCs w:val="18"/>
              </w:rPr>
              <w:t>Define entrepreneurship.</w:t>
            </w:r>
          </w:p>
        </w:tc>
        <w:tc>
          <w:tcPr>
            <w:tcW w:w="3330" w:type="dxa"/>
          </w:tcPr>
          <w:p w14:paraId="205E9C05"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r w:rsidR="00946E52" w14:paraId="70CEB831" w14:textId="77777777" w:rsidTr="00440583">
        <w:tc>
          <w:tcPr>
            <w:tcW w:w="7650" w:type="dxa"/>
            <w:vAlign w:val="center"/>
          </w:tcPr>
          <w:p w14:paraId="16D76288"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2 </w:t>
            </w:r>
            <w:r w:rsidR="0047275C">
              <w:rPr>
                <w:rFonts w:cstheme="minorHAnsi"/>
                <w:sz w:val="18"/>
                <w:szCs w:val="18"/>
              </w:rPr>
              <w:tab/>
            </w:r>
            <w:r w:rsidRPr="0047275C">
              <w:rPr>
                <w:rFonts w:cstheme="minorHAnsi"/>
                <w:sz w:val="18"/>
                <w:szCs w:val="18"/>
              </w:rPr>
              <w:t>Describe the importance of entrepreneurship to the American economy.</w:t>
            </w:r>
          </w:p>
        </w:tc>
        <w:tc>
          <w:tcPr>
            <w:tcW w:w="3330" w:type="dxa"/>
          </w:tcPr>
          <w:p w14:paraId="5FEBB6BF"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r w:rsidR="00946E52" w14:paraId="785918B0" w14:textId="77777777" w:rsidTr="00440583">
        <w:tc>
          <w:tcPr>
            <w:tcW w:w="7650" w:type="dxa"/>
            <w:vAlign w:val="center"/>
          </w:tcPr>
          <w:p w14:paraId="457D24D7"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3 </w:t>
            </w:r>
            <w:r w:rsidR="0047275C">
              <w:rPr>
                <w:rFonts w:cstheme="minorHAnsi"/>
                <w:sz w:val="18"/>
                <w:szCs w:val="18"/>
              </w:rPr>
              <w:tab/>
            </w:r>
            <w:r w:rsidRPr="0047275C">
              <w:rPr>
                <w:rFonts w:cstheme="minorHAnsi"/>
                <w:sz w:val="18"/>
                <w:szCs w:val="18"/>
              </w:rPr>
              <w:t>List the advantages and disadvantages of business ownership.</w:t>
            </w:r>
          </w:p>
        </w:tc>
        <w:tc>
          <w:tcPr>
            <w:tcW w:w="3330" w:type="dxa"/>
          </w:tcPr>
          <w:p w14:paraId="6CFB1B74"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r w:rsidR="00946E52" w14:paraId="497C9343" w14:textId="77777777" w:rsidTr="00440583">
        <w:tc>
          <w:tcPr>
            <w:tcW w:w="7650" w:type="dxa"/>
            <w:vAlign w:val="center"/>
          </w:tcPr>
          <w:p w14:paraId="0D151958"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4 </w:t>
            </w:r>
            <w:r w:rsidR="0047275C">
              <w:rPr>
                <w:rFonts w:cstheme="minorHAnsi"/>
                <w:sz w:val="18"/>
                <w:szCs w:val="18"/>
              </w:rPr>
              <w:tab/>
            </w:r>
            <w:r w:rsidRPr="0047275C">
              <w:rPr>
                <w:rFonts w:cstheme="minorHAnsi"/>
                <w:sz w:val="18"/>
                <w:szCs w:val="18"/>
              </w:rPr>
              <w:t>Identify the risks involved in ownership of a business.</w:t>
            </w:r>
          </w:p>
        </w:tc>
        <w:tc>
          <w:tcPr>
            <w:tcW w:w="3330" w:type="dxa"/>
          </w:tcPr>
          <w:p w14:paraId="7D79ECC1"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r w:rsidR="00946E52" w14:paraId="6DA797FC" w14:textId="77777777" w:rsidTr="00440583">
        <w:tc>
          <w:tcPr>
            <w:tcW w:w="7650" w:type="dxa"/>
            <w:vAlign w:val="center"/>
          </w:tcPr>
          <w:p w14:paraId="4B2A4196"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5 </w:t>
            </w:r>
            <w:r w:rsidR="0047275C">
              <w:rPr>
                <w:rFonts w:cstheme="minorHAnsi"/>
                <w:sz w:val="18"/>
                <w:szCs w:val="18"/>
              </w:rPr>
              <w:tab/>
            </w:r>
            <w:r w:rsidRPr="0047275C">
              <w:rPr>
                <w:rFonts w:cstheme="minorHAnsi"/>
                <w:sz w:val="18"/>
                <w:szCs w:val="18"/>
              </w:rPr>
              <w:t>Identify the necessary personal characteristics of a successful entrepreneur.</w:t>
            </w:r>
          </w:p>
        </w:tc>
        <w:tc>
          <w:tcPr>
            <w:tcW w:w="3330" w:type="dxa"/>
          </w:tcPr>
          <w:p w14:paraId="2F2305F0"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r w:rsidR="00946E52" w14:paraId="16DBE292" w14:textId="77777777" w:rsidTr="00440583">
        <w:tc>
          <w:tcPr>
            <w:tcW w:w="7650" w:type="dxa"/>
            <w:vAlign w:val="center"/>
          </w:tcPr>
          <w:p w14:paraId="517E898B"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6 </w:t>
            </w:r>
            <w:r w:rsidR="0047275C">
              <w:rPr>
                <w:rFonts w:cstheme="minorHAnsi"/>
                <w:sz w:val="18"/>
                <w:szCs w:val="18"/>
              </w:rPr>
              <w:tab/>
            </w:r>
            <w:r w:rsidRPr="0047275C">
              <w:rPr>
                <w:rFonts w:cstheme="minorHAnsi"/>
                <w:sz w:val="18"/>
                <w:szCs w:val="18"/>
              </w:rPr>
              <w:t>Identify the business skills needed to operate a small business efficiently and effectively.</w:t>
            </w:r>
          </w:p>
        </w:tc>
        <w:tc>
          <w:tcPr>
            <w:tcW w:w="3330" w:type="dxa"/>
          </w:tcPr>
          <w:p w14:paraId="7E6F8204"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bl>
    <w:p w14:paraId="0C8FAC1F" w14:textId="77777777" w:rsidR="000158A9" w:rsidRDefault="000158A9" w:rsidP="000E1595">
      <w:pPr>
        <w:autoSpaceDE w:val="0"/>
        <w:autoSpaceDN w:val="0"/>
        <w:adjustRightInd w:val="0"/>
        <w:spacing w:after="0" w:line="240" w:lineRule="auto"/>
        <w:rPr>
          <w:rFonts w:cs="TimesNewRomanPS-BoldMT"/>
          <w:b/>
          <w:bCs/>
        </w:rPr>
      </w:pPr>
    </w:p>
    <w:p w14:paraId="7ECAD3C3" w14:textId="77777777" w:rsidR="00724DF3" w:rsidRDefault="00724DF3" w:rsidP="000E1595">
      <w:pPr>
        <w:autoSpaceDE w:val="0"/>
        <w:autoSpaceDN w:val="0"/>
        <w:adjustRightInd w:val="0"/>
        <w:spacing w:after="0" w:line="240" w:lineRule="auto"/>
        <w:rPr>
          <w:rFonts w:cs="TimesNewRomanPS-BoldMT"/>
          <w:b/>
          <w:bCs/>
        </w:rPr>
      </w:pPr>
    </w:p>
    <w:p w14:paraId="462ACA03" w14:textId="77777777" w:rsidR="00724DF3" w:rsidRPr="000E1595" w:rsidRDefault="00724DF3" w:rsidP="000E1595">
      <w:pPr>
        <w:autoSpaceDE w:val="0"/>
        <w:autoSpaceDN w:val="0"/>
        <w:adjustRightInd w:val="0"/>
        <w:spacing w:after="0" w:line="240" w:lineRule="auto"/>
        <w:rPr>
          <w:rFonts w:cs="TimesNewRomanPS-BoldMT"/>
          <w:b/>
          <w:bCs/>
        </w:rPr>
      </w:pPr>
    </w:p>
    <w:p w14:paraId="7294BDC3" w14:textId="77777777" w:rsidR="001E7AE4" w:rsidRPr="001E7AE4" w:rsidRDefault="001E7AE4">
      <w:pPr>
        <w:rPr>
          <w:b/>
          <w:color w:val="FF0000"/>
          <w:sz w:val="24"/>
          <w:szCs w:val="24"/>
        </w:rPr>
      </w:pPr>
      <w:r>
        <w:rPr>
          <w:b/>
          <w:color w:val="FF0000"/>
          <w:sz w:val="24"/>
          <w:szCs w:val="24"/>
        </w:rPr>
        <w:t>Include complete new catalog page as an attachment. Proposals without the new catalog page will not be reviewed by the committee.</w:t>
      </w:r>
    </w:p>
    <w:p w14:paraId="4F40D887" w14:textId="77777777" w:rsidR="00C703F2" w:rsidRDefault="00C703F2">
      <w:r w:rsidRPr="002A5D4B">
        <w:rPr>
          <w:b/>
          <w:u w:val="single"/>
        </w:rPr>
        <w:t xml:space="preserve">Section </w:t>
      </w:r>
      <w:r w:rsidR="00A95B23">
        <w:rPr>
          <w:b/>
          <w:u w:val="single"/>
        </w:rPr>
        <w:t>I</w:t>
      </w:r>
      <w:r w:rsidRPr="002A5D4B">
        <w:rPr>
          <w:b/>
          <w:u w:val="single"/>
        </w:rPr>
        <w:t>II, Personnel and Resources Needed</w:t>
      </w:r>
      <w:r w:rsidR="00425B9B">
        <w:t xml:space="preserve"> (add rows as</w:t>
      </w:r>
      <w:r w:rsidR="002A5D4B">
        <w:t xml:space="preserve"> necessary)</w:t>
      </w:r>
    </w:p>
    <w:tbl>
      <w:tblPr>
        <w:tblStyle w:val="TableGrid"/>
        <w:tblW w:w="0" w:type="auto"/>
        <w:tblLook w:val="04A0" w:firstRow="1" w:lastRow="0" w:firstColumn="1" w:lastColumn="0" w:noHBand="0" w:noVBand="1"/>
      </w:tblPr>
      <w:tblGrid>
        <w:gridCol w:w="3444"/>
        <w:gridCol w:w="2790"/>
        <w:gridCol w:w="3116"/>
      </w:tblGrid>
      <w:tr w:rsidR="00C703F2" w14:paraId="74546ED0" w14:textId="77777777" w:rsidTr="00A95407">
        <w:tc>
          <w:tcPr>
            <w:tcW w:w="3444" w:type="dxa"/>
          </w:tcPr>
          <w:p w14:paraId="05BF8219" w14:textId="77777777" w:rsidR="00C703F2" w:rsidRPr="002A5D4B" w:rsidRDefault="00C703F2" w:rsidP="00C703F2">
            <w:pPr>
              <w:spacing w:line="360" w:lineRule="auto"/>
              <w:rPr>
                <w:b/>
              </w:rPr>
            </w:pPr>
            <w:r w:rsidRPr="002A5D4B">
              <w:rPr>
                <w:b/>
              </w:rPr>
              <w:t>Faculty position(s) (List discipline)</w:t>
            </w:r>
          </w:p>
        </w:tc>
        <w:tc>
          <w:tcPr>
            <w:tcW w:w="2790" w:type="dxa"/>
          </w:tcPr>
          <w:p w14:paraId="1EEE9E66" w14:textId="77777777" w:rsidR="00C703F2" w:rsidRPr="002A5D4B" w:rsidRDefault="00C703F2" w:rsidP="00C703F2">
            <w:pPr>
              <w:spacing w:line="360" w:lineRule="auto"/>
              <w:rPr>
                <w:b/>
              </w:rPr>
            </w:pPr>
            <w:r w:rsidRPr="002A5D4B">
              <w:rPr>
                <w:b/>
              </w:rPr>
              <w:t>Full time or adjunct?</w:t>
            </w:r>
          </w:p>
        </w:tc>
        <w:tc>
          <w:tcPr>
            <w:tcW w:w="3116" w:type="dxa"/>
          </w:tcPr>
          <w:p w14:paraId="433F7410" w14:textId="77777777" w:rsidR="00C703F2" w:rsidRPr="002A5D4B" w:rsidRDefault="00C703F2" w:rsidP="00C703F2">
            <w:pPr>
              <w:spacing w:line="360" w:lineRule="auto"/>
              <w:rPr>
                <w:b/>
              </w:rPr>
            </w:pPr>
            <w:r w:rsidRPr="002A5D4B">
              <w:rPr>
                <w:b/>
              </w:rPr>
              <w:t>Total annual expenses</w:t>
            </w:r>
          </w:p>
        </w:tc>
      </w:tr>
      <w:tr w:rsidR="0012010B" w14:paraId="47959EE9" w14:textId="77777777" w:rsidTr="00A95407">
        <w:tc>
          <w:tcPr>
            <w:tcW w:w="3444" w:type="dxa"/>
          </w:tcPr>
          <w:p w14:paraId="662C1C11" w14:textId="77777777" w:rsidR="0012010B" w:rsidRDefault="0012010B" w:rsidP="0012010B">
            <w:pPr>
              <w:spacing w:line="360" w:lineRule="auto"/>
            </w:pPr>
            <w:r>
              <w:t>Music Technology Professor</w:t>
            </w:r>
          </w:p>
        </w:tc>
        <w:tc>
          <w:tcPr>
            <w:tcW w:w="2790" w:type="dxa"/>
          </w:tcPr>
          <w:p w14:paraId="453DB7C7" w14:textId="77777777" w:rsidR="0012010B" w:rsidRDefault="00182866" w:rsidP="0012010B">
            <w:pPr>
              <w:spacing w:line="360" w:lineRule="auto"/>
            </w:pPr>
            <w:r>
              <w:t>Full-</w:t>
            </w:r>
            <w:r w:rsidR="0012010B">
              <w:t>time</w:t>
            </w:r>
          </w:p>
        </w:tc>
        <w:tc>
          <w:tcPr>
            <w:tcW w:w="3116" w:type="dxa"/>
          </w:tcPr>
          <w:p w14:paraId="6BC033F1" w14:textId="77777777" w:rsidR="0012010B" w:rsidRDefault="0012010B" w:rsidP="0012010B">
            <w:pPr>
              <w:spacing w:line="360" w:lineRule="auto"/>
            </w:pPr>
            <w:r>
              <w:t>Existing</w:t>
            </w:r>
          </w:p>
        </w:tc>
      </w:tr>
      <w:tr w:rsidR="00182866" w14:paraId="55B428AF" w14:textId="77777777" w:rsidTr="00A95407">
        <w:tc>
          <w:tcPr>
            <w:tcW w:w="3444" w:type="dxa"/>
          </w:tcPr>
          <w:p w14:paraId="51FE1BF2" w14:textId="77777777" w:rsidR="00182866" w:rsidRDefault="00182866" w:rsidP="00F71EDA">
            <w:pPr>
              <w:spacing w:line="360" w:lineRule="auto"/>
            </w:pPr>
            <w:r>
              <w:t>Future MTP Professor</w:t>
            </w:r>
          </w:p>
        </w:tc>
        <w:tc>
          <w:tcPr>
            <w:tcW w:w="2790" w:type="dxa"/>
          </w:tcPr>
          <w:p w14:paraId="1C8301CF" w14:textId="77777777" w:rsidR="00182866" w:rsidRDefault="00182866" w:rsidP="00F71EDA">
            <w:pPr>
              <w:spacing w:line="360" w:lineRule="auto"/>
            </w:pPr>
            <w:r>
              <w:t>Preferably Full-time but adjunct can work initially</w:t>
            </w:r>
          </w:p>
        </w:tc>
        <w:tc>
          <w:tcPr>
            <w:tcW w:w="3116" w:type="dxa"/>
          </w:tcPr>
          <w:p w14:paraId="68E93571" w14:textId="77777777" w:rsidR="00182866" w:rsidRDefault="00182866" w:rsidP="00F71EDA">
            <w:pPr>
              <w:spacing w:line="360" w:lineRule="auto"/>
            </w:pPr>
            <w:r>
              <w:t>Perkins Funding $49k</w:t>
            </w:r>
          </w:p>
        </w:tc>
      </w:tr>
      <w:tr w:rsidR="00182866" w14:paraId="3B04E292" w14:textId="77777777" w:rsidTr="00A95407">
        <w:tc>
          <w:tcPr>
            <w:tcW w:w="3444" w:type="dxa"/>
          </w:tcPr>
          <w:p w14:paraId="7B89AC58" w14:textId="77777777" w:rsidR="00182866" w:rsidRPr="002A5D4B" w:rsidRDefault="00182866" w:rsidP="0012010B">
            <w:pPr>
              <w:spacing w:line="360" w:lineRule="auto"/>
              <w:rPr>
                <w:b/>
              </w:rPr>
            </w:pPr>
            <w:r w:rsidRPr="002A5D4B">
              <w:rPr>
                <w:b/>
              </w:rPr>
              <w:t>Staff position(s) (List title)</w:t>
            </w:r>
          </w:p>
        </w:tc>
        <w:tc>
          <w:tcPr>
            <w:tcW w:w="2790" w:type="dxa"/>
          </w:tcPr>
          <w:p w14:paraId="6BA5A5F3" w14:textId="77777777" w:rsidR="00182866" w:rsidRPr="002A5D4B" w:rsidRDefault="00182866" w:rsidP="0012010B">
            <w:pPr>
              <w:spacing w:line="360" w:lineRule="auto"/>
              <w:rPr>
                <w:b/>
              </w:rPr>
            </w:pPr>
            <w:r w:rsidRPr="002A5D4B">
              <w:rPr>
                <w:b/>
              </w:rPr>
              <w:t>Full time or part time?</w:t>
            </w:r>
          </w:p>
        </w:tc>
        <w:tc>
          <w:tcPr>
            <w:tcW w:w="3116" w:type="dxa"/>
          </w:tcPr>
          <w:p w14:paraId="4CDC5064" w14:textId="77777777" w:rsidR="00182866" w:rsidRPr="002A5D4B" w:rsidRDefault="00182866" w:rsidP="0012010B">
            <w:pPr>
              <w:spacing w:line="360" w:lineRule="auto"/>
              <w:rPr>
                <w:b/>
              </w:rPr>
            </w:pPr>
            <w:r w:rsidRPr="002A5D4B">
              <w:rPr>
                <w:b/>
              </w:rPr>
              <w:t>Total annual expenses</w:t>
            </w:r>
          </w:p>
        </w:tc>
      </w:tr>
      <w:tr w:rsidR="00182866" w14:paraId="6CA72317" w14:textId="77777777" w:rsidTr="00A95407">
        <w:tc>
          <w:tcPr>
            <w:tcW w:w="3444" w:type="dxa"/>
          </w:tcPr>
          <w:p w14:paraId="4574D780" w14:textId="77777777" w:rsidR="00182866" w:rsidRDefault="00182866" w:rsidP="0012010B">
            <w:pPr>
              <w:spacing w:line="360" w:lineRule="auto"/>
            </w:pPr>
            <w:r>
              <w:t>Instructional Assistant in Music</w:t>
            </w:r>
          </w:p>
        </w:tc>
        <w:tc>
          <w:tcPr>
            <w:tcW w:w="2790" w:type="dxa"/>
          </w:tcPr>
          <w:p w14:paraId="2E7C28E3" w14:textId="77777777" w:rsidR="00182866" w:rsidRDefault="00182866" w:rsidP="0012010B">
            <w:pPr>
              <w:spacing w:line="360" w:lineRule="auto"/>
            </w:pPr>
            <w:r>
              <w:t>Full-time</w:t>
            </w:r>
          </w:p>
        </w:tc>
        <w:tc>
          <w:tcPr>
            <w:tcW w:w="3116" w:type="dxa"/>
          </w:tcPr>
          <w:p w14:paraId="6C3948B4" w14:textId="77777777" w:rsidR="00182866" w:rsidRDefault="00182866" w:rsidP="0012010B">
            <w:pPr>
              <w:spacing w:line="360" w:lineRule="auto"/>
            </w:pPr>
            <w:r>
              <w:t>Existing</w:t>
            </w:r>
          </w:p>
        </w:tc>
      </w:tr>
      <w:tr w:rsidR="00182866" w14:paraId="486E7144" w14:textId="77777777" w:rsidTr="00A95407">
        <w:tc>
          <w:tcPr>
            <w:tcW w:w="3444" w:type="dxa"/>
          </w:tcPr>
          <w:p w14:paraId="62FA1361" w14:textId="77777777" w:rsidR="00182866" w:rsidRDefault="00182866" w:rsidP="0012010B">
            <w:pPr>
              <w:spacing w:line="360" w:lineRule="auto"/>
            </w:pPr>
          </w:p>
        </w:tc>
        <w:tc>
          <w:tcPr>
            <w:tcW w:w="2790" w:type="dxa"/>
          </w:tcPr>
          <w:p w14:paraId="2EC64AFA" w14:textId="77777777" w:rsidR="00182866" w:rsidRDefault="00182866" w:rsidP="0012010B">
            <w:pPr>
              <w:spacing w:line="360" w:lineRule="auto"/>
            </w:pPr>
          </w:p>
        </w:tc>
        <w:tc>
          <w:tcPr>
            <w:tcW w:w="3116" w:type="dxa"/>
          </w:tcPr>
          <w:p w14:paraId="08373164" w14:textId="77777777" w:rsidR="00182866" w:rsidRDefault="00182866" w:rsidP="0012010B">
            <w:pPr>
              <w:spacing w:line="360" w:lineRule="auto"/>
            </w:pPr>
          </w:p>
        </w:tc>
      </w:tr>
      <w:tr w:rsidR="00182866" w14:paraId="140EED75" w14:textId="77777777" w:rsidTr="00A95407">
        <w:tc>
          <w:tcPr>
            <w:tcW w:w="9350" w:type="dxa"/>
            <w:gridSpan w:val="3"/>
          </w:tcPr>
          <w:p w14:paraId="4FFC106C" w14:textId="77777777" w:rsidR="00182866" w:rsidRPr="002A5D4B" w:rsidRDefault="00182866" w:rsidP="0012010B">
            <w:pPr>
              <w:spacing w:line="360" w:lineRule="auto"/>
              <w:rPr>
                <w:b/>
              </w:rPr>
            </w:pPr>
            <w:r>
              <w:br w:type="page"/>
            </w:r>
            <w:r w:rsidRPr="002A5D4B">
              <w:rPr>
                <w:b/>
              </w:rPr>
              <w:t>Describe (below) library resources needed to support this program or certificate.  Explain rationale for response, even if answer is none</w:t>
            </w:r>
            <w:r>
              <w:rPr>
                <w:b/>
              </w:rPr>
              <w:t>.</w:t>
            </w:r>
          </w:p>
        </w:tc>
      </w:tr>
      <w:tr w:rsidR="00182866" w14:paraId="0ABD860E" w14:textId="77777777" w:rsidTr="00A95407">
        <w:tc>
          <w:tcPr>
            <w:tcW w:w="9350" w:type="dxa"/>
            <w:gridSpan w:val="3"/>
          </w:tcPr>
          <w:p w14:paraId="1BB85C66" w14:textId="77777777" w:rsidR="00182866" w:rsidRPr="002A5D4B" w:rsidRDefault="00182866" w:rsidP="0012010B">
            <w:pPr>
              <w:spacing w:line="360" w:lineRule="auto"/>
              <w:rPr>
                <w:color w:val="FF0000"/>
              </w:rPr>
            </w:pPr>
            <w:r>
              <w:rPr>
                <w:color w:val="FF0000"/>
              </w:rPr>
              <w:t>No additional library resources are needed to support this program at this time.</w:t>
            </w:r>
            <w:r w:rsidR="00DB6362">
              <w:rPr>
                <w:color w:val="FF0000"/>
              </w:rPr>
              <w:t xml:space="preserve">  Resources will be available online at no additional cost.</w:t>
            </w:r>
          </w:p>
        </w:tc>
      </w:tr>
      <w:tr w:rsidR="00182866" w14:paraId="788F0093" w14:textId="77777777" w:rsidTr="00A95407">
        <w:tc>
          <w:tcPr>
            <w:tcW w:w="9350" w:type="dxa"/>
            <w:gridSpan w:val="3"/>
          </w:tcPr>
          <w:p w14:paraId="23CC8820" w14:textId="77777777" w:rsidR="00182866" w:rsidRPr="002A5D4B" w:rsidRDefault="00182866" w:rsidP="0012010B">
            <w:pPr>
              <w:spacing w:line="360" w:lineRule="auto"/>
              <w:rPr>
                <w:b/>
              </w:rPr>
            </w:pPr>
            <w:r w:rsidRPr="002A5D4B">
              <w:rPr>
                <w:b/>
              </w:rPr>
              <w:lastRenderedPageBreak/>
              <w:t xml:space="preserve">Describe </w:t>
            </w:r>
            <w:r>
              <w:rPr>
                <w:b/>
              </w:rPr>
              <w:t xml:space="preserve">(below) the </w:t>
            </w:r>
            <w:r w:rsidRPr="002A5D4B">
              <w:rPr>
                <w:b/>
              </w:rPr>
              <w:t>technology, facilit</w:t>
            </w:r>
            <w:r>
              <w:rPr>
                <w:b/>
              </w:rPr>
              <w:t>ies</w:t>
            </w:r>
            <w:r w:rsidRPr="002A5D4B">
              <w:rPr>
                <w:b/>
              </w:rPr>
              <w:t>, laboratory, or other resources needed to support this program or certificate</w:t>
            </w:r>
            <w:r>
              <w:rPr>
                <w:b/>
              </w:rPr>
              <w:t>.</w:t>
            </w:r>
          </w:p>
        </w:tc>
      </w:tr>
      <w:tr w:rsidR="00182866" w14:paraId="6290D543" w14:textId="77777777" w:rsidTr="00A95407">
        <w:tc>
          <w:tcPr>
            <w:tcW w:w="9350" w:type="dxa"/>
            <w:gridSpan w:val="3"/>
          </w:tcPr>
          <w:p w14:paraId="2115F626" w14:textId="41EBC3B2" w:rsidR="00182866" w:rsidRDefault="00182866" w:rsidP="00AC5B54">
            <w:pPr>
              <w:spacing w:line="360" w:lineRule="auto"/>
            </w:pPr>
            <w:r>
              <w:rPr>
                <w:color w:val="FF0000"/>
              </w:rPr>
              <w:t>As this program gr</w:t>
            </w:r>
            <w:r w:rsidR="00F71EDA">
              <w:rPr>
                <w:color w:val="FF0000"/>
              </w:rPr>
              <w:t xml:space="preserve">ows, </w:t>
            </w:r>
            <w:r w:rsidR="009A6E95">
              <w:rPr>
                <w:color w:val="FF0000"/>
              </w:rPr>
              <w:t xml:space="preserve">additional </w:t>
            </w:r>
            <w:r w:rsidR="00F71EDA">
              <w:rPr>
                <w:color w:val="FF0000"/>
              </w:rPr>
              <w:t>resources will be required to fund technology purchases</w:t>
            </w:r>
            <w:r w:rsidR="00AC5B54">
              <w:rPr>
                <w:color w:val="FF0000"/>
              </w:rPr>
              <w:t>;</w:t>
            </w:r>
            <w:r w:rsidR="00DB6362">
              <w:rPr>
                <w:color w:val="FF0000"/>
              </w:rPr>
              <w:t xml:space="preserve"> upgrades</w:t>
            </w:r>
            <w:r w:rsidR="00F71EDA">
              <w:rPr>
                <w:color w:val="FF0000"/>
              </w:rPr>
              <w:t xml:space="preserve"> a</w:t>
            </w:r>
            <w:r w:rsidR="00DB6362">
              <w:rPr>
                <w:color w:val="FF0000"/>
              </w:rPr>
              <w:t xml:space="preserve">nd maintenance </w:t>
            </w:r>
            <w:r w:rsidR="00AC5B54">
              <w:rPr>
                <w:color w:val="FF0000"/>
              </w:rPr>
              <w:t>of existing equipment;</w:t>
            </w:r>
            <w:r w:rsidR="00DB6362">
              <w:rPr>
                <w:color w:val="FF0000"/>
              </w:rPr>
              <w:t xml:space="preserve"> </w:t>
            </w:r>
            <w:r w:rsidR="00AC5B54">
              <w:rPr>
                <w:color w:val="FF0000"/>
              </w:rPr>
              <w:t>and new labs</w:t>
            </w:r>
            <w:r w:rsidR="00F71EDA">
              <w:rPr>
                <w:color w:val="FF0000"/>
              </w:rPr>
              <w:t xml:space="preserve"> for students to utilize. In order to ensure students complete</w:t>
            </w:r>
            <w:r w:rsidR="00FB13CA">
              <w:rPr>
                <w:color w:val="FF0000"/>
              </w:rPr>
              <w:t xml:space="preserve"> the Music Business course (MUM 2700) in</w:t>
            </w:r>
            <w:r w:rsidR="00F71EDA">
              <w:rPr>
                <w:color w:val="FF0000"/>
              </w:rPr>
              <w:t xml:space="preserve"> the program, we will need to</w:t>
            </w:r>
            <w:r w:rsidR="00FB13CA">
              <w:rPr>
                <w:color w:val="FF0000"/>
              </w:rPr>
              <w:t xml:space="preserve"> enlist an existing FSW Business professor or hire a new adjunct faculty member qualified to teach the course</w:t>
            </w:r>
            <w:r w:rsidR="00F71EDA">
              <w:rPr>
                <w:color w:val="FF0000"/>
              </w:rPr>
              <w:t>.</w:t>
            </w:r>
          </w:p>
        </w:tc>
      </w:tr>
      <w:tr w:rsidR="00182866" w14:paraId="16654E2B" w14:textId="77777777" w:rsidTr="00A95407">
        <w:tc>
          <w:tcPr>
            <w:tcW w:w="9350" w:type="dxa"/>
            <w:gridSpan w:val="3"/>
          </w:tcPr>
          <w:p w14:paraId="695253CA" w14:textId="77777777" w:rsidR="00182866" w:rsidRPr="002A5D4B" w:rsidRDefault="00182866" w:rsidP="0012010B">
            <w:pPr>
              <w:spacing w:line="360" w:lineRule="auto"/>
              <w:rPr>
                <w:b/>
              </w:rPr>
            </w:pPr>
            <w:r w:rsidRPr="002A5D4B">
              <w:rPr>
                <w:b/>
              </w:rPr>
              <w:t xml:space="preserve">List </w:t>
            </w:r>
            <w:r>
              <w:rPr>
                <w:b/>
              </w:rPr>
              <w:t xml:space="preserve">(below) the </w:t>
            </w:r>
            <w:r w:rsidRPr="002A5D4B">
              <w:rPr>
                <w:b/>
              </w:rPr>
              <w:t>estimated annual amount required for educational materials and supplies or other operating expenses for implementation of the new program or certificate</w:t>
            </w:r>
            <w:r>
              <w:rPr>
                <w:b/>
              </w:rPr>
              <w:t>.</w:t>
            </w:r>
          </w:p>
        </w:tc>
      </w:tr>
      <w:tr w:rsidR="00182866" w14:paraId="5ADF9D09" w14:textId="77777777" w:rsidTr="00A95407">
        <w:tc>
          <w:tcPr>
            <w:tcW w:w="9350" w:type="dxa"/>
            <w:gridSpan w:val="3"/>
          </w:tcPr>
          <w:p w14:paraId="47747CAC" w14:textId="669AAEF3" w:rsidR="00182866" w:rsidRDefault="009A6E95" w:rsidP="00AC5B54">
            <w:pPr>
              <w:spacing w:line="360" w:lineRule="auto"/>
            </w:pPr>
            <w:r>
              <w:rPr>
                <w:color w:val="FF0000"/>
              </w:rPr>
              <w:t>Currently</w:t>
            </w:r>
            <w:r w:rsidR="00AC5B54">
              <w:rPr>
                <w:color w:val="FF0000"/>
              </w:rPr>
              <w:t>, all software and technology</w:t>
            </w:r>
            <w:r>
              <w:rPr>
                <w:color w:val="FF0000"/>
              </w:rPr>
              <w:t xml:space="preserve"> </w:t>
            </w:r>
            <w:r w:rsidR="00AC5B54">
              <w:rPr>
                <w:color w:val="FF0000"/>
              </w:rPr>
              <w:t xml:space="preserve">needs </w:t>
            </w:r>
            <w:r>
              <w:rPr>
                <w:color w:val="FF0000"/>
              </w:rPr>
              <w:t>are met to initiate this program, but future funding will be necessary</w:t>
            </w:r>
            <w:r w:rsidR="00DB6362">
              <w:rPr>
                <w:color w:val="FF0000"/>
              </w:rPr>
              <w:t xml:space="preserve"> in order to support ne</w:t>
            </w:r>
            <w:r w:rsidR="00AC5B54">
              <w:rPr>
                <w:color w:val="FF0000"/>
              </w:rPr>
              <w:t>eded</w:t>
            </w:r>
            <w:r w:rsidR="00DB6362">
              <w:rPr>
                <w:color w:val="FF0000"/>
              </w:rPr>
              <w:t xml:space="preserve"> upgrades and replace equipment as necessary</w:t>
            </w:r>
            <w:r>
              <w:rPr>
                <w:color w:val="FF0000"/>
              </w:rPr>
              <w:t>.</w:t>
            </w:r>
          </w:p>
        </w:tc>
      </w:tr>
      <w:tr w:rsidR="00182866" w14:paraId="227CBF59" w14:textId="77777777" w:rsidTr="00A95407">
        <w:tc>
          <w:tcPr>
            <w:tcW w:w="9350" w:type="dxa"/>
            <w:gridSpan w:val="3"/>
          </w:tcPr>
          <w:p w14:paraId="4F985835" w14:textId="77777777" w:rsidR="00182866" w:rsidRPr="002A5D4B" w:rsidRDefault="00182866" w:rsidP="0012010B">
            <w:pPr>
              <w:spacing w:line="360" w:lineRule="auto"/>
              <w:rPr>
                <w:b/>
              </w:rPr>
            </w:pPr>
            <w:r w:rsidRPr="002A5D4B">
              <w:rPr>
                <w:b/>
              </w:rPr>
              <w:t>Identify (below) the funding source to be used for personnel and operating expenses</w:t>
            </w:r>
            <w:r>
              <w:rPr>
                <w:b/>
              </w:rPr>
              <w:t>.</w:t>
            </w:r>
          </w:p>
        </w:tc>
      </w:tr>
      <w:tr w:rsidR="00182866" w14:paraId="02F9C430" w14:textId="77777777" w:rsidTr="00A95407">
        <w:tc>
          <w:tcPr>
            <w:tcW w:w="9350" w:type="dxa"/>
            <w:gridSpan w:val="3"/>
          </w:tcPr>
          <w:p w14:paraId="26C587DC" w14:textId="77777777" w:rsidR="00182866" w:rsidRPr="002A5D4B" w:rsidRDefault="009A6E95" w:rsidP="0012010B">
            <w:pPr>
              <w:spacing w:line="360" w:lineRule="auto"/>
            </w:pPr>
            <w:r>
              <w:rPr>
                <w:color w:val="FF0000"/>
              </w:rPr>
              <w:t>Perkins Grant</w:t>
            </w:r>
          </w:p>
        </w:tc>
      </w:tr>
    </w:tbl>
    <w:p w14:paraId="42E820EE" w14:textId="77777777" w:rsidR="00E3785C" w:rsidRDefault="00E3785C"/>
    <w:p w14:paraId="5E442CD8" w14:textId="77777777" w:rsidR="00970B5D" w:rsidRPr="00970B5D" w:rsidRDefault="00970B5D">
      <w:pPr>
        <w:rPr>
          <w:b/>
          <w:sz w:val="24"/>
          <w:u w:val="single"/>
        </w:rPr>
      </w:pPr>
      <w:r w:rsidRPr="00970B5D">
        <w:rPr>
          <w:b/>
          <w:sz w:val="24"/>
          <w:u w:val="single"/>
        </w:rPr>
        <w:t xml:space="preserve">Section </w:t>
      </w:r>
      <w:r w:rsidR="002A5D4B">
        <w:rPr>
          <w:b/>
          <w:sz w:val="24"/>
          <w:u w:val="single"/>
        </w:rPr>
        <w:t>I</w:t>
      </w:r>
      <w:r w:rsidRPr="00970B5D">
        <w:rPr>
          <w:b/>
          <w:sz w:val="24"/>
          <w:u w:val="single"/>
        </w:rPr>
        <w:t>II,</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5D628629" w14:textId="77777777" w:rsidTr="00970B5D">
        <w:tc>
          <w:tcPr>
            <w:tcW w:w="9576" w:type="dxa"/>
          </w:tcPr>
          <w:p w14:paraId="787937E7" w14:textId="77777777"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7648CB">
              <w:rPr>
                <w:b/>
              </w:rPr>
              <w:t>.</w:t>
            </w:r>
            <w:r w:rsidRPr="00992AC1">
              <w:rPr>
                <w:b/>
              </w:rPr>
              <w:t xml:space="preserve"> </w:t>
            </w:r>
          </w:p>
        </w:tc>
      </w:tr>
      <w:tr w:rsidR="00970B5D" w14:paraId="736901AF" w14:textId="77777777" w:rsidTr="00970B5D">
        <w:tc>
          <w:tcPr>
            <w:tcW w:w="9576" w:type="dxa"/>
          </w:tcPr>
          <w:p w14:paraId="27C1CCCE" w14:textId="77777777" w:rsidR="00892280" w:rsidRPr="00AF0202" w:rsidRDefault="00892280" w:rsidP="00892280">
            <w:pPr>
              <w:pStyle w:val="xmsonormal"/>
              <w:shd w:val="clear" w:color="auto" w:fill="FFFFFF"/>
              <w:spacing w:before="0" w:beforeAutospacing="0" w:after="0" w:afterAutospacing="0" w:line="235" w:lineRule="atLeast"/>
              <w:rPr>
                <w:rFonts w:ascii="Calibri" w:hAnsi="Calibri" w:cs="Calibri"/>
                <w:color w:val="FF0000"/>
                <w:sz w:val="22"/>
                <w:szCs w:val="22"/>
              </w:rPr>
            </w:pPr>
            <w:r w:rsidRPr="00AF0202">
              <w:rPr>
                <w:rFonts w:ascii="Calibri" w:hAnsi="Calibri" w:cs="Calibri"/>
                <w:color w:val="FF0000"/>
                <w:sz w:val="22"/>
                <w:szCs w:val="22"/>
                <w:bdr w:val="none" w:sz="0" w:space="0" w:color="auto" w:frame="1"/>
              </w:rPr>
              <w:t>The field of music production and technology is always expanding and evolving.  Industry expectations and demands require personnel who are fully prepared to meet present needs and those projected for the future.  The ability to create, edit, and produce new projects utilizing both current and emerging music technologies is essential.  From an industry perspective, this program of study will contribute to fulfilling a very real employment need, and students at FSW have expressed great interest in the prospect.  Implementation of the AS degree in Music Production and Technology will serve new students in the program as well as those who have earned their CCC in Audio Technology.   Additionally, it will provide supplemental training for persons previously or currently employed in music and entertainment occupations.  Through completion of this program of study, graduates may potentially obtain employment as recording technicians/engineers, sound technicians in “live” or studio positions, and as audio editors and sound designers in various other music‐related fields.   Additional coursework will help prepare students for the business aspects of a career in music, including the study of legal issues involving copyrights and contracts, management skills with an introduction to entrepreneurship, and the importance of fostering working relationships throughout their careers within the music industry.  </w:t>
            </w:r>
          </w:p>
          <w:p w14:paraId="50DAC29E" w14:textId="77777777" w:rsidR="00970B5D" w:rsidRPr="00E75169" w:rsidRDefault="00970B5D" w:rsidP="006D67E9">
            <w:pPr>
              <w:spacing w:line="360" w:lineRule="auto"/>
              <w:rPr>
                <w:color w:val="FF0000"/>
              </w:rPr>
            </w:pPr>
          </w:p>
        </w:tc>
      </w:tr>
    </w:tbl>
    <w:p w14:paraId="1E72920F" w14:textId="77777777" w:rsidR="00E15CCA" w:rsidRDefault="00E15CCA" w:rsidP="0073325D">
      <w:pPr>
        <w:spacing w:after="0"/>
        <w:contextualSpacing/>
        <w:rPr>
          <w:b/>
          <w:i/>
          <w:color w:val="FF0000"/>
          <w:sz w:val="28"/>
          <w:szCs w:val="24"/>
        </w:rPr>
      </w:pPr>
      <w:r>
        <w:rPr>
          <w:b/>
          <w:i/>
          <w:color w:val="FF0000"/>
          <w:sz w:val="28"/>
          <w:szCs w:val="24"/>
        </w:rPr>
        <w:br w:type="page"/>
      </w:r>
    </w:p>
    <w:p w14:paraId="2C5A0A1D" w14:textId="77777777" w:rsidR="00E15CCA" w:rsidRPr="007D6BE3" w:rsidRDefault="00456C18" w:rsidP="00E15CCA">
      <w:pPr>
        <w:jc w:val="both"/>
        <w:rPr>
          <w:rFonts w:cs="Times New Roman"/>
          <w:b/>
          <w:sz w:val="24"/>
          <w:szCs w:val="24"/>
        </w:rPr>
      </w:pPr>
      <w:r>
        <w:rPr>
          <w:rFonts w:cs="Times New Roman"/>
          <w:b/>
          <w:sz w:val="24"/>
          <w:szCs w:val="24"/>
        </w:rPr>
        <w:lastRenderedPageBreak/>
        <w:t>AS,</w:t>
      </w:r>
      <w:r w:rsidR="00E15CCA" w:rsidRPr="007D6BE3">
        <w:rPr>
          <w:rFonts w:cs="Times New Roman"/>
          <w:b/>
          <w:sz w:val="24"/>
          <w:szCs w:val="24"/>
        </w:rPr>
        <w:t xml:space="preserve"> </w:t>
      </w:r>
      <w:r>
        <w:rPr>
          <w:rFonts w:cs="Times New Roman"/>
          <w:b/>
          <w:sz w:val="24"/>
          <w:szCs w:val="24"/>
        </w:rPr>
        <w:t>Music Production and</w:t>
      </w:r>
      <w:r w:rsidR="00E15CCA" w:rsidRPr="007D6BE3">
        <w:rPr>
          <w:rFonts w:cs="Times New Roman"/>
          <w:b/>
          <w:sz w:val="24"/>
          <w:szCs w:val="24"/>
        </w:rPr>
        <w:t xml:space="preserve"> Technology</w:t>
      </w:r>
      <w:r w:rsidR="00CB1D64">
        <w:rPr>
          <w:rFonts w:eastAsia="Times New Roman" w:cs="Times New Roman"/>
          <w:sz w:val="24"/>
          <w:szCs w:val="24"/>
        </w:rPr>
        <w:pict w14:anchorId="19DAEAB4">
          <v:rect id="_x0000_i1025" style="width:0;height:.65pt" o:hrstd="t" o:hrnoshade="t" o:hr="t" fillcolor="#696969" stroked="f"/>
        </w:pict>
      </w:r>
    </w:p>
    <w:p w14:paraId="1542CB03" w14:textId="77777777" w:rsidR="00E15CCA" w:rsidRPr="000E73C1" w:rsidRDefault="00E15CCA" w:rsidP="00E15CCA">
      <w:pPr>
        <w:jc w:val="both"/>
        <w:rPr>
          <w:rFonts w:cs="Times New Roman"/>
          <w:color w:val="7030A0"/>
        </w:rPr>
      </w:pPr>
      <w:r w:rsidRPr="000E73C1">
        <w:rPr>
          <w:rFonts w:cs="Times New Roman"/>
          <w:b/>
          <w:bCs/>
          <w:iCs/>
          <w:color w:val="7030A0"/>
        </w:rPr>
        <w:t>Purpose</w:t>
      </w:r>
    </w:p>
    <w:p w14:paraId="3E72E8B7" w14:textId="77777777" w:rsidR="00E15CCA" w:rsidRPr="000E73C1" w:rsidRDefault="00E15CCA" w:rsidP="000E73C1">
      <w:pPr>
        <w:autoSpaceDE w:val="0"/>
        <w:autoSpaceDN w:val="0"/>
        <w:adjustRightInd w:val="0"/>
        <w:spacing w:after="0" w:line="240" w:lineRule="auto"/>
        <w:rPr>
          <w:rFonts w:cs="Arial"/>
        </w:rPr>
      </w:pPr>
      <w:r w:rsidRPr="000E73C1">
        <w:rPr>
          <w:rFonts w:cs="Arial"/>
        </w:rPr>
        <w:t xml:space="preserve">The purpose of this program is to prepare students for employment in music production occupations or to provide supplemental professional training for persons previously or currently employed in this field.  The content includes, but is not limited to, instruction that prepares individuals for positions such as music directors, singers, composers, sound engineers, producers, programmers, salespeople (retail), manufacturer’s representatives, consultants, music editors, sound designers, sound systems designers, audio assistants, audio technicians, a/v  technicians, studio managers/supervisors, archivists and related workers.  This program focuses on broad, transferable skills and stresses understanding and demonstration of the following elements of the Music Production Technology industry: planning, management, finance, technical and product skills, underlying principles of technology, labor issues, community issues and health, safety, and environmental issues. </w:t>
      </w:r>
    </w:p>
    <w:p w14:paraId="595677EA" w14:textId="77777777" w:rsidR="000E73C1" w:rsidRPr="000E73C1" w:rsidRDefault="000E73C1" w:rsidP="000E73C1">
      <w:pPr>
        <w:autoSpaceDE w:val="0"/>
        <w:autoSpaceDN w:val="0"/>
        <w:adjustRightInd w:val="0"/>
        <w:spacing w:after="0" w:line="240" w:lineRule="auto"/>
        <w:rPr>
          <w:rFonts w:cs="Arial"/>
        </w:rPr>
      </w:pPr>
    </w:p>
    <w:p w14:paraId="65433821" w14:textId="77777777" w:rsidR="00E15CCA" w:rsidRPr="000E73C1" w:rsidRDefault="00E15CCA" w:rsidP="000E73C1">
      <w:pPr>
        <w:spacing w:after="0" w:line="240" w:lineRule="auto"/>
      </w:pPr>
      <w:r w:rsidRPr="000E73C1">
        <w:t xml:space="preserve">This program offers a sequence of courses that provides coherent and rigorous content aligned with challenging academic standards and relevant technical knowledge and skills needed to prepare for further education and careers in the Arts, A/V Technology and Communication career cluster; provides technical skill proficiency, and includes competency-based applied learning that contributes to the academic knowledge, higher-order reasoning and problem-solving skills, work attitudes, general employability skills, technical skills, and occupation-specific skills, and knowledge of all aspects of the Arts, A/V Technology and Communication career cluster. </w:t>
      </w:r>
    </w:p>
    <w:p w14:paraId="5ECD27F2" w14:textId="77777777" w:rsidR="000E73C1" w:rsidRPr="000E73C1" w:rsidRDefault="000E73C1" w:rsidP="000E73C1">
      <w:pPr>
        <w:spacing w:after="0" w:line="240" w:lineRule="auto"/>
      </w:pPr>
    </w:p>
    <w:p w14:paraId="7F826692" w14:textId="77777777" w:rsidR="007D6BE3" w:rsidRDefault="007D6BE3" w:rsidP="000E73C1">
      <w:pPr>
        <w:spacing w:after="0" w:line="240" w:lineRule="auto"/>
      </w:pPr>
      <w:r w:rsidRPr="000E73C1">
        <w:rPr>
          <w:b/>
          <w:color w:val="7030A0"/>
        </w:rPr>
        <w:t>Learning Outcomes</w:t>
      </w:r>
    </w:p>
    <w:p w14:paraId="48A5F250" w14:textId="77777777" w:rsidR="000E73C1" w:rsidRPr="000E73C1" w:rsidRDefault="000E73C1" w:rsidP="000E73C1">
      <w:pPr>
        <w:spacing w:after="0" w:line="240" w:lineRule="auto"/>
      </w:pPr>
    </w:p>
    <w:p w14:paraId="214DC9E5" w14:textId="77777777" w:rsidR="007D6BE3" w:rsidRPr="000E73C1" w:rsidRDefault="007D6BE3" w:rsidP="000E73C1">
      <w:pPr>
        <w:spacing w:after="0" w:line="240" w:lineRule="auto"/>
        <w:rPr>
          <w:rFonts w:cs="Arial"/>
          <w:bCs/>
          <w:iCs/>
        </w:rPr>
      </w:pPr>
      <w:r w:rsidRPr="000E73C1">
        <w:rPr>
          <w:rFonts w:cs="Arial"/>
          <w:bCs/>
          <w:iCs/>
        </w:rPr>
        <w:t>After successfully completing this program, the student will be able to perform the following:</w:t>
      </w:r>
    </w:p>
    <w:p w14:paraId="40472012"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knowledge of basic musical skills.</w:t>
      </w:r>
    </w:p>
    <w:p w14:paraId="03A63021"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competence in basic keyboard skills.</w:t>
      </w:r>
    </w:p>
    <w:p w14:paraId="19911072"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knowledge of music history.</w:t>
      </w:r>
    </w:p>
    <w:p w14:paraId="6D30B091"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application of control protocols and their relationship to equipment used in the music industry.</w:t>
      </w:r>
    </w:p>
    <w:p w14:paraId="7FF28BA1"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set-up and configuration of a computer for audio applications.</w:t>
      </w:r>
    </w:p>
    <w:p w14:paraId="16E3A17E"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Understand the operation of basic reproduction, reinforcement and recording audio equipment.</w:t>
      </w:r>
    </w:p>
    <w:p w14:paraId="35B717F2"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understanding of requirements for set up and operation of a sound reinforcement system.</w:t>
      </w:r>
    </w:p>
    <w:p w14:paraId="4C1E6918"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Perform transactions with music industry suppliers.</w:t>
      </w:r>
    </w:p>
    <w:p w14:paraId="45B290D0"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management skills.</w:t>
      </w:r>
    </w:p>
    <w:p w14:paraId="6E6A6642"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knowledge of the legal issues of copyright and contracts.</w:t>
      </w:r>
    </w:p>
    <w:p w14:paraId="02E1E4FF"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employability skills.</w:t>
      </w:r>
    </w:p>
    <w:p w14:paraId="2F1AB738"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an understanding of entrepreneurship.</w:t>
      </w:r>
    </w:p>
    <w:p w14:paraId="2EF3BC1C" w14:textId="77777777" w:rsidR="007D6BE3" w:rsidRPr="000E73C1" w:rsidRDefault="007D6BE3" w:rsidP="000E73C1">
      <w:pPr>
        <w:spacing w:after="0" w:line="240" w:lineRule="auto"/>
      </w:pPr>
    </w:p>
    <w:p w14:paraId="578443B4" w14:textId="77777777" w:rsidR="000E73C1" w:rsidRDefault="000E73C1" w:rsidP="000E73C1">
      <w:pPr>
        <w:spacing w:after="0" w:line="240" w:lineRule="auto"/>
      </w:pPr>
      <w:r>
        <w:br w:type="page"/>
      </w:r>
    </w:p>
    <w:p w14:paraId="08263FD0" w14:textId="77777777" w:rsidR="007D6BE3" w:rsidRDefault="007D6BE3" w:rsidP="000E73C1">
      <w:pPr>
        <w:spacing w:after="0" w:line="240" w:lineRule="auto"/>
        <w:rPr>
          <w:b/>
          <w:color w:val="7030A0"/>
        </w:rPr>
      </w:pPr>
      <w:r w:rsidRPr="000E73C1">
        <w:rPr>
          <w:b/>
          <w:color w:val="7030A0"/>
        </w:rPr>
        <w:lastRenderedPageBreak/>
        <w:t>Program Structure</w:t>
      </w:r>
    </w:p>
    <w:p w14:paraId="3E6AC5DC" w14:textId="77777777" w:rsidR="000E73C1" w:rsidRPr="000E73C1" w:rsidRDefault="000E73C1" w:rsidP="000E73C1">
      <w:pPr>
        <w:spacing w:after="0" w:line="240" w:lineRule="auto"/>
        <w:rPr>
          <w:b/>
          <w:color w:val="7030A0"/>
        </w:rPr>
      </w:pPr>
    </w:p>
    <w:p w14:paraId="213564B6" w14:textId="77777777" w:rsidR="00456C18" w:rsidRPr="000E73C1" w:rsidRDefault="00456C18" w:rsidP="000E73C1">
      <w:pPr>
        <w:spacing w:after="0" w:line="240" w:lineRule="auto"/>
      </w:pPr>
      <w:r w:rsidRPr="000E73C1">
        <w:t>This program is a planned sequence of instruction consisting of 64 credit hours in the following areas: 15 credit hours of General Education Requirement, 15 credit hours of Core Courses; 22 credit hours of Technical Electives (including SLS 1515)</w:t>
      </w:r>
      <w:r w:rsidR="000E73C1" w:rsidRPr="000E73C1">
        <w:t>; 12 credit hours of Additional Electives</w:t>
      </w:r>
    </w:p>
    <w:p w14:paraId="18656127" w14:textId="77777777" w:rsidR="000E73C1" w:rsidRDefault="000E73C1" w:rsidP="000E73C1">
      <w:pPr>
        <w:spacing w:after="0" w:line="240" w:lineRule="auto"/>
        <w:jc w:val="both"/>
        <w:rPr>
          <w:rFonts w:cs="Times New Roman"/>
          <w:b/>
        </w:rPr>
      </w:pPr>
    </w:p>
    <w:p w14:paraId="044CD024" w14:textId="77777777" w:rsidR="00E15CCA" w:rsidRDefault="00E15CCA" w:rsidP="000E73C1">
      <w:pPr>
        <w:spacing w:after="0" w:line="240" w:lineRule="auto"/>
        <w:jc w:val="both"/>
        <w:rPr>
          <w:rFonts w:cs="Times New Roman"/>
          <w:b/>
          <w:color w:val="7030A0"/>
        </w:rPr>
      </w:pPr>
      <w:r w:rsidRPr="000E73C1">
        <w:rPr>
          <w:rFonts w:cs="Times New Roman"/>
          <w:b/>
          <w:color w:val="7030A0"/>
        </w:rPr>
        <w:t>Course Prerequisites</w:t>
      </w:r>
    </w:p>
    <w:p w14:paraId="11D9A6AF" w14:textId="77777777" w:rsidR="000E73C1" w:rsidRPr="000E73C1" w:rsidRDefault="000E73C1" w:rsidP="000E73C1">
      <w:pPr>
        <w:spacing w:after="0" w:line="240" w:lineRule="auto"/>
        <w:jc w:val="both"/>
        <w:rPr>
          <w:rFonts w:cs="Times New Roman"/>
          <w:b/>
          <w:i/>
          <w:color w:val="7030A0"/>
          <w:u w:val="single"/>
        </w:rPr>
      </w:pPr>
    </w:p>
    <w:p w14:paraId="65DC447D" w14:textId="77777777" w:rsidR="00E15CCA" w:rsidRPr="000E73C1" w:rsidRDefault="00E15CCA" w:rsidP="000E73C1">
      <w:pPr>
        <w:spacing w:after="0" w:line="240" w:lineRule="auto"/>
        <w:jc w:val="both"/>
        <w:rPr>
          <w:rFonts w:cs="Times New Roman"/>
        </w:rPr>
      </w:pPr>
      <w:r w:rsidRPr="000E73C1">
        <w:rPr>
          <w:rFonts w:cs="Times New Roman"/>
          <w:b/>
          <w:i/>
          <w:u w:val="single"/>
        </w:rPr>
        <w:t>Many courses require prerequisites.</w:t>
      </w:r>
      <w:r w:rsidRPr="000E73C1">
        <w:rPr>
          <w:rFonts w:cs="Times New Roman"/>
        </w:rPr>
        <w:t xml:space="preserve">  Check the description of each course in the list below to check for prerequisites, minimum grade requirements, and other restrictions related to the course. Students must complete all prerequisites for a course prior to registering for it.</w:t>
      </w:r>
    </w:p>
    <w:p w14:paraId="4E3C6319" w14:textId="77777777" w:rsidR="000E73C1" w:rsidRDefault="000E73C1" w:rsidP="000E73C1">
      <w:pPr>
        <w:spacing w:after="0" w:line="240" w:lineRule="auto"/>
        <w:jc w:val="both"/>
        <w:rPr>
          <w:rFonts w:cs="Times New Roman"/>
          <w:b/>
        </w:rPr>
      </w:pPr>
    </w:p>
    <w:p w14:paraId="7DB2A14D" w14:textId="77777777" w:rsidR="00E15CCA" w:rsidRDefault="00E15CCA" w:rsidP="000E73C1">
      <w:pPr>
        <w:spacing w:after="0" w:line="240" w:lineRule="auto"/>
        <w:jc w:val="both"/>
        <w:rPr>
          <w:rFonts w:cs="Times New Roman"/>
          <w:b/>
          <w:color w:val="7030A0"/>
        </w:rPr>
      </w:pPr>
      <w:r w:rsidRPr="000E73C1">
        <w:rPr>
          <w:rFonts w:cs="Times New Roman"/>
          <w:b/>
          <w:color w:val="7030A0"/>
        </w:rPr>
        <w:t>Degree</w:t>
      </w:r>
      <w:r w:rsidR="000E73C1">
        <w:rPr>
          <w:rFonts w:cs="Times New Roman"/>
          <w:b/>
          <w:color w:val="7030A0"/>
        </w:rPr>
        <w:t xml:space="preserve"> Completion/Graduation</w:t>
      </w:r>
    </w:p>
    <w:p w14:paraId="48E30467" w14:textId="77777777" w:rsidR="000E73C1" w:rsidRPr="000E73C1" w:rsidRDefault="000E73C1" w:rsidP="000E73C1">
      <w:pPr>
        <w:spacing w:after="0" w:line="240" w:lineRule="auto"/>
        <w:jc w:val="both"/>
        <w:rPr>
          <w:rFonts w:cs="Times New Roman"/>
          <w:b/>
          <w:color w:val="7030A0"/>
        </w:rPr>
      </w:pPr>
    </w:p>
    <w:p w14:paraId="482CBFF4" w14:textId="77777777" w:rsidR="00E15CCA" w:rsidRPr="000E73C1" w:rsidRDefault="00E15CCA" w:rsidP="000E73C1">
      <w:pPr>
        <w:spacing w:after="0" w:line="240" w:lineRule="auto"/>
        <w:jc w:val="both"/>
        <w:rPr>
          <w:rFonts w:cs="Times New Roman"/>
        </w:rPr>
      </w:pPr>
      <w:r w:rsidRPr="000E73C1">
        <w:rPr>
          <w:rFonts w:cs="Times New Roman"/>
        </w:rPr>
        <w:t xml:space="preserve">Students must fulfill all requirements of their program major </w:t>
      </w:r>
      <w:r w:rsidR="000E73C1">
        <w:rPr>
          <w:rFonts w:cs="Times New Roman"/>
        </w:rPr>
        <w:t xml:space="preserve">in order to be eligible for graduation.  </w:t>
      </w:r>
      <w:r w:rsidRPr="000E73C1">
        <w:rPr>
          <w:rFonts w:cs="Times New Roman"/>
        </w:rPr>
        <w:t xml:space="preserve"> Students must </w:t>
      </w:r>
      <w:r w:rsidR="000E73C1">
        <w:rPr>
          <w:rFonts w:cs="Times New Roman"/>
        </w:rPr>
        <w:t>indicate their intention to attend commencement ceremony, by completing the Commencement Form by the published deadline.</w:t>
      </w:r>
    </w:p>
    <w:p w14:paraId="77CCD9FD" w14:textId="77777777" w:rsidR="000E73C1" w:rsidRDefault="000E73C1" w:rsidP="000E73C1">
      <w:pPr>
        <w:spacing w:after="0" w:line="240" w:lineRule="auto"/>
        <w:jc w:val="both"/>
        <w:rPr>
          <w:rFonts w:cs="Times New Roman"/>
          <w:b/>
        </w:rPr>
      </w:pPr>
    </w:p>
    <w:p w14:paraId="08D3C3C3" w14:textId="77777777" w:rsidR="000E73C1" w:rsidRPr="000E73C1" w:rsidRDefault="000E73C1" w:rsidP="008E300B">
      <w:pPr>
        <w:spacing w:after="0"/>
        <w:rPr>
          <w:b/>
          <w:color w:val="7030A0"/>
          <w:sz w:val="28"/>
          <w:szCs w:val="28"/>
        </w:rPr>
      </w:pPr>
      <w:r w:rsidRPr="000E73C1">
        <w:rPr>
          <w:b/>
          <w:color w:val="7030A0"/>
          <w:sz w:val="28"/>
          <w:szCs w:val="28"/>
        </w:rPr>
        <w:t>General Education Courses</w:t>
      </w:r>
    </w:p>
    <w:p w14:paraId="3F09C544" w14:textId="77777777" w:rsidR="000E73C1" w:rsidRDefault="000E73C1" w:rsidP="008E300B">
      <w:pPr>
        <w:spacing w:after="0"/>
      </w:pPr>
      <w:r>
        <w:t>ENC 1101</w:t>
      </w:r>
      <w:r w:rsidR="00550DFD">
        <w:t xml:space="preserve"> – English Comp I</w:t>
      </w:r>
      <w:r>
        <w:t xml:space="preserve"> (3Cr)</w:t>
      </w:r>
    </w:p>
    <w:p w14:paraId="74E188BB" w14:textId="77777777" w:rsidR="000E73C1" w:rsidRDefault="000E73C1" w:rsidP="008E300B">
      <w:pPr>
        <w:spacing w:after="0"/>
      </w:pPr>
      <w:r>
        <w:t>MUL 1010</w:t>
      </w:r>
      <w:r w:rsidR="00550DFD">
        <w:t xml:space="preserve"> – Music Appreciation</w:t>
      </w:r>
      <w:r>
        <w:t xml:space="preserve"> (3Cr)</w:t>
      </w:r>
    </w:p>
    <w:p w14:paraId="0B4775A2" w14:textId="017ABF9A" w:rsidR="000E73C1" w:rsidRDefault="00A8072F" w:rsidP="008E300B">
      <w:pPr>
        <w:spacing w:after="0"/>
      </w:pPr>
      <w:r>
        <w:t xml:space="preserve">Gen Ed Math – </w:t>
      </w:r>
      <w:r w:rsidRPr="00A8072F">
        <w:rPr>
          <w:i/>
        </w:rPr>
        <w:t>Recommended</w:t>
      </w:r>
      <w:r>
        <w:t xml:space="preserve">: </w:t>
      </w:r>
      <w:r w:rsidR="000E73C1">
        <w:t>MGF 1106</w:t>
      </w:r>
      <w:r w:rsidR="00550DFD">
        <w:t xml:space="preserve"> – Math for Lib Arts I or</w:t>
      </w:r>
      <w:r w:rsidR="000E73C1">
        <w:t xml:space="preserve"> MGF 1107</w:t>
      </w:r>
      <w:r w:rsidR="00550DFD">
        <w:t xml:space="preserve"> – Math for Lib Arts II</w:t>
      </w:r>
      <w:r w:rsidR="000E73C1">
        <w:t xml:space="preserve"> or STA 2023</w:t>
      </w:r>
      <w:r w:rsidR="00550DFD">
        <w:t xml:space="preserve"> - Statistics</w:t>
      </w:r>
      <w:r w:rsidR="000E73C1">
        <w:t xml:space="preserve"> (3Cr)</w:t>
      </w:r>
    </w:p>
    <w:p w14:paraId="4F787987" w14:textId="1F78B9DA" w:rsidR="000E73C1" w:rsidRDefault="00CB1D64" w:rsidP="008E300B">
      <w:pPr>
        <w:spacing w:after="0"/>
      </w:pPr>
      <w:r>
        <w:t xml:space="preserve">Gen Ed </w:t>
      </w:r>
      <w:r w:rsidR="000E73C1">
        <w:t>Natural Science (3Cr)</w:t>
      </w:r>
    </w:p>
    <w:p w14:paraId="5BDB1A4A" w14:textId="757E9FCE" w:rsidR="000E73C1" w:rsidRDefault="00A8072F" w:rsidP="008E300B">
      <w:pPr>
        <w:spacing w:after="0"/>
      </w:pPr>
      <w:r>
        <w:t xml:space="preserve">Gen Ed Soc. Sci. – </w:t>
      </w:r>
      <w:r w:rsidRPr="00A8072F">
        <w:rPr>
          <w:i/>
        </w:rPr>
        <w:t>Recommended</w:t>
      </w:r>
      <w:r>
        <w:t xml:space="preserve">: </w:t>
      </w:r>
      <w:r w:rsidR="000E73C1">
        <w:t>POS 2041</w:t>
      </w:r>
      <w:r w:rsidR="00550DFD">
        <w:t xml:space="preserve"> - American Government </w:t>
      </w:r>
      <w:r w:rsidR="000E73C1">
        <w:t>or AMH 2020</w:t>
      </w:r>
      <w:r w:rsidR="00550DFD">
        <w:t xml:space="preserve"> – American History (3</w:t>
      </w:r>
      <w:r w:rsidR="008D3ADD">
        <w:t>Cr)</w:t>
      </w:r>
      <w:r w:rsidR="00CB1D64">
        <w:t>*</w:t>
      </w:r>
    </w:p>
    <w:p w14:paraId="7F8C7873" w14:textId="77777777" w:rsidR="000E73C1" w:rsidRDefault="000E73C1" w:rsidP="008E300B">
      <w:pPr>
        <w:spacing w:after="0"/>
        <w:rPr>
          <w:b/>
        </w:rPr>
      </w:pPr>
      <w:r w:rsidRPr="008541E8">
        <w:rPr>
          <w:b/>
        </w:rPr>
        <w:t>Total General Education Courses</w:t>
      </w:r>
      <w:r>
        <w:rPr>
          <w:b/>
        </w:rPr>
        <w:t>: 15</w:t>
      </w:r>
      <w:r w:rsidRPr="008541E8">
        <w:rPr>
          <w:b/>
        </w:rPr>
        <w:t xml:space="preserve"> Credits</w:t>
      </w:r>
    </w:p>
    <w:p w14:paraId="15C5AA35" w14:textId="77777777" w:rsidR="00CB1D64" w:rsidRDefault="00CB1D64" w:rsidP="008E300B">
      <w:pPr>
        <w:spacing w:after="0"/>
      </w:pPr>
    </w:p>
    <w:p w14:paraId="5B1F7D35" w14:textId="27AA8353" w:rsidR="00CB1D64" w:rsidRPr="00CB1D64" w:rsidRDefault="00CB1D64" w:rsidP="008E300B">
      <w:pPr>
        <w:spacing w:after="0"/>
      </w:pPr>
      <w:r>
        <w:t>* These courses meet the Civics Requirement</w:t>
      </w:r>
    </w:p>
    <w:p w14:paraId="4AF5BF60" w14:textId="77777777" w:rsidR="000E73C1" w:rsidRDefault="000E73C1" w:rsidP="008E300B">
      <w:pPr>
        <w:spacing w:after="0"/>
      </w:pPr>
    </w:p>
    <w:p w14:paraId="50BB996B" w14:textId="77777777" w:rsidR="000E73C1" w:rsidRPr="008E300B" w:rsidRDefault="000E73C1" w:rsidP="008E300B">
      <w:pPr>
        <w:spacing w:after="0"/>
        <w:rPr>
          <w:b/>
          <w:color w:val="7030A0"/>
          <w:sz w:val="28"/>
          <w:szCs w:val="28"/>
        </w:rPr>
      </w:pPr>
      <w:r w:rsidRPr="008E300B">
        <w:rPr>
          <w:b/>
          <w:color w:val="7030A0"/>
          <w:sz w:val="28"/>
          <w:szCs w:val="28"/>
        </w:rPr>
        <w:t>Music Production Technology Core Courses</w:t>
      </w:r>
    </w:p>
    <w:p w14:paraId="47F98C04" w14:textId="113471AA" w:rsidR="000E73C1" w:rsidRDefault="00466D37" w:rsidP="008E300B">
      <w:pPr>
        <w:spacing w:after="0"/>
      </w:pPr>
      <w:r>
        <w:t>MUS 2360</w:t>
      </w:r>
      <w:r w:rsidR="000E73C1">
        <w:t xml:space="preserve"> - Intro to Technology in Music (3cr)</w:t>
      </w:r>
    </w:p>
    <w:p w14:paraId="4B7D4FBE" w14:textId="77777777" w:rsidR="000E73C1" w:rsidRDefault="000E73C1" w:rsidP="008E300B">
      <w:pPr>
        <w:spacing w:after="0"/>
      </w:pPr>
      <w:r>
        <w:t>MUM 2600C - Basic Recording (3cr)</w:t>
      </w:r>
    </w:p>
    <w:p w14:paraId="21690125" w14:textId="77777777" w:rsidR="000E73C1" w:rsidRDefault="000E73C1" w:rsidP="008E300B">
      <w:pPr>
        <w:spacing w:after="0"/>
      </w:pPr>
      <w:r>
        <w:t>DIG 2251c - Digital Audio (3cr)</w:t>
      </w:r>
    </w:p>
    <w:p w14:paraId="545DA91B" w14:textId="77777777" w:rsidR="000E73C1" w:rsidRDefault="000E73C1" w:rsidP="008E300B">
      <w:pPr>
        <w:spacing w:after="0"/>
      </w:pPr>
      <w:r>
        <w:t>MUM 2601c - Recording Techniques II (3cr)</w:t>
      </w:r>
    </w:p>
    <w:p w14:paraId="282D4149" w14:textId="77777777" w:rsidR="000E73C1" w:rsidRDefault="000E73C1" w:rsidP="008E300B">
      <w:pPr>
        <w:spacing w:after="0"/>
      </w:pPr>
      <w:r>
        <w:t>MUM 2604c - Multi-Track Mixdown (3cr)</w:t>
      </w:r>
    </w:p>
    <w:p w14:paraId="6B2E4424" w14:textId="77777777" w:rsidR="000E73C1" w:rsidRDefault="000E73C1" w:rsidP="008E300B">
      <w:pPr>
        <w:spacing w:after="0"/>
        <w:rPr>
          <w:b/>
        </w:rPr>
      </w:pPr>
      <w:r w:rsidRPr="008541E8">
        <w:rPr>
          <w:b/>
        </w:rPr>
        <w:t>Total Core Courses</w:t>
      </w:r>
      <w:r>
        <w:rPr>
          <w:b/>
        </w:rPr>
        <w:t>:</w:t>
      </w:r>
      <w:r w:rsidRPr="008541E8">
        <w:rPr>
          <w:b/>
        </w:rPr>
        <w:t xml:space="preserve"> 15 Credits</w:t>
      </w:r>
    </w:p>
    <w:p w14:paraId="68F902E0" w14:textId="77777777" w:rsidR="008E300B" w:rsidRPr="008541E8" w:rsidRDefault="008E300B" w:rsidP="008E300B">
      <w:pPr>
        <w:spacing w:after="0"/>
        <w:rPr>
          <w:b/>
        </w:rPr>
      </w:pPr>
    </w:p>
    <w:p w14:paraId="33F0377F" w14:textId="77777777" w:rsidR="008E300B" w:rsidRDefault="008E300B" w:rsidP="008E300B">
      <w:pPr>
        <w:spacing w:after="0"/>
        <w:rPr>
          <w:b/>
          <w:color w:val="7030A0"/>
          <w:sz w:val="28"/>
          <w:szCs w:val="28"/>
        </w:rPr>
      </w:pPr>
      <w:r>
        <w:rPr>
          <w:b/>
          <w:color w:val="7030A0"/>
          <w:sz w:val="28"/>
          <w:szCs w:val="28"/>
        </w:rPr>
        <w:br w:type="page"/>
      </w:r>
    </w:p>
    <w:p w14:paraId="218DE119" w14:textId="77777777" w:rsidR="000E73C1" w:rsidRPr="008E300B" w:rsidRDefault="008D3ADD" w:rsidP="008E300B">
      <w:pPr>
        <w:spacing w:after="0"/>
        <w:rPr>
          <w:b/>
          <w:color w:val="7030A0"/>
          <w:sz w:val="28"/>
          <w:szCs w:val="28"/>
        </w:rPr>
      </w:pPr>
      <w:r>
        <w:rPr>
          <w:b/>
          <w:color w:val="7030A0"/>
          <w:sz w:val="28"/>
          <w:szCs w:val="28"/>
        </w:rPr>
        <w:lastRenderedPageBreak/>
        <w:t>Required Technical</w:t>
      </w:r>
      <w:r w:rsidR="000E73C1" w:rsidRPr="008E300B">
        <w:rPr>
          <w:b/>
          <w:color w:val="7030A0"/>
          <w:sz w:val="28"/>
          <w:szCs w:val="28"/>
        </w:rPr>
        <w:t xml:space="preserve"> Electives </w:t>
      </w:r>
    </w:p>
    <w:p w14:paraId="5C025F26" w14:textId="77777777" w:rsidR="000E73C1" w:rsidRDefault="000E73C1" w:rsidP="008E300B">
      <w:pPr>
        <w:spacing w:after="0"/>
      </w:pPr>
      <w:r>
        <w:t>MUM 2700 – Music Business (3cr)</w:t>
      </w:r>
    </w:p>
    <w:p w14:paraId="620917A2" w14:textId="77777777" w:rsidR="000E73C1" w:rsidRDefault="000E73C1" w:rsidP="008E300B">
      <w:pPr>
        <w:spacing w:after="0"/>
      </w:pPr>
      <w:r>
        <w:t>MUT 1111 - Music Theory I (3cr)</w:t>
      </w:r>
    </w:p>
    <w:p w14:paraId="11DC9219" w14:textId="77777777" w:rsidR="000E73C1" w:rsidRDefault="000E73C1" w:rsidP="008E300B">
      <w:pPr>
        <w:spacing w:after="0"/>
      </w:pPr>
      <w:r>
        <w:t>MUT 1112 - Music Theory II (3cr)</w:t>
      </w:r>
    </w:p>
    <w:p w14:paraId="55DD804E" w14:textId="77777777" w:rsidR="000E73C1" w:rsidRDefault="000E73C1" w:rsidP="008E300B">
      <w:pPr>
        <w:spacing w:after="0"/>
      </w:pPr>
      <w:r>
        <w:t>MUT 1241 - Ear Training I (1cr)</w:t>
      </w:r>
    </w:p>
    <w:p w14:paraId="2D900528" w14:textId="77777777" w:rsidR="000E73C1" w:rsidRDefault="000E73C1" w:rsidP="008E300B">
      <w:pPr>
        <w:spacing w:after="0"/>
      </w:pPr>
      <w:r>
        <w:t>MUT 1242 - Ear Training II (1cr)</w:t>
      </w:r>
    </w:p>
    <w:p w14:paraId="09229AB0" w14:textId="77777777" w:rsidR="000E73C1" w:rsidRDefault="000E73C1" w:rsidP="008E300B">
      <w:pPr>
        <w:spacing w:after="0"/>
      </w:pPr>
      <w:r>
        <w:t>MVK 1111 - Class Piano I (1cr)</w:t>
      </w:r>
    </w:p>
    <w:p w14:paraId="0F950C89" w14:textId="77777777" w:rsidR="000E73C1" w:rsidRDefault="000E73C1" w:rsidP="008E300B">
      <w:pPr>
        <w:spacing w:after="0"/>
      </w:pPr>
      <w:r>
        <w:t>MVK 1112 - Class Piano II (1cr)</w:t>
      </w:r>
    </w:p>
    <w:p w14:paraId="640E98E4" w14:textId="77777777" w:rsidR="00AB668B" w:rsidRDefault="00AB668B" w:rsidP="00AB668B">
      <w:pPr>
        <w:spacing w:after="0"/>
      </w:pPr>
      <w:r>
        <w:t>ENT 2000 – Intro to Entrepreneurship (3cr)</w:t>
      </w:r>
    </w:p>
    <w:p w14:paraId="1F0C5AB7" w14:textId="77777777" w:rsidR="000E73C1" w:rsidRDefault="000E73C1" w:rsidP="008E300B">
      <w:pPr>
        <w:spacing w:after="0"/>
      </w:pPr>
      <w:proofErr w:type="spellStart"/>
      <w:r>
        <w:t>MVx</w:t>
      </w:r>
      <w:proofErr w:type="spellEnd"/>
      <w:r>
        <w:t xml:space="preserve"> 13xx - Applied Lessons: 2 semesters x 2 credits = 4 Credits</w:t>
      </w:r>
    </w:p>
    <w:p w14:paraId="3800E9EF" w14:textId="77777777" w:rsidR="000E73C1" w:rsidRDefault="000E73C1" w:rsidP="008E300B">
      <w:pPr>
        <w:spacing w:after="0"/>
      </w:pPr>
      <w:r>
        <w:t>MUS 1010 - Recital Attendance: 2 semesters x 0 credits = 0 Credits</w:t>
      </w:r>
    </w:p>
    <w:p w14:paraId="161B4C4B" w14:textId="77777777" w:rsidR="000E73C1" w:rsidRDefault="000E73C1" w:rsidP="008E300B">
      <w:pPr>
        <w:spacing w:after="0"/>
      </w:pPr>
      <w:r>
        <w:t xml:space="preserve">MUN </w:t>
      </w:r>
      <w:proofErr w:type="spellStart"/>
      <w:r>
        <w:t>xxxx</w:t>
      </w:r>
      <w:proofErr w:type="spellEnd"/>
      <w:r>
        <w:t xml:space="preserve"> - Ensembles: 2 semesters at 1 credit hour each  = 2 Credits</w:t>
      </w:r>
    </w:p>
    <w:p w14:paraId="304AA440" w14:textId="4BBBC381" w:rsidR="000E73C1" w:rsidRPr="008541E8" w:rsidRDefault="00EB5ED6" w:rsidP="008E300B">
      <w:pPr>
        <w:spacing w:after="0"/>
        <w:rPr>
          <w:b/>
        </w:rPr>
      </w:pPr>
      <w:r>
        <w:rPr>
          <w:b/>
        </w:rPr>
        <w:t>Technical Electives:  22</w:t>
      </w:r>
      <w:r w:rsidR="000E73C1" w:rsidRPr="008541E8">
        <w:rPr>
          <w:b/>
        </w:rPr>
        <w:t xml:space="preserve"> Credits</w:t>
      </w:r>
    </w:p>
    <w:p w14:paraId="3A8BFE45" w14:textId="77777777" w:rsidR="000E73C1" w:rsidRDefault="000E73C1" w:rsidP="008E300B">
      <w:pPr>
        <w:spacing w:after="0"/>
      </w:pPr>
    </w:p>
    <w:p w14:paraId="27A680CC" w14:textId="77777777" w:rsidR="008E300B" w:rsidRPr="008E300B" w:rsidRDefault="000E73C1" w:rsidP="008E300B">
      <w:pPr>
        <w:spacing w:after="0"/>
        <w:rPr>
          <w:color w:val="7030A0"/>
          <w:sz w:val="28"/>
          <w:szCs w:val="28"/>
        </w:rPr>
      </w:pPr>
      <w:r w:rsidRPr="008E300B">
        <w:rPr>
          <w:b/>
          <w:color w:val="7030A0"/>
          <w:sz w:val="28"/>
          <w:szCs w:val="28"/>
        </w:rPr>
        <w:t>Additional Technical Electives</w:t>
      </w:r>
      <w:r w:rsidRPr="008E300B">
        <w:rPr>
          <w:color w:val="7030A0"/>
          <w:sz w:val="28"/>
          <w:szCs w:val="28"/>
        </w:rPr>
        <w:t xml:space="preserve"> </w:t>
      </w:r>
    </w:p>
    <w:p w14:paraId="39A7E2E2" w14:textId="5100E5B0" w:rsidR="000E73C1" w:rsidRPr="008E300B" w:rsidRDefault="00AB668B" w:rsidP="008E300B">
      <w:pPr>
        <w:spacing w:after="0"/>
        <w:rPr>
          <w:color w:val="7030A0"/>
        </w:rPr>
      </w:pPr>
      <w:r>
        <w:rPr>
          <w:color w:val="7030A0"/>
        </w:rPr>
        <w:t xml:space="preserve">(Choose a minimum of </w:t>
      </w:r>
      <w:r w:rsidR="00EB5ED6">
        <w:rPr>
          <w:color w:val="7030A0"/>
        </w:rPr>
        <w:t>12</w:t>
      </w:r>
      <w:r w:rsidR="000E73C1" w:rsidRPr="008E300B">
        <w:rPr>
          <w:color w:val="7030A0"/>
        </w:rPr>
        <w:t xml:space="preserve"> additional Credits)</w:t>
      </w:r>
    </w:p>
    <w:p w14:paraId="538C7D96" w14:textId="6AFB0B10" w:rsidR="00EB5ED6" w:rsidRDefault="00EB5ED6" w:rsidP="00EB5ED6">
      <w:pPr>
        <w:spacing w:after="0"/>
      </w:pPr>
      <w:r>
        <w:t>SLS 1515 – Cornerstone (3 credits)</w:t>
      </w:r>
      <w:r>
        <w:t xml:space="preserve"> **</w:t>
      </w:r>
    </w:p>
    <w:p w14:paraId="78B7CA98" w14:textId="77777777" w:rsidR="000E73C1" w:rsidRDefault="008E300B" w:rsidP="008E300B">
      <w:pPr>
        <w:spacing w:after="0"/>
      </w:pPr>
      <w:r>
        <w:t xml:space="preserve">MVK 2121 - </w:t>
      </w:r>
      <w:r w:rsidR="000E73C1">
        <w:t>Class Piano III (1cr)</w:t>
      </w:r>
    </w:p>
    <w:p w14:paraId="3DE428E6" w14:textId="77777777" w:rsidR="000E73C1" w:rsidRDefault="008E300B" w:rsidP="008E300B">
      <w:pPr>
        <w:spacing w:after="0"/>
      </w:pPr>
      <w:r>
        <w:t>M</w:t>
      </w:r>
      <w:r w:rsidR="008D3ADD">
        <w:t>V</w:t>
      </w:r>
      <w:r>
        <w:t xml:space="preserve">K 2122 - </w:t>
      </w:r>
      <w:r w:rsidR="000E73C1">
        <w:t>Class Piano IV (1cr)</w:t>
      </w:r>
    </w:p>
    <w:p w14:paraId="7501C6CF" w14:textId="4CAD61A4" w:rsidR="000E73C1" w:rsidRDefault="00EB5ED6" w:rsidP="008E300B">
      <w:pPr>
        <w:spacing w:after="0"/>
      </w:pPr>
      <w:r>
        <w:t>MUC 2601</w:t>
      </w:r>
      <w:r w:rsidR="000E73C1">
        <w:t xml:space="preserve"> – </w:t>
      </w:r>
      <w:r>
        <w:t xml:space="preserve">Intro to </w:t>
      </w:r>
      <w:r w:rsidR="000E73C1">
        <w:t>Song Writing I/II (2-4cr, repeatable, no grade forgiveness)</w:t>
      </w:r>
    </w:p>
    <w:p w14:paraId="6034E96F" w14:textId="77777777" w:rsidR="003620CD" w:rsidRDefault="003620CD" w:rsidP="008E300B">
      <w:pPr>
        <w:spacing w:after="0"/>
      </w:pPr>
      <w:r>
        <w:t>MUH 2513 – Intro to World Music</w:t>
      </w:r>
    </w:p>
    <w:p w14:paraId="68EC3970" w14:textId="65BA90A5" w:rsidR="000E73C1" w:rsidRDefault="000E73C1" w:rsidP="008E300B">
      <w:pPr>
        <w:spacing w:after="0"/>
      </w:pPr>
      <w:r>
        <w:t xml:space="preserve">MUN </w:t>
      </w:r>
      <w:r w:rsidR="00EB5ED6">
        <w:t>2</w:t>
      </w:r>
      <w:r>
        <w:t>022 – Laptop and Electronic Arts Ensemble (1-4cr, repeatable, no grade forgiveness)</w:t>
      </w:r>
    </w:p>
    <w:p w14:paraId="49647007" w14:textId="77777777" w:rsidR="000E73C1" w:rsidRDefault="000E73C1" w:rsidP="008E300B">
      <w:pPr>
        <w:spacing w:after="0"/>
      </w:pPr>
      <w:r>
        <w:t>DIG 2100C – Web Design (3cr)</w:t>
      </w:r>
    </w:p>
    <w:p w14:paraId="2D2A9D6D" w14:textId="77777777" w:rsidR="000E73C1" w:rsidRDefault="000E73C1" w:rsidP="008E300B">
      <w:pPr>
        <w:spacing w:after="0"/>
      </w:pPr>
      <w:r>
        <w:t>DIG 2118C – Digital Graphic Design (3cr)</w:t>
      </w:r>
    </w:p>
    <w:p w14:paraId="56E6331E" w14:textId="77777777" w:rsidR="000E73C1" w:rsidRDefault="000E73C1" w:rsidP="008E300B">
      <w:pPr>
        <w:spacing w:after="0"/>
      </w:pPr>
      <w:r>
        <w:t>DIG 2280C - Digital Video w/sound (3cr)</w:t>
      </w:r>
    </w:p>
    <w:p w14:paraId="5843DB8A" w14:textId="77777777" w:rsidR="000E73C1" w:rsidRDefault="000E73C1" w:rsidP="008E300B">
      <w:pPr>
        <w:spacing w:after="0"/>
      </w:pPr>
      <w:r>
        <w:t>TPA 1252C – Intro to Audiovisual Technology (3cr)</w:t>
      </w:r>
    </w:p>
    <w:p w14:paraId="3E4A2E93" w14:textId="77777777" w:rsidR="000E73C1" w:rsidRPr="008E300B" w:rsidRDefault="008E300B" w:rsidP="008E300B">
      <w:pPr>
        <w:spacing w:after="0"/>
        <w:rPr>
          <w:b/>
        </w:rPr>
      </w:pPr>
      <w:r w:rsidRPr="008E300B">
        <w:rPr>
          <w:b/>
        </w:rPr>
        <w:t xml:space="preserve">Additional </w:t>
      </w:r>
      <w:r w:rsidR="008D3ADD" w:rsidRPr="008E300B">
        <w:rPr>
          <w:b/>
        </w:rPr>
        <w:t>Technical</w:t>
      </w:r>
      <w:r w:rsidRPr="008E300B">
        <w:rPr>
          <w:b/>
        </w:rPr>
        <w:t xml:space="preserve"> Electives: 12 Credits</w:t>
      </w:r>
    </w:p>
    <w:p w14:paraId="3EE99764" w14:textId="77777777" w:rsidR="000E73C1" w:rsidRDefault="000E73C1" w:rsidP="008E300B">
      <w:pPr>
        <w:spacing w:after="0"/>
        <w:rPr>
          <w:b/>
        </w:rPr>
      </w:pPr>
    </w:p>
    <w:p w14:paraId="3BE45761" w14:textId="67EA9A10" w:rsidR="00EB5ED6" w:rsidRPr="00EB5ED6" w:rsidRDefault="00EB5ED6" w:rsidP="008E300B">
      <w:pPr>
        <w:spacing w:after="0"/>
        <w:rPr>
          <w:i/>
        </w:rPr>
      </w:pPr>
      <w:r w:rsidRPr="00EB5ED6">
        <w:rPr>
          <w:i/>
        </w:rPr>
        <w:t>** College required course for FTIC students and transfer students with less than 30 credit hours</w:t>
      </w:r>
    </w:p>
    <w:p w14:paraId="41F8F3BD" w14:textId="77777777" w:rsidR="00EB5ED6" w:rsidRDefault="00EB5ED6" w:rsidP="008E300B">
      <w:pPr>
        <w:spacing w:after="0"/>
        <w:rPr>
          <w:b/>
        </w:rPr>
      </w:pPr>
    </w:p>
    <w:p w14:paraId="2261B6F0" w14:textId="77777777" w:rsidR="000E73C1" w:rsidRPr="008E300B" w:rsidRDefault="000E73C1" w:rsidP="008E300B">
      <w:pPr>
        <w:spacing w:after="0"/>
        <w:rPr>
          <w:b/>
          <w:color w:val="7030A0"/>
          <w:sz w:val="28"/>
          <w:szCs w:val="28"/>
        </w:rPr>
      </w:pPr>
      <w:r w:rsidRPr="008E300B">
        <w:rPr>
          <w:b/>
          <w:color w:val="7030A0"/>
          <w:sz w:val="28"/>
          <w:szCs w:val="28"/>
        </w:rPr>
        <w:t xml:space="preserve">Total </w:t>
      </w:r>
      <w:r w:rsidR="008E300B" w:rsidRPr="008E300B">
        <w:rPr>
          <w:b/>
          <w:color w:val="7030A0"/>
          <w:sz w:val="28"/>
          <w:szCs w:val="28"/>
        </w:rPr>
        <w:t>Degree Requirements</w:t>
      </w:r>
      <w:r w:rsidRPr="008E300B">
        <w:rPr>
          <w:b/>
          <w:color w:val="7030A0"/>
          <w:sz w:val="28"/>
          <w:szCs w:val="28"/>
        </w:rPr>
        <w:t>: 64 Credits</w:t>
      </w:r>
    </w:p>
    <w:p w14:paraId="33CCDE69" w14:textId="77777777" w:rsidR="000C3CEE" w:rsidRDefault="000C3CEE">
      <w:r>
        <w:br w:type="page"/>
      </w:r>
    </w:p>
    <w:p w14:paraId="557D3C48" w14:textId="77777777" w:rsidR="000C3CEE" w:rsidRDefault="000C3CEE" w:rsidP="000C3CEE"/>
    <w:p w14:paraId="3E84EFB8" w14:textId="283FD4A1" w:rsidR="000C3CEE" w:rsidRDefault="000C3CEE" w:rsidP="000C3CEE">
      <w:r>
        <w:t>Suggested Course Sequence for:</w:t>
      </w:r>
    </w:p>
    <w:p w14:paraId="057D0511" w14:textId="77777777" w:rsidR="000C3CEE" w:rsidRPr="00546FEF" w:rsidRDefault="000C3CEE" w:rsidP="000C3CEE">
      <w:pPr>
        <w:rPr>
          <w:b/>
          <w:sz w:val="32"/>
          <w:szCs w:val="32"/>
        </w:rPr>
      </w:pPr>
      <w:r w:rsidRPr="00546FEF">
        <w:rPr>
          <w:b/>
          <w:sz w:val="32"/>
          <w:szCs w:val="32"/>
        </w:rPr>
        <w:t>AS Music Production &amp; Technology</w:t>
      </w:r>
    </w:p>
    <w:tbl>
      <w:tblPr>
        <w:tblStyle w:val="TableGrid"/>
        <w:tblW w:w="0" w:type="auto"/>
        <w:tblLook w:val="04A0" w:firstRow="1" w:lastRow="0" w:firstColumn="1" w:lastColumn="0" w:noHBand="0" w:noVBand="1"/>
      </w:tblPr>
      <w:tblGrid>
        <w:gridCol w:w="1307"/>
        <w:gridCol w:w="2598"/>
        <w:gridCol w:w="3181"/>
        <w:gridCol w:w="2264"/>
      </w:tblGrid>
      <w:tr w:rsidR="000C3CEE" w:rsidRPr="00546FEF" w14:paraId="53963521" w14:textId="77777777" w:rsidTr="000C3CEE">
        <w:tc>
          <w:tcPr>
            <w:tcW w:w="1307" w:type="dxa"/>
          </w:tcPr>
          <w:p w14:paraId="2EA070C5" w14:textId="77777777" w:rsidR="000C3CEE" w:rsidRPr="00546FEF" w:rsidRDefault="000C3CEE" w:rsidP="00F15125">
            <w:pPr>
              <w:rPr>
                <w:b/>
              </w:rPr>
            </w:pPr>
            <w:r w:rsidRPr="00546FEF">
              <w:rPr>
                <w:b/>
              </w:rPr>
              <w:t>Semester</w:t>
            </w:r>
          </w:p>
        </w:tc>
        <w:tc>
          <w:tcPr>
            <w:tcW w:w="2598" w:type="dxa"/>
          </w:tcPr>
          <w:p w14:paraId="5C12FC5F" w14:textId="77777777" w:rsidR="000C3CEE" w:rsidRPr="00546FEF" w:rsidRDefault="000C3CEE" w:rsidP="00F15125">
            <w:pPr>
              <w:rPr>
                <w:b/>
              </w:rPr>
            </w:pPr>
            <w:r w:rsidRPr="00546FEF">
              <w:rPr>
                <w:b/>
              </w:rPr>
              <w:t>Course Number</w:t>
            </w:r>
          </w:p>
        </w:tc>
        <w:tc>
          <w:tcPr>
            <w:tcW w:w="3181" w:type="dxa"/>
          </w:tcPr>
          <w:p w14:paraId="5F68BB4D" w14:textId="77777777" w:rsidR="000C3CEE" w:rsidRPr="00546FEF" w:rsidRDefault="000C3CEE" w:rsidP="00F15125">
            <w:pPr>
              <w:rPr>
                <w:b/>
              </w:rPr>
            </w:pPr>
            <w:r w:rsidRPr="00546FEF">
              <w:rPr>
                <w:b/>
              </w:rPr>
              <w:t>Course Name</w:t>
            </w:r>
          </w:p>
        </w:tc>
        <w:tc>
          <w:tcPr>
            <w:tcW w:w="2264" w:type="dxa"/>
          </w:tcPr>
          <w:p w14:paraId="4FE65D4D" w14:textId="77777777" w:rsidR="000C3CEE" w:rsidRPr="00546FEF" w:rsidRDefault="000C3CEE" w:rsidP="00F15125">
            <w:pPr>
              <w:rPr>
                <w:b/>
              </w:rPr>
            </w:pPr>
            <w:r w:rsidRPr="00546FEF">
              <w:rPr>
                <w:b/>
              </w:rPr>
              <w:t>Credits</w:t>
            </w:r>
          </w:p>
        </w:tc>
      </w:tr>
      <w:tr w:rsidR="000C3CEE" w14:paraId="3203342F" w14:textId="77777777" w:rsidTr="000C3CEE">
        <w:tc>
          <w:tcPr>
            <w:tcW w:w="1307" w:type="dxa"/>
          </w:tcPr>
          <w:p w14:paraId="44810AE1" w14:textId="77777777" w:rsidR="000C3CEE" w:rsidRDefault="000C3CEE" w:rsidP="00F15125">
            <w:r>
              <w:t>1</w:t>
            </w:r>
          </w:p>
        </w:tc>
        <w:tc>
          <w:tcPr>
            <w:tcW w:w="2598" w:type="dxa"/>
          </w:tcPr>
          <w:p w14:paraId="258B360D" w14:textId="77777777" w:rsidR="000C3CEE" w:rsidRDefault="000C3CEE" w:rsidP="00F15125">
            <w:r>
              <w:t>SLS1515</w:t>
            </w:r>
          </w:p>
        </w:tc>
        <w:tc>
          <w:tcPr>
            <w:tcW w:w="3181" w:type="dxa"/>
          </w:tcPr>
          <w:p w14:paraId="68A5622B" w14:textId="77777777" w:rsidR="000C3CEE" w:rsidRDefault="000C3CEE" w:rsidP="00F15125">
            <w:r>
              <w:t>Cornerstone</w:t>
            </w:r>
          </w:p>
        </w:tc>
        <w:tc>
          <w:tcPr>
            <w:tcW w:w="2264" w:type="dxa"/>
          </w:tcPr>
          <w:p w14:paraId="2BB3F678" w14:textId="77777777" w:rsidR="000C3CEE" w:rsidRDefault="000C3CEE" w:rsidP="00F15125">
            <w:r>
              <w:t>3</w:t>
            </w:r>
          </w:p>
        </w:tc>
      </w:tr>
      <w:tr w:rsidR="000C3CEE" w14:paraId="7C88B3D4" w14:textId="77777777" w:rsidTr="000C3CEE">
        <w:tc>
          <w:tcPr>
            <w:tcW w:w="1307" w:type="dxa"/>
          </w:tcPr>
          <w:p w14:paraId="3FF5B9B4" w14:textId="77777777" w:rsidR="000C3CEE" w:rsidRDefault="000C3CEE" w:rsidP="00F15125">
            <w:r>
              <w:t>1</w:t>
            </w:r>
          </w:p>
        </w:tc>
        <w:tc>
          <w:tcPr>
            <w:tcW w:w="2598" w:type="dxa"/>
          </w:tcPr>
          <w:p w14:paraId="50E204EF" w14:textId="77777777" w:rsidR="000C3CEE" w:rsidRDefault="000C3CEE" w:rsidP="00F15125">
            <w:r>
              <w:t>ENC 1101</w:t>
            </w:r>
          </w:p>
        </w:tc>
        <w:tc>
          <w:tcPr>
            <w:tcW w:w="3181" w:type="dxa"/>
          </w:tcPr>
          <w:p w14:paraId="09E416CD" w14:textId="77777777" w:rsidR="000C3CEE" w:rsidRDefault="000C3CEE" w:rsidP="00F15125">
            <w:r>
              <w:t>English Composition 1</w:t>
            </w:r>
          </w:p>
        </w:tc>
        <w:tc>
          <w:tcPr>
            <w:tcW w:w="2264" w:type="dxa"/>
          </w:tcPr>
          <w:p w14:paraId="0E4B5F03" w14:textId="77777777" w:rsidR="000C3CEE" w:rsidRDefault="000C3CEE" w:rsidP="00F15125">
            <w:r>
              <w:t>3</w:t>
            </w:r>
          </w:p>
        </w:tc>
      </w:tr>
      <w:tr w:rsidR="000C3CEE" w14:paraId="57FB8AA0" w14:textId="77777777" w:rsidTr="000C3CEE">
        <w:tc>
          <w:tcPr>
            <w:tcW w:w="1307" w:type="dxa"/>
          </w:tcPr>
          <w:p w14:paraId="2367BFA2" w14:textId="77777777" w:rsidR="000C3CEE" w:rsidRDefault="000C3CEE" w:rsidP="00F15125">
            <w:r>
              <w:t>1</w:t>
            </w:r>
          </w:p>
        </w:tc>
        <w:tc>
          <w:tcPr>
            <w:tcW w:w="2598" w:type="dxa"/>
          </w:tcPr>
          <w:p w14:paraId="5E2F67D1" w14:textId="77777777" w:rsidR="000C3CEE" w:rsidRDefault="000C3CEE" w:rsidP="00F15125">
            <w:r>
              <w:t>MUS 2360</w:t>
            </w:r>
          </w:p>
        </w:tc>
        <w:tc>
          <w:tcPr>
            <w:tcW w:w="3181" w:type="dxa"/>
          </w:tcPr>
          <w:p w14:paraId="5BAE9F15" w14:textId="77777777" w:rsidR="000C3CEE" w:rsidRDefault="000C3CEE" w:rsidP="00F15125">
            <w:r>
              <w:t>Intro to Technology in Music</w:t>
            </w:r>
          </w:p>
        </w:tc>
        <w:tc>
          <w:tcPr>
            <w:tcW w:w="2264" w:type="dxa"/>
          </w:tcPr>
          <w:p w14:paraId="5519C085" w14:textId="77777777" w:rsidR="000C3CEE" w:rsidRDefault="000C3CEE" w:rsidP="00F15125">
            <w:r>
              <w:t>3</w:t>
            </w:r>
          </w:p>
        </w:tc>
      </w:tr>
      <w:tr w:rsidR="000C3CEE" w14:paraId="119501F4" w14:textId="77777777" w:rsidTr="000C3CEE">
        <w:tc>
          <w:tcPr>
            <w:tcW w:w="1307" w:type="dxa"/>
          </w:tcPr>
          <w:p w14:paraId="680213EF" w14:textId="77777777" w:rsidR="000C3CEE" w:rsidRDefault="000C3CEE" w:rsidP="00F15125">
            <w:r>
              <w:t>1</w:t>
            </w:r>
          </w:p>
        </w:tc>
        <w:tc>
          <w:tcPr>
            <w:tcW w:w="2598" w:type="dxa"/>
          </w:tcPr>
          <w:p w14:paraId="32C3A2AC" w14:textId="77777777" w:rsidR="000C3CEE" w:rsidRDefault="000C3CEE" w:rsidP="00F15125">
            <w:r>
              <w:t>MUM 2600c</w:t>
            </w:r>
          </w:p>
        </w:tc>
        <w:tc>
          <w:tcPr>
            <w:tcW w:w="3181" w:type="dxa"/>
          </w:tcPr>
          <w:p w14:paraId="16447B13" w14:textId="77777777" w:rsidR="000C3CEE" w:rsidRDefault="000C3CEE" w:rsidP="00F15125">
            <w:r>
              <w:t>Recording Techniques 1</w:t>
            </w:r>
          </w:p>
        </w:tc>
        <w:tc>
          <w:tcPr>
            <w:tcW w:w="2264" w:type="dxa"/>
          </w:tcPr>
          <w:p w14:paraId="5C325288" w14:textId="77777777" w:rsidR="000C3CEE" w:rsidRDefault="000C3CEE" w:rsidP="00F15125">
            <w:r>
              <w:t>3</w:t>
            </w:r>
          </w:p>
        </w:tc>
      </w:tr>
      <w:tr w:rsidR="000C3CEE" w14:paraId="326A9472" w14:textId="77777777" w:rsidTr="000C3CEE">
        <w:tc>
          <w:tcPr>
            <w:tcW w:w="1307" w:type="dxa"/>
          </w:tcPr>
          <w:p w14:paraId="1C789940" w14:textId="77777777" w:rsidR="000C3CEE" w:rsidRDefault="000C3CEE" w:rsidP="00F15125">
            <w:r>
              <w:t>1</w:t>
            </w:r>
          </w:p>
        </w:tc>
        <w:tc>
          <w:tcPr>
            <w:tcW w:w="2598" w:type="dxa"/>
          </w:tcPr>
          <w:p w14:paraId="599BFB26" w14:textId="77777777" w:rsidR="000C3CEE" w:rsidRDefault="000C3CEE" w:rsidP="00F15125">
            <w:r>
              <w:t>MVK 1111</w:t>
            </w:r>
          </w:p>
        </w:tc>
        <w:tc>
          <w:tcPr>
            <w:tcW w:w="3181" w:type="dxa"/>
          </w:tcPr>
          <w:p w14:paraId="4FFEC4E9" w14:textId="77777777" w:rsidR="000C3CEE" w:rsidRDefault="000C3CEE" w:rsidP="00F15125">
            <w:r>
              <w:t>Class Piano I</w:t>
            </w:r>
          </w:p>
        </w:tc>
        <w:tc>
          <w:tcPr>
            <w:tcW w:w="2264" w:type="dxa"/>
          </w:tcPr>
          <w:p w14:paraId="7BD4EBE4" w14:textId="77777777" w:rsidR="000C3CEE" w:rsidRDefault="000C3CEE" w:rsidP="00F15125">
            <w:r>
              <w:t>1</w:t>
            </w:r>
          </w:p>
        </w:tc>
      </w:tr>
      <w:tr w:rsidR="000C3CEE" w14:paraId="7D93A124" w14:textId="77777777" w:rsidTr="000C3CEE">
        <w:tc>
          <w:tcPr>
            <w:tcW w:w="1307" w:type="dxa"/>
          </w:tcPr>
          <w:p w14:paraId="3DCDB4C1" w14:textId="77777777" w:rsidR="000C3CEE" w:rsidRDefault="000C3CEE" w:rsidP="00F15125">
            <w:r>
              <w:t>1</w:t>
            </w:r>
          </w:p>
        </w:tc>
        <w:tc>
          <w:tcPr>
            <w:tcW w:w="2598" w:type="dxa"/>
          </w:tcPr>
          <w:p w14:paraId="179C13B4" w14:textId="77777777" w:rsidR="000C3CEE" w:rsidRDefault="000C3CEE" w:rsidP="00F15125">
            <w:proofErr w:type="spellStart"/>
            <w:r>
              <w:t>MVx</w:t>
            </w:r>
            <w:proofErr w:type="spellEnd"/>
            <w:r>
              <w:t xml:space="preserve"> 13xx</w:t>
            </w:r>
          </w:p>
        </w:tc>
        <w:tc>
          <w:tcPr>
            <w:tcW w:w="3181" w:type="dxa"/>
          </w:tcPr>
          <w:p w14:paraId="59AC8DB9" w14:textId="77777777" w:rsidR="000C3CEE" w:rsidRDefault="000C3CEE" w:rsidP="00F15125">
            <w:r>
              <w:t>Applied Lesson</w:t>
            </w:r>
          </w:p>
        </w:tc>
        <w:tc>
          <w:tcPr>
            <w:tcW w:w="2264" w:type="dxa"/>
          </w:tcPr>
          <w:p w14:paraId="4BC5C7ED" w14:textId="77777777" w:rsidR="000C3CEE" w:rsidRDefault="000C3CEE" w:rsidP="00F15125">
            <w:r>
              <w:t>2</w:t>
            </w:r>
          </w:p>
        </w:tc>
      </w:tr>
      <w:tr w:rsidR="000C3CEE" w14:paraId="6F4D0D53" w14:textId="77777777" w:rsidTr="000C3CEE">
        <w:tc>
          <w:tcPr>
            <w:tcW w:w="1307" w:type="dxa"/>
          </w:tcPr>
          <w:p w14:paraId="2399DE50" w14:textId="77777777" w:rsidR="000C3CEE" w:rsidRDefault="000C3CEE" w:rsidP="00F15125">
            <w:r>
              <w:t>1</w:t>
            </w:r>
          </w:p>
        </w:tc>
        <w:tc>
          <w:tcPr>
            <w:tcW w:w="2598" w:type="dxa"/>
          </w:tcPr>
          <w:p w14:paraId="60F25CD5" w14:textId="77777777" w:rsidR="000C3CEE" w:rsidRDefault="000C3CEE" w:rsidP="00F15125">
            <w:r>
              <w:t xml:space="preserve">MUN </w:t>
            </w:r>
            <w:proofErr w:type="spellStart"/>
            <w:r>
              <w:t>xxxx</w:t>
            </w:r>
            <w:proofErr w:type="spellEnd"/>
          </w:p>
        </w:tc>
        <w:tc>
          <w:tcPr>
            <w:tcW w:w="3181" w:type="dxa"/>
          </w:tcPr>
          <w:p w14:paraId="4CE032F1" w14:textId="77777777" w:rsidR="000C3CEE" w:rsidRDefault="000C3CEE" w:rsidP="00F15125">
            <w:r>
              <w:t xml:space="preserve">Ensemble </w:t>
            </w:r>
          </w:p>
        </w:tc>
        <w:tc>
          <w:tcPr>
            <w:tcW w:w="2264" w:type="dxa"/>
          </w:tcPr>
          <w:p w14:paraId="500F200A" w14:textId="77777777" w:rsidR="000C3CEE" w:rsidRDefault="000C3CEE" w:rsidP="00F15125">
            <w:r>
              <w:t>1</w:t>
            </w:r>
          </w:p>
        </w:tc>
      </w:tr>
      <w:tr w:rsidR="000C3CEE" w:rsidRPr="00546FEF" w14:paraId="1B7FC254" w14:textId="77777777" w:rsidTr="000C3CEE">
        <w:tc>
          <w:tcPr>
            <w:tcW w:w="1307" w:type="dxa"/>
          </w:tcPr>
          <w:p w14:paraId="7A05265B" w14:textId="77777777" w:rsidR="000C3CEE" w:rsidRPr="00546FEF" w:rsidRDefault="000C3CEE" w:rsidP="00F15125">
            <w:pPr>
              <w:rPr>
                <w:b/>
              </w:rPr>
            </w:pPr>
          </w:p>
        </w:tc>
        <w:tc>
          <w:tcPr>
            <w:tcW w:w="2598" w:type="dxa"/>
          </w:tcPr>
          <w:p w14:paraId="329D5EFB" w14:textId="77777777" w:rsidR="000C3CEE" w:rsidRPr="00546FEF" w:rsidRDefault="000C3CEE" w:rsidP="00F15125">
            <w:pPr>
              <w:rPr>
                <w:b/>
              </w:rPr>
            </w:pPr>
          </w:p>
        </w:tc>
        <w:tc>
          <w:tcPr>
            <w:tcW w:w="3181" w:type="dxa"/>
          </w:tcPr>
          <w:p w14:paraId="5A5188A4" w14:textId="77777777" w:rsidR="000C3CEE" w:rsidRPr="00546FEF" w:rsidRDefault="000C3CEE" w:rsidP="00F15125">
            <w:pPr>
              <w:rPr>
                <w:b/>
              </w:rPr>
            </w:pPr>
            <w:r>
              <w:rPr>
                <w:b/>
              </w:rPr>
              <w:t>Total Semester Hours</w:t>
            </w:r>
          </w:p>
        </w:tc>
        <w:tc>
          <w:tcPr>
            <w:tcW w:w="2264" w:type="dxa"/>
          </w:tcPr>
          <w:p w14:paraId="04F3E408" w14:textId="77777777" w:rsidR="000C3CEE" w:rsidRPr="00546FEF" w:rsidRDefault="000C3CEE" w:rsidP="00F15125">
            <w:pPr>
              <w:rPr>
                <w:b/>
              </w:rPr>
            </w:pPr>
            <w:r w:rsidRPr="00546FEF">
              <w:rPr>
                <w:b/>
              </w:rPr>
              <w:t>16</w:t>
            </w:r>
          </w:p>
        </w:tc>
      </w:tr>
      <w:tr w:rsidR="006961B3" w14:paraId="30B148D2" w14:textId="77777777" w:rsidTr="000C3CEE">
        <w:tc>
          <w:tcPr>
            <w:tcW w:w="1307" w:type="dxa"/>
          </w:tcPr>
          <w:p w14:paraId="01459599" w14:textId="77777777" w:rsidR="006961B3" w:rsidRDefault="006961B3" w:rsidP="00F15125"/>
        </w:tc>
        <w:tc>
          <w:tcPr>
            <w:tcW w:w="2598" w:type="dxa"/>
          </w:tcPr>
          <w:p w14:paraId="6588B47F" w14:textId="77777777" w:rsidR="006961B3" w:rsidRDefault="006961B3" w:rsidP="00F15125"/>
        </w:tc>
        <w:tc>
          <w:tcPr>
            <w:tcW w:w="3181" w:type="dxa"/>
          </w:tcPr>
          <w:p w14:paraId="48815987" w14:textId="77777777" w:rsidR="006961B3" w:rsidRDefault="006961B3" w:rsidP="00F15125"/>
        </w:tc>
        <w:tc>
          <w:tcPr>
            <w:tcW w:w="2264" w:type="dxa"/>
          </w:tcPr>
          <w:p w14:paraId="25545E45" w14:textId="77777777" w:rsidR="006961B3" w:rsidRDefault="006961B3" w:rsidP="00F15125"/>
        </w:tc>
      </w:tr>
      <w:tr w:rsidR="000C3CEE" w14:paraId="2A6F2DD1" w14:textId="77777777" w:rsidTr="000C3CEE">
        <w:tc>
          <w:tcPr>
            <w:tcW w:w="1307" w:type="dxa"/>
          </w:tcPr>
          <w:p w14:paraId="0F4EC591" w14:textId="77777777" w:rsidR="000C3CEE" w:rsidRDefault="000C3CEE" w:rsidP="00F15125">
            <w:r>
              <w:t>2</w:t>
            </w:r>
          </w:p>
        </w:tc>
        <w:tc>
          <w:tcPr>
            <w:tcW w:w="2598" w:type="dxa"/>
          </w:tcPr>
          <w:p w14:paraId="5BFE163A" w14:textId="77777777" w:rsidR="000C3CEE" w:rsidRDefault="000C3CEE" w:rsidP="00F15125">
            <w:r>
              <w:t>DIG 2251c</w:t>
            </w:r>
          </w:p>
        </w:tc>
        <w:tc>
          <w:tcPr>
            <w:tcW w:w="3181" w:type="dxa"/>
          </w:tcPr>
          <w:p w14:paraId="3DA7A502" w14:textId="77777777" w:rsidR="000C3CEE" w:rsidRDefault="000C3CEE" w:rsidP="00F15125">
            <w:r>
              <w:t>Digital Audio Recording</w:t>
            </w:r>
          </w:p>
        </w:tc>
        <w:tc>
          <w:tcPr>
            <w:tcW w:w="2264" w:type="dxa"/>
          </w:tcPr>
          <w:p w14:paraId="637213D1" w14:textId="77777777" w:rsidR="000C3CEE" w:rsidRDefault="000C3CEE" w:rsidP="00F15125">
            <w:r>
              <w:t>3</w:t>
            </w:r>
          </w:p>
        </w:tc>
      </w:tr>
      <w:tr w:rsidR="000C3CEE" w14:paraId="55677D8D" w14:textId="77777777" w:rsidTr="000C3CEE">
        <w:tc>
          <w:tcPr>
            <w:tcW w:w="1307" w:type="dxa"/>
          </w:tcPr>
          <w:p w14:paraId="063D6C31" w14:textId="77777777" w:rsidR="000C3CEE" w:rsidRDefault="000C3CEE" w:rsidP="00F15125">
            <w:r>
              <w:t>2</w:t>
            </w:r>
          </w:p>
        </w:tc>
        <w:tc>
          <w:tcPr>
            <w:tcW w:w="2598" w:type="dxa"/>
          </w:tcPr>
          <w:p w14:paraId="7D6C4F4A" w14:textId="77777777" w:rsidR="000C3CEE" w:rsidRDefault="000C3CEE" w:rsidP="00F15125">
            <w:r>
              <w:t>MUM 2700</w:t>
            </w:r>
          </w:p>
        </w:tc>
        <w:tc>
          <w:tcPr>
            <w:tcW w:w="3181" w:type="dxa"/>
          </w:tcPr>
          <w:p w14:paraId="3F2AD2A1" w14:textId="77777777" w:rsidR="000C3CEE" w:rsidRDefault="000C3CEE" w:rsidP="00F15125">
            <w:r>
              <w:t>Music Business</w:t>
            </w:r>
          </w:p>
        </w:tc>
        <w:tc>
          <w:tcPr>
            <w:tcW w:w="2264" w:type="dxa"/>
          </w:tcPr>
          <w:p w14:paraId="68DF30FE" w14:textId="77777777" w:rsidR="000C3CEE" w:rsidRDefault="000C3CEE" w:rsidP="00F15125">
            <w:r>
              <w:t>3</w:t>
            </w:r>
          </w:p>
        </w:tc>
      </w:tr>
      <w:tr w:rsidR="000C3CEE" w14:paraId="126C2088" w14:textId="77777777" w:rsidTr="000C3CEE">
        <w:tc>
          <w:tcPr>
            <w:tcW w:w="1307" w:type="dxa"/>
          </w:tcPr>
          <w:p w14:paraId="7E487F08" w14:textId="77777777" w:rsidR="000C3CEE" w:rsidRDefault="000C3CEE" w:rsidP="00F15125">
            <w:r>
              <w:t>2</w:t>
            </w:r>
          </w:p>
        </w:tc>
        <w:tc>
          <w:tcPr>
            <w:tcW w:w="2598" w:type="dxa"/>
          </w:tcPr>
          <w:p w14:paraId="3E3E5CED" w14:textId="77777777" w:rsidR="000C3CEE" w:rsidRDefault="000C3CEE" w:rsidP="00F15125">
            <w:r>
              <w:t>MUL 1010</w:t>
            </w:r>
          </w:p>
        </w:tc>
        <w:tc>
          <w:tcPr>
            <w:tcW w:w="3181" w:type="dxa"/>
          </w:tcPr>
          <w:p w14:paraId="797FD639" w14:textId="77777777" w:rsidR="000C3CEE" w:rsidRDefault="000C3CEE" w:rsidP="00F15125">
            <w:r>
              <w:t>Music Appreciation</w:t>
            </w:r>
          </w:p>
        </w:tc>
        <w:tc>
          <w:tcPr>
            <w:tcW w:w="2264" w:type="dxa"/>
          </w:tcPr>
          <w:p w14:paraId="384A38A7" w14:textId="77777777" w:rsidR="000C3CEE" w:rsidRDefault="000C3CEE" w:rsidP="00F15125">
            <w:r>
              <w:t>3</w:t>
            </w:r>
          </w:p>
        </w:tc>
      </w:tr>
      <w:tr w:rsidR="000C3CEE" w14:paraId="4F941B4B" w14:textId="77777777" w:rsidTr="000C3CEE">
        <w:tc>
          <w:tcPr>
            <w:tcW w:w="1307" w:type="dxa"/>
          </w:tcPr>
          <w:p w14:paraId="5928CE48" w14:textId="77777777" w:rsidR="000C3CEE" w:rsidRDefault="000C3CEE" w:rsidP="00F15125">
            <w:r>
              <w:t>2</w:t>
            </w:r>
          </w:p>
        </w:tc>
        <w:tc>
          <w:tcPr>
            <w:tcW w:w="2598" w:type="dxa"/>
          </w:tcPr>
          <w:p w14:paraId="0D7E87EF" w14:textId="77777777" w:rsidR="000C3CEE" w:rsidRDefault="000C3CEE" w:rsidP="00F15125">
            <w:r>
              <w:t xml:space="preserve">Gen-Ed Math </w:t>
            </w:r>
          </w:p>
        </w:tc>
        <w:tc>
          <w:tcPr>
            <w:tcW w:w="3181" w:type="dxa"/>
          </w:tcPr>
          <w:p w14:paraId="4A31A541" w14:textId="77777777" w:rsidR="000C3CEE" w:rsidRDefault="000C3CEE" w:rsidP="00F15125">
            <w:r>
              <w:t>Recommend: STA 2023, MGF 1106, MGF 1107</w:t>
            </w:r>
          </w:p>
        </w:tc>
        <w:tc>
          <w:tcPr>
            <w:tcW w:w="2264" w:type="dxa"/>
          </w:tcPr>
          <w:p w14:paraId="6D9D88C0" w14:textId="77777777" w:rsidR="000C3CEE" w:rsidRDefault="000C3CEE" w:rsidP="00F15125">
            <w:r>
              <w:t>3</w:t>
            </w:r>
          </w:p>
        </w:tc>
      </w:tr>
      <w:tr w:rsidR="000C3CEE" w14:paraId="097935B8" w14:textId="77777777" w:rsidTr="000C3CEE">
        <w:tc>
          <w:tcPr>
            <w:tcW w:w="1307" w:type="dxa"/>
          </w:tcPr>
          <w:p w14:paraId="7FE7FBA9" w14:textId="77777777" w:rsidR="000C3CEE" w:rsidRDefault="000C3CEE" w:rsidP="00F15125">
            <w:r>
              <w:t>2</w:t>
            </w:r>
          </w:p>
        </w:tc>
        <w:tc>
          <w:tcPr>
            <w:tcW w:w="2598" w:type="dxa"/>
          </w:tcPr>
          <w:p w14:paraId="01AE866C" w14:textId="77777777" w:rsidR="000C3CEE" w:rsidRDefault="000C3CEE" w:rsidP="00F15125">
            <w:r>
              <w:t>MVK 1111</w:t>
            </w:r>
          </w:p>
        </w:tc>
        <w:tc>
          <w:tcPr>
            <w:tcW w:w="3181" w:type="dxa"/>
          </w:tcPr>
          <w:p w14:paraId="1F6792CF" w14:textId="77777777" w:rsidR="000C3CEE" w:rsidRDefault="000C3CEE" w:rsidP="00F15125">
            <w:r>
              <w:t>Class Piano I</w:t>
            </w:r>
          </w:p>
        </w:tc>
        <w:tc>
          <w:tcPr>
            <w:tcW w:w="2264" w:type="dxa"/>
          </w:tcPr>
          <w:p w14:paraId="6377E42B" w14:textId="77777777" w:rsidR="000C3CEE" w:rsidRDefault="000C3CEE" w:rsidP="00F15125">
            <w:r>
              <w:t>1</w:t>
            </w:r>
          </w:p>
        </w:tc>
      </w:tr>
      <w:tr w:rsidR="000C3CEE" w14:paraId="6C705C75" w14:textId="77777777" w:rsidTr="000C3CEE">
        <w:tc>
          <w:tcPr>
            <w:tcW w:w="1307" w:type="dxa"/>
          </w:tcPr>
          <w:p w14:paraId="0A0E7D22" w14:textId="77777777" w:rsidR="000C3CEE" w:rsidRDefault="000C3CEE" w:rsidP="00F15125">
            <w:r>
              <w:t>2</w:t>
            </w:r>
          </w:p>
        </w:tc>
        <w:tc>
          <w:tcPr>
            <w:tcW w:w="2598" w:type="dxa"/>
          </w:tcPr>
          <w:p w14:paraId="68E3380C" w14:textId="77777777" w:rsidR="000C3CEE" w:rsidRDefault="000C3CEE" w:rsidP="00F15125">
            <w:proofErr w:type="spellStart"/>
            <w:r>
              <w:t>MVx</w:t>
            </w:r>
            <w:proofErr w:type="spellEnd"/>
            <w:r>
              <w:t xml:space="preserve"> 13xx</w:t>
            </w:r>
          </w:p>
        </w:tc>
        <w:tc>
          <w:tcPr>
            <w:tcW w:w="3181" w:type="dxa"/>
          </w:tcPr>
          <w:p w14:paraId="6FEA1520" w14:textId="77777777" w:rsidR="000C3CEE" w:rsidRDefault="000C3CEE" w:rsidP="00F15125">
            <w:r>
              <w:t>Applied Lesson</w:t>
            </w:r>
          </w:p>
        </w:tc>
        <w:tc>
          <w:tcPr>
            <w:tcW w:w="2264" w:type="dxa"/>
          </w:tcPr>
          <w:p w14:paraId="023954A1" w14:textId="77777777" w:rsidR="000C3CEE" w:rsidRDefault="000C3CEE" w:rsidP="00F15125">
            <w:r>
              <w:t>2</w:t>
            </w:r>
          </w:p>
        </w:tc>
      </w:tr>
      <w:tr w:rsidR="000C3CEE" w14:paraId="32A0F583" w14:textId="77777777" w:rsidTr="000C3CEE">
        <w:tc>
          <w:tcPr>
            <w:tcW w:w="1307" w:type="dxa"/>
          </w:tcPr>
          <w:p w14:paraId="2D97E8A6" w14:textId="77777777" w:rsidR="000C3CEE" w:rsidRDefault="000C3CEE" w:rsidP="00F15125">
            <w:r>
              <w:t>2</w:t>
            </w:r>
          </w:p>
        </w:tc>
        <w:tc>
          <w:tcPr>
            <w:tcW w:w="2598" w:type="dxa"/>
          </w:tcPr>
          <w:p w14:paraId="37C4E153" w14:textId="77777777" w:rsidR="000C3CEE" w:rsidRDefault="000C3CEE" w:rsidP="00F15125">
            <w:r>
              <w:t xml:space="preserve">MUN </w:t>
            </w:r>
            <w:proofErr w:type="spellStart"/>
            <w:r>
              <w:t>xxxx</w:t>
            </w:r>
            <w:proofErr w:type="spellEnd"/>
          </w:p>
        </w:tc>
        <w:tc>
          <w:tcPr>
            <w:tcW w:w="3181" w:type="dxa"/>
          </w:tcPr>
          <w:p w14:paraId="17050FC3" w14:textId="77777777" w:rsidR="000C3CEE" w:rsidRDefault="000C3CEE" w:rsidP="00F15125">
            <w:r>
              <w:t xml:space="preserve">Ensemble </w:t>
            </w:r>
          </w:p>
        </w:tc>
        <w:tc>
          <w:tcPr>
            <w:tcW w:w="2264" w:type="dxa"/>
          </w:tcPr>
          <w:p w14:paraId="383A60D1" w14:textId="77777777" w:rsidR="000C3CEE" w:rsidRDefault="000C3CEE" w:rsidP="00F15125">
            <w:r>
              <w:t>1</w:t>
            </w:r>
          </w:p>
        </w:tc>
      </w:tr>
      <w:tr w:rsidR="000C3CEE" w:rsidRPr="00546FEF" w14:paraId="45AC2A3F" w14:textId="77777777" w:rsidTr="000C3CEE">
        <w:tc>
          <w:tcPr>
            <w:tcW w:w="1307" w:type="dxa"/>
          </w:tcPr>
          <w:p w14:paraId="63F77648" w14:textId="77777777" w:rsidR="000C3CEE" w:rsidRPr="00546FEF" w:rsidRDefault="000C3CEE" w:rsidP="00F15125">
            <w:pPr>
              <w:rPr>
                <w:b/>
              </w:rPr>
            </w:pPr>
          </w:p>
        </w:tc>
        <w:tc>
          <w:tcPr>
            <w:tcW w:w="2598" w:type="dxa"/>
          </w:tcPr>
          <w:p w14:paraId="2781A43D" w14:textId="77777777" w:rsidR="000C3CEE" w:rsidRPr="00546FEF" w:rsidRDefault="000C3CEE" w:rsidP="00F15125">
            <w:pPr>
              <w:rPr>
                <w:b/>
              </w:rPr>
            </w:pPr>
          </w:p>
        </w:tc>
        <w:tc>
          <w:tcPr>
            <w:tcW w:w="3181" w:type="dxa"/>
          </w:tcPr>
          <w:p w14:paraId="33868A35" w14:textId="77777777" w:rsidR="000C3CEE" w:rsidRPr="00546FEF" w:rsidRDefault="000C3CEE" w:rsidP="00F15125">
            <w:pPr>
              <w:rPr>
                <w:b/>
              </w:rPr>
            </w:pPr>
            <w:r w:rsidRPr="00546FEF">
              <w:rPr>
                <w:b/>
              </w:rPr>
              <w:t>Total Semester Hours</w:t>
            </w:r>
          </w:p>
        </w:tc>
        <w:tc>
          <w:tcPr>
            <w:tcW w:w="2264" w:type="dxa"/>
          </w:tcPr>
          <w:p w14:paraId="4B70E91F" w14:textId="77777777" w:rsidR="000C3CEE" w:rsidRPr="00546FEF" w:rsidRDefault="000C3CEE" w:rsidP="00F15125">
            <w:pPr>
              <w:rPr>
                <w:b/>
              </w:rPr>
            </w:pPr>
            <w:r w:rsidRPr="00546FEF">
              <w:rPr>
                <w:b/>
              </w:rPr>
              <w:t>16</w:t>
            </w:r>
          </w:p>
        </w:tc>
      </w:tr>
      <w:tr w:rsidR="006961B3" w14:paraId="71BC64E0" w14:textId="77777777" w:rsidTr="000C3CEE">
        <w:tc>
          <w:tcPr>
            <w:tcW w:w="1307" w:type="dxa"/>
          </w:tcPr>
          <w:p w14:paraId="7BF2A75F" w14:textId="77777777" w:rsidR="006961B3" w:rsidRDefault="006961B3" w:rsidP="00F15125"/>
        </w:tc>
        <w:tc>
          <w:tcPr>
            <w:tcW w:w="2598" w:type="dxa"/>
          </w:tcPr>
          <w:p w14:paraId="270BE804" w14:textId="77777777" w:rsidR="006961B3" w:rsidRDefault="006961B3" w:rsidP="00F15125"/>
        </w:tc>
        <w:tc>
          <w:tcPr>
            <w:tcW w:w="3181" w:type="dxa"/>
          </w:tcPr>
          <w:p w14:paraId="0ED0A8B7" w14:textId="77777777" w:rsidR="006961B3" w:rsidRDefault="006961B3" w:rsidP="00F15125"/>
        </w:tc>
        <w:tc>
          <w:tcPr>
            <w:tcW w:w="2264" w:type="dxa"/>
          </w:tcPr>
          <w:p w14:paraId="75E51DFD" w14:textId="77777777" w:rsidR="006961B3" w:rsidRDefault="006961B3" w:rsidP="00F15125"/>
        </w:tc>
      </w:tr>
      <w:tr w:rsidR="000C3CEE" w14:paraId="0AF0514C" w14:textId="77777777" w:rsidTr="000C3CEE">
        <w:tc>
          <w:tcPr>
            <w:tcW w:w="1307" w:type="dxa"/>
          </w:tcPr>
          <w:p w14:paraId="78DD8082" w14:textId="77777777" w:rsidR="000C3CEE" w:rsidRDefault="000C3CEE" w:rsidP="00F15125">
            <w:r>
              <w:t>3</w:t>
            </w:r>
          </w:p>
        </w:tc>
        <w:tc>
          <w:tcPr>
            <w:tcW w:w="2598" w:type="dxa"/>
          </w:tcPr>
          <w:p w14:paraId="64980252" w14:textId="77777777" w:rsidR="000C3CEE" w:rsidRDefault="000C3CEE" w:rsidP="00F15125">
            <w:r>
              <w:t>MUM 2601C</w:t>
            </w:r>
          </w:p>
        </w:tc>
        <w:tc>
          <w:tcPr>
            <w:tcW w:w="3181" w:type="dxa"/>
          </w:tcPr>
          <w:p w14:paraId="369DF0D0" w14:textId="77777777" w:rsidR="000C3CEE" w:rsidRDefault="000C3CEE" w:rsidP="00F15125">
            <w:r>
              <w:t>Recording Techniques II</w:t>
            </w:r>
          </w:p>
        </w:tc>
        <w:tc>
          <w:tcPr>
            <w:tcW w:w="2264" w:type="dxa"/>
          </w:tcPr>
          <w:p w14:paraId="642C1A0D" w14:textId="77777777" w:rsidR="000C3CEE" w:rsidRDefault="000C3CEE" w:rsidP="00F15125">
            <w:r>
              <w:t>3</w:t>
            </w:r>
          </w:p>
        </w:tc>
      </w:tr>
      <w:tr w:rsidR="000C3CEE" w14:paraId="357AB6AB" w14:textId="77777777" w:rsidTr="000C3CEE">
        <w:tc>
          <w:tcPr>
            <w:tcW w:w="1307" w:type="dxa"/>
          </w:tcPr>
          <w:p w14:paraId="406B8BA7" w14:textId="77777777" w:rsidR="000C3CEE" w:rsidRDefault="000C3CEE" w:rsidP="00F15125">
            <w:r>
              <w:t>3</w:t>
            </w:r>
          </w:p>
        </w:tc>
        <w:tc>
          <w:tcPr>
            <w:tcW w:w="2598" w:type="dxa"/>
          </w:tcPr>
          <w:p w14:paraId="78D96499" w14:textId="77777777" w:rsidR="000C3CEE" w:rsidRDefault="000C3CEE" w:rsidP="00F15125">
            <w:r>
              <w:t>MUM 2604C</w:t>
            </w:r>
          </w:p>
        </w:tc>
        <w:tc>
          <w:tcPr>
            <w:tcW w:w="3181" w:type="dxa"/>
          </w:tcPr>
          <w:p w14:paraId="46F5471B" w14:textId="77777777" w:rsidR="000C3CEE" w:rsidRDefault="000C3CEE" w:rsidP="00F15125">
            <w:r>
              <w:t xml:space="preserve">Multi-track </w:t>
            </w:r>
            <w:proofErr w:type="spellStart"/>
            <w:r>
              <w:t>Mixdown</w:t>
            </w:r>
            <w:proofErr w:type="spellEnd"/>
          </w:p>
        </w:tc>
        <w:tc>
          <w:tcPr>
            <w:tcW w:w="2264" w:type="dxa"/>
          </w:tcPr>
          <w:p w14:paraId="4AB5A4A9" w14:textId="77777777" w:rsidR="000C3CEE" w:rsidRDefault="000C3CEE" w:rsidP="00F15125">
            <w:r>
              <w:t>3</w:t>
            </w:r>
          </w:p>
        </w:tc>
      </w:tr>
      <w:tr w:rsidR="000C3CEE" w14:paraId="385E0FBF" w14:textId="77777777" w:rsidTr="000C3CEE">
        <w:tc>
          <w:tcPr>
            <w:tcW w:w="1307" w:type="dxa"/>
          </w:tcPr>
          <w:p w14:paraId="3FBE9EB4" w14:textId="77777777" w:rsidR="000C3CEE" w:rsidRDefault="000C3CEE" w:rsidP="00F15125">
            <w:r>
              <w:t>3</w:t>
            </w:r>
          </w:p>
        </w:tc>
        <w:tc>
          <w:tcPr>
            <w:tcW w:w="2598" w:type="dxa"/>
          </w:tcPr>
          <w:p w14:paraId="0EDB3E67" w14:textId="77777777" w:rsidR="000C3CEE" w:rsidRDefault="000C3CEE" w:rsidP="00F15125">
            <w:r>
              <w:t>MUT 1111</w:t>
            </w:r>
          </w:p>
        </w:tc>
        <w:tc>
          <w:tcPr>
            <w:tcW w:w="3181" w:type="dxa"/>
          </w:tcPr>
          <w:p w14:paraId="0BF5B52F" w14:textId="77777777" w:rsidR="000C3CEE" w:rsidRDefault="000C3CEE" w:rsidP="00F15125">
            <w:r>
              <w:t>Music Theory I</w:t>
            </w:r>
          </w:p>
        </w:tc>
        <w:tc>
          <w:tcPr>
            <w:tcW w:w="2264" w:type="dxa"/>
          </w:tcPr>
          <w:p w14:paraId="6C3495A7" w14:textId="77777777" w:rsidR="000C3CEE" w:rsidRDefault="000C3CEE" w:rsidP="00F15125">
            <w:r>
              <w:t>3</w:t>
            </w:r>
          </w:p>
        </w:tc>
      </w:tr>
      <w:tr w:rsidR="000C3CEE" w14:paraId="60615D73" w14:textId="77777777" w:rsidTr="000C3CEE">
        <w:tc>
          <w:tcPr>
            <w:tcW w:w="1307" w:type="dxa"/>
          </w:tcPr>
          <w:p w14:paraId="0B8ED168" w14:textId="77777777" w:rsidR="000C3CEE" w:rsidRDefault="000C3CEE" w:rsidP="00F15125">
            <w:r>
              <w:t>3</w:t>
            </w:r>
          </w:p>
        </w:tc>
        <w:tc>
          <w:tcPr>
            <w:tcW w:w="2598" w:type="dxa"/>
          </w:tcPr>
          <w:p w14:paraId="01042D0C" w14:textId="77777777" w:rsidR="000C3CEE" w:rsidRDefault="000C3CEE" w:rsidP="00F15125">
            <w:r>
              <w:t>MUT 1241</w:t>
            </w:r>
          </w:p>
        </w:tc>
        <w:tc>
          <w:tcPr>
            <w:tcW w:w="3181" w:type="dxa"/>
          </w:tcPr>
          <w:p w14:paraId="1840C38F" w14:textId="77777777" w:rsidR="000C3CEE" w:rsidRDefault="000C3CEE" w:rsidP="00F15125">
            <w:r>
              <w:t>Ear Training</w:t>
            </w:r>
          </w:p>
        </w:tc>
        <w:tc>
          <w:tcPr>
            <w:tcW w:w="2264" w:type="dxa"/>
          </w:tcPr>
          <w:p w14:paraId="079B0026" w14:textId="77777777" w:rsidR="000C3CEE" w:rsidRDefault="000C3CEE" w:rsidP="00F15125">
            <w:r>
              <w:t>1</w:t>
            </w:r>
          </w:p>
        </w:tc>
      </w:tr>
      <w:tr w:rsidR="000C3CEE" w14:paraId="6D7320D6" w14:textId="77777777" w:rsidTr="000C3CEE">
        <w:tc>
          <w:tcPr>
            <w:tcW w:w="1307" w:type="dxa"/>
          </w:tcPr>
          <w:p w14:paraId="124AEA59" w14:textId="77777777" w:rsidR="000C3CEE" w:rsidRDefault="000C3CEE" w:rsidP="00F15125">
            <w:r>
              <w:t>3</w:t>
            </w:r>
          </w:p>
        </w:tc>
        <w:tc>
          <w:tcPr>
            <w:tcW w:w="2598" w:type="dxa"/>
          </w:tcPr>
          <w:p w14:paraId="5F0D00CB" w14:textId="77777777" w:rsidR="000C3CEE" w:rsidRDefault="000C3CEE" w:rsidP="00F15125">
            <w:r>
              <w:t>ENT 2000</w:t>
            </w:r>
          </w:p>
        </w:tc>
        <w:tc>
          <w:tcPr>
            <w:tcW w:w="3181" w:type="dxa"/>
          </w:tcPr>
          <w:p w14:paraId="10E448E3" w14:textId="77777777" w:rsidR="000C3CEE" w:rsidRDefault="000C3CEE" w:rsidP="00F15125">
            <w:r>
              <w:t>Intro to Entrepreneurship</w:t>
            </w:r>
          </w:p>
        </w:tc>
        <w:tc>
          <w:tcPr>
            <w:tcW w:w="2264" w:type="dxa"/>
          </w:tcPr>
          <w:p w14:paraId="20CCD77A" w14:textId="77777777" w:rsidR="000C3CEE" w:rsidRDefault="000C3CEE" w:rsidP="00F15125">
            <w:r>
              <w:t>3</w:t>
            </w:r>
          </w:p>
        </w:tc>
      </w:tr>
      <w:tr w:rsidR="000C3CEE" w14:paraId="250430D5" w14:textId="77777777" w:rsidTr="000C3CEE">
        <w:tc>
          <w:tcPr>
            <w:tcW w:w="1307" w:type="dxa"/>
          </w:tcPr>
          <w:p w14:paraId="74BF9073" w14:textId="77777777" w:rsidR="000C3CEE" w:rsidRDefault="000C3CEE" w:rsidP="00F15125">
            <w:r>
              <w:t>3</w:t>
            </w:r>
          </w:p>
        </w:tc>
        <w:tc>
          <w:tcPr>
            <w:tcW w:w="2598" w:type="dxa"/>
          </w:tcPr>
          <w:p w14:paraId="74157C64" w14:textId="77777777" w:rsidR="000C3CEE" w:rsidRDefault="000C3CEE" w:rsidP="00F15125">
            <w:r>
              <w:t>Gen-</w:t>
            </w:r>
            <w:proofErr w:type="spellStart"/>
            <w:r>
              <w:t>ed</w:t>
            </w:r>
            <w:proofErr w:type="spellEnd"/>
            <w:r>
              <w:t xml:space="preserve"> Social Science</w:t>
            </w:r>
          </w:p>
        </w:tc>
        <w:tc>
          <w:tcPr>
            <w:tcW w:w="3181" w:type="dxa"/>
          </w:tcPr>
          <w:p w14:paraId="775208D4" w14:textId="77777777" w:rsidR="000C3CEE" w:rsidRDefault="000C3CEE" w:rsidP="00F15125">
            <w:r>
              <w:t>Recommend Civics course:</w:t>
            </w:r>
          </w:p>
          <w:p w14:paraId="21299AA3" w14:textId="77777777" w:rsidR="000C3CEE" w:rsidRDefault="000C3CEE" w:rsidP="00F15125">
            <w:r>
              <w:t>POS 2041, AMH 2020</w:t>
            </w:r>
          </w:p>
        </w:tc>
        <w:tc>
          <w:tcPr>
            <w:tcW w:w="2264" w:type="dxa"/>
          </w:tcPr>
          <w:p w14:paraId="541E2F2A" w14:textId="77777777" w:rsidR="000C3CEE" w:rsidRDefault="000C3CEE" w:rsidP="00F15125">
            <w:r>
              <w:t>3</w:t>
            </w:r>
          </w:p>
        </w:tc>
      </w:tr>
      <w:tr w:rsidR="000C3CEE" w:rsidRPr="00546FEF" w14:paraId="46B4E639" w14:textId="77777777" w:rsidTr="000C3CEE">
        <w:tc>
          <w:tcPr>
            <w:tcW w:w="1307" w:type="dxa"/>
          </w:tcPr>
          <w:p w14:paraId="2CD2154D" w14:textId="77777777" w:rsidR="000C3CEE" w:rsidRPr="00546FEF" w:rsidRDefault="000C3CEE" w:rsidP="00F15125">
            <w:pPr>
              <w:rPr>
                <w:b/>
              </w:rPr>
            </w:pPr>
          </w:p>
        </w:tc>
        <w:tc>
          <w:tcPr>
            <w:tcW w:w="2598" w:type="dxa"/>
          </w:tcPr>
          <w:p w14:paraId="1287EE1D" w14:textId="77777777" w:rsidR="000C3CEE" w:rsidRPr="00546FEF" w:rsidRDefault="000C3CEE" w:rsidP="00F15125">
            <w:pPr>
              <w:rPr>
                <w:b/>
              </w:rPr>
            </w:pPr>
          </w:p>
        </w:tc>
        <w:tc>
          <w:tcPr>
            <w:tcW w:w="3181" w:type="dxa"/>
          </w:tcPr>
          <w:p w14:paraId="03C6786D" w14:textId="77777777" w:rsidR="000C3CEE" w:rsidRPr="00546FEF" w:rsidRDefault="000C3CEE" w:rsidP="00F15125">
            <w:pPr>
              <w:rPr>
                <w:b/>
              </w:rPr>
            </w:pPr>
            <w:r w:rsidRPr="00546FEF">
              <w:rPr>
                <w:b/>
              </w:rPr>
              <w:t>Total Semester Hours</w:t>
            </w:r>
          </w:p>
        </w:tc>
        <w:tc>
          <w:tcPr>
            <w:tcW w:w="2264" w:type="dxa"/>
          </w:tcPr>
          <w:p w14:paraId="70068F50" w14:textId="77777777" w:rsidR="000C3CEE" w:rsidRPr="00546FEF" w:rsidRDefault="000C3CEE" w:rsidP="00F15125">
            <w:pPr>
              <w:rPr>
                <w:b/>
              </w:rPr>
            </w:pPr>
            <w:r w:rsidRPr="00546FEF">
              <w:rPr>
                <w:b/>
              </w:rPr>
              <w:t>16</w:t>
            </w:r>
          </w:p>
        </w:tc>
      </w:tr>
      <w:tr w:rsidR="006961B3" w14:paraId="08F43B59" w14:textId="77777777" w:rsidTr="000C3CEE">
        <w:tc>
          <w:tcPr>
            <w:tcW w:w="1307" w:type="dxa"/>
          </w:tcPr>
          <w:p w14:paraId="76195233" w14:textId="77777777" w:rsidR="006961B3" w:rsidRDefault="006961B3" w:rsidP="00F15125"/>
        </w:tc>
        <w:tc>
          <w:tcPr>
            <w:tcW w:w="2598" w:type="dxa"/>
          </w:tcPr>
          <w:p w14:paraId="44735E8C" w14:textId="77777777" w:rsidR="006961B3" w:rsidRDefault="006961B3" w:rsidP="00F15125"/>
        </w:tc>
        <w:tc>
          <w:tcPr>
            <w:tcW w:w="3181" w:type="dxa"/>
          </w:tcPr>
          <w:p w14:paraId="18FEE99E" w14:textId="77777777" w:rsidR="006961B3" w:rsidRDefault="006961B3" w:rsidP="00F15125"/>
        </w:tc>
        <w:tc>
          <w:tcPr>
            <w:tcW w:w="2264" w:type="dxa"/>
          </w:tcPr>
          <w:p w14:paraId="06551430" w14:textId="77777777" w:rsidR="006961B3" w:rsidRDefault="006961B3" w:rsidP="00F15125"/>
        </w:tc>
      </w:tr>
      <w:tr w:rsidR="000C3CEE" w14:paraId="66A22603" w14:textId="77777777" w:rsidTr="000C3CEE">
        <w:tc>
          <w:tcPr>
            <w:tcW w:w="1307" w:type="dxa"/>
          </w:tcPr>
          <w:p w14:paraId="24F103C8" w14:textId="77777777" w:rsidR="000C3CEE" w:rsidRDefault="000C3CEE" w:rsidP="00F15125">
            <w:r>
              <w:t>4</w:t>
            </w:r>
          </w:p>
        </w:tc>
        <w:tc>
          <w:tcPr>
            <w:tcW w:w="2598" w:type="dxa"/>
          </w:tcPr>
          <w:p w14:paraId="4D2AD8C9" w14:textId="77777777" w:rsidR="000C3CEE" w:rsidRDefault="000C3CEE" w:rsidP="00F15125">
            <w:r>
              <w:t>Gen-</w:t>
            </w:r>
            <w:proofErr w:type="spellStart"/>
            <w:r>
              <w:t>ed</w:t>
            </w:r>
            <w:proofErr w:type="spellEnd"/>
            <w:r>
              <w:t xml:space="preserve"> Natural Science</w:t>
            </w:r>
          </w:p>
        </w:tc>
        <w:tc>
          <w:tcPr>
            <w:tcW w:w="3181" w:type="dxa"/>
          </w:tcPr>
          <w:p w14:paraId="7FCB7BA5" w14:textId="77777777" w:rsidR="000C3CEE" w:rsidRDefault="000C3CEE" w:rsidP="00F15125"/>
        </w:tc>
        <w:tc>
          <w:tcPr>
            <w:tcW w:w="2264" w:type="dxa"/>
          </w:tcPr>
          <w:p w14:paraId="3C5366F9" w14:textId="77777777" w:rsidR="000C3CEE" w:rsidRDefault="000C3CEE" w:rsidP="00F15125">
            <w:r>
              <w:t>3</w:t>
            </w:r>
          </w:p>
        </w:tc>
      </w:tr>
      <w:tr w:rsidR="000C3CEE" w14:paraId="7F588814" w14:textId="77777777" w:rsidTr="000C3CEE">
        <w:tc>
          <w:tcPr>
            <w:tcW w:w="1307" w:type="dxa"/>
          </w:tcPr>
          <w:p w14:paraId="75992CD5" w14:textId="77777777" w:rsidR="000C3CEE" w:rsidRDefault="000C3CEE" w:rsidP="00F15125">
            <w:r>
              <w:t>4</w:t>
            </w:r>
          </w:p>
        </w:tc>
        <w:tc>
          <w:tcPr>
            <w:tcW w:w="2598" w:type="dxa"/>
          </w:tcPr>
          <w:p w14:paraId="1059EF3A" w14:textId="77777777" w:rsidR="000C3CEE" w:rsidRDefault="000C3CEE" w:rsidP="00F15125">
            <w:r>
              <w:t>MUT 1112</w:t>
            </w:r>
          </w:p>
        </w:tc>
        <w:tc>
          <w:tcPr>
            <w:tcW w:w="3181" w:type="dxa"/>
          </w:tcPr>
          <w:p w14:paraId="653B43AF" w14:textId="77777777" w:rsidR="000C3CEE" w:rsidRDefault="000C3CEE" w:rsidP="00F15125">
            <w:r>
              <w:t>Music Theory II</w:t>
            </w:r>
          </w:p>
        </w:tc>
        <w:tc>
          <w:tcPr>
            <w:tcW w:w="2264" w:type="dxa"/>
          </w:tcPr>
          <w:p w14:paraId="2DA07295" w14:textId="77777777" w:rsidR="000C3CEE" w:rsidRDefault="000C3CEE" w:rsidP="00F15125">
            <w:r>
              <w:t>3</w:t>
            </w:r>
          </w:p>
        </w:tc>
      </w:tr>
      <w:tr w:rsidR="000C3CEE" w14:paraId="29E67623" w14:textId="77777777" w:rsidTr="000C3CEE">
        <w:tc>
          <w:tcPr>
            <w:tcW w:w="1307" w:type="dxa"/>
          </w:tcPr>
          <w:p w14:paraId="02697230" w14:textId="77777777" w:rsidR="000C3CEE" w:rsidRDefault="000C3CEE" w:rsidP="00F15125">
            <w:r>
              <w:t>4</w:t>
            </w:r>
          </w:p>
        </w:tc>
        <w:tc>
          <w:tcPr>
            <w:tcW w:w="2598" w:type="dxa"/>
          </w:tcPr>
          <w:p w14:paraId="224E45ED" w14:textId="77777777" w:rsidR="000C3CEE" w:rsidRDefault="000C3CEE" w:rsidP="00F15125">
            <w:r>
              <w:t>MUT 1242</w:t>
            </w:r>
          </w:p>
        </w:tc>
        <w:tc>
          <w:tcPr>
            <w:tcW w:w="3181" w:type="dxa"/>
          </w:tcPr>
          <w:p w14:paraId="2FDD4834" w14:textId="77777777" w:rsidR="000C3CEE" w:rsidRDefault="000C3CEE" w:rsidP="00F15125">
            <w:r>
              <w:t>Ear Training II</w:t>
            </w:r>
          </w:p>
        </w:tc>
        <w:tc>
          <w:tcPr>
            <w:tcW w:w="2264" w:type="dxa"/>
          </w:tcPr>
          <w:p w14:paraId="5727B8B9" w14:textId="77777777" w:rsidR="000C3CEE" w:rsidRDefault="000C3CEE" w:rsidP="00F15125">
            <w:r>
              <w:t>1</w:t>
            </w:r>
          </w:p>
        </w:tc>
      </w:tr>
      <w:tr w:rsidR="000C3CEE" w14:paraId="07908D45" w14:textId="77777777" w:rsidTr="000C3CEE">
        <w:tc>
          <w:tcPr>
            <w:tcW w:w="1307" w:type="dxa"/>
          </w:tcPr>
          <w:p w14:paraId="094EE9E5" w14:textId="77777777" w:rsidR="000C3CEE" w:rsidRDefault="000C3CEE" w:rsidP="00F15125">
            <w:r>
              <w:t>4</w:t>
            </w:r>
          </w:p>
        </w:tc>
        <w:tc>
          <w:tcPr>
            <w:tcW w:w="2598" w:type="dxa"/>
          </w:tcPr>
          <w:p w14:paraId="336FAD1D" w14:textId="77777777" w:rsidR="000C3CEE" w:rsidRDefault="000C3CEE" w:rsidP="00F15125"/>
        </w:tc>
        <w:tc>
          <w:tcPr>
            <w:tcW w:w="3181" w:type="dxa"/>
          </w:tcPr>
          <w:p w14:paraId="5E5110D8" w14:textId="1F1BEA0E" w:rsidR="000C3CEE" w:rsidRDefault="000C3CEE" w:rsidP="00F15125">
            <w:r>
              <w:t xml:space="preserve">Students </w:t>
            </w:r>
            <w:r w:rsidR="006961B3">
              <w:t>choose 9 electives from speci</w:t>
            </w:r>
            <w:r>
              <w:t>fied list</w:t>
            </w:r>
          </w:p>
        </w:tc>
        <w:tc>
          <w:tcPr>
            <w:tcW w:w="2264" w:type="dxa"/>
          </w:tcPr>
          <w:p w14:paraId="67000A1B" w14:textId="77777777" w:rsidR="000C3CEE" w:rsidRDefault="000C3CEE" w:rsidP="00F15125">
            <w:r>
              <w:t>9</w:t>
            </w:r>
          </w:p>
        </w:tc>
      </w:tr>
      <w:tr w:rsidR="000C3CEE" w14:paraId="10910BD2" w14:textId="77777777" w:rsidTr="000C3CEE">
        <w:tc>
          <w:tcPr>
            <w:tcW w:w="1307" w:type="dxa"/>
          </w:tcPr>
          <w:p w14:paraId="4F885347" w14:textId="77777777" w:rsidR="000C3CEE" w:rsidRDefault="000C3CEE" w:rsidP="00F15125"/>
        </w:tc>
        <w:tc>
          <w:tcPr>
            <w:tcW w:w="2598" w:type="dxa"/>
          </w:tcPr>
          <w:p w14:paraId="3BEFA203" w14:textId="77777777" w:rsidR="000C3CEE" w:rsidRDefault="000C3CEE" w:rsidP="00F15125"/>
        </w:tc>
        <w:tc>
          <w:tcPr>
            <w:tcW w:w="3181" w:type="dxa"/>
          </w:tcPr>
          <w:p w14:paraId="7327110C" w14:textId="77777777" w:rsidR="000C3CEE" w:rsidRDefault="000C3CEE" w:rsidP="00F15125">
            <w:r>
              <w:rPr>
                <w:b/>
              </w:rPr>
              <w:t>Total Semester Hours</w:t>
            </w:r>
          </w:p>
        </w:tc>
        <w:tc>
          <w:tcPr>
            <w:tcW w:w="2264" w:type="dxa"/>
          </w:tcPr>
          <w:p w14:paraId="3CC5EFE5" w14:textId="77777777" w:rsidR="000C3CEE" w:rsidRDefault="000C3CEE" w:rsidP="00F15125">
            <w:r>
              <w:t>16</w:t>
            </w:r>
          </w:p>
        </w:tc>
      </w:tr>
      <w:tr w:rsidR="000C3CEE" w14:paraId="69151932" w14:textId="77777777" w:rsidTr="000C3CEE">
        <w:tc>
          <w:tcPr>
            <w:tcW w:w="1307" w:type="dxa"/>
          </w:tcPr>
          <w:p w14:paraId="277F32C9" w14:textId="77777777" w:rsidR="000C3CEE" w:rsidRDefault="000C3CEE" w:rsidP="00F15125"/>
        </w:tc>
        <w:tc>
          <w:tcPr>
            <w:tcW w:w="2598" w:type="dxa"/>
          </w:tcPr>
          <w:p w14:paraId="55CC0509" w14:textId="77777777" w:rsidR="000C3CEE" w:rsidRDefault="000C3CEE" w:rsidP="00F15125"/>
        </w:tc>
        <w:tc>
          <w:tcPr>
            <w:tcW w:w="3181" w:type="dxa"/>
          </w:tcPr>
          <w:p w14:paraId="0EEA1712" w14:textId="77777777" w:rsidR="000C3CEE" w:rsidRDefault="000C3CEE" w:rsidP="00F15125"/>
        </w:tc>
        <w:tc>
          <w:tcPr>
            <w:tcW w:w="2264" w:type="dxa"/>
          </w:tcPr>
          <w:p w14:paraId="4583B720" w14:textId="77777777" w:rsidR="000C3CEE" w:rsidRDefault="000C3CEE" w:rsidP="00F15125"/>
        </w:tc>
      </w:tr>
      <w:tr w:rsidR="000C3CEE" w:rsidRPr="00546FEF" w14:paraId="02E50D67" w14:textId="77777777" w:rsidTr="000C3CEE">
        <w:tc>
          <w:tcPr>
            <w:tcW w:w="1307" w:type="dxa"/>
          </w:tcPr>
          <w:p w14:paraId="69747372" w14:textId="77777777" w:rsidR="000C3CEE" w:rsidRPr="00546FEF" w:rsidRDefault="000C3CEE" w:rsidP="00F15125">
            <w:pPr>
              <w:rPr>
                <w:b/>
              </w:rPr>
            </w:pPr>
          </w:p>
        </w:tc>
        <w:tc>
          <w:tcPr>
            <w:tcW w:w="2598" w:type="dxa"/>
          </w:tcPr>
          <w:p w14:paraId="337DC5EA" w14:textId="77777777" w:rsidR="000C3CEE" w:rsidRPr="00546FEF" w:rsidRDefault="000C3CEE" w:rsidP="00F15125">
            <w:pPr>
              <w:rPr>
                <w:b/>
              </w:rPr>
            </w:pPr>
          </w:p>
        </w:tc>
        <w:tc>
          <w:tcPr>
            <w:tcW w:w="3181" w:type="dxa"/>
          </w:tcPr>
          <w:p w14:paraId="7B1E7241" w14:textId="77777777" w:rsidR="000C3CEE" w:rsidRPr="00546FEF" w:rsidRDefault="000C3CEE" w:rsidP="00F15125">
            <w:pPr>
              <w:rPr>
                <w:b/>
              </w:rPr>
            </w:pPr>
            <w:r w:rsidRPr="00546FEF">
              <w:rPr>
                <w:b/>
              </w:rPr>
              <w:t>Total Degree Hours</w:t>
            </w:r>
          </w:p>
        </w:tc>
        <w:tc>
          <w:tcPr>
            <w:tcW w:w="2264" w:type="dxa"/>
          </w:tcPr>
          <w:p w14:paraId="5A12160E" w14:textId="77777777" w:rsidR="000C3CEE" w:rsidRPr="00546FEF" w:rsidRDefault="000C3CEE" w:rsidP="00F15125">
            <w:pPr>
              <w:rPr>
                <w:b/>
              </w:rPr>
            </w:pPr>
            <w:r w:rsidRPr="00546FEF">
              <w:rPr>
                <w:b/>
              </w:rPr>
              <w:t>64</w:t>
            </w:r>
          </w:p>
        </w:tc>
      </w:tr>
    </w:tbl>
    <w:p w14:paraId="25984038" w14:textId="77777777" w:rsidR="007F1205" w:rsidRPr="004F60A0" w:rsidRDefault="007F1205" w:rsidP="007F1205">
      <w:pPr>
        <w:jc w:val="right"/>
        <w:rPr>
          <w:rFonts w:cs="Arial"/>
          <w:b/>
        </w:rPr>
      </w:pPr>
      <w:bookmarkStart w:id="2" w:name="_GoBack"/>
      <w:bookmarkEnd w:id="2"/>
      <w:r>
        <w:rPr>
          <w:rFonts w:cs="Arial"/>
          <w:b/>
        </w:rPr>
        <w:lastRenderedPageBreak/>
        <w:t>2020-2021</w:t>
      </w:r>
    </w:p>
    <w:p w14:paraId="5CE4690D" w14:textId="77777777" w:rsidR="007F1205" w:rsidRPr="00FD4981" w:rsidRDefault="007F1205" w:rsidP="007F1205">
      <w:pPr>
        <w:pStyle w:val="Heading1"/>
      </w:pPr>
      <w:r w:rsidRPr="00FD4981">
        <w:t>Florida Department of Education</w:t>
      </w:r>
    </w:p>
    <w:p w14:paraId="419F0737" w14:textId="77777777" w:rsidR="007F1205" w:rsidRPr="00FD4981" w:rsidRDefault="007F1205" w:rsidP="007F1205">
      <w:pPr>
        <w:pStyle w:val="Heading1"/>
      </w:pPr>
      <w:r w:rsidRPr="00FD4981">
        <w:t xml:space="preserve">Curriculum Framework </w:t>
      </w:r>
    </w:p>
    <w:p w14:paraId="0CE4AD9D" w14:textId="77777777" w:rsidR="007F1205" w:rsidRPr="004F60A0" w:rsidRDefault="007F1205" w:rsidP="007F1205">
      <w:pPr>
        <w:rPr>
          <w:rFonts w:cs="Arial"/>
        </w:rPr>
      </w:pPr>
    </w:p>
    <w:p w14:paraId="3BE51157" w14:textId="77777777" w:rsidR="007F1205" w:rsidRPr="005F12A9" w:rsidRDefault="007F1205" w:rsidP="007F1205">
      <w:pPr>
        <w:pStyle w:val="Heading2"/>
        <w:tabs>
          <w:tab w:val="left" w:pos="2160"/>
        </w:tabs>
      </w:pPr>
      <w:r w:rsidRPr="005F12A9">
        <w:t>Program Title:</w:t>
      </w:r>
      <w:r>
        <w:tab/>
      </w:r>
      <w:r w:rsidRPr="00886B2C">
        <w:t>Music Production Technology</w:t>
      </w:r>
      <w:r>
        <w:t xml:space="preserve"> </w:t>
      </w:r>
    </w:p>
    <w:p w14:paraId="5DD6FE03" w14:textId="77777777" w:rsidR="007F1205" w:rsidRPr="005F12A9" w:rsidRDefault="007F1205" w:rsidP="007F1205">
      <w:pPr>
        <w:pStyle w:val="Heading2"/>
        <w:tabs>
          <w:tab w:val="left" w:pos="2160"/>
        </w:tabs>
      </w:pPr>
      <w:r w:rsidRPr="005F12A9">
        <w:t>Career Cluster:</w:t>
      </w:r>
      <w:r>
        <w:tab/>
      </w:r>
      <w:r w:rsidRPr="00412A6D">
        <w:t>Arts, A/V Technology and Communication</w:t>
      </w:r>
    </w:p>
    <w:p w14:paraId="1BDB96E7" w14:textId="77777777" w:rsidR="007F1205" w:rsidRPr="004F60A0" w:rsidRDefault="007F1205" w:rsidP="007F1205">
      <w:pPr>
        <w:rPr>
          <w:rFonts w:cs="Arial"/>
        </w:rPr>
      </w:pPr>
    </w:p>
    <w:tbl>
      <w:tblPr>
        <w:tblStyle w:val="TableProfessional"/>
        <w:tblW w:w="5000" w:type="pct"/>
        <w:tblCellMar>
          <w:top w:w="43" w:type="dxa"/>
          <w:left w:w="43" w:type="dxa"/>
          <w:bottom w:w="43" w:type="dxa"/>
          <w:right w:w="43" w:type="dxa"/>
        </w:tblCellMar>
        <w:tblLook w:val="01E0" w:firstRow="1" w:lastRow="1" w:firstColumn="1" w:lastColumn="1" w:noHBand="0" w:noVBand="0"/>
      </w:tblPr>
      <w:tblGrid>
        <w:gridCol w:w="1897"/>
        <w:gridCol w:w="7447"/>
      </w:tblGrid>
      <w:tr w:rsidR="007F1205" w:rsidRPr="004F60A0" w14:paraId="6ADA8BF2" w14:textId="77777777" w:rsidTr="00724DF3">
        <w:trPr>
          <w:cnfStyle w:val="100000000000" w:firstRow="1" w:lastRow="0" w:firstColumn="0" w:lastColumn="0" w:oddVBand="0" w:evenVBand="0" w:oddHBand="0" w:evenHBand="0" w:firstRowFirstColumn="0" w:firstRowLastColumn="0" w:lastRowFirstColumn="0" w:lastRowLastColumn="0"/>
          <w:tblHeader/>
        </w:trPr>
        <w:tc>
          <w:tcPr>
            <w:tcW w:w="5000" w:type="pct"/>
            <w:gridSpan w:val="2"/>
          </w:tcPr>
          <w:p w14:paraId="5238DF47" w14:textId="77777777" w:rsidR="007F1205" w:rsidRPr="004F60A0" w:rsidRDefault="007F1205" w:rsidP="00724DF3">
            <w:pPr>
              <w:jc w:val="center"/>
              <w:rPr>
                <w:rFonts w:cs="Arial"/>
                <w:b/>
                <w:bCs/>
                <w:sz w:val="22"/>
                <w:szCs w:val="22"/>
              </w:rPr>
            </w:pPr>
            <w:r>
              <w:rPr>
                <w:rFonts w:cs="Arial"/>
                <w:b/>
                <w:bCs/>
                <w:sz w:val="22"/>
                <w:szCs w:val="22"/>
              </w:rPr>
              <w:t>AS</w:t>
            </w:r>
          </w:p>
        </w:tc>
      </w:tr>
      <w:tr w:rsidR="007F1205" w:rsidRPr="004F60A0" w14:paraId="307C7D41" w14:textId="77777777" w:rsidTr="00724DF3">
        <w:trPr>
          <w:trHeight w:val="199"/>
        </w:trPr>
        <w:tc>
          <w:tcPr>
            <w:tcW w:w="1015" w:type="pct"/>
          </w:tcPr>
          <w:p w14:paraId="5D37A4FE" w14:textId="77777777" w:rsidR="007F1205" w:rsidRPr="004F60A0" w:rsidRDefault="007F1205" w:rsidP="00724DF3">
            <w:pPr>
              <w:rPr>
                <w:rFonts w:cs="Arial"/>
                <w:sz w:val="22"/>
                <w:szCs w:val="22"/>
              </w:rPr>
            </w:pPr>
            <w:r w:rsidRPr="004F60A0">
              <w:rPr>
                <w:rFonts w:cs="Arial"/>
                <w:sz w:val="22"/>
                <w:szCs w:val="22"/>
              </w:rPr>
              <w:t>CIP Number</w:t>
            </w:r>
          </w:p>
        </w:tc>
        <w:tc>
          <w:tcPr>
            <w:tcW w:w="3985" w:type="pct"/>
          </w:tcPr>
          <w:p w14:paraId="3AC19BA3" w14:textId="77777777" w:rsidR="007F1205" w:rsidRPr="00CE0EF7" w:rsidRDefault="007F1205" w:rsidP="00724DF3">
            <w:pPr>
              <w:rPr>
                <w:rFonts w:cs="Arial"/>
                <w:sz w:val="22"/>
                <w:szCs w:val="22"/>
              </w:rPr>
            </w:pPr>
            <w:r>
              <w:rPr>
                <w:rFonts w:cs="Arial"/>
                <w:sz w:val="22"/>
              </w:rPr>
              <w:t>1650091300</w:t>
            </w:r>
          </w:p>
        </w:tc>
      </w:tr>
      <w:tr w:rsidR="007F1205" w:rsidRPr="004F60A0" w14:paraId="2FB566C2" w14:textId="77777777" w:rsidTr="00724DF3">
        <w:trPr>
          <w:trHeight w:val="244"/>
        </w:trPr>
        <w:tc>
          <w:tcPr>
            <w:tcW w:w="1015" w:type="pct"/>
          </w:tcPr>
          <w:p w14:paraId="32DDF391" w14:textId="77777777" w:rsidR="007F1205" w:rsidRPr="004F60A0" w:rsidRDefault="007F1205" w:rsidP="00724DF3">
            <w:pPr>
              <w:rPr>
                <w:rFonts w:cs="Arial"/>
                <w:sz w:val="22"/>
                <w:szCs w:val="22"/>
              </w:rPr>
            </w:pPr>
            <w:r>
              <w:rPr>
                <w:rFonts w:cs="Arial"/>
                <w:sz w:val="22"/>
                <w:szCs w:val="22"/>
              </w:rPr>
              <w:t>Program Type</w:t>
            </w:r>
          </w:p>
        </w:tc>
        <w:tc>
          <w:tcPr>
            <w:tcW w:w="3985" w:type="pct"/>
          </w:tcPr>
          <w:p w14:paraId="07D5CA0F" w14:textId="77777777" w:rsidR="007F1205" w:rsidRPr="00CE0EF7" w:rsidRDefault="007F1205" w:rsidP="00724DF3">
            <w:pPr>
              <w:rPr>
                <w:rFonts w:cs="Arial"/>
                <w:sz w:val="22"/>
                <w:szCs w:val="22"/>
              </w:rPr>
            </w:pPr>
            <w:r>
              <w:rPr>
                <w:rFonts w:cs="Arial"/>
                <w:sz w:val="22"/>
                <w:szCs w:val="22"/>
              </w:rPr>
              <w:t>College Credit</w:t>
            </w:r>
          </w:p>
        </w:tc>
      </w:tr>
      <w:tr w:rsidR="007F1205" w:rsidRPr="004F60A0" w14:paraId="1B5A9C7D" w14:textId="77777777" w:rsidTr="00724DF3">
        <w:trPr>
          <w:trHeight w:val="208"/>
        </w:trPr>
        <w:tc>
          <w:tcPr>
            <w:tcW w:w="1015" w:type="pct"/>
          </w:tcPr>
          <w:p w14:paraId="5D33FAFD" w14:textId="77777777" w:rsidR="007F1205" w:rsidRPr="004F60A0" w:rsidRDefault="007F1205" w:rsidP="00724DF3">
            <w:pPr>
              <w:rPr>
                <w:rFonts w:cs="Arial"/>
                <w:sz w:val="22"/>
                <w:szCs w:val="22"/>
              </w:rPr>
            </w:pPr>
            <w:r w:rsidRPr="004F60A0">
              <w:rPr>
                <w:rFonts w:cs="Arial"/>
                <w:sz w:val="22"/>
                <w:szCs w:val="22"/>
              </w:rPr>
              <w:t>Standard Length</w:t>
            </w:r>
          </w:p>
        </w:tc>
        <w:tc>
          <w:tcPr>
            <w:tcW w:w="3985" w:type="pct"/>
          </w:tcPr>
          <w:p w14:paraId="2E30A5EF" w14:textId="77777777" w:rsidR="007F1205" w:rsidRPr="00CE0EF7" w:rsidRDefault="007F1205" w:rsidP="00724DF3">
            <w:pPr>
              <w:rPr>
                <w:rFonts w:cs="Arial"/>
                <w:sz w:val="22"/>
                <w:szCs w:val="22"/>
              </w:rPr>
            </w:pPr>
            <w:r w:rsidRPr="00412A6D">
              <w:rPr>
                <w:rFonts w:cs="Arial"/>
                <w:sz w:val="22"/>
              </w:rPr>
              <w:t>64 credit hours</w:t>
            </w:r>
          </w:p>
        </w:tc>
      </w:tr>
      <w:tr w:rsidR="007F1205" w:rsidRPr="004F60A0" w14:paraId="11F48827" w14:textId="77777777" w:rsidTr="00724DF3">
        <w:trPr>
          <w:trHeight w:val="154"/>
        </w:trPr>
        <w:tc>
          <w:tcPr>
            <w:tcW w:w="1015" w:type="pct"/>
          </w:tcPr>
          <w:p w14:paraId="7E323901" w14:textId="77777777" w:rsidR="007F1205" w:rsidRPr="004F60A0" w:rsidRDefault="007F1205" w:rsidP="00724DF3">
            <w:pPr>
              <w:rPr>
                <w:rFonts w:cs="Arial"/>
                <w:sz w:val="22"/>
                <w:szCs w:val="22"/>
              </w:rPr>
            </w:pPr>
            <w:r w:rsidRPr="004F60A0">
              <w:rPr>
                <w:rFonts w:cs="Arial"/>
                <w:sz w:val="22"/>
                <w:szCs w:val="22"/>
              </w:rPr>
              <w:t>CTSO</w:t>
            </w:r>
          </w:p>
        </w:tc>
        <w:tc>
          <w:tcPr>
            <w:tcW w:w="3985" w:type="pct"/>
          </w:tcPr>
          <w:p w14:paraId="67C1D425" w14:textId="77777777" w:rsidR="007F1205" w:rsidRPr="00CE0EF7" w:rsidRDefault="007F1205" w:rsidP="00724DF3">
            <w:pPr>
              <w:rPr>
                <w:rFonts w:cs="Arial"/>
                <w:sz w:val="22"/>
                <w:szCs w:val="22"/>
              </w:rPr>
            </w:pPr>
            <w:r w:rsidRPr="00412A6D">
              <w:rPr>
                <w:rFonts w:cs="Arial"/>
                <w:sz w:val="22"/>
              </w:rPr>
              <w:t>SkillsUSA</w:t>
            </w:r>
          </w:p>
        </w:tc>
      </w:tr>
      <w:tr w:rsidR="007F1205" w:rsidRPr="004F60A0" w14:paraId="3F552C00" w14:textId="77777777" w:rsidTr="00724DF3">
        <w:trPr>
          <w:trHeight w:val="46"/>
        </w:trPr>
        <w:tc>
          <w:tcPr>
            <w:tcW w:w="1015" w:type="pct"/>
          </w:tcPr>
          <w:p w14:paraId="6D180B8B" w14:textId="77777777" w:rsidR="007F1205" w:rsidRPr="004F60A0" w:rsidRDefault="007F1205" w:rsidP="00724DF3">
            <w:pPr>
              <w:rPr>
                <w:rFonts w:cs="Arial"/>
                <w:sz w:val="22"/>
                <w:szCs w:val="22"/>
              </w:rPr>
            </w:pPr>
            <w:r w:rsidRPr="004F60A0">
              <w:rPr>
                <w:rFonts w:cs="Arial"/>
                <w:sz w:val="22"/>
                <w:szCs w:val="22"/>
              </w:rPr>
              <w:t xml:space="preserve">SOC Codes (all applicable) </w:t>
            </w:r>
          </w:p>
        </w:tc>
        <w:tc>
          <w:tcPr>
            <w:tcW w:w="3985" w:type="pct"/>
          </w:tcPr>
          <w:p w14:paraId="4E7FC95C" w14:textId="77777777" w:rsidR="007F1205" w:rsidRPr="00E24BB9" w:rsidRDefault="007F1205" w:rsidP="00724DF3">
            <w:pPr>
              <w:rPr>
                <w:rFonts w:cs="Arial"/>
                <w:sz w:val="22"/>
                <w:szCs w:val="22"/>
              </w:rPr>
            </w:pPr>
            <w:r w:rsidRPr="00E24BB9">
              <w:rPr>
                <w:rFonts w:cs="Arial"/>
                <w:sz w:val="22"/>
                <w:szCs w:val="22"/>
              </w:rPr>
              <w:t>27-4011- Audio and Video Equipment Technicians </w:t>
            </w:r>
          </w:p>
          <w:p w14:paraId="175C9DA0" w14:textId="77777777" w:rsidR="007F1205" w:rsidRPr="00E24BB9" w:rsidRDefault="007F1205" w:rsidP="00724DF3">
            <w:pPr>
              <w:rPr>
                <w:rFonts w:cs="Arial"/>
                <w:sz w:val="22"/>
                <w:szCs w:val="22"/>
              </w:rPr>
            </w:pPr>
            <w:r w:rsidRPr="00E24BB9">
              <w:rPr>
                <w:rFonts w:cs="Arial"/>
                <w:sz w:val="22"/>
                <w:szCs w:val="22"/>
              </w:rPr>
              <w:t>27-2041- Music Directors and Composers </w:t>
            </w:r>
          </w:p>
          <w:p w14:paraId="5717B660" w14:textId="77777777" w:rsidR="007F1205" w:rsidRPr="00E24BB9" w:rsidRDefault="007F1205" w:rsidP="00724DF3">
            <w:pPr>
              <w:rPr>
                <w:rFonts w:cs="Arial"/>
                <w:sz w:val="22"/>
                <w:szCs w:val="22"/>
              </w:rPr>
            </w:pPr>
            <w:r w:rsidRPr="00E24BB9">
              <w:rPr>
                <w:rFonts w:cs="Arial"/>
                <w:sz w:val="22"/>
                <w:szCs w:val="22"/>
              </w:rPr>
              <w:t>13-1011- Agents and Business Managers of Artists, Performers, and Athletes  </w:t>
            </w:r>
          </w:p>
          <w:p w14:paraId="43BC6401" w14:textId="77777777" w:rsidR="007F1205" w:rsidRPr="00E24BB9" w:rsidRDefault="007F1205" w:rsidP="00724DF3">
            <w:pPr>
              <w:rPr>
                <w:rFonts w:cs="Arial"/>
                <w:sz w:val="22"/>
                <w:szCs w:val="22"/>
              </w:rPr>
            </w:pPr>
            <w:r w:rsidRPr="00E24BB9">
              <w:rPr>
                <w:rFonts w:cs="Arial"/>
                <w:sz w:val="22"/>
                <w:szCs w:val="22"/>
              </w:rPr>
              <w:t>27-4014 - Sound Engineering Technicians </w:t>
            </w:r>
          </w:p>
          <w:p w14:paraId="2D55601E" w14:textId="77777777" w:rsidR="007F1205" w:rsidRPr="00E24BB9" w:rsidRDefault="007F1205" w:rsidP="00724DF3">
            <w:pPr>
              <w:rPr>
                <w:rFonts w:ascii="Segoe UI" w:hAnsi="Segoe UI" w:cs="Segoe UI"/>
                <w:sz w:val="18"/>
                <w:szCs w:val="18"/>
              </w:rPr>
            </w:pPr>
            <w:r w:rsidRPr="00E24BB9">
              <w:rPr>
                <w:rFonts w:cs="Arial"/>
                <w:sz w:val="22"/>
                <w:szCs w:val="22"/>
              </w:rPr>
              <w:t>27-4012 - Broadcast Technicians</w:t>
            </w:r>
          </w:p>
        </w:tc>
      </w:tr>
      <w:tr w:rsidR="007F1205" w:rsidRPr="004F60A0" w14:paraId="1644BCD3" w14:textId="77777777" w:rsidTr="00724DF3">
        <w:trPr>
          <w:trHeight w:val="46"/>
        </w:trPr>
        <w:tc>
          <w:tcPr>
            <w:tcW w:w="1015" w:type="pct"/>
          </w:tcPr>
          <w:p w14:paraId="4185D251" w14:textId="77777777" w:rsidR="007F1205" w:rsidRPr="00CE5133" w:rsidRDefault="007F1205" w:rsidP="00724DF3">
            <w:pPr>
              <w:rPr>
                <w:rFonts w:cs="Arial"/>
                <w:sz w:val="22"/>
                <w:szCs w:val="22"/>
              </w:rPr>
            </w:pPr>
            <w:r w:rsidRPr="00CE5133">
              <w:rPr>
                <w:rFonts w:cs="Arial"/>
                <w:sz w:val="22"/>
                <w:szCs w:val="22"/>
              </w:rPr>
              <w:t xml:space="preserve">CTE Program Resources </w:t>
            </w:r>
          </w:p>
        </w:tc>
        <w:tc>
          <w:tcPr>
            <w:tcW w:w="3985" w:type="pct"/>
          </w:tcPr>
          <w:p w14:paraId="45E250DB" w14:textId="77777777" w:rsidR="007F1205" w:rsidRPr="00CE5133" w:rsidRDefault="00CB1D64" w:rsidP="00724DF3">
            <w:pPr>
              <w:rPr>
                <w:rFonts w:cs="Arial"/>
                <w:sz w:val="22"/>
                <w:szCs w:val="22"/>
              </w:rPr>
            </w:pPr>
            <w:hyperlink r:id="rId18" w:history="1">
              <w:r w:rsidR="007F1205" w:rsidRPr="00CE5133">
                <w:rPr>
                  <w:rStyle w:val="Hyperlink"/>
                  <w:rFonts w:cs="Arial"/>
                  <w:szCs w:val="22"/>
                </w:rPr>
                <w:t>http://www.fldoe.org/academics/career-adult-edu/career-tech-edu/program-resources.stml</w:t>
              </w:r>
            </w:hyperlink>
          </w:p>
        </w:tc>
      </w:tr>
    </w:tbl>
    <w:p w14:paraId="660CA744" w14:textId="77777777" w:rsidR="007F1205" w:rsidRDefault="007F1205" w:rsidP="007F1205">
      <w:pPr>
        <w:rPr>
          <w:rFonts w:cs="Arial"/>
        </w:rPr>
      </w:pPr>
    </w:p>
    <w:p w14:paraId="0E79D9E3" w14:textId="77777777" w:rsidR="007F1205" w:rsidRPr="00C75780" w:rsidRDefault="007F1205" w:rsidP="007F1205">
      <w:pPr>
        <w:pStyle w:val="Heading3"/>
      </w:pPr>
      <w:r w:rsidRPr="00C75780">
        <w:t>Purpose</w:t>
      </w:r>
    </w:p>
    <w:p w14:paraId="73A88871" w14:textId="77777777" w:rsidR="007F1205" w:rsidRPr="00C75780" w:rsidRDefault="007F1205" w:rsidP="007F1205"/>
    <w:p w14:paraId="238752FC" w14:textId="77777777" w:rsidR="007F1205" w:rsidRDefault="007F1205" w:rsidP="007F1205">
      <w:pPr>
        <w:autoSpaceDE w:val="0"/>
        <w:autoSpaceDN w:val="0"/>
        <w:adjustRightInd w:val="0"/>
        <w:rPr>
          <w:rFonts w:cs="Arial"/>
        </w:rPr>
      </w:pPr>
      <w:r w:rsidRPr="00412A6D">
        <w:rPr>
          <w:rFonts w:cs="Arial"/>
        </w:rPr>
        <w:t>The purpose of this program is to prepare students for employment in</w:t>
      </w:r>
      <w:r>
        <w:rPr>
          <w:rFonts w:cs="Arial"/>
        </w:rPr>
        <w:t xml:space="preserve"> </w:t>
      </w:r>
      <w:r w:rsidRPr="00412A6D">
        <w:rPr>
          <w:rFonts w:cs="Arial"/>
        </w:rPr>
        <w:t xml:space="preserve">music production occupations or to provide supplemental professional training for persons previously or currently employed in this field.  The content includes, but is not limited to, instruction that prepares individuals for positions such as music directors, singers, composers, sound engineers, producers, programmers, salespeople (retail), manufacturer’s representatives, consultants, music editors, sound designers, sound systems designers, audio assistants, audio technicians, a/v  technicians, studio managers/supervisors, archivists and related workers.  This program focuses on broad, transferable skills and stresses understanding and demonstration of the following elements of the Music Production Technology industry: planning, management, finance, technical and product skills, underlying principles of technology, labor issues, community issues and health, safety, and environmental issues. </w:t>
      </w:r>
    </w:p>
    <w:p w14:paraId="198751CF" w14:textId="77777777" w:rsidR="007F1205" w:rsidRPr="00E56B00" w:rsidRDefault="007F1205" w:rsidP="007F1205"/>
    <w:p w14:paraId="775A37E1" w14:textId="77777777" w:rsidR="007F1205" w:rsidRDefault="007F1205" w:rsidP="007F1205">
      <w:r w:rsidRPr="00CE0EF7">
        <w:t xml:space="preserve">This program offers a sequence of courses that provides coherent and rigorous content aligned with challenging academic standards and relevant technical knowledge and skills needed to prepare for further education and careers in the </w:t>
      </w:r>
      <w:r w:rsidRPr="00412A6D">
        <w:t>Arts, A/V Technology and Communication</w:t>
      </w:r>
      <w:r>
        <w:t xml:space="preserve"> career cluster</w:t>
      </w:r>
      <w:r w:rsidRPr="00CE0EF7">
        <w:t>; provides technical skill proficiency, and includes competency-based applied learning that contributes to the acade</w:t>
      </w:r>
      <w:r>
        <w:t>mic knowledge, higher-order rea</w:t>
      </w:r>
      <w:r w:rsidRPr="00CE0EF7">
        <w:t xml:space="preserve">soning and problem-solving skills, work attitudes, general employability skills, technical skills, and occupation-specific skills, and knowledge of all aspects of the </w:t>
      </w:r>
      <w:r w:rsidRPr="00412A6D">
        <w:t>Arts, A/V Technology and Communication</w:t>
      </w:r>
      <w:r>
        <w:t xml:space="preserve"> career cluster</w:t>
      </w:r>
      <w:r w:rsidRPr="00CE0EF7">
        <w:t xml:space="preserve">. </w:t>
      </w:r>
    </w:p>
    <w:p w14:paraId="5B1EB018" w14:textId="77777777" w:rsidR="007F1205" w:rsidRDefault="007F1205" w:rsidP="007F1205"/>
    <w:p w14:paraId="43565E36" w14:textId="77777777" w:rsidR="007F1205" w:rsidRPr="00C16AB5" w:rsidRDefault="007F1205" w:rsidP="007F1205">
      <w:r w:rsidRPr="006E3C05">
        <w:rPr>
          <w:rFonts w:cs="Arial"/>
          <w:b/>
        </w:rPr>
        <w:t>Additional Information</w:t>
      </w:r>
      <w:r w:rsidRPr="004F60A0">
        <w:rPr>
          <w:rFonts w:cs="Arial"/>
        </w:rPr>
        <w:t xml:space="preserve"> </w:t>
      </w:r>
      <w:r>
        <w:rPr>
          <w:rFonts w:cs="Arial"/>
        </w:rPr>
        <w:t>r</w:t>
      </w:r>
      <w:r w:rsidRPr="004F60A0">
        <w:rPr>
          <w:rFonts w:cs="Arial"/>
        </w:rPr>
        <w:t xml:space="preserve">elevant to </w:t>
      </w:r>
      <w:r>
        <w:rPr>
          <w:rFonts w:cs="Arial"/>
        </w:rPr>
        <w:t xml:space="preserve">this </w:t>
      </w:r>
      <w:r w:rsidRPr="004F60A0">
        <w:rPr>
          <w:rFonts w:cs="Arial"/>
        </w:rPr>
        <w:t xml:space="preserve">Career and Technical Education (CTE) program </w:t>
      </w:r>
      <w:r>
        <w:rPr>
          <w:rFonts w:cs="Arial"/>
        </w:rPr>
        <w:t>is provided at the end of this document.</w:t>
      </w:r>
    </w:p>
    <w:p w14:paraId="6369211F" w14:textId="77777777" w:rsidR="007F1205" w:rsidRPr="004F60A0" w:rsidRDefault="007F1205" w:rsidP="007F1205"/>
    <w:p w14:paraId="5328847E" w14:textId="77777777" w:rsidR="007F1205" w:rsidRPr="004F60A0" w:rsidRDefault="007F1205" w:rsidP="007F1205">
      <w:pPr>
        <w:pStyle w:val="Heading3"/>
      </w:pPr>
      <w:r w:rsidRPr="004F60A0">
        <w:t>Program Structure</w:t>
      </w:r>
    </w:p>
    <w:p w14:paraId="546FB4A2" w14:textId="77777777" w:rsidR="007F1205" w:rsidRDefault="007F1205" w:rsidP="007F1205"/>
    <w:p w14:paraId="5C71830A" w14:textId="77777777" w:rsidR="007F1205" w:rsidRDefault="007F1205" w:rsidP="007F1205">
      <w:r w:rsidRPr="00C75780">
        <w:t xml:space="preserve">This program is a planned sequence of instruction consisting of </w:t>
      </w:r>
      <w:r>
        <w:t>64</w:t>
      </w:r>
      <w:r w:rsidRPr="00D06112">
        <w:t xml:space="preserve"> </w:t>
      </w:r>
      <w:r>
        <w:t>credit hour</w:t>
      </w:r>
      <w:r w:rsidRPr="00D06112">
        <w:t>s.</w:t>
      </w:r>
    </w:p>
    <w:p w14:paraId="09BD0ED2" w14:textId="77777777" w:rsidR="007F1205" w:rsidRPr="00D06112" w:rsidRDefault="007F1205" w:rsidP="007F1205"/>
    <w:p w14:paraId="34EE4F41" w14:textId="77777777" w:rsidR="007F1205" w:rsidRDefault="007F1205" w:rsidP="007F1205">
      <w:pPr>
        <w:rPr>
          <w:b/>
          <w:u w:val="single"/>
        </w:rPr>
      </w:pPr>
      <w:r>
        <w:rPr>
          <w:b/>
          <w:u w:val="single"/>
        </w:rPr>
        <w:br w:type="page"/>
      </w:r>
    </w:p>
    <w:p w14:paraId="35633699" w14:textId="77777777" w:rsidR="007F1205" w:rsidRPr="004F60A0" w:rsidRDefault="007F1205" w:rsidP="007F1205">
      <w:pPr>
        <w:pStyle w:val="Heading3"/>
      </w:pPr>
      <w:r w:rsidRPr="004F60A0">
        <w:lastRenderedPageBreak/>
        <w:t>Standards</w:t>
      </w:r>
    </w:p>
    <w:p w14:paraId="3A325816" w14:textId="77777777" w:rsidR="007F1205" w:rsidRPr="004F60A0" w:rsidRDefault="007F1205" w:rsidP="007F1205">
      <w:pPr>
        <w:rPr>
          <w:rFonts w:cs="Arial"/>
        </w:rPr>
      </w:pPr>
    </w:p>
    <w:p w14:paraId="386A08ED" w14:textId="77777777" w:rsidR="007F1205" w:rsidRPr="004F60A0" w:rsidRDefault="007F1205" w:rsidP="007F1205">
      <w:pPr>
        <w:rPr>
          <w:rFonts w:cs="Arial"/>
          <w:bCs/>
          <w:iCs/>
        </w:rPr>
      </w:pPr>
      <w:r w:rsidRPr="004F60A0">
        <w:rPr>
          <w:rFonts w:cs="Arial"/>
          <w:bCs/>
          <w:iCs/>
        </w:rPr>
        <w:t>After successfully completing this program, the student will be able to perform the following:</w:t>
      </w:r>
    </w:p>
    <w:p w14:paraId="56E54A22" w14:textId="77777777" w:rsidR="007F1205" w:rsidRPr="00BF1653" w:rsidRDefault="007F1205" w:rsidP="007F1205"/>
    <w:p w14:paraId="3559D29E"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knowledge of basic musical skills.</w:t>
      </w:r>
    </w:p>
    <w:p w14:paraId="51F1D030"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competence in basic keyboard skills.</w:t>
      </w:r>
    </w:p>
    <w:p w14:paraId="44CCA4A5"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knowledge of music history.</w:t>
      </w:r>
    </w:p>
    <w:p w14:paraId="79D5144C"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application of control protocols and their relationship to equipment used in the music industry.</w:t>
      </w:r>
    </w:p>
    <w:p w14:paraId="7E7896F3"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set-up and configuration of a computer for audio applications.</w:t>
      </w:r>
    </w:p>
    <w:p w14:paraId="7343E57B"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Understand the operation of basic reproduction, reinforcement and recording audio equipment.</w:t>
      </w:r>
    </w:p>
    <w:p w14:paraId="0EC78D9B"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understanding of requirements for set up and operation of a sound reinforcement system.</w:t>
      </w:r>
    </w:p>
    <w:p w14:paraId="189038C5"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Perform transactions with music industry suppliers.</w:t>
      </w:r>
    </w:p>
    <w:p w14:paraId="6FDE9FA7"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management skills.</w:t>
      </w:r>
    </w:p>
    <w:p w14:paraId="4A9FAB73" w14:textId="77777777" w:rsidR="007F1205" w:rsidRPr="00412A6D" w:rsidRDefault="007F1205" w:rsidP="007F1205">
      <w:pPr>
        <w:numPr>
          <w:ilvl w:val="0"/>
          <w:numId w:val="5"/>
        </w:numPr>
        <w:tabs>
          <w:tab w:val="right" w:pos="720"/>
        </w:tabs>
        <w:autoSpaceDE w:val="0"/>
        <w:autoSpaceDN w:val="0"/>
        <w:adjustRightInd w:val="0"/>
        <w:spacing w:after="0" w:line="240" w:lineRule="auto"/>
        <w:rPr>
          <w:rFonts w:cs="Arial"/>
        </w:rPr>
      </w:pPr>
      <w:r w:rsidRPr="00412A6D">
        <w:rPr>
          <w:rFonts w:cs="Arial"/>
        </w:rPr>
        <w:t>Demonstrate knowledge of the legal issues of copyright and contracts.</w:t>
      </w:r>
    </w:p>
    <w:p w14:paraId="6A813643"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employability skills.</w:t>
      </w:r>
    </w:p>
    <w:p w14:paraId="7A0BA039"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an understanding of entrepreneurship.</w:t>
      </w:r>
    </w:p>
    <w:p w14:paraId="2B0E9C86" w14:textId="77777777" w:rsidR="007F1205" w:rsidRDefault="007F1205" w:rsidP="007F1205">
      <w:pPr>
        <w:jc w:val="both"/>
      </w:pPr>
    </w:p>
    <w:p w14:paraId="6A979738" w14:textId="77777777" w:rsidR="007F1205" w:rsidRDefault="007F1205" w:rsidP="007F1205">
      <w:pPr>
        <w:jc w:val="both"/>
        <w:rPr>
          <w:rFonts w:cs="Arial"/>
          <w:b/>
        </w:rPr>
      </w:pPr>
      <w:r w:rsidRPr="00A47B69">
        <w:br w:type="page"/>
      </w:r>
    </w:p>
    <w:p w14:paraId="549137AD" w14:textId="77777777" w:rsidR="007F1205" w:rsidRPr="004F60A0" w:rsidRDefault="007F1205" w:rsidP="007F1205">
      <w:pPr>
        <w:jc w:val="right"/>
        <w:rPr>
          <w:b/>
        </w:rPr>
      </w:pPr>
      <w:r>
        <w:rPr>
          <w:rFonts w:cs="Arial"/>
          <w:b/>
        </w:rPr>
        <w:lastRenderedPageBreak/>
        <w:t>2020-2021</w:t>
      </w:r>
    </w:p>
    <w:p w14:paraId="6211DD1C" w14:textId="77777777" w:rsidR="007F1205" w:rsidRPr="00FD4981" w:rsidRDefault="007F1205" w:rsidP="007F1205">
      <w:pPr>
        <w:pStyle w:val="Heading1"/>
      </w:pPr>
      <w:r w:rsidRPr="00FD4981">
        <w:t>Florida Department of Education</w:t>
      </w:r>
    </w:p>
    <w:p w14:paraId="625C5F46" w14:textId="77777777" w:rsidR="007F1205" w:rsidRPr="004F60A0" w:rsidRDefault="007F1205" w:rsidP="007F1205">
      <w:pPr>
        <w:pStyle w:val="Heading1"/>
      </w:pPr>
      <w:r w:rsidRPr="00FD4981">
        <w:t>Student Performance Standards</w:t>
      </w:r>
    </w:p>
    <w:p w14:paraId="0CBFF40C" w14:textId="77777777" w:rsidR="007F1205" w:rsidRPr="004F60A0" w:rsidRDefault="007F1205" w:rsidP="007F1205"/>
    <w:p w14:paraId="3B022E40" w14:textId="77777777" w:rsidR="007F1205" w:rsidRDefault="007F1205" w:rsidP="007F1205">
      <w:pPr>
        <w:pStyle w:val="Heading2"/>
        <w:tabs>
          <w:tab w:val="left" w:pos="2160"/>
        </w:tabs>
      </w:pPr>
      <w:r w:rsidRPr="00A73F4E">
        <w:t>Program Title:</w:t>
      </w:r>
      <w:r w:rsidRPr="00A73F4E">
        <w:tab/>
      </w:r>
      <w:r w:rsidRPr="00886B2C">
        <w:t>Music Production Technology</w:t>
      </w:r>
    </w:p>
    <w:p w14:paraId="5DB52870" w14:textId="77777777" w:rsidR="007F1205" w:rsidRDefault="007F1205" w:rsidP="007F1205">
      <w:pPr>
        <w:pStyle w:val="Heading2"/>
        <w:tabs>
          <w:tab w:val="left" w:pos="2160"/>
        </w:tabs>
      </w:pPr>
      <w:r>
        <w:t>CIP</w:t>
      </w:r>
      <w:r w:rsidRPr="00A73F4E">
        <w:t xml:space="preserve"> Number:</w:t>
      </w:r>
      <w:r w:rsidRPr="00A73F4E">
        <w:tab/>
      </w:r>
      <w:r>
        <w:t>1650091300</w:t>
      </w:r>
    </w:p>
    <w:p w14:paraId="09DD2CB4" w14:textId="77777777" w:rsidR="007F1205" w:rsidRDefault="007F1205" w:rsidP="007F1205">
      <w:pPr>
        <w:pStyle w:val="Heading2"/>
        <w:tabs>
          <w:tab w:val="left" w:pos="2160"/>
        </w:tabs>
      </w:pPr>
      <w:r>
        <w:t>Program Length:</w:t>
      </w:r>
      <w:r>
        <w:tab/>
      </w:r>
      <w:r w:rsidRPr="00412A6D">
        <w:t>64 credit hours</w:t>
      </w:r>
    </w:p>
    <w:p w14:paraId="0508AAF8" w14:textId="77777777" w:rsidR="007F1205" w:rsidRPr="00831D1D" w:rsidRDefault="007F1205" w:rsidP="007F1205">
      <w:pPr>
        <w:pStyle w:val="Heading2"/>
        <w:tabs>
          <w:tab w:val="left" w:pos="2160"/>
        </w:tabs>
      </w:pPr>
      <w:r>
        <w:t>SOC Code(s):</w:t>
      </w:r>
      <w:r>
        <w:tab/>
        <w:t>27-4011; 27-2041; 13-1011; 27-4014; 27-4012</w:t>
      </w:r>
    </w:p>
    <w:p w14:paraId="38939AB3" w14:textId="77777777" w:rsidR="007F1205" w:rsidRDefault="007F1205" w:rsidP="007F1205"/>
    <w:tbl>
      <w:tblPr>
        <w:tblStyle w:val="TableGrid"/>
        <w:tblW w:w="14508" w:type="dxa"/>
        <w:tblLayout w:type="fixed"/>
        <w:tblLook w:val="04A0" w:firstRow="1" w:lastRow="0" w:firstColumn="1" w:lastColumn="0" w:noHBand="0" w:noVBand="1"/>
      </w:tblPr>
      <w:tblGrid>
        <w:gridCol w:w="14508"/>
      </w:tblGrid>
      <w:tr w:rsidR="007F1205" w:rsidRPr="004F60A0" w14:paraId="2698BD9E" w14:textId="77777777" w:rsidTr="00724DF3">
        <w:trPr>
          <w:trHeight w:val="432"/>
        </w:trPr>
        <w:tc>
          <w:tcPr>
            <w:tcW w:w="14508" w:type="dxa"/>
            <w:tcBorders>
              <w:right w:val="single" w:sz="8" w:space="0" w:color="FFFFFF" w:themeColor="background1"/>
            </w:tcBorders>
            <w:shd w:val="clear" w:color="auto" w:fill="000000" w:themeFill="text1"/>
            <w:vAlign w:val="center"/>
          </w:tcPr>
          <w:p w14:paraId="11A29E1F" w14:textId="77777777" w:rsidR="007F1205" w:rsidRPr="00B23549" w:rsidRDefault="007F1205" w:rsidP="00724DF3">
            <w:pPr>
              <w:rPr>
                <w:rFonts w:cs="Arial"/>
                <w:b/>
                <w:szCs w:val="24"/>
              </w:rPr>
            </w:pPr>
            <w:r w:rsidRPr="008A115B">
              <w:rPr>
                <w:rFonts w:cs="Arial"/>
                <w:b/>
                <w:szCs w:val="24"/>
              </w:rPr>
              <w:t>Refer to Rule 6A-14.030 (4), F.A.C., for the minimum amount of general education coursework required in the Associate of Science (AS) degree.  At the completion of this program, the student will be able to:</w:t>
            </w:r>
          </w:p>
        </w:tc>
      </w:tr>
      <w:tr w:rsidR="007F1205" w:rsidRPr="004F60A0" w14:paraId="7276A3E8" w14:textId="77777777" w:rsidTr="00724DF3">
        <w:trPr>
          <w:trHeight w:val="432"/>
        </w:trPr>
        <w:tc>
          <w:tcPr>
            <w:tcW w:w="14508" w:type="dxa"/>
            <w:shd w:val="clear" w:color="auto" w:fill="D9D9D9" w:themeFill="background1" w:themeFillShade="D9"/>
            <w:vAlign w:val="center"/>
          </w:tcPr>
          <w:p w14:paraId="4CAF0C45" w14:textId="77777777" w:rsidR="007F1205" w:rsidRPr="00AB284E" w:rsidRDefault="007F1205" w:rsidP="007F1205">
            <w:pPr>
              <w:numPr>
                <w:ilvl w:val="0"/>
                <w:numId w:val="8"/>
              </w:numPr>
              <w:autoSpaceDE w:val="0"/>
              <w:autoSpaceDN w:val="0"/>
              <w:adjustRightInd w:val="0"/>
              <w:rPr>
                <w:rFonts w:cs="Arial"/>
              </w:rPr>
            </w:pPr>
            <w:r w:rsidRPr="00AB284E">
              <w:rPr>
                <w:rFonts w:cs="Arial"/>
              </w:rPr>
              <w:t>Demonstrate knowledge of basic musical skills</w:t>
            </w:r>
            <w:r>
              <w:rPr>
                <w:rFonts w:cs="Arial"/>
              </w:rPr>
              <w:t xml:space="preserve">. The student will be able to: </w:t>
            </w:r>
          </w:p>
        </w:tc>
      </w:tr>
      <w:tr w:rsidR="007F1205" w:rsidRPr="004F60A0" w14:paraId="2279738A" w14:textId="77777777" w:rsidTr="00724DF3">
        <w:trPr>
          <w:trHeight w:val="432"/>
        </w:trPr>
        <w:tc>
          <w:tcPr>
            <w:tcW w:w="14508" w:type="dxa"/>
            <w:vAlign w:val="center"/>
          </w:tcPr>
          <w:p w14:paraId="4C7AEA40"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knowledge of musical structure.</w:t>
            </w:r>
          </w:p>
        </w:tc>
      </w:tr>
      <w:tr w:rsidR="007F1205" w:rsidRPr="004F60A0" w14:paraId="77F76046" w14:textId="77777777" w:rsidTr="00724DF3">
        <w:trPr>
          <w:trHeight w:val="432"/>
        </w:trPr>
        <w:tc>
          <w:tcPr>
            <w:tcW w:w="14508" w:type="dxa"/>
            <w:vAlign w:val="center"/>
          </w:tcPr>
          <w:p w14:paraId="28524A41" w14:textId="77777777" w:rsidR="007F1205" w:rsidRPr="00AB284E" w:rsidRDefault="007F1205" w:rsidP="007F1205">
            <w:pPr>
              <w:numPr>
                <w:ilvl w:val="1"/>
                <w:numId w:val="8"/>
              </w:numPr>
              <w:autoSpaceDE w:val="0"/>
              <w:autoSpaceDN w:val="0"/>
              <w:adjustRightInd w:val="0"/>
              <w:rPr>
                <w:rFonts w:cs="Arial"/>
              </w:rPr>
            </w:pPr>
            <w:r w:rsidRPr="00AB284E">
              <w:rPr>
                <w:rFonts w:cs="Arial"/>
              </w:rPr>
              <w:t>Analyze the style, structure, and technical content of selected written and performed music.</w:t>
            </w:r>
          </w:p>
        </w:tc>
      </w:tr>
      <w:tr w:rsidR="007F1205" w:rsidRPr="004F60A0" w14:paraId="60EE91D6" w14:textId="77777777" w:rsidTr="00724DF3">
        <w:trPr>
          <w:trHeight w:val="432"/>
        </w:trPr>
        <w:tc>
          <w:tcPr>
            <w:tcW w:w="14508" w:type="dxa"/>
            <w:vAlign w:val="center"/>
          </w:tcPr>
          <w:p w14:paraId="68355444" w14:textId="77777777" w:rsidR="007F1205" w:rsidRPr="00AB284E" w:rsidRDefault="007F1205" w:rsidP="007F1205">
            <w:pPr>
              <w:numPr>
                <w:ilvl w:val="1"/>
                <w:numId w:val="8"/>
              </w:numPr>
              <w:autoSpaceDE w:val="0"/>
              <w:autoSpaceDN w:val="0"/>
              <w:adjustRightInd w:val="0"/>
              <w:rPr>
                <w:rFonts w:cs="Arial"/>
              </w:rPr>
            </w:pPr>
            <w:r w:rsidRPr="00AB284E">
              <w:rPr>
                <w:rFonts w:cs="Arial"/>
              </w:rPr>
              <w:t>Apply listening skills for hearing live and recorded music.</w:t>
            </w:r>
          </w:p>
        </w:tc>
      </w:tr>
      <w:tr w:rsidR="007F1205" w:rsidRPr="004F60A0" w14:paraId="152E4A34" w14:textId="77777777" w:rsidTr="00724DF3">
        <w:trPr>
          <w:trHeight w:val="432"/>
        </w:trPr>
        <w:tc>
          <w:tcPr>
            <w:tcW w:w="14508" w:type="dxa"/>
            <w:vAlign w:val="center"/>
          </w:tcPr>
          <w:p w14:paraId="3B5DB67A" w14:textId="77777777" w:rsidR="007F1205" w:rsidRPr="00AB284E" w:rsidRDefault="007F1205" w:rsidP="007F1205">
            <w:pPr>
              <w:numPr>
                <w:ilvl w:val="1"/>
                <w:numId w:val="8"/>
              </w:numPr>
              <w:autoSpaceDE w:val="0"/>
              <w:autoSpaceDN w:val="0"/>
              <w:adjustRightInd w:val="0"/>
              <w:rPr>
                <w:rFonts w:cs="Arial"/>
              </w:rPr>
            </w:pPr>
            <w:r w:rsidRPr="00AB284E">
              <w:rPr>
                <w:rFonts w:cs="Arial"/>
              </w:rPr>
              <w:t>Identify performance characteristics of musical instruments.</w:t>
            </w:r>
          </w:p>
        </w:tc>
      </w:tr>
      <w:tr w:rsidR="007F1205" w:rsidRPr="004F60A0" w14:paraId="00F59F6B" w14:textId="77777777" w:rsidTr="00724DF3">
        <w:trPr>
          <w:trHeight w:val="432"/>
        </w:trPr>
        <w:tc>
          <w:tcPr>
            <w:tcW w:w="14508" w:type="dxa"/>
            <w:shd w:val="clear" w:color="auto" w:fill="D9D9D9" w:themeFill="background1" w:themeFillShade="D9"/>
            <w:vAlign w:val="center"/>
          </w:tcPr>
          <w:p w14:paraId="2BE1653D" w14:textId="77777777" w:rsidR="007F1205" w:rsidRPr="00AB284E" w:rsidRDefault="007F1205" w:rsidP="007F1205">
            <w:pPr>
              <w:numPr>
                <w:ilvl w:val="0"/>
                <w:numId w:val="8"/>
              </w:numPr>
              <w:autoSpaceDE w:val="0"/>
              <w:autoSpaceDN w:val="0"/>
              <w:adjustRightInd w:val="0"/>
              <w:rPr>
                <w:rFonts w:cs="Arial"/>
              </w:rPr>
            </w:pPr>
            <w:r w:rsidRPr="00AB284E">
              <w:rPr>
                <w:rFonts w:cs="Arial"/>
              </w:rPr>
              <w:t>Demonstrate competence in basic keyboard skills</w:t>
            </w:r>
            <w:r>
              <w:rPr>
                <w:rFonts w:cs="Arial"/>
              </w:rPr>
              <w:t xml:space="preserve">. The student will be able to: </w:t>
            </w:r>
          </w:p>
        </w:tc>
      </w:tr>
      <w:tr w:rsidR="007F1205" w:rsidRPr="004F60A0" w14:paraId="70B7EA9D" w14:textId="77777777" w:rsidTr="00724DF3">
        <w:trPr>
          <w:trHeight w:val="432"/>
        </w:trPr>
        <w:tc>
          <w:tcPr>
            <w:tcW w:w="14508" w:type="dxa"/>
            <w:vAlign w:val="center"/>
          </w:tcPr>
          <w:p w14:paraId="69F17F92"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basic knowledge of scales and chord progressions.</w:t>
            </w:r>
          </w:p>
        </w:tc>
      </w:tr>
      <w:tr w:rsidR="007F1205" w:rsidRPr="004F60A0" w14:paraId="4159FD3C" w14:textId="77777777" w:rsidTr="00724DF3">
        <w:trPr>
          <w:trHeight w:val="432"/>
        </w:trPr>
        <w:tc>
          <w:tcPr>
            <w:tcW w:w="14508" w:type="dxa"/>
            <w:vAlign w:val="center"/>
          </w:tcPr>
          <w:p w14:paraId="5AB087E3" w14:textId="77777777" w:rsidR="007F1205" w:rsidRPr="00AB284E" w:rsidRDefault="007F1205" w:rsidP="007F1205">
            <w:pPr>
              <w:numPr>
                <w:ilvl w:val="1"/>
                <w:numId w:val="8"/>
              </w:numPr>
              <w:autoSpaceDE w:val="0"/>
              <w:autoSpaceDN w:val="0"/>
              <w:adjustRightInd w:val="0"/>
              <w:rPr>
                <w:rFonts w:cs="Arial"/>
              </w:rPr>
            </w:pPr>
            <w:r w:rsidRPr="00AB284E">
              <w:rPr>
                <w:rFonts w:cs="Arial"/>
              </w:rPr>
              <w:t>Follow basic musical notation.</w:t>
            </w:r>
          </w:p>
        </w:tc>
      </w:tr>
      <w:tr w:rsidR="007F1205" w:rsidRPr="004F60A0" w14:paraId="33075809" w14:textId="77777777" w:rsidTr="00724DF3">
        <w:trPr>
          <w:trHeight w:val="432"/>
        </w:trPr>
        <w:tc>
          <w:tcPr>
            <w:tcW w:w="14508" w:type="dxa"/>
            <w:vAlign w:val="center"/>
          </w:tcPr>
          <w:p w14:paraId="3454C49C"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basic knowledge of a keyboard.</w:t>
            </w:r>
          </w:p>
        </w:tc>
      </w:tr>
      <w:tr w:rsidR="007F1205" w:rsidRPr="004F60A0" w14:paraId="2B79F188" w14:textId="77777777" w:rsidTr="00724DF3">
        <w:trPr>
          <w:trHeight w:val="432"/>
        </w:trPr>
        <w:tc>
          <w:tcPr>
            <w:tcW w:w="14508" w:type="dxa"/>
            <w:shd w:val="clear" w:color="auto" w:fill="D9D9D9" w:themeFill="background1" w:themeFillShade="D9"/>
            <w:vAlign w:val="center"/>
          </w:tcPr>
          <w:p w14:paraId="3BC9100F" w14:textId="77777777" w:rsidR="007F1205" w:rsidRPr="00AB284E" w:rsidRDefault="007F1205" w:rsidP="007F1205">
            <w:pPr>
              <w:numPr>
                <w:ilvl w:val="0"/>
                <w:numId w:val="8"/>
              </w:numPr>
              <w:autoSpaceDE w:val="0"/>
              <w:autoSpaceDN w:val="0"/>
              <w:adjustRightInd w:val="0"/>
              <w:rPr>
                <w:rFonts w:cs="Arial"/>
              </w:rPr>
            </w:pPr>
            <w:r w:rsidRPr="00AB284E">
              <w:rPr>
                <w:rFonts w:cs="Arial"/>
              </w:rPr>
              <w:t>Demonstrate knowledge of music history</w:t>
            </w:r>
            <w:r>
              <w:rPr>
                <w:rFonts w:cs="Arial"/>
              </w:rPr>
              <w:t xml:space="preserve">. The student will be able to: </w:t>
            </w:r>
          </w:p>
        </w:tc>
      </w:tr>
      <w:tr w:rsidR="007F1205" w:rsidRPr="004F60A0" w14:paraId="5C3FD9F2" w14:textId="77777777" w:rsidTr="00724DF3">
        <w:trPr>
          <w:trHeight w:val="432"/>
        </w:trPr>
        <w:tc>
          <w:tcPr>
            <w:tcW w:w="14508" w:type="dxa"/>
            <w:vAlign w:val="center"/>
          </w:tcPr>
          <w:p w14:paraId="0033BF55" w14:textId="77777777" w:rsidR="007F1205" w:rsidRPr="00AB284E" w:rsidRDefault="007F1205" w:rsidP="007F1205">
            <w:pPr>
              <w:numPr>
                <w:ilvl w:val="1"/>
                <w:numId w:val="8"/>
              </w:numPr>
              <w:autoSpaceDE w:val="0"/>
              <w:autoSpaceDN w:val="0"/>
              <w:adjustRightInd w:val="0"/>
              <w:rPr>
                <w:rFonts w:cs="Arial"/>
              </w:rPr>
            </w:pPr>
            <w:r w:rsidRPr="00AB284E">
              <w:rPr>
                <w:rFonts w:cs="Arial"/>
              </w:rPr>
              <w:t>Contrast stylistic periods of composition and performance through analysis of music scores.</w:t>
            </w:r>
          </w:p>
        </w:tc>
      </w:tr>
      <w:tr w:rsidR="007F1205" w:rsidRPr="004F60A0" w14:paraId="43152316" w14:textId="77777777" w:rsidTr="00724DF3">
        <w:trPr>
          <w:trHeight w:val="432"/>
        </w:trPr>
        <w:tc>
          <w:tcPr>
            <w:tcW w:w="14508" w:type="dxa"/>
            <w:vAlign w:val="center"/>
          </w:tcPr>
          <w:p w14:paraId="1899105B" w14:textId="77777777" w:rsidR="007F1205" w:rsidRPr="00AB284E" w:rsidRDefault="007F1205" w:rsidP="007F1205">
            <w:pPr>
              <w:numPr>
                <w:ilvl w:val="1"/>
                <w:numId w:val="8"/>
              </w:numPr>
              <w:autoSpaceDE w:val="0"/>
              <w:autoSpaceDN w:val="0"/>
              <w:adjustRightInd w:val="0"/>
              <w:rPr>
                <w:rFonts w:cs="Arial"/>
              </w:rPr>
            </w:pPr>
            <w:r w:rsidRPr="00AB284E">
              <w:rPr>
                <w:rFonts w:cs="Arial"/>
              </w:rPr>
              <w:t>Contrast stylistic periods of composition and performance through analysis of live and recorded performances.</w:t>
            </w:r>
          </w:p>
        </w:tc>
      </w:tr>
      <w:tr w:rsidR="007F1205" w:rsidRPr="004F60A0" w14:paraId="3B72EC78" w14:textId="77777777" w:rsidTr="00724DF3">
        <w:trPr>
          <w:trHeight w:val="432"/>
        </w:trPr>
        <w:tc>
          <w:tcPr>
            <w:tcW w:w="14508" w:type="dxa"/>
            <w:vAlign w:val="center"/>
          </w:tcPr>
          <w:p w14:paraId="1CEFED65" w14:textId="77777777" w:rsidR="007F1205" w:rsidRPr="00AB284E" w:rsidRDefault="007F1205" w:rsidP="007F1205">
            <w:pPr>
              <w:numPr>
                <w:ilvl w:val="1"/>
                <w:numId w:val="8"/>
              </w:numPr>
              <w:autoSpaceDE w:val="0"/>
              <w:autoSpaceDN w:val="0"/>
              <w:adjustRightInd w:val="0"/>
              <w:rPr>
                <w:rFonts w:cs="Arial"/>
              </w:rPr>
            </w:pPr>
            <w:r w:rsidRPr="00AB284E">
              <w:rPr>
                <w:rFonts w:cs="Arial"/>
              </w:rPr>
              <w:t>Identify primary contributions of principal composers from the Renaissance through present.</w:t>
            </w:r>
          </w:p>
        </w:tc>
      </w:tr>
      <w:tr w:rsidR="007F1205" w:rsidRPr="004F60A0" w14:paraId="23D33093" w14:textId="77777777" w:rsidTr="00724DF3">
        <w:trPr>
          <w:trHeight w:val="432"/>
        </w:trPr>
        <w:tc>
          <w:tcPr>
            <w:tcW w:w="14508" w:type="dxa"/>
            <w:vAlign w:val="center"/>
          </w:tcPr>
          <w:p w14:paraId="42E69AF3" w14:textId="77777777" w:rsidR="007F1205" w:rsidRPr="00AB284E" w:rsidRDefault="007F1205" w:rsidP="007F1205">
            <w:pPr>
              <w:numPr>
                <w:ilvl w:val="1"/>
                <w:numId w:val="8"/>
              </w:numPr>
              <w:autoSpaceDE w:val="0"/>
              <w:autoSpaceDN w:val="0"/>
              <w:adjustRightInd w:val="0"/>
              <w:rPr>
                <w:rFonts w:cs="Arial"/>
              </w:rPr>
            </w:pPr>
            <w:r w:rsidRPr="00AB284E">
              <w:rPr>
                <w:rFonts w:cs="Arial"/>
              </w:rPr>
              <w:t>Identify primary forms of music for all performing media.</w:t>
            </w:r>
          </w:p>
        </w:tc>
      </w:tr>
      <w:tr w:rsidR="007F1205" w:rsidRPr="004F60A0" w14:paraId="7BA59484" w14:textId="77777777" w:rsidTr="00724DF3">
        <w:trPr>
          <w:trHeight w:val="432"/>
        </w:trPr>
        <w:tc>
          <w:tcPr>
            <w:tcW w:w="14508" w:type="dxa"/>
            <w:vAlign w:val="center"/>
          </w:tcPr>
          <w:p w14:paraId="77FB3823" w14:textId="77777777" w:rsidR="007F1205" w:rsidRPr="00AB284E" w:rsidRDefault="007F1205" w:rsidP="007F1205">
            <w:pPr>
              <w:numPr>
                <w:ilvl w:val="1"/>
                <w:numId w:val="8"/>
              </w:numPr>
              <w:autoSpaceDE w:val="0"/>
              <w:autoSpaceDN w:val="0"/>
              <w:adjustRightInd w:val="0"/>
              <w:rPr>
                <w:rFonts w:cs="Arial"/>
              </w:rPr>
            </w:pPr>
            <w:r w:rsidRPr="00AB284E">
              <w:rPr>
                <w:rFonts w:cs="Arial"/>
              </w:rPr>
              <w:t>Identify the components of musical form (motives, phrases, etc.) visually and aurally.</w:t>
            </w:r>
          </w:p>
        </w:tc>
      </w:tr>
      <w:tr w:rsidR="007F1205" w:rsidRPr="004F60A0" w14:paraId="12CE2DD5" w14:textId="77777777" w:rsidTr="00724DF3">
        <w:trPr>
          <w:trHeight w:val="432"/>
        </w:trPr>
        <w:tc>
          <w:tcPr>
            <w:tcW w:w="14508" w:type="dxa"/>
            <w:vAlign w:val="center"/>
          </w:tcPr>
          <w:p w14:paraId="1A3F8B42" w14:textId="77777777" w:rsidR="007F1205" w:rsidRPr="00AB284E" w:rsidRDefault="007F1205" w:rsidP="007F1205">
            <w:pPr>
              <w:numPr>
                <w:ilvl w:val="1"/>
                <w:numId w:val="8"/>
              </w:numPr>
              <w:autoSpaceDE w:val="0"/>
              <w:autoSpaceDN w:val="0"/>
              <w:adjustRightInd w:val="0"/>
              <w:rPr>
                <w:rFonts w:cs="Arial"/>
              </w:rPr>
            </w:pPr>
            <w:r w:rsidRPr="00AB284E">
              <w:rPr>
                <w:rFonts w:cs="Arial"/>
              </w:rPr>
              <w:t>Associate particular forms of music with particular stylistic periods.</w:t>
            </w:r>
          </w:p>
        </w:tc>
      </w:tr>
      <w:tr w:rsidR="007F1205" w:rsidRPr="004F60A0" w14:paraId="2A94DFD7" w14:textId="77777777" w:rsidTr="00724DF3">
        <w:trPr>
          <w:trHeight w:val="432"/>
        </w:trPr>
        <w:tc>
          <w:tcPr>
            <w:tcW w:w="14508" w:type="dxa"/>
            <w:vAlign w:val="center"/>
          </w:tcPr>
          <w:p w14:paraId="0AC10977" w14:textId="77777777" w:rsidR="007F1205" w:rsidRPr="00AB284E" w:rsidRDefault="007F1205" w:rsidP="007F1205">
            <w:pPr>
              <w:numPr>
                <w:ilvl w:val="1"/>
                <w:numId w:val="8"/>
              </w:numPr>
              <w:autoSpaceDE w:val="0"/>
              <w:autoSpaceDN w:val="0"/>
              <w:adjustRightInd w:val="0"/>
              <w:rPr>
                <w:rFonts w:cs="Arial"/>
              </w:rPr>
            </w:pPr>
            <w:r w:rsidRPr="00AB284E">
              <w:rPr>
                <w:rFonts w:cs="Arial"/>
              </w:rPr>
              <w:lastRenderedPageBreak/>
              <w:t>List the names of instruments that were prevalent in particular historical periods of music.</w:t>
            </w:r>
          </w:p>
        </w:tc>
      </w:tr>
      <w:tr w:rsidR="007F1205" w:rsidRPr="004F60A0" w14:paraId="6223CA87" w14:textId="77777777" w:rsidTr="00724DF3">
        <w:trPr>
          <w:trHeight w:val="432"/>
        </w:trPr>
        <w:tc>
          <w:tcPr>
            <w:tcW w:w="14508" w:type="dxa"/>
            <w:vAlign w:val="center"/>
          </w:tcPr>
          <w:p w14:paraId="2C5C0B21"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knowledge of multicultural (world) music.</w:t>
            </w:r>
          </w:p>
        </w:tc>
      </w:tr>
      <w:tr w:rsidR="007F1205" w:rsidRPr="004F60A0" w14:paraId="0FBFA9C4" w14:textId="77777777" w:rsidTr="00724DF3">
        <w:trPr>
          <w:trHeight w:val="432"/>
        </w:trPr>
        <w:tc>
          <w:tcPr>
            <w:tcW w:w="14508" w:type="dxa"/>
            <w:shd w:val="clear" w:color="auto" w:fill="D9D9D9" w:themeFill="background1" w:themeFillShade="D9"/>
            <w:vAlign w:val="center"/>
          </w:tcPr>
          <w:p w14:paraId="121D7935" w14:textId="77777777" w:rsidR="007F1205" w:rsidRPr="00AB284E" w:rsidRDefault="007F1205" w:rsidP="007F1205">
            <w:pPr>
              <w:numPr>
                <w:ilvl w:val="0"/>
                <w:numId w:val="8"/>
              </w:numPr>
              <w:autoSpaceDE w:val="0"/>
              <w:autoSpaceDN w:val="0"/>
              <w:adjustRightInd w:val="0"/>
              <w:rPr>
                <w:rFonts w:cs="Arial"/>
              </w:rPr>
            </w:pPr>
            <w:r w:rsidRPr="00AB284E">
              <w:rPr>
                <w:rFonts w:cs="Arial"/>
              </w:rPr>
              <w:t>Demonstrate application of control protocols and their relationship to equipment used in the music industry</w:t>
            </w:r>
            <w:r>
              <w:rPr>
                <w:rFonts w:cs="Arial"/>
              </w:rPr>
              <w:t xml:space="preserve">. The student will be able to: </w:t>
            </w:r>
          </w:p>
        </w:tc>
      </w:tr>
      <w:tr w:rsidR="007F1205" w:rsidRPr="004F60A0" w14:paraId="3024D44D" w14:textId="77777777" w:rsidTr="00724DF3">
        <w:trPr>
          <w:trHeight w:val="432"/>
        </w:trPr>
        <w:tc>
          <w:tcPr>
            <w:tcW w:w="14508" w:type="dxa"/>
            <w:vAlign w:val="center"/>
          </w:tcPr>
          <w:p w14:paraId="46E090EE"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an understanding of MIDI.</w:t>
            </w:r>
          </w:p>
        </w:tc>
      </w:tr>
      <w:tr w:rsidR="007F1205" w:rsidRPr="004F60A0" w14:paraId="39EF1655" w14:textId="77777777" w:rsidTr="00724DF3">
        <w:trPr>
          <w:trHeight w:val="432"/>
        </w:trPr>
        <w:tc>
          <w:tcPr>
            <w:tcW w:w="14508" w:type="dxa"/>
            <w:vAlign w:val="center"/>
          </w:tcPr>
          <w:p w14:paraId="0FF15FA6"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proficiency in using MIDI instruments to record sounds using a digital sampler.</w:t>
            </w:r>
          </w:p>
        </w:tc>
      </w:tr>
      <w:tr w:rsidR="007F1205" w:rsidRPr="004F60A0" w14:paraId="27F09C90" w14:textId="77777777" w:rsidTr="00724DF3">
        <w:trPr>
          <w:trHeight w:val="432"/>
        </w:trPr>
        <w:tc>
          <w:tcPr>
            <w:tcW w:w="14508" w:type="dxa"/>
            <w:vAlign w:val="center"/>
          </w:tcPr>
          <w:p w14:paraId="2438891B" w14:textId="77777777" w:rsidR="007F1205" w:rsidRPr="00AB284E" w:rsidRDefault="007F1205" w:rsidP="007F1205">
            <w:pPr>
              <w:numPr>
                <w:ilvl w:val="1"/>
                <w:numId w:val="8"/>
              </w:numPr>
              <w:autoSpaceDE w:val="0"/>
              <w:autoSpaceDN w:val="0"/>
              <w:adjustRightInd w:val="0"/>
              <w:rPr>
                <w:rFonts w:cs="Arial"/>
              </w:rPr>
            </w:pPr>
            <w:r w:rsidRPr="00AB284E">
              <w:rPr>
                <w:rFonts w:cs="Arial"/>
              </w:rPr>
              <w:t>Utilize a computer and multiple MIDI instruments.</w:t>
            </w:r>
          </w:p>
        </w:tc>
      </w:tr>
      <w:tr w:rsidR="007F1205" w:rsidRPr="004F60A0" w14:paraId="73EB53C3" w14:textId="77777777" w:rsidTr="00724DF3">
        <w:trPr>
          <w:trHeight w:val="432"/>
        </w:trPr>
        <w:tc>
          <w:tcPr>
            <w:tcW w:w="14508" w:type="dxa"/>
            <w:vAlign w:val="center"/>
          </w:tcPr>
          <w:p w14:paraId="54B30C4A" w14:textId="77777777" w:rsidR="007F1205" w:rsidRPr="00AB284E" w:rsidRDefault="007F1205" w:rsidP="007F1205">
            <w:pPr>
              <w:numPr>
                <w:ilvl w:val="1"/>
                <w:numId w:val="8"/>
              </w:numPr>
              <w:autoSpaceDE w:val="0"/>
              <w:autoSpaceDN w:val="0"/>
              <w:adjustRightInd w:val="0"/>
              <w:rPr>
                <w:rFonts w:cs="Arial"/>
              </w:rPr>
            </w:pPr>
            <w:r w:rsidRPr="00AB284E">
              <w:rPr>
                <w:rFonts w:cs="Arial"/>
              </w:rPr>
              <w:t>Record a single sound track; add multiple sound tracks, and change MIDI voices using the software.</w:t>
            </w:r>
          </w:p>
        </w:tc>
      </w:tr>
      <w:tr w:rsidR="007F1205" w:rsidRPr="004F60A0" w14:paraId="6A1A40D9" w14:textId="77777777" w:rsidTr="00724DF3">
        <w:trPr>
          <w:trHeight w:val="432"/>
        </w:trPr>
        <w:tc>
          <w:tcPr>
            <w:tcW w:w="14508" w:type="dxa"/>
            <w:vAlign w:val="center"/>
          </w:tcPr>
          <w:p w14:paraId="25F95AB9"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an understanding of MIDI and other control protocol in the recording studio.</w:t>
            </w:r>
          </w:p>
        </w:tc>
      </w:tr>
      <w:tr w:rsidR="007F1205" w:rsidRPr="004F60A0" w14:paraId="29FB756C" w14:textId="77777777" w:rsidTr="00724DF3">
        <w:trPr>
          <w:trHeight w:val="432"/>
        </w:trPr>
        <w:tc>
          <w:tcPr>
            <w:tcW w:w="14508" w:type="dxa"/>
            <w:vAlign w:val="center"/>
          </w:tcPr>
          <w:p w14:paraId="0C36B647" w14:textId="77777777" w:rsidR="007F1205" w:rsidRPr="00AB284E" w:rsidRDefault="007F1205" w:rsidP="007F1205">
            <w:pPr>
              <w:numPr>
                <w:ilvl w:val="1"/>
                <w:numId w:val="8"/>
              </w:numPr>
              <w:autoSpaceDE w:val="0"/>
              <w:autoSpaceDN w:val="0"/>
              <w:adjustRightInd w:val="0"/>
              <w:rPr>
                <w:rFonts w:cs="Arial"/>
              </w:rPr>
            </w:pPr>
            <w:r w:rsidRPr="00AB284E">
              <w:rPr>
                <w:rFonts w:cs="Arial"/>
              </w:rPr>
              <w:t>Configure MIDI and other show control devices in the studio or live environment.</w:t>
            </w:r>
          </w:p>
        </w:tc>
      </w:tr>
      <w:tr w:rsidR="007F1205" w:rsidRPr="004F60A0" w14:paraId="25DF64D5" w14:textId="77777777" w:rsidTr="00724DF3">
        <w:trPr>
          <w:trHeight w:val="432"/>
        </w:trPr>
        <w:tc>
          <w:tcPr>
            <w:tcW w:w="14508" w:type="dxa"/>
            <w:vAlign w:val="center"/>
          </w:tcPr>
          <w:p w14:paraId="2ED4697B" w14:textId="77777777" w:rsidR="007F1205" w:rsidRPr="00AB284E" w:rsidRDefault="007F1205" w:rsidP="007F1205">
            <w:pPr>
              <w:numPr>
                <w:ilvl w:val="1"/>
                <w:numId w:val="8"/>
              </w:numPr>
              <w:autoSpaceDE w:val="0"/>
              <w:autoSpaceDN w:val="0"/>
              <w:adjustRightInd w:val="0"/>
              <w:rPr>
                <w:rFonts w:cs="Arial"/>
              </w:rPr>
            </w:pPr>
            <w:r w:rsidRPr="00AB284E">
              <w:rPr>
                <w:rFonts w:cs="Arial"/>
              </w:rPr>
              <w:t xml:space="preserve">Troubleshoot MIDI and control communication problems. </w:t>
            </w:r>
          </w:p>
        </w:tc>
      </w:tr>
      <w:tr w:rsidR="007F1205" w:rsidRPr="004F60A0" w14:paraId="632F7DC4" w14:textId="77777777" w:rsidTr="00724DF3">
        <w:trPr>
          <w:trHeight w:val="432"/>
        </w:trPr>
        <w:tc>
          <w:tcPr>
            <w:tcW w:w="14508" w:type="dxa"/>
            <w:shd w:val="clear" w:color="auto" w:fill="D9D9D9" w:themeFill="background1" w:themeFillShade="D9"/>
            <w:vAlign w:val="center"/>
          </w:tcPr>
          <w:p w14:paraId="062C0E5B" w14:textId="77777777" w:rsidR="007F1205" w:rsidRPr="00AB284E" w:rsidRDefault="007F1205" w:rsidP="007F1205">
            <w:pPr>
              <w:numPr>
                <w:ilvl w:val="0"/>
                <w:numId w:val="8"/>
              </w:numPr>
              <w:autoSpaceDE w:val="0"/>
              <w:autoSpaceDN w:val="0"/>
              <w:adjustRightInd w:val="0"/>
              <w:rPr>
                <w:rFonts w:cs="Arial"/>
              </w:rPr>
            </w:pPr>
            <w:r w:rsidRPr="00AB284E">
              <w:rPr>
                <w:rFonts w:cs="Arial"/>
              </w:rPr>
              <w:t>Demonstrate set-up and configuration of a computer for audio applications</w:t>
            </w:r>
            <w:r>
              <w:rPr>
                <w:rFonts w:cs="Arial"/>
              </w:rPr>
              <w:t xml:space="preserve">. The student will be able to: </w:t>
            </w:r>
          </w:p>
        </w:tc>
      </w:tr>
      <w:tr w:rsidR="007F1205" w:rsidRPr="004F60A0" w14:paraId="73AC0C4A" w14:textId="77777777" w:rsidTr="00724DF3">
        <w:trPr>
          <w:trHeight w:val="432"/>
        </w:trPr>
        <w:tc>
          <w:tcPr>
            <w:tcW w:w="14508" w:type="dxa"/>
            <w:vAlign w:val="center"/>
          </w:tcPr>
          <w:p w14:paraId="2FF8B7B3" w14:textId="77777777" w:rsidR="007F1205" w:rsidRPr="00AB284E" w:rsidRDefault="007F1205" w:rsidP="007F1205">
            <w:pPr>
              <w:numPr>
                <w:ilvl w:val="1"/>
                <w:numId w:val="8"/>
              </w:numPr>
              <w:autoSpaceDE w:val="0"/>
              <w:autoSpaceDN w:val="0"/>
              <w:adjustRightInd w:val="0"/>
              <w:rPr>
                <w:rFonts w:cs="Arial"/>
              </w:rPr>
            </w:pPr>
            <w:r w:rsidRPr="00AB284E">
              <w:rPr>
                <w:rFonts w:cs="Arial"/>
              </w:rPr>
              <w:t>Install and configure software related to audio programs.</w:t>
            </w:r>
          </w:p>
        </w:tc>
      </w:tr>
      <w:tr w:rsidR="007F1205" w:rsidRPr="004F60A0" w14:paraId="50D88890" w14:textId="77777777" w:rsidTr="00724DF3">
        <w:trPr>
          <w:trHeight w:val="432"/>
        </w:trPr>
        <w:tc>
          <w:tcPr>
            <w:tcW w:w="14508" w:type="dxa"/>
            <w:vAlign w:val="center"/>
          </w:tcPr>
          <w:p w14:paraId="2A6070EA"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basic knowledge of computer system requirements.</w:t>
            </w:r>
          </w:p>
        </w:tc>
      </w:tr>
      <w:tr w:rsidR="007F1205" w:rsidRPr="004F60A0" w14:paraId="640268EE" w14:textId="77777777" w:rsidTr="00724DF3">
        <w:trPr>
          <w:trHeight w:val="432"/>
        </w:trPr>
        <w:tc>
          <w:tcPr>
            <w:tcW w:w="14508" w:type="dxa"/>
            <w:vAlign w:val="center"/>
          </w:tcPr>
          <w:p w14:paraId="1DFBE810" w14:textId="77777777" w:rsidR="007F1205" w:rsidRPr="00AB284E" w:rsidRDefault="007F1205" w:rsidP="007F1205">
            <w:pPr>
              <w:numPr>
                <w:ilvl w:val="1"/>
                <w:numId w:val="8"/>
              </w:numPr>
              <w:autoSpaceDE w:val="0"/>
              <w:autoSpaceDN w:val="0"/>
              <w:adjustRightInd w:val="0"/>
              <w:rPr>
                <w:rFonts w:cs="Arial"/>
              </w:rPr>
            </w:pPr>
            <w:r w:rsidRPr="00AB284E">
              <w:rPr>
                <w:rFonts w:cs="Arial"/>
              </w:rPr>
              <w:t>Install basic peripheral devices related to audio programs.</w:t>
            </w:r>
          </w:p>
        </w:tc>
      </w:tr>
      <w:tr w:rsidR="007F1205" w:rsidRPr="004F60A0" w14:paraId="15CAC2D3" w14:textId="77777777" w:rsidTr="00724DF3">
        <w:trPr>
          <w:trHeight w:val="432"/>
        </w:trPr>
        <w:tc>
          <w:tcPr>
            <w:tcW w:w="14508" w:type="dxa"/>
            <w:shd w:val="clear" w:color="auto" w:fill="D9D9D9" w:themeFill="background1" w:themeFillShade="D9"/>
            <w:vAlign w:val="center"/>
          </w:tcPr>
          <w:p w14:paraId="4B80585D" w14:textId="77777777" w:rsidR="007F1205" w:rsidRPr="00AB284E" w:rsidRDefault="007F1205" w:rsidP="007F1205">
            <w:pPr>
              <w:numPr>
                <w:ilvl w:val="0"/>
                <w:numId w:val="8"/>
              </w:numPr>
              <w:autoSpaceDE w:val="0"/>
              <w:autoSpaceDN w:val="0"/>
              <w:adjustRightInd w:val="0"/>
              <w:rPr>
                <w:rFonts w:cs="Arial"/>
              </w:rPr>
            </w:pPr>
            <w:r w:rsidRPr="00AB284E">
              <w:rPr>
                <w:rFonts w:cs="Arial"/>
              </w:rPr>
              <w:t>Understand the operation of basic reproduction, reinforcement and recording audio equipment</w:t>
            </w:r>
            <w:r>
              <w:rPr>
                <w:rFonts w:cs="Arial"/>
              </w:rPr>
              <w:t xml:space="preserve">. The student will be able to: </w:t>
            </w:r>
          </w:p>
        </w:tc>
      </w:tr>
      <w:tr w:rsidR="007F1205" w:rsidRPr="004F60A0" w14:paraId="1DC051C0" w14:textId="77777777" w:rsidTr="00724DF3">
        <w:trPr>
          <w:trHeight w:val="432"/>
        </w:trPr>
        <w:tc>
          <w:tcPr>
            <w:tcW w:w="14508" w:type="dxa"/>
            <w:vAlign w:val="center"/>
          </w:tcPr>
          <w:p w14:paraId="1EA0E6BB" w14:textId="77777777" w:rsidR="007F1205" w:rsidRPr="00AB284E" w:rsidRDefault="007F1205" w:rsidP="007F1205">
            <w:pPr>
              <w:numPr>
                <w:ilvl w:val="1"/>
                <w:numId w:val="8"/>
              </w:numPr>
              <w:autoSpaceDE w:val="0"/>
              <w:autoSpaceDN w:val="0"/>
              <w:adjustRightInd w:val="0"/>
              <w:rPr>
                <w:rFonts w:cs="Arial"/>
              </w:rPr>
            </w:pPr>
            <w:r w:rsidRPr="00AB284E">
              <w:rPr>
                <w:rFonts w:cs="Arial"/>
              </w:rPr>
              <w:t>Assess the audio technology needs of a music production (Pre-Production).</w:t>
            </w:r>
          </w:p>
        </w:tc>
      </w:tr>
      <w:tr w:rsidR="007F1205" w:rsidRPr="004F60A0" w14:paraId="6CD13839" w14:textId="77777777" w:rsidTr="00724DF3">
        <w:trPr>
          <w:trHeight w:val="432"/>
        </w:trPr>
        <w:tc>
          <w:tcPr>
            <w:tcW w:w="14508" w:type="dxa"/>
            <w:vAlign w:val="center"/>
          </w:tcPr>
          <w:p w14:paraId="760D06F7" w14:textId="77777777" w:rsidR="007F1205" w:rsidRPr="00AB284E" w:rsidRDefault="007F1205" w:rsidP="007F1205">
            <w:pPr>
              <w:numPr>
                <w:ilvl w:val="1"/>
                <w:numId w:val="8"/>
              </w:numPr>
              <w:autoSpaceDE w:val="0"/>
              <w:autoSpaceDN w:val="0"/>
              <w:adjustRightInd w:val="0"/>
              <w:rPr>
                <w:rFonts w:cs="Arial"/>
              </w:rPr>
            </w:pPr>
            <w:r w:rsidRPr="00AB284E">
              <w:rPr>
                <w:rFonts w:cs="Arial"/>
              </w:rPr>
              <w:t>Appraise musical needs of client (personnel, hardware, software, etc.).</w:t>
            </w:r>
          </w:p>
        </w:tc>
      </w:tr>
      <w:tr w:rsidR="007F1205" w:rsidRPr="004F60A0" w14:paraId="5360D349" w14:textId="77777777" w:rsidTr="00724DF3">
        <w:trPr>
          <w:trHeight w:val="432"/>
        </w:trPr>
        <w:tc>
          <w:tcPr>
            <w:tcW w:w="14508" w:type="dxa"/>
            <w:vAlign w:val="center"/>
          </w:tcPr>
          <w:p w14:paraId="3166E4B5" w14:textId="77777777" w:rsidR="007F1205" w:rsidRPr="00AB284E" w:rsidRDefault="007F1205" w:rsidP="007F1205">
            <w:pPr>
              <w:numPr>
                <w:ilvl w:val="1"/>
                <w:numId w:val="8"/>
              </w:numPr>
              <w:autoSpaceDE w:val="0"/>
              <w:autoSpaceDN w:val="0"/>
              <w:adjustRightInd w:val="0"/>
              <w:rPr>
                <w:rFonts w:cs="Arial"/>
              </w:rPr>
            </w:pPr>
            <w:r w:rsidRPr="00AB284E">
              <w:rPr>
                <w:rFonts w:cs="Arial"/>
              </w:rPr>
              <w:t>Evaluate available audio resources.</w:t>
            </w:r>
          </w:p>
        </w:tc>
      </w:tr>
      <w:tr w:rsidR="007F1205" w:rsidRPr="004F60A0" w14:paraId="5DEEA0E8" w14:textId="77777777" w:rsidTr="00724DF3">
        <w:trPr>
          <w:trHeight w:val="432"/>
        </w:trPr>
        <w:tc>
          <w:tcPr>
            <w:tcW w:w="14508" w:type="dxa"/>
            <w:vAlign w:val="center"/>
          </w:tcPr>
          <w:p w14:paraId="44968810" w14:textId="77777777" w:rsidR="007F1205" w:rsidRPr="00AB284E" w:rsidRDefault="007F1205" w:rsidP="007F1205">
            <w:pPr>
              <w:numPr>
                <w:ilvl w:val="1"/>
                <w:numId w:val="8"/>
              </w:numPr>
              <w:autoSpaceDE w:val="0"/>
              <w:autoSpaceDN w:val="0"/>
              <w:adjustRightInd w:val="0"/>
              <w:rPr>
                <w:rFonts w:cs="Arial"/>
              </w:rPr>
            </w:pPr>
            <w:r w:rsidRPr="00AB284E">
              <w:rPr>
                <w:rFonts w:cs="Arial"/>
              </w:rPr>
              <w:t>Select and configure appropriate hardware and software.</w:t>
            </w:r>
          </w:p>
        </w:tc>
      </w:tr>
      <w:tr w:rsidR="007F1205" w:rsidRPr="004F60A0" w14:paraId="5BD43FD5" w14:textId="77777777" w:rsidTr="00724DF3">
        <w:trPr>
          <w:trHeight w:val="432"/>
        </w:trPr>
        <w:tc>
          <w:tcPr>
            <w:tcW w:w="14508" w:type="dxa"/>
            <w:vAlign w:val="center"/>
          </w:tcPr>
          <w:p w14:paraId="269FCEFB" w14:textId="77777777" w:rsidR="007F1205" w:rsidRPr="00AB284E" w:rsidRDefault="007F1205" w:rsidP="007F1205">
            <w:pPr>
              <w:numPr>
                <w:ilvl w:val="1"/>
                <w:numId w:val="8"/>
              </w:numPr>
              <w:autoSpaceDE w:val="0"/>
              <w:autoSpaceDN w:val="0"/>
              <w:adjustRightInd w:val="0"/>
              <w:rPr>
                <w:rFonts w:cs="Arial"/>
              </w:rPr>
            </w:pPr>
            <w:r w:rsidRPr="00AB284E">
              <w:rPr>
                <w:rFonts w:cs="Arial"/>
              </w:rPr>
              <w:t>Develop a production plan to meet client needs.</w:t>
            </w:r>
          </w:p>
        </w:tc>
      </w:tr>
      <w:tr w:rsidR="007F1205" w:rsidRPr="004F60A0" w14:paraId="7173A7D3" w14:textId="77777777" w:rsidTr="00724DF3">
        <w:trPr>
          <w:trHeight w:val="432"/>
        </w:trPr>
        <w:tc>
          <w:tcPr>
            <w:tcW w:w="14508" w:type="dxa"/>
            <w:vAlign w:val="center"/>
          </w:tcPr>
          <w:p w14:paraId="78A1C79C" w14:textId="77777777" w:rsidR="007F1205" w:rsidRPr="00AB284E" w:rsidRDefault="007F1205" w:rsidP="007F1205">
            <w:pPr>
              <w:numPr>
                <w:ilvl w:val="1"/>
                <w:numId w:val="8"/>
              </w:numPr>
              <w:autoSpaceDE w:val="0"/>
              <w:autoSpaceDN w:val="0"/>
              <w:adjustRightInd w:val="0"/>
              <w:rPr>
                <w:rFonts w:cs="Arial"/>
              </w:rPr>
            </w:pPr>
            <w:r w:rsidRPr="00AB284E">
              <w:rPr>
                <w:rFonts w:cs="Arial"/>
              </w:rPr>
              <w:t>Manage personnel and technical resources for the execution of the project.</w:t>
            </w:r>
          </w:p>
        </w:tc>
      </w:tr>
      <w:tr w:rsidR="007F1205" w:rsidRPr="004F60A0" w14:paraId="28D3699A" w14:textId="77777777" w:rsidTr="00724DF3">
        <w:trPr>
          <w:trHeight w:val="432"/>
        </w:trPr>
        <w:tc>
          <w:tcPr>
            <w:tcW w:w="14508" w:type="dxa"/>
            <w:vAlign w:val="center"/>
          </w:tcPr>
          <w:p w14:paraId="7CFA491A" w14:textId="77777777" w:rsidR="007F1205" w:rsidRPr="00AB284E" w:rsidRDefault="007F1205" w:rsidP="007F1205">
            <w:pPr>
              <w:numPr>
                <w:ilvl w:val="1"/>
                <w:numId w:val="8"/>
              </w:numPr>
              <w:autoSpaceDE w:val="0"/>
              <w:autoSpaceDN w:val="0"/>
              <w:adjustRightInd w:val="0"/>
              <w:rPr>
                <w:rFonts w:cs="Arial"/>
              </w:rPr>
            </w:pPr>
            <w:r w:rsidRPr="00AB284E">
              <w:rPr>
                <w:rFonts w:cs="Arial"/>
              </w:rPr>
              <w:t>Evaluate the final project for quality and appropriateness.</w:t>
            </w:r>
          </w:p>
        </w:tc>
      </w:tr>
      <w:tr w:rsidR="007F1205" w:rsidRPr="004F60A0" w14:paraId="4192EC9D" w14:textId="77777777" w:rsidTr="00724DF3">
        <w:trPr>
          <w:trHeight w:val="432"/>
        </w:trPr>
        <w:tc>
          <w:tcPr>
            <w:tcW w:w="14508" w:type="dxa"/>
            <w:vAlign w:val="center"/>
          </w:tcPr>
          <w:p w14:paraId="5186F5DC" w14:textId="77777777" w:rsidR="007F1205" w:rsidRPr="00AB284E" w:rsidRDefault="007F1205" w:rsidP="007F1205">
            <w:pPr>
              <w:numPr>
                <w:ilvl w:val="1"/>
                <w:numId w:val="8"/>
              </w:numPr>
              <w:autoSpaceDE w:val="0"/>
              <w:autoSpaceDN w:val="0"/>
              <w:adjustRightInd w:val="0"/>
              <w:rPr>
                <w:rFonts w:cs="Arial"/>
              </w:rPr>
            </w:pPr>
            <w:r w:rsidRPr="00AB284E">
              <w:rPr>
                <w:rFonts w:cs="Arial"/>
              </w:rPr>
              <w:t>Formulate strategies for producing multi-track recording.</w:t>
            </w:r>
          </w:p>
        </w:tc>
      </w:tr>
      <w:tr w:rsidR="007F1205" w:rsidRPr="004F60A0" w14:paraId="6317B342" w14:textId="77777777" w:rsidTr="00724DF3">
        <w:trPr>
          <w:trHeight w:val="432"/>
        </w:trPr>
        <w:tc>
          <w:tcPr>
            <w:tcW w:w="14508" w:type="dxa"/>
            <w:vAlign w:val="center"/>
          </w:tcPr>
          <w:p w14:paraId="3C8C07E5" w14:textId="77777777" w:rsidR="007F1205" w:rsidRPr="00AB284E" w:rsidRDefault="007F1205" w:rsidP="007F1205">
            <w:pPr>
              <w:numPr>
                <w:ilvl w:val="1"/>
                <w:numId w:val="8"/>
              </w:numPr>
              <w:autoSpaceDE w:val="0"/>
              <w:autoSpaceDN w:val="0"/>
              <w:adjustRightInd w:val="0"/>
              <w:rPr>
                <w:rFonts w:cs="Arial"/>
              </w:rPr>
            </w:pPr>
            <w:r w:rsidRPr="00AB284E">
              <w:rPr>
                <w:rFonts w:cs="Arial"/>
              </w:rPr>
              <w:t>Evaluate production needs for microphone applications.</w:t>
            </w:r>
          </w:p>
        </w:tc>
      </w:tr>
      <w:tr w:rsidR="007F1205" w:rsidRPr="004F60A0" w14:paraId="2CA11334" w14:textId="77777777" w:rsidTr="00724DF3">
        <w:trPr>
          <w:trHeight w:val="432"/>
        </w:trPr>
        <w:tc>
          <w:tcPr>
            <w:tcW w:w="14508" w:type="dxa"/>
            <w:vAlign w:val="center"/>
          </w:tcPr>
          <w:p w14:paraId="1F44C75E"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proficiency with multi-track, multi-channeled mixing consoles.</w:t>
            </w:r>
          </w:p>
        </w:tc>
      </w:tr>
      <w:tr w:rsidR="007F1205" w:rsidRPr="004F60A0" w14:paraId="20AE0294" w14:textId="77777777" w:rsidTr="00724DF3">
        <w:trPr>
          <w:trHeight w:val="432"/>
        </w:trPr>
        <w:tc>
          <w:tcPr>
            <w:tcW w:w="14508" w:type="dxa"/>
            <w:vAlign w:val="center"/>
          </w:tcPr>
          <w:p w14:paraId="3A6A7241" w14:textId="77777777" w:rsidR="007F1205" w:rsidRPr="00AB284E" w:rsidRDefault="007F1205" w:rsidP="007F1205">
            <w:pPr>
              <w:numPr>
                <w:ilvl w:val="1"/>
                <w:numId w:val="8"/>
              </w:numPr>
              <w:autoSpaceDE w:val="0"/>
              <w:autoSpaceDN w:val="0"/>
              <w:adjustRightInd w:val="0"/>
              <w:rPr>
                <w:rFonts w:cs="Arial"/>
              </w:rPr>
            </w:pPr>
            <w:r w:rsidRPr="00AB284E">
              <w:rPr>
                <w:rFonts w:cs="Arial"/>
              </w:rPr>
              <w:t>Formulate strategies for electronic editing.</w:t>
            </w:r>
          </w:p>
        </w:tc>
      </w:tr>
      <w:tr w:rsidR="007F1205" w:rsidRPr="004F60A0" w14:paraId="45328950" w14:textId="77777777" w:rsidTr="00724DF3">
        <w:trPr>
          <w:trHeight w:val="432"/>
        </w:trPr>
        <w:tc>
          <w:tcPr>
            <w:tcW w:w="14508" w:type="dxa"/>
            <w:vAlign w:val="center"/>
          </w:tcPr>
          <w:p w14:paraId="4EA5AEDF" w14:textId="77777777" w:rsidR="007F1205" w:rsidRPr="00AB284E" w:rsidRDefault="007F1205" w:rsidP="007F1205">
            <w:pPr>
              <w:numPr>
                <w:ilvl w:val="1"/>
                <w:numId w:val="8"/>
              </w:numPr>
              <w:autoSpaceDE w:val="0"/>
              <w:autoSpaceDN w:val="0"/>
              <w:adjustRightInd w:val="0"/>
              <w:rPr>
                <w:rFonts w:cs="Arial"/>
              </w:rPr>
            </w:pPr>
            <w:r w:rsidRPr="00AB284E">
              <w:rPr>
                <w:rFonts w:cs="Arial"/>
              </w:rPr>
              <w:t>Formulate strategies for multi-track recording to industry standards.</w:t>
            </w:r>
          </w:p>
        </w:tc>
      </w:tr>
      <w:tr w:rsidR="007F1205" w:rsidRPr="004F60A0" w14:paraId="7CE5C8EF" w14:textId="77777777" w:rsidTr="00724DF3">
        <w:trPr>
          <w:trHeight w:val="432"/>
        </w:trPr>
        <w:tc>
          <w:tcPr>
            <w:tcW w:w="14508" w:type="dxa"/>
            <w:vAlign w:val="center"/>
          </w:tcPr>
          <w:p w14:paraId="3ECA95E8" w14:textId="77777777" w:rsidR="007F1205" w:rsidRPr="00AB284E" w:rsidRDefault="007F1205" w:rsidP="007F1205">
            <w:pPr>
              <w:numPr>
                <w:ilvl w:val="1"/>
                <w:numId w:val="8"/>
              </w:numPr>
              <w:autoSpaceDE w:val="0"/>
              <w:autoSpaceDN w:val="0"/>
              <w:adjustRightInd w:val="0"/>
              <w:rPr>
                <w:rFonts w:cs="Arial"/>
              </w:rPr>
            </w:pPr>
            <w:r w:rsidRPr="00AB284E">
              <w:rPr>
                <w:rFonts w:cs="Arial"/>
              </w:rPr>
              <w:lastRenderedPageBreak/>
              <w:t>Configure audio recording systems for optimal and appropriate use of signal processing equipment.</w:t>
            </w:r>
          </w:p>
        </w:tc>
      </w:tr>
      <w:tr w:rsidR="007F1205" w:rsidRPr="004F60A0" w14:paraId="257AAEF8" w14:textId="77777777" w:rsidTr="00724DF3">
        <w:trPr>
          <w:trHeight w:val="432"/>
        </w:trPr>
        <w:tc>
          <w:tcPr>
            <w:tcW w:w="14508" w:type="dxa"/>
            <w:vAlign w:val="center"/>
          </w:tcPr>
          <w:p w14:paraId="165A68FF" w14:textId="77777777" w:rsidR="007F1205" w:rsidRPr="00AB284E" w:rsidRDefault="007F1205" w:rsidP="007F1205">
            <w:pPr>
              <w:numPr>
                <w:ilvl w:val="1"/>
                <w:numId w:val="8"/>
              </w:numPr>
              <w:autoSpaceDE w:val="0"/>
              <w:autoSpaceDN w:val="0"/>
              <w:adjustRightInd w:val="0"/>
              <w:rPr>
                <w:rFonts w:cs="Arial"/>
              </w:rPr>
            </w:pPr>
            <w:r w:rsidRPr="00AB284E">
              <w:rPr>
                <w:rFonts w:cs="Arial"/>
              </w:rPr>
              <w:t>Develop strategies for using MIDI.</w:t>
            </w:r>
          </w:p>
        </w:tc>
      </w:tr>
      <w:tr w:rsidR="007F1205" w:rsidRPr="004F60A0" w14:paraId="35BF6F3D" w14:textId="77777777" w:rsidTr="00724DF3">
        <w:trPr>
          <w:trHeight w:val="432"/>
        </w:trPr>
        <w:tc>
          <w:tcPr>
            <w:tcW w:w="14508" w:type="dxa"/>
            <w:vAlign w:val="center"/>
          </w:tcPr>
          <w:p w14:paraId="6E9719A3" w14:textId="77777777" w:rsidR="007F1205" w:rsidRPr="00AB284E" w:rsidRDefault="007F1205" w:rsidP="007F1205">
            <w:pPr>
              <w:numPr>
                <w:ilvl w:val="1"/>
                <w:numId w:val="8"/>
              </w:numPr>
              <w:autoSpaceDE w:val="0"/>
              <w:autoSpaceDN w:val="0"/>
              <w:adjustRightInd w:val="0"/>
              <w:rPr>
                <w:rFonts w:cs="Arial"/>
              </w:rPr>
            </w:pPr>
            <w:r w:rsidRPr="00AB284E">
              <w:rPr>
                <w:rFonts w:cs="Arial"/>
              </w:rPr>
              <w:t>Engineer a recording session and prepare appropriate documentation.</w:t>
            </w:r>
          </w:p>
        </w:tc>
      </w:tr>
      <w:tr w:rsidR="007F1205" w:rsidRPr="004F60A0" w14:paraId="0AE8EDC0" w14:textId="77777777" w:rsidTr="00724DF3">
        <w:trPr>
          <w:trHeight w:val="432"/>
        </w:trPr>
        <w:tc>
          <w:tcPr>
            <w:tcW w:w="14508" w:type="dxa"/>
            <w:vAlign w:val="center"/>
          </w:tcPr>
          <w:p w14:paraId="0C1B35BB" w14:textId="77777777" w:rsidR="007F1205" w:rsidRPr="00AB284E" w:rsidRDefault="007F1205" w:rsidP="007F1205">
            <w:pPr>
              <w:numPr>
                <w:ilvl w:val="1"/>
                <w:numId w:val="8"/>
              </w:numPr>
              <w:autoSpaceDE w:val="0"/>
              <w:autoSpaceDN w:val="0"/>
              <w:adjustRightInd w:val="0"/>
              <w:rPr>
                <w:rFonts w:cs="Arial"/>
              </w:rPr>
            </w:pPr>
            <w:r w:rsidRPr="00AB284E">
              <w:rPr>
                <w:rFonts w:cs="Arial"/>
              </w:rPr>
              <w:t>Mix multi-track recording.</w:t>
            </w:r>
          </w:p>
        </w:tc>
      </w:tr>
      <w:tr w:rsidR="007F1205" w:rsidRPr="004F60A0" w14:paraId="7C7BC6CA" w14:textId="77777777" w:rsidTr="00724DF3">
        <w:trPr>
          <w:trHeight w:val="432"/>
        </w:trPr>
        <w:tc>
          <w:tcPr>
            <w:tcW w:w="14508" w:type="dxa"/>
            <w:vAlign w:val="center"/>
          </w:tcPr>
          <w:p w14:paraId="24F595AD" w14:textId="77777777" w:rsidR="007F1205" w:rsidRPr="00AB284E" w:rsidRDefault="007F1205" w:rsidP="007F1205">
            <w:pPr>
              <w:numPr>
                <w:ilvl w:val="1"/>
                <w:numId w:val="8"/>
              </w:numPr>
              <w:autoSpaceDE w:val="0"/>
              <w:autoSpaceDN w:val="0"/>
              <w:adjustRightInd w:val="0"/>
              <w:rPr>
                <w:rFonts w:cs="Arial"/>
              </w:rPr>
            </w:pPr>
            <w:r w:rsidRPr="00AB284E">
              <w:rPr>
                <w:rFonts w:cs="Arial"/>
              </w:rPr>
              <w:t>Configure audio equipment for optimal musical mix.</w:t>
            </w:r>
          </w:p>
        </w:tc>
      </w:tr>
      <w:tr w:rsidR="007F1205" w:rsidRPr="004F60A0" w14:paraId="3EBAD023" w14:textId="77777777" w:rsidTr="00724DF3">
        <w:trPr>
          <w:trHeight w:val="432"/>
        </w:trPr>
        <w:tc>
          <w:tcPr>
            <w:tcW w:w="14508" w:type="dxa"/>
            <w:vAlign w:val="center"/>
          </w:tcPr>
          <w:p w14:paraId="33863562" w14:textId="77777777" w:rsidR="007F1205" w:rsidRPr="00AB284E" w:rsidRDefault="007F1205" w:rsidP="007F1205">
            <w:pPr>
              <w:numPr>
                <w:ilvl w:val="1"/>
                <w:numId w:val="8"/>
              </w:numPr>
              <w:autoSpaceDE w:val="0"/>
              <w:autoSpaceDN w:val="0"/>
              <w:adjustRightInd w:val="0"/>
              <w:rPr>
                <w:rFonts w:cs="Arial"/>
              </w:rPr>
            </w:pPr>
            <w:r w:rsidRPr="00AB284E">
              <w:rPr>
                <w:rFonts w:cs="Arial"/>
              </w:rPr>
              <w:t>Create a mixing plan.</w:t>
            </w:r>
          </w:p>
        </w:tc>
      </w:tr>
      <w:tr w:rsidR="007F1205" w:rsidRPr="004F60A0" w14:paraId="7A295C49" w14:textId="77777777" w:rsidTr="00724DF3">
        <w:trPr>
          <w:trHeight w:val="432"/>
        </w:trPr>
        <w:tc>
          <w:tcPr>
            <w:tcW w:w="14508" w:type="dxa"/>
            <w:vAlign w:val="center"/>
          </w:tcPr>
          <w:p w14:paraId="1FCF98E5" w14:textId="77777777" w:rsidR="007F1205" w:rsidRPr="00AB284E" w:rsidRDefault="007F1205" w:rsidP="007F1205">
            <w:pPr>
              <w:numPr>
                <w:ilvl w:val="1"/>
                <w:numId w:val="8"/>
              </w:numPr>
              <w:autoSpaceDE w:val="0"/>
              <w:autoSpaceDN w:val="0"/>
              <w:adjustRightInd w:val="0"/>
              <w:rPr>
                <w:rFonts w:cs="Arial"/>
              </w:rPr>
            </w:pPr>
            <w:r w:rsidRPr="00AB284E">
              <w:rPr>
                <w:rFonts w:cs="Arial"/>
              </w:rPr>
              <w:t>Evaluate the quality of multi-track recording.</w:t>
            </w:r>
          </w:p>
        </w:tc>
      </w:tr>
      <w:tr w:rsidR="007F1205" w:rsidRPr="004F60A0" w14:paraId="14A6FC00" w14:textId="77777777" w:rsidTr="00724DF3">
        <w:trPr>
          <w:trHeight w:val="432"/>
        </w:trPr>
        <w:tc>
          <w:tcPr>
            <w:tcW w:w="14508" w:type="dxa"/>
            <w:vAlign w:val="center"/>
          </w:tcPr>
          <w:p w14:paraId="1FC64738" w14:textId="77777777" w:rsidR="007F1205" w:rsidRPr="00AB284E" w:rsidRDefault="007F1205" w:rsidP="007F1205">
            <w:pPr>
              <w:numPr>
                <w:ilvl w:val="1"/>
                <w:numId w:val="8"/>
              </w:numPr>
              <w:autoSpaceDE w:val="0"/>
              <w:autoSpaceDN w:val="0"/>
              <w:adjustRightInd w:val="0"/>
              <w:rPr>
                <w:rFonts w:cs="Arial"/>
              </w:rPr>
            </w:pPr>
            <w:r w:rsidRPr="00AB284E">
              <w:rPr>
                <w:rFonts w:cs="Arial"/>
              </w:rPr>
              <w:t>Interpret audio needs for end user.</w:t>
            </w:r>
          </w:p>
        </w:tc>
      </w:tr>
      <w:tr w:rsidR="007F1205" w:rsidRPr="004F60A0" w14:paraId="536AA905" w14:textId="77777777" w:rsidTr="00724DF3">
        <w:trPr>
          <w:trHeight w:val="432"/>
        </w:trPr>
        <w:tc>
          <w:tcPr>
            <w:tcW w:w="14508" w:type="dxa"/>
            <w:vAlign w:val="center"/>
          </w:tcPr>
          <w:p w14:paraId="651E3881" w14:textId="77777777" w:rsidR="007F1205" w:rsidRPr="00AB284E" w:rsidRDefault="007F1205" w:rsidP="007F1205">
            <w:pPr>
              <w:numPr>
                <w:ilvl w:val="1"/>
                <w:numId w:val="8"/>
              </w:numPr>
              <w:autoSpaceDE w:val="0"/>
              <w:autoSpaceDN w:val="0"/>
              <w:adjustRightInd w:val="0"/>
              <w:rPr>
                <w:rFonts w:cs="Arial"/>
              </w:rPr>
            </w:pPr>
            <w:r w:rsidRPr="00AB284E">
              <w:rPr>
                <w:rFonts w:cs="Arial"/>
              </w:rPr>
              <w:t>Supervise equipment operator.</w:t>
            </w:r>
          </w:p>
        </w:tc>
      </w:tr>
      <w:tr w:rsidR="007F1205" w:rsidRPr="004F60A0" w14:paraId="4830A620" w14:textId="77777777" w:rsidTr="00724DF3">
        <w:trPr>
          <w:trHeight w:val="432"/>
        </w:trPr>
        <w:tc>
          <w:tcPr>
            <w:tcW w:w="14508" w:type="dxa"/>
            <w:vAlign w:val="center"/>
          </w:tcPr>
          <w:p w14:paraId="3DE2FDD5" w14:textId="77777777" w:rsidR="007F1205" w:rsidRPr="00AB284E" w:rsidRDefault="007F1205" w:rsidP="007F1205">
            <w:pPr>
              <w:numPr>
                <w:ilvl w:val="1"/>
                <w:numId w:val="8"/>
              </w:numPr>
              <w:autoSpaceDE w:val="0"/>
              <w:autoSpaceDN w:val="0"/>
              <w:adjustRightInd w:val="0"/>
              <w:rPr>
                <w:rFonts w:cs="Arial"/>
              </w:rPr>
            </w:pPr>
            <w:r w:rsidRPr="00AB284E">
              <w:rPr>
                <w:rFonts w:cs="Arial"/>
              </w:rPr>
              <w:t>Evaluate quality of the final mix to industry standards.</w:t>
            </w:r>
          </w:p>
        </w:tc>
      </w:tr>
      <w:tr w:rsidR="007F1205" w:rsidRPr="004F60A0" w14:paraId="02C002A8" w14:textId="77777777" w:rsidTr="00724DF3">
        <w:trPr>
          <w:trHeight w:val="432"/>
        </w:trPr>
        <w:tc>
          <w:tcPr>
            <w:tcW w:w="14508" w:type="dxa"/>
            <w:shd w:val="clear" w:color="auto" w:fill="D9D9D9" w:themeFill="background1" w:themeFillShade="D9"/>
            <w:vAlign w:val="center"/>
          </w:tcPr>
          <w:p w14:paraId="0D61F9FC" w14:textId="77777777" w:rsidR="007F1205" w:rsidRPr="00AB284E" w:rsidRDefault="007F1205" w:rsidP="007F1205">
            <w:pPr>
              <w:numPr>
                <w:ilvl w:val="0"/>
                <w:numId w:val="8"/>
              </w:numPr>
              <w:autoSpaceDE w:val="0"/>
              <w:autoSpaceDN w:val="0"/>
              <w:adjustRightInd w:val="0"/>
              <w:rPr>
                <w:rFonts w:cs="Arial"/>
              </w:rPr>
            </w:pPr>
            <w:r w:rsidRPr="00AB284E">
              <w:rPr>
                <w:rFonts w:cs="Arial"/>
              </w:rPr>
              <w:t>Demonstrate understanding of requirements for set up and operation of a sound reinforcement system</w:t>
            </w:r>
            <w:r>
              <w:rPr>
                <w:rFonts w:cs="Arial"/>
              </w:rPr>
              <w:t xml:space="preserve">. The student will be able to: </w:t>
            </w:r>
          </w:p>
        </w:tc>
      </w:tr>
      <w:tr w:rsidR="007F1205" w:rsidRPr="004F60A0" w14:paraId="7D503690" w14:textId="77777777" w:rsidTr="00724DF3">
        <w:trPr>
          <w:trHeight w:val="432"/>
        </w:trPr>
        <w:tc>
          <w:tcPr>
            <w:tcW w:w="14508" w:type="dxa"/>
            <w:vAlign w:val="center"/>
          </w:tcPr>
          <w:p w14:paraId="1B328CCC"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basic understanding of audio electronics (head room, biasing, distortion, equalization, frequency response, etc.).</w:t>
            </w:r>
          </w:p>
        </w:tc>
      </w:tr>
      <w:tr w:rsidR="007F1205" w:rsidRPr="004F60A0" w14:paraId="7FEAF367" w14:textId="77777777" w:rsidTr="00724DF3">
        <w:trPr>
          <w:trHeight w:val="432"/>
        </w:trPr>
        <w:tc>
          <w:tcPr>
            <w:tcW w:w="14508" w:type="dxa"/>
            <w:vAlign w:val="center"/>
          </w:tcPr>
          <w:p w14:paraId="094A3BF6"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basic understanding of acoustics.</w:t>
            </w:r>
          </w:p>
        </w:tc>
      </w:tr>
      <w:tr w:rsidR="007F1205" w:rsidRPr="004F60A0" w14:paraId="5CB93B9E" w14:textId="77777777" w:rsidTr="00724DF3">
        <w:trPr>
          <w:trHeight w:val="432"/>
        </w:trPr>
        <w:tc>
          <w:tcPr>
            <w:tcW w:w="14508" w:type="dxa"/>
            <w:vAlign w:val="center"/>
          </w:tcPr>
          <w:p w14:paraId="7388A89B"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knowledge of principles of operation of analog/digital devices (block diagram).</w:t>
            </w:r>
          </w:p>
        </w:tc>
      </w:tr>
      <w:tr w:rsidR="007F1205" w:rsidRPr="004F60A0" w14:paraId="76D64EA8" w14:textId="77777777" w:rsidTr="00724DF3">
        <w:trPr>
          <w:trHeight w:val="432"/>
        </w:trPr>
        <w:tc>
          <w:tcPr>
            <w:tcW w:w="14508" w:type="dxa"/>
            <w:vAlign w:val="center"/>
          </w:tcPr>
          <w:p w14:paraId="4930F93C"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basic understanding of audio signal flow in an analog or digital chain.</w:t>
            </w:r>
          </w:p>
        </w:tc>
      </w:tr>
      <w:tr w:rsidR="007F1205" w:rsidRPr="004F60A0" w14:paraId="58B53AFA" w14:textId="77777777" w:rsidTr="00724DF3">
        <w:trPr>
          <w:trHeight w:val="432"/>
        </w:trPr>
        <w:tc>
          <w:tcPr>
            <w:tcW w:w="14508" w:type="dxa"/>
            <w:vAlign w:val="center"/>
          </w:tcPr>
          <w:p w14:paraId="16947766" w14:textId="77777777" w:rsidR="007F1205" w:rsidRPr="00AB284E" w:rsidRDefault="007F1205" w:rsidP="007F1205">
            <w:pPr>
              <w:numPr>
                <w:ilvl w:val="1"/>
                <w:numId w:val="8"/>
              </w:numPr>
              <w:autoSpaceDE w:val="0"/>
              <w:autoSpaceDN w:val="0"/>
              <w:adjustRightInd w:val="0"/>
              <w:rPr>
                <w:rFonts w:cs="Arial"/>
              </w:rPr>
            </w:pPr>
            <w:r w:rsidRPr="00AB284E">
              <w:rPr>
                <w:rFonts w:cs="Arial"/>
              </w:rPr>
              <w:t>Formulate strategies for audio reinforcement of music productions.</w:t>
            </w:r>
          </w:p>
        </w:tc>
      </w:tr>
      <w:tr w:rsidR="007F1205" w:rsidRPr="004F60A0" w14:paraId="2D3B95A1" w14:textId="77777777" w:rsidTr="00724DF3">
        <w:trPr>
          <w:trHeight w:val="432"/>
        </w:trPr>
        <w:tc>
          <w:tcPr>
            <w:tcW w:w="14508" w:type="dxa"/>
            <w:vAlign w:val="center"/>
          </w:tcPr>
          <w:p w14:paraId="3BA46821" w14:textId="77777777" w:rsidR="007F1205" w:rsidRPr="00AB284E" w:rsidRDefault="007F1205" w:rsidP="007F1205">
            <w:pPr>
              <w:numPr>
                <w:ilvl w:val="1"/>
                <w:numId w:val="8"/>
              </w:numPr>
              <w:autoSpaceDE w:val="0"/>
              <w:autoSpaceDN w:val="0"/>
              <w:adjustRightInd w:val="0"/>
              <w:rPr>
                <w:rFonts w:cs="Arial"/>
              </w:rPr>
            </w:pPr>
            <w:r w:rsidRPr="00AB284E">
              <w:rPr>
                <w:rFonts w:cs="Arial"/>
              </w:rPr>
              <w:t>Evaluate performance needs.</w:t>
            </w:r>
          </w:p>
        </w:tc>
      </w:tr>
      <w:tr w:rsidR="007F1205" w:rsidRPr="004F60A0" w14:paraId="1B850FB5" w14:textId="77777777" w:rsidTr="00724DF3">
        <w:trPr>
          <w:trHeight w:val="432"/>
        </w:trPr>
        <w:tc>
          <w:tcPr>
            <w:tcW w:w="14508" w:type="dxa"/>
            <w:vAlign w:val="center"/>
          </w:tcPr>
          <w:p w14:paraId="61E7FA95" w14:textId="77777777" w:rsidR="007F1205" w:rsidRPr="00AB284E" w:rsidRDefault="007F1205" w:rsidP="007F1205">
            <w:pPr>
              <w:numPr>
                <w:ilvl w:val="1"/>
                <w:numId w:val="8"/>
              </w:numPr>
              <w:autoSpaceDE w:val="0"/>
              <w:autoSpaceDN w:val="0"/>
              <w:adjustRightInd w:val="0"/>
              <w:rPr>
                <w:rFonts w:cs="Arial"/>
              </w:rPr>
            </w:pPr>
            <w:r w:rsidRPr="00AB284E">
              <w:rPr>
                <w:rFonts w:cs="Arial"/>
              </w:rPr>
              <w:t>Evaluate technical needs as appropriate to given spaces.</w:t>
            </w:r>
          </w:p>
        </w:tc>
      </w:tr>
      <w:tr w:rsidR="007F1205" w:rsidRPr="004F60A0" w14:paraId="6A067BA1" w14:textId="77777777" w:rsidTr="00724DF3">
        <w:trPr>
          <w:trHeight w:val="432"/>
        </w:trPr>
        <w:tc>
          <w:tcPr>
            <w:tcW w:w="14508" w:type="dxa"/>
            <w:vAlign w:val="center"/>
          </w:tcPr>
          <w:p w14:paraId="5AB8439B" w14:textId="77777777" w:rsidR="007F1205" w:rsidRPr="00AB284E" w:rsidRDefault="007F1205" w:rsidP="007F1205">
            <w:pPr>
              <w:numPr>
                <w:ilvl w:val="1"/>
                <w:numId w:val="8"/>
              </w:numPr>
              <w:autoSpaceDE w:val="0"/>
              <w:autoSpaceDN w:val="0"/>
              <w:adjustRightInd w:val="0"/>
              <w:rPr>
                <w:rFonts w:cs="Arial"/>
              </w:rPr>
            </w:pPr>
            <w:r w:rsidRPr="00AB284E">
              <w:rPr>
                <w:rFonts w:cs="Arial"/>
              </w:rPr>
              <w:t>Configure a sound reinforcement system to meet performance needs.</w:t>
            </w:r>
          </w:p>
        </w:tc>
      </w:tr>
      <w:tr w:rsidR="007F1205" w:rsidRPr="004F60A0" w14:paraId="45D6BBA8" w14:textId="77777777" w:rsidTr="00724DF3">
        <w:trPr>
          <w:trHeight w:val="432"/>
        </w:trPr>
        <w:tc>
          <w:tcPr>
            <w:tcW w:w="14508" w:type="dxa"/>
            <w:vAlign w:val="center"/>
          </w:tcPr>
          <w:p w14:paraId="15C1C607" w14:textId="77777777" w:rsidR="007F1205" w:rsidRPr="00AB284E" w:rsidRDefault="007F1205" w:rsidP="007F1205">
            <w:pPr>
              <w:numPr>
                <w:ilvl w:val="1"/>
                <w:numId w:val="8"/>
              </w:numPr>
              <w:autoSpaceDE w:val="0"/>
              <w:autoSpaceDN w:val="0"/>
              <w:adjustRightInd w:val="0"/>
              <w:rPr>
                <w:rFonts w:cs="Arial"/>
              </w:rPr>
            </w:pPr>
            <w:r w:rsidRPr="00AB284E">
              <w:rPr>
                <w:rFonts w:cs="Arial"/>
              </w:rPr>
              <w:t>Analyze various audio qualities to achieve proper sound mix.</w:t>
            </w:r>
          </w:p>
        </w:tc>
      </w:tr>
      <w:tr w:rsidR="007F1205" w:rsidRPr="004F60A0" w14:paraId="7EA727E6" w14:textId="77777777" w:rsidTr="00724DF3">
        <w:trPr>
          <w:trHeight w:val="432"/>
        </w:trPr>
        <w:tc>
          <w:tcPr>
            <w:tcW w:w="14508" w:type="dxa"/>
            <w:vAlign w:val="center"/>
          </w:tcPr>
          <w:p w14:paraId="59E9EFF3" w14:textId="77777777" w:rsidR="007F1205" w:rsidRPr="00AB284E" w:rsidRDefault="007F1205" w:rsidP="007F1205">
            <w:pPr>
              <w:numPr>
                <w:ilvl w:val="1"/>
                <w:numId w:val="8"/>
              </w:numPr>
              <w:autoSpaceDE w:val="0"/>
              <w:autoSpaceDN w:val="0"/>
              <w:adjustRightInd w:val="0"/>
              <w:rPr>
                <w:rFonts w:cs="Arial"/>
              </w:rPr>
            </w:pPr>
            <w:r w:rsidRPr="00AB284E">
              <w:rPr>
                <w:rFonts w:cs="Arial"/>
              </w:rPr>
              <w:t>Perform transactions with audio suppliers.</w:t>
            </w:r>
          </w:p>
        </w:tc>
      </w:tr>
      <w:tr w:rsidR="007F1205" w:rsidRPr="004F60A0" w14:paraId="76158115" w14:textId="77777777" w:rsidTr="00724DF3">
        <w:trPr>
          <w:trHeight w:val="432"/>
        </w:trPr>
        <w:tc>
          <w:tcPr>
            <w:tcW w:w="14508" w:type="dxa"/>
            <w:vAlign w:val="center"/>
          </w:tcPr>
          <w:p w14:paraId="6DB28E99" w14:textId="77777777" w:rsidR="007F1205" w:rsidRPr="00AB284E" w:rsidRDefault="007F1205" w:rsidP="007F1205">
            <w:pPr>
              <w:numPr>
                <w:ilvl w:val="1"/>
                <w:numId w:val="8"/>
              </w:numPr>
              <w:autoSpaceDE w:val="0"/>
              <w:autoSpaceDN w:val="0"/>
              <w:adjustRightInd w:val="0"/>
              <w:rPr>
                <w:rFonts w:cs="Arial"/>
              </w:rPr>
            </w:pPr>
            <w:r w:rsidRPr="00AB284E">
              <w:rPr>
                <w:rFonts w:cs="Arial"/>
              </w:rPr>
              <w:t>Design a plot for proper microphone and speaker selection and placement.</w:t>
            </w:r>
          </w:p>
        </w:tc>
      </w:tr>
      <w:tr w:rsidR="007F1205" w:rsidRPr="004F60A0" w14:paraId="2D176693" w14:textId="77777777" w:rsidTr="00724DF3">
        <w:trPr>
          <w:trHeight w:val="432"/>
        </w:trPr>
        <w:tc>
          <w:tcPr>
            <w:tcW w:w="14508" w:type="dxa"/>
            <w:shd w:val="clear" w:color="auto" w:fill="D9D9D9" w:themeFill="background1" w:themeFillShade="D9"/>
            <w:vAlign w:val="center"/>
          </w:tcPr>
          <w:p w14:paraId="32060C6C" w14:textId="77777777" w:rsidR="007F1205" w:rsidRPr="00AB284E" w:rsidRDefault="007F1205" w:rsidP="007F1205">
            <w:pPr>
              <w:numPr>
                <w:ilvl w:val="0"/>
                <w:numId w:val="8"/>
              </w:numPr>
              <w:autoSpaceDE w:val="0"/>
              <w:autoSpaceDN w:val="0"/>
              <w:adjustRightInd w:val="0"/>
              <w:rPr>
                <w:rFonts w:cs="Arial"/>
              </w:rPr>
            </w:pPr>
            <w:r w:rsidRPr="00AB284E">
              <w:rPr>
                <w:rFonts w:cs="Arial"/>
              </w:rPr>
              <w:t>Perform transactions with music industry suppliers</w:t>
            </w:r>
            <w:r>
              <w:rPr>
                <w:rFonts w:cs="Arial"/>
              </w:rPr>
              <w:t xml:space="preserve">. The student will be able to: </w:t>
            </w:r>
          </w:p>
        </w:tc>
      </w:tr>
      <w:tr w:rsidR="007F1205" w:rsidRPr="004F60A0" w14:paraId="687F359A" w14:textId="77777777" w:rsidTr="00724DF3">
        <w:trPr>
          <w:trHeight w:val="432"/>
        </w:trPr>
        <w:tc>
          <w:tcPr>
            <w:tcW w:w="14508" w:type="dxa"/>
            <w:vAlign w:val="center"/>
          </w:tcPr>
          <w:p w14:paraId="75C6D8FC" w14:textId="77777777" w:rsidR="007F1205" w:rsidRPr="00AB284E" w:rsidRDefault="007F1205" w:rsidP="007F1205">
            <w:pPr>
              <w:numPr>
                <w:ilvl w:val="1"/>
                <w:numId w:val="8"/>
              </w:numPr>
              <w:autoSpaceDE w:val="0"/>
              <w:autoSpaceDN w:val="0"/>
              <w:adjustRightInd w:val="0"/>
              <w:rPr>
                <w:rFonts w:cs="Arial"/>
              </w:rPr>
            </w:pPr>
            <w:r w:rsidRPr="00AB284E">
              <w:rPr>
                <w:rFonts w:cs="Arial"/>
              </w:rPr>
              <w:t>Research sources for needed equipment, supplies and educational materials.</w:t>
            </w:r>
          </w:p>
        </w:tc>
      </w:tr>
      <w:tr w:rsidR="007F1205" w:rsidRPr="004F60A0" w14:paraId="528C2B76" w14:textId="77777777" w:rsidTr="00724DF3">
        <w:trPr>
          <w:trHeight w:val="432"/>
        </w:trPr>
        <w:tc>
          <w:tcPr>
            <w:tcW w:w="14508" w:type="dxa"/>
            <w:vAlign w:val="center"/>
          </w:tcPr>
          <w:p w14:paraId="73385119" w14:textId="77777777" w:rsidR="007F1205" w:rsidRPr="00AB284E" w:rsidRDefault="007F1205" w:rsidP="007F1205">
            <w:pPr>
              <w:numPr>
                <w:ilvl w:val="1"/>
                <w:numId w:val="8"/>
              </w:numPr>
              <w:autoSpaceDE w:val="0"/>
              <w:autoSpaceDN w:val="0"/>
              <w:adjustRightInd w:val="0"/>
              <w:rPr>
                <w:rFonts w:cs="Arial"/>
              </w:rPr>
            </w:pPr>
            <w:r w:rsidRPr="00AB284E">
              <w:rPr>
                <w:rFonts w:cs="Arial"/>
              </w:rPr>
              <w:t>Differentiate the levels of quality in the hierarchy of manufacturers, distributors and suppliers.</w:t>
            </w:r>
          </w:p>
        </w:tc>
      </w:tr>
      <w:tr w:rsidR="007F1205" w:rsidRPr="004F60A0" w14:paraId="5D05AA64" w14:textId="77777777" w:rsidTr="00724DF3">
        <w:trPr>
          <w:trHeight w:val="432"/>
        </w:trPr>
        <w:tc>
          <w:tcPr>
            <w:tcW w:w="14508" w:type="dxa"/>
            <w:vAlign w:val="center"/>
          </w:tcPr>
          <w:p w14:paraId="666C1F9D" w14:textId="77777777" w:rsidR="007F1205" w:rsidRPr="00AB284E" w:rsidRDefault="007F1205" w:rsidP="007F1205">
            <w:pPr>
              <w:numPr>
                <w:ilvl w:val="1"/>
                <w:numId w:val="8"/>
              </w:numPr>
              <w:autoSpaceDE w:val="0"/>
              <w:autoSpaceDN w:val="0"/>
              <w:adjustRightInd w:val="0"/>
              <w:rPr>
                <w:rFonts w:cs="Arial"/>
              </w:rPr>
            </w:pPr>
            <w:r w:rsidRPr="00AB284E">
              <w:rPr>
                <w:rFonts w:cs="Arial"/>
              </w:rPr>
              <w:t>Evaluate purchasing agreements including bids, warranties, and maintenance contracts.</w:t>
            </w:r>
          </w:p>
        </w:tc>
      </w:tr>
      <w:tr w:rsidR="007F1205" w:rsidRPr="004F60A0" w14:paraId="274C943D" w14:textId="77777777" w:rsidTr="00724DF3">
        <w:trPr>
          <w:trHeight w:val="432"/>
        </w:trPr>
        <w:tc>
          <w:tcPr>
            <w:tcW w:w="14508" w:type="dxa"/>
            <w:vAlign w:val="center"/>
          </w:tcPr>
          <w:p w14:paraId="3D66AECC" w14:textId="77777777" w:rsidR="007F1205" w:rsidRPr="00AB284E" w:rsidRDefault="007F1205" w:rsidP="007F1205">
            <w:pPr>
              <w:numPr>
                <w:ilvl w:val="1"/>
                <w:numId w:val="8"/>
              </w:numPr>
              <w:autoSpaceDE w:val="0"/>
              <w:autoSpaceDN w:val="0"/>
              <w:adjustRightInd w:val="0"/>
              <w:rPr>
                <w:rFonts w:cs="Arial"/>
              </w:rPr>
            </w:pPr>
            <w:r w:rsidRPr="00AB284E">
              <w:rPr>
                <w:rFonts w:cs="Arial"/>
              </w:rPr>
              <w:t>Evaluate the technical specifications of audio related products.</w:t>
            </w:r>
          </w:p>
        </w:tc>
      </w:tr>
      <w:tr w:rsidR="007F1205" w:rsidRPr="004F60A0" w14:paraId="038769AE" w14:textId="77777777" w:rsidTr="00724DF3">
        <w:trPr>
          <w:trHeight w:val="432"/>
        </w:trPr>
        <w:tc>
          <w:tcPr>
            <w:tcW w:w="14508" w:type="dxa"/>
            <w:vAlign w:val="center"/>
          </w:tcPr>
          <w:p w14:paraId="3FDFB09E" w14:textId="77777777" w:rsidR="007F1205" w:rsidRPr="00AB284E" w:rsidRDefault="007F1205" w:rsidP="007F1205">
            <w:pPr>
              <w:numPr>
                <w:ilvl w:val="1"/>
                <w:numId w:val="8"/>
              </w:numPr>
              <w:autoSpaceDE w:val="0"/>
              <w:autoSpaceDN w:val="0"/>
              <w:adjustRightInd w:val="0"/>
              <w:rPr>
                <w:rFonts w:cs="Arial"/>
              </w:rPr>
            </w:pPr>
            <w:r w:rsidRPr="00AB284E">
              <w:rPr>
                <w:rFonts w:cs="Arial"/>
              </w:rPr>
              <w:lastRenderedPageBreak/>
              <w:t>Execute the purchase of audio equipment, supplies and educational materials.</w:t>
            </w:r>
          </w:p>
        </w:tc>
      </w:tr>
      <w:tr w:rsidR="007F1205" w:rsidRPr="004F60A0" w14:paraId="4DF3568F" w14:textId="77777777" w:rsidTr="00724DF3">
        <w:trPr>
          <w:trHeight w:val="432"/>
        </w:trPr>
        <w:tc>
          <w:tcPr>
            <w:tcW w:w="14508" w:type="dxa"/>
            <w:shd w:val="clear" w:color="auto" w:fill="D9D9D9" w:themeFill="background1" w:themeFillShade="D9"/>
            <w:vAlign w:val="center"/>
          </w:tcPr>
          <w:p w14:paraId="7CEDE83D" w14:textId="77777777" w:rsidR="007F1205" w:rsidRPr="00AB284E" w:rsidRDefault="007F1205" w:rsidP="007F1205">
            <w:pPr>
              <w:numPr>
                <w:ilvl w:val="0"/>
                <w:numId w:val="8"/>
              </w:numPr>
              <w:autoSpaceDE w:val="0"/>
              <w:autoSpaceDN w:val="0"/>
              <w:adjustRightInd w:val="0"/>
              <w:rPr>
                <w:rFonts w:cs="Arial"/>
              </w:rPr>
            </w:pPr>
            <w:r>
              <w:rPr>
                <w:rFonts w:cs="Arial"/>
              </w:rPr>
              <w:t>Demonstrate</w:t>
            </w:r>
            <w:r w:rsidRPr="00AB284E">
              <w:rPr>
                <w:rFonts w:cs="Arial"/>
              </w:rPr>
              <w:t xml:space="preserve"> management skills</w:t>
            </w:r>
            <w:r>
              <w:rPr>
                <w:rFonts w:cs="Arial"/>
              </w:rPr>
              <w:t xml:space="preserve">. The student will be able to: </w:t>
            </w:r>
          </w:p>
        </w:tc>
      </w:tr>
      <w:tr w:rsidR="007F1205" w:rsidRPr="004F60A0" w14:paraId="114DECB7" w14:textId="77777777" w:rsidTr="00724DF3">
        <w:trPr>
          <w:trHeight w:val="432"/>
        </w:trPr>
        <w:tc>
          <w:tcPr>
            <w:tcW w:w="14508" w:type="dxa"/>
            <w:vAlign w:val="center"/>
          </w:tcPr>
          <w:p w14:paraId="0B4C8318" w14:textId="77777777" w:rsidR="007F1205" w:rsidRPr="00AB284E" w:rsidRDefault="007F1205" w:rsidP="007F1205">
            <w:pPr>
              <w:numPr>
                <w:ilvl w:val="1"/>
                <w:numId w:val="8"/>
              </w:numPr>
              <w:autoSpaceDE w:val="0"/>
              <w:autoSpaceDN w:val="0"/>
              <w:adjustRightInd w:val="0"/>
              <w:rPr>
                <w:rFonts w:cs="Arial"/>
              </w:rPr>
            </w:pPr>
            <w:r w:rsidRPr="00AB284E">
              <w:rPr>
                <w:rFonts w:cs="Arial"/>
              </w:rPr>
              <w:t>Organize scheduling for live music performances.</w:t>
            </w:r>
          </w:p>
        </w:tc>
      </w:tr>
      <w:tr w:rsidR="007F1205" w:rsidRPr="004F60A0" w14:paraId="1DF46140" w14:textId="77777777" w:rsidTr="00724DF3">
        <w:trPr>
          <w:trHeight w:val="432"/>
        </w:trPr>
        <w:tc>
          <w:tcPr>
            <w:tcW w:w="14508" w:type="dxa"/>
            <w:vAlign w:val="center"/>
          </w:tcPr>
          <w:p w14:paraId="757ED669" w14:textId="77777777" w:rsidR="007F1205" w:rsidRPr="00AB284E" w:rsidRDefault="007F1205" w:rsidP="007F1205">
            <w:pPr>
              <w:numPr>
                <w:ilvl w:val="1"/>
                <w:numId w:val="8"/>
              </w:numPr>
              <w:autoSpaceDE w:val="0"/>
              <w:autoSpaceDN w:val="0"/>
              <w:adjustRightInd w:val="0"/>
              <w:rPr>
                <w:rFonts w:cs="Arial"/>
              </w:rPr>
            </w:pPr>
            <w:r w:rsidRPr="00AB284E">
              <w:rPr>
                <w:rFonts w:cs="Arial"/>
              </w:rPr>
              <w:t>Organize scheduling for recording sessions.</w:t>
            </w:r>
          </w:p>
        </w:tc>
      </w:tr>
      <w:tr w:rsidR="007F1205" w:rsidRPr="004F60A0" w14:paraId="105EC062" w14:textId="77777777" w:rsidTr="00724DF3">
        <w:trPr>
          <w:trHeight w:val="432"/>
        </w:trPr>
        <w:tc>
          <w:tcPr>
            <w:tcW w:w="14508" w:type="dxa"/>
            <w:vAlign w:val="center"/>
          </w:tcPr>
          <w:p w14:paraId="43438554" w14:textId="77777777" w:rsidR="007F1205" w:rsidRPr="00AB284E" w:rsidRDefault="007F1205" w:rsidP="007F1205">
            <w:pPr>
              <w:numPr>
                <w:ilvl w:val="1"/>
                <w:numId w:val="8"/>
              </w:numPr>
              <w:autoSpaceDE w:val="0"/>
              <w:autoSpaceDN w:val="0"/>
              <w:adjustRightInd w:val="0"/>
              <w:rPr>
                <w:rFonts w:cs="Arial"/>
              </w:rPr>
            </w:pPr>
            <w:r w:rsidRPr="00AB284E">
              <w:rPr>
                <w:rFonts w:cs="Arial"/>
              </w:rPr>
              <w:t>Develop and manage budgets for musical events (performance sessions and equipment).</w:t>
            </w:r>
          </w:p>
        </w:tc>
      </w:tr>
      <w:tr w:rsidR="007F1205" w:rsidRPr="004F60A0" w14:paraId="154C2BBF" w14:textId="77777777" w:rsidTr="00724DF3">
        <w:trPr>
          <w:trHeight w:val="432"/>
        </w:trPr>
        <w:tc>
          <w:tcPr>
            <w:tcW w:w="14508" w:type="dxa"/>
            <w:vAlign w:val="center"/>
          </w:tcPr>
          <w:p w14:paraId="1E07336A" w14:textId="77777777" w:rsidR="007F1205" w:rsidRPr="00AB284E" w:rsidRDefault="007F1205" w:rsidP="007F1205">
            <w:pPr>
              <w:numPr>
                <w:ilvl w:val="1"/>
                <w:numId w:val="8"/>
              </w:numPr>
              <w:autoSpaceDE w:val="0"/>
              <w:autoSpaceDN w:val="0"/>
              <w:adjustRightInd w:val="0"/>
              <w:rPr>
                <w:rFonts w:cs="Arial"/>
              </w:rPr>
            </w:pPr>
            <w:r w:rsidRPr="00AB284E">
              <w:rPr>
                <w:rFonts w:cs="Arial"/>
              </w:rPr>
              <w:t>Manage live musical performances.</w:t>
            </w:r>
          </w:p>
        </w:tc>
      </w:tr>
      <w:tr w:rsidR="007F1205" w:rsidRPr="004F60A0" w14:paraId="2830D732" w14:textId="77777777" w:rsidTr="00724DF3">
        <w:trPr>
          <w:trHeight w:val="432"/>
        </w:trPr>
        <w:tc>
          <w:tcPr>
            <w:tcW w:w="14508" w:type="dxa"/>
            <w:vAlign w:val="center"/>
          </w:tcPr>
          <w:p w14:paraId="263707BE" w14:textId="77777777" w:rsidR="007F1205" w:rsidRPr="00AB284E" w:rsidRDefault="007F1205" w:rsidP="007F1205">
            <w:pPr>
              <w:numPr>
                <w:ilvl w:val="1"/>
                <w:numId w:val="8"/>
              </w:numPr>
              <w:autoSpaceDE w:val="0"/>
              <w:autoSpaceDN w:val="0"/>
              <w:adjustRightInd w:val="0"/>
              <w:rPr>
                <w:rFonts w:cs="Arial"/>
              </w:rPr>
            </w:pPr>
            <w:r w:rsidRPr="00AB284E">
              <w:rPr>
                <w:rFonts w:cs="Arial"/>
              </w:rPr>
              <w:t>Manage music recording sessions.</w:t>
            </w:r>
          </w:p>
        </w:tc>
      </w:tr>
      <w:tr w:rsidR="007F1205" w:rsidRPr="004F60A0" w14:paraId="7A67181F" w14:textId="77777777" w:rsidTr="00724DF3">
        <w:trPr>
          <w:trHeight w:val="432"/>
        </w:trPr>
        <w:tc>
          <w:tcPr>
            <w:tcW w:w="14508" w:type="dxa"/>
            <w:vAlign w:val="center"/>
          </w:tcPr>
          <w:p w14:paraId="74BC6477"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understanding of music production audio personnel hierarchy.</w:t>
            </w:r>
          </w:p>
        </w:tc>
      </w:tr>
      <w:tr w:rsidR="007F1205" w:rsidRPr="004F60A0" w14:paraId="2DB27B5C" w14:textId="77777777" w:rsidTr="00724DF3">
        <w:trPr>
          <w:trHeight w:val="432"/>
        </w:trPr>
        <w:tc>
          <w:tcPr>
            <w:tcW w:w="14508" w:type="dxa"/>
            <w:shd w:val="clear" w:color="auto" w:fill="D9D9D9" w:themeFill="background1" w:themeFillShade="D9"/>
            <w:vAlign w:val="center"/>
          </w:tcPr>
          <w:p w14:paraId="601556DE" w14:textId="77777777" w:rsidR="007F1205" w:rsidRPr="00AB284E" w:rsidRDefault="007F1205" w:rsidP="007F1205">
            <w:pPr>
              <w:numPr>
                <w:ilvl w:val="0"/>
                <w:numId w:val="8"/>
              </w:numPr>
              <w:tabs>
                <w:tab w:val="left" w:pos="900"/>
              </w:tabs>
              <w:autoSpaceDE w:val="0"/>
              <w:autoSpaceDN w:val="0"/>
              <w:adjustRightInd w:val="0"/>
              <w:rPr>
                <w:rFonts w:cs="Arial"/>
              </w:rPr>
            </w:pPr>
            <w:r w:rsidRPr="00AB284E">
              <w:rPr>
                <w:rFonts w:cs="Arial"/>
              </w:rPr>
              <w:t>Demonstrate knowledge of legal issues of copyright and contracts</w:t>
            </w:r>
            <w:r>
              <w:rPr>
                <w:rFonts w:cs="Arial"/>
              </w:rPr>
              <w:t xml:space="preserve">. The student will be able to: </w:t>
            </w:r>
          </w:p>
        </w:tc>
      </w:tr>
      <w:tr w:rsidR="007F1205" w:rsidRPr="004F60A0" w14:paraId="50BCDEF9" w14:textId="77777777" w:rsidTr="00724DF3">
        <w:trPr>
          <w:trHeight w:val="432"/>
        </w:trPr>
        <w:tc>
          <w:tcPr>
            <w:tcW w:w="14508" w:type="dxa"/>
            <w:vAlign w:val="center"/>
          </w:tcPr>
          <w:p w14:paraId="333343CD" w14:textId="77777777" w:rsidR="007F1205" w:rsidRPr="00AB284E" w:rsidRDefault="007F1205" w:rsidP="007F1205">
            <w:pPr>
              <w:numPr>
                <w:ilvl w:val="1"/>
                <w:numId w:val="8"/>
              </w:numPr>
              <w:autoSpaceDE w:val="0"/>
              <w:autoSpaceDN w:val="0"/>
              <w:adjustRightInd w:val="0"/>
              <w:rPr>
                <w:rFonts w:cs="Arial"/>
              </w:rPr>
            </w:pPr>
            <w:r w:rsidRPr="00AB284E">
              <w:rPr>
                <w:rFonts w:cs="Arial"/>
              </w:rPr>
              <w:t>Define and implement contractual agreements with unions, agents, managers and other representatives of the commercial music production industry.</w:t>
            </w:r>
          </w:p>
        </w:tc>
      </w:tr>
      <w:tr w:rsidR="007F1205" w:rsidRPr="004F60A0" w14:paraId="6322B7C6" w14:textId="77777777" w:rsidTr="00724DF3">
        <w:trPr>
          <w:trHeight w:val="432"/>
        </w:trPr>
        <w:tc>
          <w:tcPr>
            <w:tcW w:w="14508" w:type="dxa"/>
            <w:vAlign w:val="center"/>
          </w:tcPr>
          <w:p w14:paraId="78C2C594" w14:textId="77777777" w:rsidR="007F1205" w:rsidRPr="00AB284E" w:rsidRDefault="007F1205" w:rsidP="007F1205">
            <w:pPr>
              <w:numPr>
                <w:ilvl w:val="1"/>
                <w:numId w:val="8"/>
              </w:numPr>
              <w:autoSpaceDE w:val="0"/>
              <w:autoSpaceDN w:val="0"/>
              <w:adjustRightInd w:val="0"/>
              <w:rPr>
                <w:rFonts w:cs="Arial"/>
              </w:rPr>
            </w:pPr>
            <w:r w:rsidRPr="00AB284E">
              <w:rPr>
                <w:rFonts w:cs="Arial"/>
              </w:rPr>
              <w:t>Evaluate and apply copyright and licensing laws.</w:t>
            </w:r>
          </w:p>
        </w:tc>
      </w:tr>
      <w:tr w:rsidR="007F1205" w:rsidRPr="004F60A0" w14:paraId="4BBCBFF6" w14:textId="77777777" w:rsidTr="00724DF3">
        <w:trPr>
          <w:trHeight w:val="432"/>
        </w:trPr>
        <w:tc>
          <w:tcPr>
            <w:tcW w:w="14508" w:type="dxa"/>
            <w:vAlign w:val="center"/>
          </w:tcPr>
          <w:p w14:paraId="45F10E41" w14:textId="77777777" w:rsidR="007F1205" w:rsidRPr="00AB284E" w:rsidRDefault="007F1205" w:rsidP="007F1205">
            <w:pPr>
              <w:numPr>
                <w:ilvl w:val="1"/>
                <w:numId w:val="8"/>
              </w:numPr>
              <w:autoSpaceDE w:val="0"/>
              <w:autoSpaceDN w:val="0"/>
              <w:adjustRightInd w:val="0"/>
              <w:rPr>
                <w:rFonts w:cs="Arial"/>
              </w:rPr>
            </w:pPr>
            <w:r w:rsidRPr="00AB284E">
              <w:rPr>
                <w:rFonts w:cs="Arial"/>
              </w:rPr>
              <w:t>Identify potential music marketing areas and manage product distribution.</w:t>
            </w:r>
          </w:p>
        </w:tc>
      </w:tr>
      <w:tr w:rsidR="007F1205" w:rsidRPr="004F60A0" w14:paraId="2C838BF2" w14:textId="77777777" w:rsidTr="00724DF3">
        <w:trPr>
          <w:trHeight w:val="432"/>
        </w:trPr>
        <w:tc>
          <w:tcPr>
            <w:tcW w:w="14508" w:type="dxa"/>
            <w:vAlign w:val="center"/>
          </w:tcPr>
          <w:p w14:paraId="231D0CDF" w14:textId="77777777" w:rsidR="007F1205" w:rsidRPr="00AB284E" w:rsidRDefault="007F1205" w:rsidP="007F1205">
            <w:pPr>
              <w:numPr>
                <w:ilvl w:val="1"/>
                <w:numId w:val="8"/>
              </w:numPr>
              <w:autoSpaceDE w:val="0"/>
              <w:autoSpaceDN w:val="0"/>
              <w:adjustRightInd w:val="0"/>
              <w:rPr>
                <w:rFonts w:cs="Arial"/>
              </w:rPr>
            </w:pPr>
            <w:r w:rsidRPr="00AB284E">
              <w:rPr>
                <w:rFonts w:cs="Arial"/>
              </w:rPr>
              <w:t>Recognize the right of artists and employ successful negotiation of contractual agreements.</w:t>
            </w:r>
          </w:p>
        </w:tc>
      </w:tr>
      <w:tr w:rsidR="007F1205" w:rsidRPr="004F60A0" w14:paraId="0CD7628C" w14:textId="77777777" w:rsidTr="00724DF3">
        <w:trPr>
          <w:trHeight w:val="432"/>
        </w:trPr>
        <w:tc>
          <w:tcPr>
            <w:tcW w:w="14508" w:type="dxa"/>
            <w:shd w:val="clear" w:color="auto" w:fill="D9D9D9" w:themeFill="background1" w:themeFillShade="D9"/>
            <w:vAlign w:val="center"/>
          </w:tcPr>
          <w:p w14:paraId="4D9CA0F3" w14:textId="77777777" w:rsidR="007F1205" w:rsidRPr="00AB284E" w:rsidRDefault="007F1205" w:rsidP="007F1205">
            <w:pPr>
              <w:numPr>
                <w:ilvl w:val="0"/>
                <w:numId w:val="8"/>
              </w:numPr>
              <w:autoSpaceDE w:val="0"/>
              <w:autoSpaceDN w:val="0"/>
              <w:adjustRightInd w:val="0"/>
              <w:rPr>
                <w:rFonts w:cs="Arial"/>
              </w:rPr>
            </w:pPr>
            <w:r w:rsidRPr="00AB284E">
              <w:rPr>
                <w:rFonts w:cs="Arial"/>
              </w:rPr>
              <w:t>Demonstrate employability skills</w:t>
            </w:r>
            <w:r>
              <w:rPr>
                <w:rFonts w:cs="Arial"/>
              </w:rPr>
              <w:t xml:space="preserve">. The student will be able to: </w:t>
            </w:r>
          </w:p>
        </w:tc>
      </w:tr>
      <w:tr w:rsidR="007F1205" w:rsidRPr="004F60A0" w14:paraId="2C779EBA" w14:textId="77777777" w:rsidTr="00724DF3">
        <w:trPr>
          <w:trHeight w:val="432"/>
        </w:trPr>
        <w:tc>
          <w:tcPr>
            <w:tcW w:w="14508" w:type="dxa"/>
            <w:vAlign w:val="center"/>
          </w:tcPr>
          <w:p w14:paraId="3DEC4749" w14:textId="77777777" w:rsidR="007F1205" w:rsidRPr="00AB284E" w:rsidRDefault="007F1205" w:rsidP="007F1205">
            <w:pPr>
              <w:numPr>
                <w:ilvl w:val="1"/>
                <w:numId w:val="8"/>
              </w:numPr>
              <w:autoSpaceDE w:val="0"/>
              <w:autoSpaceDN w:val="0"/>
              <w:adjustRightInd w:val="0"/>
              <w:rPr>
                <w:rFonts w:cs="Arial"/>
              </w:rPr>
            </w:pPr>
            <w:r w:rsidRPr="00AB284E">
              <w:rPr>
                <w:rFonts w:cs="Arial"/>
              </w:rPr>
              <w:t>Create and write a résumé and cover letter.</w:t>
            </w:r>
          </w:p>
        </w:tc>
      </w:tr>
      <w:tr w:rsidR="007F1205" w:rsidRPr="004F60A0" w14:paraId="1D037272" w14:textId="77777777" w:rsidTr="00724DF3">
        <w:trPr>
          <w:trHeight w:val="432"/>
        </w:trPr>
        <w:tc>
          <w:tcPr>
            <w:tcW w:w="14508" w:type="dxa"/>
            <w:vAlign w:val="center"/>
          </w:tcPr>
          <w:p w14:paraId="04110BEF" w14:textId="77777777" w:rsidR="007F1205" w:rsidRPr="00AB284E" w:rsidRDefault="007F1205" w:rsidP="007F1205">
            <w:pPr>
              <w:numPr>
                <w:ilvl w:val="1"/>
                <w:numId w:val="8"/>
              </w:numPr>
              <w:autoSpaceDE w:val="0"/>
              <w:autoSpaceDN w:val="0"/>
              <w:adjustRightInd w:val="0"/>
              <w:rPr>
                <w:rFonts w:cs="Arial"/>
              </w:rPr>
            </w:pPr>
            <w:r w:rsidRPr="00AB284E">
              <w:rPr>
                <w:rFonts w:cs="Arial"/>
              </w:rPr>
              <w:t>Prepare and compile a work portfolio/demo or recording.</w:t>
            </w:r>
          </w:p>
        </w:tc>
      </w:tr>
      <w:tr w:rsidR="007F1205" w:rsidRPr="004F60A0" w14:paraId="41166BEF" w14:textId="77777777" w:rsidTr="00724DF3">
        <w:trPr>
          <w:trHeight w:val="432"/>
        </w:trPr>
        <w:tc>
          <w:tcPr>
            <w:tcW w:w="14508" w:type="dxa"/>
            <w:vAlign w:val="center"/>
          </w:tcPr>
          <w:p w14:paraId="284A2FBF" w14:textId="77777777" w:rsidR="007F1205" w:rsidRPr="00AB284E" w:rsidRDefault="007F1205" w:rsidP="007F1205">
            <w:pPr>
              <w:numPr>
                <w:ilvl w:val="1"/>
                <w:numId w:val="8"/>
              </w:numPr>
              <w:autoSpaceDE w:val="0"/>
              <w:autoSpaceDN w:val="0"/>
              <w:adjustRightInd w:val="0"/>
              <w:rPr>
                <w:rFonts w:cs="Arial"/>
              </w:rPr>
            </w:pPr>
            <w:r w:rsidRPr="00AB284E">
              <w:rPr>
                <w:rFonts w:cs="Arial"/>
              </w:rPr>
              <w:t>Identify acceptable work habits.</w:t>
            </w:r>
          </w:p>
        </w:tc>
      </w:tr>
      <w:tr w:rsidR="007F1205" w:rsidRPr="004F60A0" w14:paraId="2EC9318A" w14:textId="77777777" w:rsidTr="00724DF3">
        <w:trPr>
          <w:trHeight w:val="432"/>
        </w:trPr>
        <w:tc>
          <w:tcPr>
            <w:tcW w:w="14508" w:type="dxa"/>
            <w:vAlign w:val="center"/>
          </w:tcPr>
          <w:p w14:paraId="1437767C" w14:textId="77777777" w:rsidR="007F1205" w:rsidRPr="00AB284E" w:rsidRDefault="007F1205" w:rsidP="007F1205">
            <w:pPr>
              <w:numPr>
                <w:ilvl w:val="1"/>
                <w:numId w:val="8"/>
              </w:numPr>
              <w:autoSpaceDE w:val="0"/>
              <w:autoSpaceDN w:val="0"/>
              <w:adjustRightInd w:val="0"/>
              <w:rPr>
                <w:rFonts w:cs="Arial"/>
              </w:rPr>
            </w:pPr>
            <w:r w:rsidRPr="00AB284E">
              <w:rPr>
                <w:rFonts w:cs="Arial"/>
              </w:rPr>
              <w:t>Demonstrate competence in job interview techniques.</w:t>
            </w:r>
          </w:p>
        </w:tc>
      </w:tr>
      <w:tr w:rsidR="007F1205" w:rsidRPr="004F60A0" w14:paraId="419D8803" w14:textId="77777777" w:rsidTr="00724DF3">
        <w:trPr>
          <w:trHeight w:val="432"/>
        </w:trPr>
        <w:tc>
          <w:tcPr>
            <w:tcW w:w="14508" w:type="dxa"/>
            <w:vAlign w:val="center"/>
          </w:tcPr>
          <w:p w14:paraId="777E4156" w14:textId="77777777" w:rsidR="007F1205" w:rsidRPr="00AB284E" w:rsidRDefault="007F1205" w:rsidP="007F1205">
            <w:pPr>
              <w:numPr>
                <w:ilvl w:val="1"/>
                <w:numId w:val="8"/>
              </w:numPr>
              <w:autoSpaceDE w:val="0"/>
              <w:autoSpaceDN w:val="0"/>
              <w:adjustRightInd w:val="0"/>
              <w:rPr>
                <w:rFonts w:cs="Arial"/>
              </w:rPr>
            </w:pPr>
            <w:r w:rsidRPr="00AB284E">
              <w:rPr>
                <w:rFonts w:cs="Arial"/>
              </w:rPr>
              <w:t>Formulate strategy for post-graduation.</w:t>
            </w:r>
          </w:p>
        </w:tc>
      </w:tr>
      <w:tr w:rsidR="007F1205" w:rsidRPr="004F60A0" w14:paraId="33285757" w14:textId="77777777" w:rsidTr="00724DF3">
        <w:trPr>
          <w:trHeight w:val="432"/>
        </w:trPr>
        <w:tc>
          <w:tcPr>
            <w:tcW w:w="14508" w:type="dxa"/>
            <w:vAlign w:val="center"/>
          </w:tcPr>
          <w:p w14:paraId="5377BA06" w14:textId="77777777" w:rsidR="007F1205" w:rsidRPr="00AB284E" w:rsidRDefault="007F1205" w:rsidP="007F1205">
            <w:pPr>
              <w:numPr>
                <w:ilvl w:val="1"/>
                <w:numId w:val="8"/>
              </w:numPr>
              <w:autoSpaceDE w:val="0"/>
              <w:autoSpaceDN w:val="0"/>
              <w:adjustRightInd w:val="0"/>
              <w:rPr>
                <w:rFonts w:cs="Arial"/>
              </w:rPr>
            </w:pPr>
            <w:r w:rsidRPr="00AB284E">
              <w:rPr>
                <w:rFonts w:cs="Arial"/>
              </w:rPr>
              <w:t>Generate a career plan.</w:t>
            </w:r>
          </w:p>
        </w:tc>
      </w:tr>
      <w:tr w:rsidR="007F1205" w:rsidRPr="004F60A0" w14:paraId="254D020A" w14:textId="77777777" w:rsidTr="00724DF3">
        <w:trPr>
          <w:trHeight w:val="432"/>
        </w:trPr>
        <w:tc>
          <w:tcPr>
            <w:tcW w:w="14508" w:type="dxa"/>
            <w:vAlign w:val="center"/>
          </w:tcPr>
          <w:p w14:paraId="2DAB724F" w14:textId="77777777" w:rsidR="007F1205" w:rsidRPr="00AB284E" w:rsidRDefault="007F1205" w:rsidP="007F1205">
            <w:pPr>
              <w:numPr>
                <w:ilvl w:val="1"/>
                <w:numId w:val="8"/>
              </w:numPr>
              <w:autoSpaceDE w:val="0"/>
              <w:autoSpaceDN w:val="0"/>
              <w:adjustRightInd w:val="0"/>
              <w:rPr>
                <w:rFonts w:cs="Arial"/>
              </w:rPr>
            </w:pPr>
            <w:r>
              <w:rPr>
                <w:rFonts w:cs="Arial"/>
              </w:rPr>
              <w:t>Demonstrate knowledge of the Federal Hazard Communication regulation 29 CFR 1910.1200.</w:t>
            </w:r>
          </w:p>
        </w:tc>
      </w:tr>
      <w:tr w:rsidR="007F1205" w:rsidRPr="004F60A0" w14:paraId="2EFB02FB" w14:textId="77777777" w:rsidTr="00724DF3">
        <w:trPr>
          <w:trHeight w:val="432"/>
        </w:trPr>
        <w:tc>
          <w:tcPr>
            <w:tcW w:w="14508" w:type="dxa"/>
            <w:shd w:val="clear" w:color="auto" w:fill="D9D9D9" w:themeFill="background1" w:themeFillShade="D9"/>
            <w:vAlign w:val="center"/>
          </w:tcPr>
          <w:p w14:paraId="1653FC19" w14:textId="77777777" w:rsidR="007F1205" w:rsidRPr="00AB284E" w:rsidRDefault="007F1205" w:rsidP="007F1205">
            <w:pPr>
              <w:numPr>
                <w:ilvl w:val="0"/>
                <w:numId w:val="8"/>
              </w:numPr>
              <w:autoSpaceDE w:val="0"/>
              <w:autoSpaceDN w:val="0"/>
              <w:adjustRightInd w:val="0"/>
              <w:rPr>
                <w:rFonts w:cs="Arial"/>
              </w:rPr>
            </w:pPr>
            <w:r w:rsidRPr="00AB284E">
              <w:rPr>
                <w:rFonts w:cs="Arial"/>
              </w:rPr>
              <w:t>Demonstrate an understanding of entrepreneurship</w:t>
            </w:r>
            <w:r>
              <w:rPr>
                <w:rFonts w:cs="Arial"/>
              </w:rPr>
              <w:t xml:space="preserve">. The student will be able to: </w:t>
            </w:r>
          </w:p>
        </w:tc>
      </w:tr>
      <w:tr w:rsidR="007F1205" w:rsidRPr="004F60A0" w14:paraId="28C165B4" w14:textId="77777777" w:rsidTr="00724DF3">
        <w:trPr>
          <w:trHeight w:val="432"/>
        </w:trPr>
        <w:tc>
          <w:tcPr>
            <w:tcW w:w="14508" w:type="dxa"/>
            <w:vAlign w:val="center"/>
          </w:tcPr>
          <w:p w14:paraId="6EAE1DFD" w14:textId="77777777" w:rsidR="007F1205" w:rsidRPr="00AB284E" w:rsidRDefault="007F1205" w:rsidP="007F1205">
            <w:pPr>
              <w:numPr>
                <w:ilvl w:val="1"/>
                <w:numId w:val="8"/>
              </w:numPr>
              <w:autoSpaceDE w:val="0"/>
              <w:autoSpaceDN w:val="0"/>
              <w:adjustRightInd w:val="0"/>
              <w:rPr>
                <w:rFonts w:cs="Arial"/>
              </w:rPr>
            </w:pPr>
            <w:r w:rsidRPr="00AB284E">
              <w:rPr>
                <w:rFonts w:cs="Arial"/>
              </w:rPr>
              <w:t>Define entrepreneurship.</w:t>
            </w:r>
          </w:p>
        </w:tc>
      </w:tr>
      <w:tr w:rsidR="007F1205" w:rsidRPr="004F60A0" w14:paraId="001B4D38" w14:textId="77777777" w:rsidTr="00724DF3">
        <w:trPr>
          <w:trHeight w:val="432"/>
        </w:trPr>
        <w:tc>
          <w:tcPr>
            <w:tcW w:w="14508" w:type="dxa"/>
            <w:vAlign w:val="center"/>
          </w:tcPr>
          <w:p w14:paraId="1E67685C" w14:textId="77777777" w:rsidR="007F1205" w:rsidRPr="00AB284E" w:rsidRDefault="007F1205" w:rsidP="007F1205">
            <w:pPr>
              <w:numPr>
                <w:ilvl w:val="1"/>
                <w:numId w:val="8"/>
              </w:numPr>
              <w:autoSpaceDE w:val="0"/>
              <w:autoSpaceDN w:val="0"/>
              <w:adjustRightInd w:val="0"/>
              <w:rPr>
                <w:rFonts w:cs="Arial"/>
              </w:rPr>
            </w:pPr>
            <w:r w:rsidRPr="00AB284E">
              <w:rPr>
                <w:rFonts w:cs="Arial"/>
              </w:rPr>
              <w:t>Describe the importance of entrepreneurship to the American economy.</w:t>
            </w:r>
          </w:p>
        </w:tc>
      </w:tr>
      <w:tr w:rsidR="007F1205" w:rsidRPr="004F60A0" w14:paraId="433D5D53" w14:textId="77777777" w:rsidTr="00724DF3">
        <w:trPr>
          <w:trHeight w:val="432"/>
        </w:trPr>
        <w:tc>
          <w:tcPr>
            <w:tcW w:w="14508" w:type="dxa"/>
            <w:vAlign w:val="center"/>
          </w:tcPr>
          <w:p w14:paraId="326E0EDF" w14:textId="77777777" w:rsidR="007F1205" w:rsidRPr="00AB284E" w:rsidRDefault="007F1205" w:rsidP="007F1205">
            <w:pPr>
              <w:numPr>
                <w:ilvl w:val="1"/>
                <w:numId w:val="8"/>
              </w:numPr>
              <w:autoSpaceDE w:val="0"/>
              <w:autoSpaceDN w:val="0"/>
              <w:adjustRightInd w:val="0"/>
              <w:rPr>
                <w:rFonts w:cs="Arial"/>
              </w:rPr>
            </w:pPr>
            <w:r w:rsidRPr="00AB284E">
              <w:rPr>
                <w:rFonts w:cs="Arial"/>
              </w:rPr>
              <w:t>List the advantages and disadvantages of business ownership.</w:t>
            </w:r>
          </w:p>
        </w:tc>
      </w:tr>
      <w:tr w:rsidR="007F1205" w:rsidRPr="004F60A0" w14:paraId="30F5619A" w14:textId="77777777" w:rsidTr="00724DF3">
        <w:trPr>
          <w:trHeight w:val="432"/>
        </w:trPr>
        <w:tc>
          <w:tcPr>
            <w:tcW w:w="14508" w:type="dxa"/>
            <w:vAlign w:val="center"/>
          </w:tcPr>
          <w:p w14:paraId="243218FD" w14:textId="77777777" w:rsidR="007F1205" w:rsidRPr="00AB284E" w:rsidRDefault="007F1205" w:rsidP="007F1205">
            <w:pPr>
              <w:numPr>
                <w:ilvl w:val="1"/>
                <w:numId w:val="8"/>
              </w:numPr>
              <w:autoSpaceDE w:val="0"/>
              <w:autoSpaceDN w:val="0"/>
              <w:adjustRightInd w:val="0"/>
              <w:rPr>
                <w:rFonts w:cs="Arial"/>
              </w:rPr>
            </w:pPr>
            <w:r w:rsidRPr="00AB284E">
              <w:rPr>
                <w:rFonts w:cs="Arial"/>
              </w:rPr>
              <w:t>Identify the risks involved in ownership of a business.</w:t>
            </w:r>
          </w:p>
        </w:tc>
      </w:tr>
      <w:tr w:rsidR="007F1205" w:rsidRPr="004F60A0" w14:paraId="41311AC8" w14:textId="77777777" w:rsidTr="00724DF3">
        <w:trPr>
          <w:trHeight w:val="432"/>
        </w:trPr>
        <w:tc>
          <w:tcPr>
            <w:tcW w:w="14508" w:type="dxa"/>
            <w:vAlign w:val="center"/>
          </w:tcPr>
          <w:p w14:paraId="50AE138E" w14:textId="77777777" w:rsidR="007F1205" w:rsidRPr="00AB284E" w:rsidRDefault="007F1205" w:rsidP="007F1205">
            <w:pPr>
              <w:numPr>
                <w:ilvl w:val="1"/>
                <w:numId w:val="8"/>
              </w:numPr>
              <w:autoSpaceDE w:val="0"/>
              <w:autoSpaceDN w:val="0"/>
              <w:adjustRightInd w:val="0"/>
              <w:rPr>
                <w:rFonts w:cs="Arial"/>
              </w:rPr>
            </w:pPr>
            <w:r w:rsidRPr="00AB284E">
              <w:rPr>
                <w:rFonts w:cs="Arial"/>
              </w:rPr>
              <w:lastRenderedPageBreak/>
              <w:t>Identify the necessary personal characteristics of a successful entrepreneur.</w:t>
            </w:r>
          </w:p>
        </w:tc>
      </w:tr>
      <w:tr w:rsidR="007F1205" w:rsidRPr="004F60A0" w14:paraId="2C42FAAB" w14:textId="77777777" w:rsidTr="00724DF3">
        <w:trPr>
          <w:trHeight w:val="432"/>
        </w:trPr>
        <w:tc>
          <w:tcPr>
            <w:tcW w:w="14508" w:type="dxa"/>
            <w:vAlign w:val="center"/>
          </w:tcPr>
          <w:p w14:paraId="13DD4F96" w14:textId="77777777" w:rsidR="007F1205" w:rsidRPr="00AB284E" w:rsidRDefault="007F1205" w:rsidP="007F1205">
            <w:pPr>
              <w:numPr>
                <w:ilvl w:val="1"/>
                <w:numId w:val="8"/>
              </w:numPr>
              <w:autoSpaceDE w:val="0"/>
              <w:autoSpaceDN w:val="0"/>
              <w:adjustRightInd w:val="0"/>
              <w:rPr>
                <w:rFonts w:cs="Arial"/>
              </w:rPr>
            </w:pPr>
            <w:r w:rsidRPr="00AB284E">
              <w:rPr>
                <w:rFonts w:cs="Arial"/>
              </w:rPr>
              <w:t>Identify the business skills needed to operate a small business efficiently and effectively.</w:t>
            </w:r>
          </w:p>
        </w:tc>
      </w:tr>
    </w:tbl>
    <w:p w14:paraId="20974F69" w14:textId="77777777" w:rsidR="007F1205" w:rsidRDefault="007F1205" w:rsidP="007F1205"/>
    <w:p w14:paraId="67CE2817" w14:textId="77777777" w:rsidR="007F1205" w:rsidRDefault="007F1205" w:rsidP="007F1205">
      <w:pPr>
        <w:rPr>
          <w:rFonts w:cs="Arial"/>
          <w:b/>
          <w:bCs/>
          <w:iCs/>
        </w:rPr>
      </w:pPr>
      <w:r>
        <w:br w:type="page"/>
      </w:r>
    </w:p>
    <w:p w14:paraId="6AE4D5FE" w14:textId="77777777" w:rsidR="007F1205" w:rsidRPr="004F60A0" w:rsidRDefault="007F1205" w:rsidP="007F1205">
      <w:pPr>
        <w:pStyle w:val="Heading1"/>
      </w:pPr>
      <w:r w:rsidRPr="004F60A0">
        <w:lastRenderedPageBreak/>
        <w:t>Additional Information</w:t>
      </w:r>
    </w:p>
    <w:p w14:paraId="67F250BB" w14:textId="77777777" w:rsidR="007F1205" w:rsidRPr="004F60A0" w:rsidRDefault="007F1205" w:rsidP="007F1205"/>
    <w:p w14:paraId="560FFFA8" w14:textId="77777777" w:rsidR="007F1205" w:rsidRPr="00A47B69" w:rsidRDefault="007F1205" w:rsidP="007F1205">
      <w:pPr>
        <w:pStyle w:val="Heading3"/>
      </w:pPr>
      <w:r w:rsidRPr="00A47B69">
        <w:t>Laboratory Activities</w:t>
      </w:r>
    </w:p>
    <w:p w14:paraId="3ECFB52F" w14:textId="77777777" w:rsidR="007F1205" w:rsidRPr="00CE0EF7" w:rsidRDefault="007F1205" w:rsidP="007F1205"/>
    <w:p w14:paraId="4166AE28" w14:textId="77777777" w:rsidR="007F1205" w:rsidRDefault="007F1205" w:rsidP="007F1205">
      <w:pPr>
        <w:rPr>
          <w:szCs w:val="28"/>
        </w:rPr>
      </w:pPr>
      <w:r w:rsidRPr="00320C9C">
        <w:rPr>
          <w:szCs w:val="28"/>
        </w:rPr>
        <w:t>Laboratory investigations that include scientific inquiry, research, measurement, problem solving, emerging technologies, tools and equipment, as well as, experimental, quality, and safety procedures are an integral part of this career and technical program/course. Laboratory investigations benefit all students by developing an understanding of the complexity and ambiguity of empirical work, as well as the skills required to manage, operate, calibrate and troubleshoot equipment/tools used to make observations. Students understand measurement error; and have the skills to aggregate, interpret, and present the resulting data. Equipment and supplies should be provided to enhance hands-on experiences for students.</w:t>
      </w:r>
    </w:p>
    <w:p w14:paraId="1B340575" w14:textId="77777777" w:rsidR="007F1205" w:rsidRDefault="007F1205" w:rsidP="007F1205"/>
    <w:p w14:paraId="35C21393" w14:textId="77777777" w:rsidR="007F1205" w:rsidRPr="00A47B69" w:rsidRDefault="007F1205" w:rsidP="007F1205">
      <w:pPr>
        <w:pStyle w:val="Heading3"/>
      </w:pPr>
      <w:r w:rsidRPr="00A47B69">
        <w:t>Career and Technical Student Organization (CTSO)</w:t>
      </w:r>
    </w:p>
    <w:p w14:paraId="7175BF79" w14:textId="77777777" w:rsidR="007F1205" w:rsidRPr="00A47B69" w:rsidRDefault="007F1205" w:rsidP="007F1205">
      <w:pPr>
        <w:rPr>
          <w:b/>
          <w:u w:val="single"/>
        </w:rPr>
      </w:pPr>
    </w:p>
    <w:p w14:paraId="4D3F7353" w14:textId="77777777" w:rsidR="007F1205" w:rsidRDefault="007F1205" w:rsidP="007F1205">
      <w:pPr>
        <w:rPr>
          <w:snapToGrid w:val="0"/>
        </w:rPr>
      </w:pPr>
      <w:proofErr w:type="spellStart"/>
      <w:r>
        <w:t>SkillsUSA</w:t>
      </w:r>
      <w:proofErr w:type="spellEnd"/>
      <w:r w:rsidRPr="003F76F7">
        <w:t xml:space="preserve"> i</w:t>
      </w:r>
      <w:r w:rsidRPr="00CE0EF7">
        <w:t>s</w:t>
      </w:r>
      <w:r w:rsidRPr="00CE0EF7">
        <w:rPr>
          <w:snapToGrid w:val="0"/>
        </w:rPr>
        <w:t xml:space="preserve"> the </w:t>
      </w:r>
      <w:proofErr w:type="spellStart"/>
      <w:r>
        <w:rPr>
          <w:snapToGrid w:val="0"/>
        </w:rPr>
        <w:t>intercurricular</w:t>
      </w:r>
      <w:proofErr w:type="spellEnd"/>
      <w:r>
        <w:rPr>
          <w:snapToGrid w:val="0"/>
        </w:rPr>
        <w:t xml:space="preserve"> </w:t>
      </w:r>
      <w:r w:rsidRPr="00CE0EF7">
        <w:rPr>
          <w:snapToGrid w:val="0"/>
        </w:rPr>
        <w:t>career and technical student organization</w:t>
      </w:r>
      <w:r>
        <w:rPr>
          <w:snapToGrid w:val="0"/>
        </w:rPr>
        <w:t xml:space="preserve">(s) </w:t>
      </w:r>
      <w:r w:rsidRPr="00CE0EF7">
        <w:rPr>
          <w:snapToGrid w:val="0"/>
        </w:rPr>
        <w:t>providing leadership training and reinforcing specifi</w:t>
      </w:r>
      <w:r>
        <w:rPr>
          <w:snapToGrid w:val="0"/>
        </w:rPr>
        <w:t>c career and technical skills.</w:t>
      </w:r>
      <w:r w:rsidRPr="00CE0EF7">
        <w:rPr>
          <w:snapToGrid w:val="0"/>
        </w:rPr>
        <w:t xml:space="preserve">  Career and Technical Student Organizations provide activities for students as an integral part of the instruction offered.  </w:t>
      </w:r>
    </w:p>
    <w:p w14:paraId="1638266C" w14:textId="77777777" w:rsidR="007F1205" w:rsidRDefault="007F1205" w:rsidP="007F1205"/>
    <w:p w14:paraId="0326CCF6" w14:textId="77777777" w:rsidR="007F1205" w:rsidRPr="004F60A0" w:rsidRDefault="007F1205" w:rsidP="007F1205">
      <w:pPr>
        <w:pStyle w:val="Heading3"/>
      </w:pPr>
      <w:r w:rsidRPr="004F60A0">
        <w:t>Accommodations</w:t>
      </w:r>
    </w:p>
    <w:p w14:paraId="0291B70A" w14:textId="77777777" w:rsidR="007F1205" w:rsidRPr="004F60A0" w:rsidRDefault="007F1205" w:rsidP="007F1205">
      <w:pPr>
        <w:rPr>
          <w:rFonts w:cs="Arial"/>
        </w:rPr>
      </w:pPr>
    </w:p>
    <w:p w14:paraId="2B279A8E" w14:textId="77777777" w:rsidR="007F1205" w:rsidRPr="004F60A0" w:rsidRDefault="007F1205" w:rsidP="007F1205">
      <w:r w:rsidRPr="004F60A0">
        <w:t xml:space="preserve">Federal and state legislation requires the provision of accommodations for students with disabilities to meet individual </w:t>
      </w:r>
      <w:r>
        <w:t xml:space="preserve">needs and ensure equal access. </w:t>
      </w:r>
      <w:r w:rsidRPr="004F60A0">
        <w:t>Postsecondary students with disabilities must self-identify, present documentation, request accommodations if needed, and develop a plan with their</w:t>
      </w:r>
      <w:r>
        <w:t xml:space="preserve"> counselor and/or instructors. </w:t>
      </w:r>
      <w:r w:rsidRPr="004F60A0">
        <w:t>Accommodations received in postsecondary education may differ from those r</w:t>
      </w:r>
      <w:r>
        <w:t>eceived in secondary education.</w:t>
      </w:r>
      <w:r w:rsidRPr="004F60A0">
        <w:t xml:space="preserve"> Accommodations change the</w:t>
      </w:r>
      <w:r>
        <w:t xml:space="preserve"> way the student is instructed.</w:t>
      </w:r>
      <w:r w:rsidRPr="004F60A0">
        <w:t xml:space="preserve"> Students with disabilities may need accommodations in such areas as instructional methods and materials, assignments and assessments, time demands and schedules, learning environment, assistive technology and</w:t>
      </w:r>
      <w:r>
        <w:t xml:space="preserve"> special communication systems.</w:t>
      </w:r>
      <w:r w:rsidRPr="004F60A0">
        <w:t xml:space="preserve"> Documentation of the accommodations requested and provided should be maintained in a confidential file.</w:t>
      </w:r>
    </w:p>
    <w:p w14:paraId="29611299" w14:textId="77777777" w:rsidR="007F1205" w:rsidRPr="004F60A0" w:rsidRDefault="007F1205" w:rsidP="007F1205">
      <w:pPr>
        <w:jc w:val="both"/>
      </w:pPr>
    </w:p>
    <w:p w14:paraId="0C1341B1" w14:textId="77777777" w:rsidR="007F1205" w:rsidRPr="00A47B69" w:rsidRDefault="007F1205" w:rsidP="007F1205">
      <w:pPr>
        <w:pStyle w:val="Heading3"/>
      </w:pPr>
      <w:r w:rsidRPr="00A47B69">
        <w:lastRenderedPageBreak/>
        <w:t>Certificate Programs</w:t>
      </w:r>
    </w:p>
    <w:p w14:paraId="59CBC910" w14:textId="77777777" w:rsidR="007F1205" w:rsidRPr="00CE0EF7" w:rsidRDefault="007F1205" w:rsidP="007F1205"/>
    <w:p w14:paraId="79ED59A1" w14:textId="77777777" w:rsidR="007F1205" w:rsidRPr="00CE0EF7" w:rsidRDefault="007F1205" w:rsidP="007F1205">
      <w:pPr>
        <w:jc w:val="both"/>
      </w:pPr>
      <w:r w:rsidRPr="00CE0EF7">
        <w:t>A College Credit Certificate consists of a program of instruction of less than sixty (60) credits of college-level courses, which is part of an AS or AAS degree program and prepares students for entry into employment (Rule 6A-14.030, F.A.C.).</w:t>
      </w:r>
      <w:r>
        <w:t xml:space="preserve">  This AS</w:t>
      </w:r>
      <w:r w:rsidRPr="00CE0EF7">
        <w:t xml:space="preserve"> degree program includes the following College Credit Certificates:</w:t>
      </w:r>
    </w:p>
    <w:p w14:paraId="21946821" w14:textId="77777777" w:rsidR="007F1205" w:rsidRPr="003F76F7" w:rsidRDefault="007F1205" w:rsidP="007F1205"/>
    <w:p w14:paraId="556B9088" w14:textId="77777777" w:rsidR="007F1205" w:rsidRDefault="007F1205" w:rsidP="007F1205">
      <w:pPr>
        <w:ind w:firstLine="720"/>
      </w:pPr>
      <w:r>
        <w:t>Audio Technology</w:t>
      </w:r>
      <w:r w:rsidRPr="00846D2E">
        <w:t xml:space="preserve"> (</w:t>
      </w:r>
      <w:r>
        <w:t>0650060209</w:t>
      </w:r>
      <w:r w:rsidRPr="00846D2E">
        <w:t xml:space="preserve">) </w:t>
      </w:r>
      <w:r>
        <w:t>–</w:t>
      </w:r>
      <w:r w:rsidRPr="00846D2E">
        <w:t xml:space="preserve"> </w:t>
      </w:r>
      <w:r>
        <w:t>15 credit hours</w:t>
      </w:r>
    </w:p>
    <w:p w14:paraId="1A948361" w14:textId="77777777" w:rsidR="007F1205" w:rsidRPr="003F76F7" w:rsidRDefault="007F1205" w:rsidP="007F1205"/>
    <w:p w14:paraId="4E80EF23" w14:textId="77777777" w:rsidR="007F1205" w:rsidRPr="004F60A0" w:rsidRDefault="007F1205" w:rsidP="007F1205">
      <w:pPr>
        <w:rPr>
          <w:rFonts w:cs="Arial"/>
        </w:rPr>
      </w:pPr>
      <w:r w:rsidRPr="00CE0EF7">
        <w:t>Standards for the above certificate programs are contained in separate curriculum frameworks.</w:t>
      </w:r>
    </w:p>
    <w:p w14:paraId="4362F5D2" w14:textId="77777777" w:rsidR="007F1205" w:rsidRDefault="007F1205" w:rsidP="007F1205"/>
    <w:p w14:paraId="467D468A" w14:textId="77777777" w:rsidR="007F1205" w:rsidRDefault="007F1205" w:rsidP="007F1205">
      <w:pPr>
        <w:pStyle w:val="Heading3"/>
      </w:pPr>
      <w:r>
        <w:t>Additional Resources</w:t>
      </w:r>
    </w:p>
    <w:p w14:paraId="4F080063" w14:textId="77777777" w:rsidR="007F1205" w:rsidRDefault="007F1205" w:rsidP="007F1205"/>
    <w:p w14:paraId="0103B128" w14:textId="77777777" w:rsidR="007F1205" w:rsidRDefault="007F1205" w:rsidP="007F1205">
      <w:r>
        <w:t>For additional information regarding articulation agreements, Bright Futures Scholarships, Fine Arts/Practical Arts Credit and Equivalent Mathematics and Equally Rigorous Science Courses please refer to:</w:t>
      </w:r>
    </w:p>
    <w:p w14:paraId="05B0012F" w14:textId="77777777" w:rsidR="007F1205" w:rsidRPr="001073CD" w:rsidRDefault="00CB1D64" w:rsidP="007F1205">
      <w:hyperlink r:id="rId19" w:history="1">
        <w:r w:rsidR="007F1205" w:rsidRPr="00716B7F">
          <w:rPr>
            <w:rStyle w:val="Hyperlink"/>
            <w:rFonts w:eastAsiaTheme="majorEastAsia" w:cs="Arial"/>
          </w:rPr>
          <w:t>http://www.fldoe.org/academics/career-adult-edu/career-tech-edu/program-resources.stml</w:t>
        </w:r>
      </w:hyperlink>
    </w:p>
    <w:p w14:paraId="4C2A1DA6" w14:textId="77777777" w:rsidR="007F1205" w:rsidRPr="0068465F" w:rsidRDefault="007F1205" w:rsidP="007F1205"/>
    <w:p w14:paraId="06C049C6" w14:textId="77777777" w:rsidR="005A5255" w:rsidRPr="000E73C1" w:rsidRDefault="005A5255" w:rsidP="0073325D">
      <w:pPr>
        <w:spacing w:after="0"/>
        <w:contextualSpacing/>
        <w:rPr>
          <w:color w:val="FF0000"/>
        </w:rPr>
      </w:pPr>
    </w:p>
    <w:sectPr w:rsidR="005A5255" w:rsidRPr="000E73C1" w:rsidSect="005A5255">
      <w:headerReference w:type="default" r:id="rId20"/>
      <w:footerReference w:type="default" r:id="rId21"/>
      <w:head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BC8A78" w14:textId="77777777" w:rsidR="00A32222" w:rsidRDefault="00A32222" w:rsidP="00B24563">
      <w:pPr>
        <w:spacing w:after="0" w:line="240" w:lineRule="auto"/>
      </w:pPr>
      <w:r>
        <w:separator/>
      </w:r>
    </w:p>
  </w:endnote>
  <w:endnote w:type="continuationSeparator" w:id="0">
    <w:p w14:paraId="0488B29F" w14:textId="77777777" w:rsidR="00A32222" w:rsidRDefault="00A32222"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NewRomanPS-Bold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AC89E1" w14:textId="77777777" w:rsidR="00CB1D64" w:rsidRDefault="00CB1D64">
    <w:pPr>
      <w:pStyle w:val="Footer"/>
    </w:pPr>
    <w:r>
      <w:t>Revised: 6/18; 10/18;7/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7BCA5" w14:textId="77777777" w:rsidR="00A32222" w:rsidRDefault="00A32222" w:rsidP="00B24563">
      <w:pPr>
        <w:spacing w:after="0" w:line="240" w:lineRule="auto"/>
      </w:pPr>
      <w:r>
        <w:separator/>
      </w:r>
    </w:p>
  </w:footnote>
  <w:footnote w:type="continuationSeparator" w:id="0">
    <w:p w14:paraId="68422A7F" w14:textId="77777777" w:rsidR="00A32222" w:rsidRDefault="00A32222" w:rsidP="00B245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9B837D" w14:textId="77777777" w:rsidR="00CB1D64" w:rsidRPr="00B24563" w:rsidRDefault="00CB1D64" w:rsidP="0014518E">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62336" behindDoc="1" locked="0" layoutInCell="1" allowOverlap="1" wp14:anchorId="465B2E2E" wp14:editId="330774C7">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3F103E15" w14:textId="77777777" w:rsidR="00CB1D64" w:rsidRPr="00B24563" w:rsidRDefault="00CB1D64" w:rsidP="0014518E">
    <w:pPr>
      <w:pStyle w:val="Header"/>
      <w:rPr>
        <w:sz w:val="28"/>
      </w:rPr>
    </w:pPr>
  </w:p>
  <w:p w14:paraId="6D2A8624" w14:textId="77777777" w:rsidR="00CB1D64" w:rsidRPr="00B24563" w:rsidRDefault="00CB1D64" w:rsidP="0014518E">
    <w:pPr>
      <w:pStyle w:val="Header"/>
      <w:rPr>
        <w:sz w:val="28"/>
      </w:rPr>
    </w:pPr>
  </w:p>
  <w:p w14:paraId="1368FD1B" w14:textId="77777777" w:rsidR="00CB1D64" w:rsidRPr="00B24563" w:rsidRDefault="00CB1D64" w:rsidP="0014518E">
    <w:pPr>
      <w:pStyle w:val="Header"/>
      <w:rPr>
        <w:b/>
        <w:color w:val="470A68"/>
        <w:sz w:val="28"/>
        <w:u w:val="single"/>
      </w:rPr>
    </w:pPr>
    <w:r>
      <w:rPr>
        <w:b/>
        <w:color w:val="470A68"/>
        <w:sz w:val="28"/>
        <w:u w:val="single"/>
      </w:rPr>
      <w:t>New Program Proposal</w:t>
    </w:r>
  </w:p>
  <w:p w14:paraId="3DC2A92F" w14:textId="77777777" w:rsidR="00CB1D64" w:rsidRDefault="00CB1D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20998" w14:textId="77777777" w:rsidR="00CB1D64" w:rsidRPr="00B24563" w:rsidRDefault="00CB1D64" w:rsidP="00BF29CF">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60288" behindDoc="1" locked="0" layoutInCell="1" allowOverlap="1" wp14:anchorId="4017B682" wp14:editId="68C16640">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3BD6E95B" w14:textId="77777777" w:rsidR="00CB1D64" w:rsidRPr="00B24563" w:rsidRDefault="00CB1D64" w:rsidP="00BF29CF">
    <w:pPr>
      <w:pStyle w:val="Header"/>
      <w:rPr>
        <w:sz w:val="28"/>
      </w:rPr>
    </w:pPr>
  </w:p>
  <w:p w14:paraId="3EC3196E" w14:textId="77777777" w:rsidR="00CB1D64" w:rsidRPr="00B24563" w:rsidRDefault="00CB1D64" w:rsidP="00BF29CF">
    <w:pPr>
      <w:pStyle w:val="Header"/>
      <w:rPr>
        <w:b/>
        <w:color w:val="470A68"/>
        <w:sz w:val="28"/>
        <w:u w:val="single"/>
      </w:rPr>
    </w:pPr>
    <w:r>
      <w:rPr>
        <w:b/>
        <w:color w:val="470A68"/>
        <w:sz w:val="28"/>
        <w:u w:val="single"/>
      </w:rPr>
      <w:t>New Program or Certificate Propos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BE7731"/>
    <w:multiLevelType w:val="multilevel"/>
    <w:tmpl w:val="C37CDD32"/>
    <w:lvl w:ilvl="0">
      <w:start w:val="1"/>
      <w:numFmt w:val="decimal"/>
      <w:lvlText w:val="%1."/>
      <w:lvlJc w:val="left"/>
      <w:pPr>
        <w:tabs>
          <w:tab w:val="num" w:pos="720"/>
        </w:tabs>
        <w:ind w:left="720" w:hanging="720"/>
      </w:pPr>
      <w:rPr>
        <w:rFonts w:hint="default"/>
        <w:b w:val="0"/>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1.%2"/>
      <w:lvlJc w:val="left"/>
      <w:pPr>
        <w:tabs>
          <w:tab w:val="num" w:pos="1440"/>
        </w:tabs>
        <w:ind w:left="1440" w:hanging="720"/>
      </w:pPr>
      <w:rPr>
        <w:rFonts w:cs="Times" w:hint="default"/>
        <w:b w:val="0"/>
        <w:strike w:val="0"/>
        <w:dstrike w:val="0"/>
        <w:vertAlign w:val="baseline"/>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1.%2.%3.%4"/>
      <w:lvlJc w:val="left"/>
      <w:pPr>
        <w:tabs>
          <w:tab w:val="num" w:pos="2880"/>
        </w:tabs>
        <w:ind w:left="2880" w:hanging="720"/>
      </w:pPr>
      <w:rPr>
        <w:rFonts w:cs="Times" w:hint="default"/>
      </w:rPr>
    </w:lvl>
    <w:lvl w:ilvl="4">
      <w:start w:val="1"/>
      <w:numFmt w:val="decimal"/>
      <w:lvlText w:val="%1.%2.%3.%4.%5"/>
      <w:lvlJc w:val="left"/>
      <w:pPr>
        <w:tabs>
          <w:tab w:val="num" w:pos="3960"/>
        </w:tabs>
        <w:ind w:left="3960" w:hanging="1080"/>
      </w:pPr>
      <w:rPr>
        <w:rFonts w:cs="Times" w:hint="default"/>
      </w:rPr>
    </w:lvl>
    <w:lvl w:ilvl="5">
      <w:start w:val="1"/>
      <w:numFmt w:val="decimal"/>
      <w:lvlText w:val="%1.%2.%3.%4.%5.%6"/>
      <w:lvlJc w:val="left"/>
      <w:pPr>
        <w:tabs>
          <w:tab w:val="num" w:pos="4680"/>
        </w:tabs>
        <w:ind w:left="4680" w:hanging="1080"/>
      </w:pPr>
      <w:rPr>
        <w:rFonts w:cs="Times" w:hint="default"/>
      </w:rPr>
    </w:lvl>
    <w:lvl w:ilvl="6">
      <w:start w:val="1"/>
      <w:numFmt w:val="decimal"/>
      <w:lvlText w:val="%1.%2.%3.%4.%5.%6.%7"/>
      <w:lvlJc w:val="left"/>
      <w:pPr>
        <w:tabs>
          <w:tab w:val="num" w:pos="5760"/>
        </w:tabs>
        <w:ind w:left="5760" w:hanging="1440"/>
      </w:pPr>
      <w:rPr>
        <w:rFonts w:cs="Times" w:hint="default"/>
      </w:rPr>
    </w:lvl>
    <w:lvl w:ilvl="7">
      <w:start w:val="1"/>
      <w:numFmt w:val="decimal"/>
      <w:lvlText w:val="%1.%2.%3.%4.%5.%6.%7.%8"/>
      <w:lvlJc w:val="left"/>
      <w:pPr>
        <w:tabs>
          <w:tab w:val="num" w:pos="6480"/>
        </w:tabs>
        <w:ind w:left="6480" w:hanging="1440"/>
      </w:pPr>
      <w:rPr>
        <w:rFonts w:cs="Times" w:hint="default"/>
      </w:rPr>
    </w:lvl>
    <w:lvl w:ilvl="8">
      <w:start w:val="1"/>
      <w:numFmt w:val="decimal"/>
      <w:lvlText w:val="%1.%2.%3.%4.%5.%6.%7.%8.%9"/>
      <w:lvlJc w:val="left"/>
      <w:pPr>
        <w:tabs>
          <w:tab w:val="num" w:pos="7560"/>
        </w:tabs>
        <w:ind w:left="7560" w:hanging="1800"/>
      </w:pPr>
      <w:rPr>
        <w:rFonts w:cs="Times" w:hint="default"/>
      </w:rPr>
    </w:lvl>
  </w:abstractNum>
  <w:abstractNum w:abstractNumId="3">
    <w:nsid w:val="27121E1E"/>
    <w:multiLevelType w:val="multilevel"/>
    <w:tmpl w:val="08B8FDD8"/>
    <w:lvl w:ilvl="0">
      <w:start w:val="1"/>
      <w:numFmt w:val="decimalZero"/>
      <w:lvlText w:val="%1.0"/>
      <w:lvlJc w:val="left"/>
      <w:pPr>
        <w:tabs>
          <w:tab w:val="num" w:pos="720"/>
        </w:tabs>
        <w:ind w:left="720" w:hanging="720"/>
      </w:pPr>
      <w:rPr>
        <w:rFonts w:cs="Times" w:hint="default"/>
        <w:b w:val="0"/>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1.%2"/>
      <w:lvlJc w:val="left"/>
      <w:pPr>
        <w:tabs>
          <w:tab w:val="num" w:pos="1440"/>
        </w:tabs>
        <w:ind w:left="1440" w:hanging="720"/>
      </w:pPr>
      <w:rPr>
        <w:rFonts w:cs="Times" w:hint="default"/>
        <w:b w:val="0"/>
        <w:strike w:val="0"/>
        <w:dstrike w:val="0"/>
        <w:vertAlign w:val="baseline"/>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1.%2.%3.%4"/>
      <w:lvlJc w:val="left"/>
      <w:pPr>
        <w:tabs>
          <w:tab w:val="num" w:pos="2880"/>
        </w:tabs>
        <w:ind w:left="2880" w:hanging="720"/>
      </w:pPr>
      <w:rPr>
        <w:rFonts w:cs="Times" w:hint="default"/>
      </w:rPr>
    </w:lvl>
    <w:lvl w:ilvl="4">
      <w:start w:val="1"/>
      <w:numFmt w:val="decimal"/>
      <w:lvlText w:val="%1.%2.%3.%4.%5"/>
      <w:lvlJc w:val="left"/>
      <w:pPr>
        <w:tabs>
          <w:tab w:val="num" w:pos="3960"/>
        </w:tabs>
        <w:ind w:left="3960" w:hanging="1080"/>
      </w:pPr>
      <w:rPr>
        <w:rFonts w:cs="Times" w:hint="default"/>
      </w:rPr>
    </w:lvl>
    <w:lvl w:ilvl="5">
      <w:start w:val="1"/>
      <w:numFmt w:val="decimal"/>
      <w:lvlText w:val="%1.%2.%3.%4.%5.%6"/>
      <w:lvlJc w:val="left"/>
      <w:pPr>
        <w:tabs>
          <w:tab w:val="num" w:pos="4680"/>
        </w:tabs>
        <w:ind w:left="4680" w:hanging="1080"/>
      </w:pPr>
      <w:rPr>
        <w:rFonts w:cs="Times" w:hint="default"/>
      </w:rPr>
    </w:lvl>
    <w:lvl w:ilvl="6">
      <w:start w:val="1"/>
      <w:numFmt w:val="decimal"/>
      <w:lvlText w:val="%1.%2.%3.%4.%5.%6.%7"/>
      <w:lvlJc w:val="left"/>
      <w:pPr>
        <w:tabs>
          <w:tab w:val="num" w:pos="5760"/>
        </w:tabs>
        <w:ind w:left="5760" w:hanging="1440"/>
      </w:pPr>
      <w:rPr>
        <w:rFonts w:cs="Times" w:hint="default"/>
      </w:rPr>
    </w:lvl>
    <w:lvl w:ilvl="7">
      <w:start w:val="1"/>
      <w:numFmt w:val="decimal"/>
      <w:lvlText w:val="%1.%2.%3.%4.%5.%6.%7.%8"/>
      <w:lvlJc w:val="left"/>
      <w:pPr>
        <w:tabs>
          <w:tab w:val="num" w:pos="6480"/>
        </w:tabs>
        <w:ind w:left="6480" w:hanging="1440"/>
      </w:pPr>
      <w:rPr>
        <w:rFonts w:cs="Times" w:hint="default"/>
      </w:rPr>
    </w:lvl>
    <w:lvl w:ilvl="8">
      <w:start w:val="1"/>
      <w:numFmt w:val="decimal"/>
      <w:lvlText w:val="%1.%2.%3.%4.%5.%6.%7.%8.%9"/>
      <w:lvlJc w:val="left"/>
      <w:pPr>
        <w:tabs>
          <w:tab w:val="num" w:pos="7560"/>
        </w:tabs>
        <w:ind w:left="7560" w:hanging="1800"/>
      </w:pPr>
      <w:rPr>
        <w:rFonts w:cs="Times" w:hint="default"/>
      </w:rPr>
    </w:lvl>
  </w:abstractNum>
  <w:abstractNum w:abstractNumId="4">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3D5E72"/>
    <w:multiLevelType w:val="multilevel"/>
    <w:tmpl w:val="08B8FDD8"/>
    <w:lvl w:ilvl="0">
      <w:start w:val="1"/>
      <w:numFmt w:val="decimalZero"/>
      <w:lvlText w:val="%1.0"/>
      <w:lvlJc w:val="left"/>
      <w:pPr>
        <w:tabs>
          <w:tab w:val="num" w:pos="720"/>
        </w:tabs>
        <w:ind w:left="720" w:hanging="720"/>
      </w:pPr>
      <w:rPr>
        <w:rFonts w:cs="Times" w:hint="default"/>
        <w:b w:val="0"/>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1.%2"/>
      <w:lvlJc w:val="left"/>
      <w:pPr>
        <w:tabs>
          <w:tab w:val="num" w:pos="1440"/>
        </w:tabs>
        <w:ind w:left="1440" w:hanging="720"/>
      </w:pPr>
      <w:rPr>
        <w:rFonts w:cs="Times" w:hint="default"/>
        <w:b w:val="0"/>
        <w:strike w:val="0"/>
        <w:dstrike w:val="0"/>
        <w:vertAlign w:val="baseline"/>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1.%2.%3.%4"/>
      <w:lvlJc w:val="left"/>
      <w:pPr>
        <w:tabs>
          <w:tab w:val="num" w:pos="2880"/>
        </w:tabs>
        <w:ind w:left="2880" w:hanging="720"/>
      </w:pPr>
      <w:rPr>
        <w:rFonts w:cs="Times" w:hint="default"/>
      </w:rPr>
    </w:lvl>
    <w:lvl w:ilvl="4">
      <w:start w:val="1"/>
      <w:numFmt w:val="decimal"/>
      <w:lvlText w:val="%1.%2.%3.%4.%5"/>
      <w:lvlJc w:val="left"/>
      <w:pPr>
        <w:tabs>
          <w:tab w:val="num" w:pos="3960"/>
        </w:tabs>
        <w:ind w:left="3960" w:hanging="1080"/>
      </w:pPr>
      <w:rPr>
        <w:rFonts w:cs="Times" w:hint="default"/>
      </w:rPr>
    </w:lvl>
    <w:lvl w:ilvl="5">
      <w:start w:val="1"/>
      <w:numFmt w:val="decimal"/>
      <w:lvlText w:val="%1.%2.%3.%4.%5.%6"/>
      <w:lvlJc w:val="left"/>
      <w:pPr>
        <w:tabs>
          <w:tab w:val="num" w:pos="4680"/>
        </w:tabs>
        <w:ind w:left="4680" w:hanging="1080"/>
      </w:pPr>
      <w:rPr>
        <w:rFonts w:cs="Times" w:hint="default"/>
      </w:rPr>
    </w:lvl>
    <w:lvl w:ilvl="6">
      <w:start w:val="1"/>
      <w:numFmt w:val="decimal"/>
      <w:lvlText w:val="%1.%2.%3.%4.%5.%6.%7"/>
      <w:lvlJc w:val="left"/>
      <w:pPr>
        <w:tabs>
          <w:tab w:val="num" w:pos="5760"/>
        </w:tabs>
        <w:ind w:left="5760" w:hanging="1440"/>
      </w:pPr>
      <w:rPr>
        <w:rFonts w:cs="Times" w:hint="default"/>
      </w:rPr>
    </w:lvl>
    <w:lvl w:ilvl="7">
      <w:start w:val="1"/>
      <w:numFmt w:val="decimal"/>
      <w:lvlText w:val="%1.%2.%3.%4.%5.%6.%7.%8"/>
      <w:lvlJc w:val="left"/>
      <w:pPr>
        <w:tabs>
          <w:tab w:val="num" w:pos="6480"/>
        </w:tabs>
        <w:ind w:left="6480" w:hanging="1440"/>
      </w:pPr>
      <w:rPr>
        <w:rFonts w:cs="Times" w:hint="default"/>
      </w:rPr>
    </w:lvl>
    <w:lvl w:ilvl="8">
      <w:start w:val="1"/>
      <w:numFmt w:val="decimal"/>
      <w:lvlText w:val="%1.%2.%3.%4.%5.%6.%7.%8.%9"/>
      <w:lvlJc w:val="left"/>
      <w:pPr>
        <w:tabs>
          <w:tab w:val="num" w:pos="7560"/>
        </w:tabs>
        <w:ind w:left="7560" w:hanging="1800"/>
      </w:pPr>
      <w:rPr>
        <w:rFonts w:cs="Times" w:hint="default"/>
      </w:rPr>
    </w:lvl>
  </w:abstractNum>
  <w:abstractNum w:abstractNumId="6">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6272490"/>
    <w:multiLevelType w:val="hybridMultilevel"/>
    <w:tmpl w:val="D97C1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9337732"/>
    <w:multiLevelType w:val="hybridMultilevel"/>
    <w:tmpl w:val="2A4E37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6"/>
  </w:num>
  <w:num w:numId="4">
    <w:abstractNumId w:val="0"/>
  </w:num>
  <w:num w:numId="5">
    <w:abstractNumId w:val="5"/>
  </w:num>
  <w:num w:numId="6">
    <w:abstractNumId w:val="7"/>
  </w:num>
  <w:num w:numId="7">
    <w:abstractNumId w:val="2"/>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LQ0MzexBDJNLJR0lIJTi4sz8/NACsxqAf+MRHcsAAAA"/>
  </w:docVars>
  <w:rsids>
    <w:rsidRoot w:val="00FC5BAE"/>
    <w:rsid w:val="00004579"/>
    <w:rsid w:val="00011DAD"/>
    <w:rsid w:val="000158A9"/>
    <w:rsid w:val="0003002C"/>
    <w:rsid w:val="00036C23"/>
    <w:rsid w:val="00037EC8"/>
    <w:rsid w:val="0004482F"/>
    <w:rsid w:val="0004692F"/>
    <w:rsid w:val="00052099"/>
    <w:rsid w:val="00054A5D"/>
    <w:rsid w:val="00054FCE"/>
    <w:rsid w:val="00055412"/>
    <w:rsid w:val="00060151"/>
    <w:rsid w:val="00065D18"/>
    <w:rsid w:val="00066DC3"/>
    <w:rsid w:val="00077E43"/>
    <w:rsid w:val="0008467B"/>
    <w:rsid w:val="000C3CEE"/>
    <w:rsid w:val="000E1595"/>
    <w:rsid w:val="000E2047"/>
    <w:rsid w:val="000E5A8F"/>
    <w:rsid w:val="000E73C1"/>
    <w:rsid w:val="00106165"/>
    <w:rsid w:val="00112CD9"/>
    <w:rsid w:val="0012010B"/>
    <w:rsid w:val="00122184"/>
    <w:rsid w:val="0013698F"/>
    <w:rsid w:val="00140FDA"/>
    <w:rsid w:val="0014518E"/>
    <w:rsid w:val="0014771A"/>
    <w:rsid w:val="00150D77"/>
    <w:rsid w:val="00173305"/>
    <w:rsid w:val="00182866"/>
    <w:rsid w:val="001879F9"/>
    <w:rsid w:val="00195EB3"/>
    <w:rsid w:val="001A1A32"/>
    <w:rsid w:val="001B1473"/>
    <w:rsid w:val="001C047F"/>
    <w:rsid w:val="001C4595"/>
    <w:rsid w:val="001D10AD"/>
    <w:rsid w:val="001E7AE4"/>
    <w:rsid w:val="001F6EB3"/>
    <w:rsid w:val="00237E49"/>
    <w:rsid w:val="00246342"/>
    <w:rsid w:val="00263C0A"/>
    <w:rsid w:val="002A5D4B"/>
    <w:rsid w:val="002B306C"/>
    <w:rsid w:val="002B581A"/>
    <w:rsid w:val="002B63BA"/>
    <w:rsid w:val="002C16AE"/>
    <w:rsid w:val="00302511"/>
    <w:rsid w:val="00337431"/>
    <w:rsid w:val="00351E76"/>
    <w:rsid w:val="00356DB2"/>
    <w:rsid w:val="00356E49"/>
    <w:rsid w:val="003620CD"/>
    <w:rsid w:val="00365121"/>
    <w:rsid w:val="00381B25"/>
    <w:rsid w:val="00384ED5"/>
    <w:rsid w:val="003A6AE6"/>
    <w:rsid w:val="003C2535"/>
    <w:rsid w:val="003F3B66"/>
    <w:rsid w:val="003F754D"/>
    <w:rsid w:val="004004EB"/>
    <w:rsid w:val="00412887"/>
    <w:rsid w:val="0042396F"/>
    <w:rsid w:val="00425B9B"/>
    <w:rsid w:val="00440583"/>
    <w:rsid w:val="00440E5A"/>
    <w:rsid w:val="00442598"/>
    <w:rsid w:val="0045650F"/>
    <w:rsid w:val="00456C18"/>
    <w:rsid w:val="00456CA9"/>
    <w:rsid w:val="004636C4"/>
    <w:rsid w:val="00466D37"/>
    <w:rsid w:val="0047275C"/>
    <w:rsid w:val="004727CA"/>
    <w:rsid w:val="004813B1"/>
    <w:rsid w:val="004B1A63"/>
    <w:rsid w:val="004B3F1F"/>
    <w:rsid w:val="004D072C"/>
    <w:rsid w:val="004D0C78"/>
    <w:rsid w:val="004E2969"/>
    <w:rsid w:val="00527BC4"/>
    <w:rsid w:val="00550DFD"/>
    <w:rsid w:val="005A5255"/>
    <w:rsid w:val="005B1835"/>
    <w:rsid w:val="005B4149"/>
    <w:rsid w:val="005C221D"/>
    <w:rsid w:val="005E765E"/>
    <w:rsid w:val="005F1F95"/>
    <w:rsid w:val="00610F98"/>
    <w:rsid w:val="00665FCF"/>
    <w:rsid w:val="006961B3"/>
    <w:rsid w:val="006A6BE7"/>
    <w:rsid w:val="006C7CB8"/>
    <w:rsid w:val="006D4291"/>
    <w:rsid w:val="006D67E9"/>
    <w:rsid w:val="006E30BF"/>
    <w:rsid w:val="00724DF3"/>
    <w:rsid w:val="0073325D"/>
    <w:rsid w:val="00735ED7"/>
    <w:rsid w:val="00736AA3"/>
    <w:rsid w:val="007374DF"/>
    <w:rsid w:val="00754499"/>
    <w:rsid w:val="00761993"/>
    <w:rsid w:val="007648CB"/>
    <w:rsid w:val="007674E5"/>
    <w:rsid w:val="00770729"/>
    <w:rsid w:val="00770CF9"/>
    <w:rsid w:val="007A2162"/>
    <w:rsid w:val="007A40C5"/>
    <w:rsid w:val="007B7776"/>
    <w:rsid w:val="007D6BE3"/>
    <w:rsid w:val="007E56F6"/>
    <w:rsid w:val="007E7CEC"/>
    <w:rsid w:val="007F07C9"/>
    <w:rsid w:val="007F1205"/>
    <w:rsid w:val="007F42A6"/>
    <w:rsid w:val="00816F42"/>
    <w:rsid w:val="00832D33"/>
    <w:rsid w:val="00862EB5"/>
    <w:rsid w:val="0086617D"/>
    <w:rsid w:val="008808C4"/>
    <w:rsid w:val="00892280"/>
    <w:rsid w:val="008A3F70"/>
    <w:rsid w:val="008B14E7"/>
    <w:rsid w:val="008B5528"/>
    <w:rsid w:val="008C35CA"/>
    <w:rsid w:val="008D3ADD"/>
    <w:rsid w:val="008E300B"/>
    <w:rsid w:val="008F0BBA"/>
    <w:rsid w:val="009206C3"/>
    <w:rsid w:val="0093311D"/>
    <w:rsid w:val="00934AB6"/>
    <w:rsid w:val="0093716E"/>
    <w:rsid w:val="009371A5"/>
    <w:rsid w:val="00946E52"/>
    <w:rsid w:val="00970B5D"/>
    <w:rsid w:val="0097164A"/>
    <w:rsid w:val="00981F1A"/>
    <w:rsid w:val="00985986"/>
    <w:rsid w:val="00992AC1"/>
    <w:rsid w:val="009A6E95"/>
    <w:rsid w:val="009A78E9"/>
    <w:rsid w:val="009D1A17"/>
    <w:rsid w:val="009F514D"/>
    <w:rsid w:val="00A02B23"/>
    <w:rsid w:val="00A1036B"/>
    <w:rsid w:val="00A24019"/>
    <w:rsid w:val="00A32222"/>
    <w:rsid w:val="00A33DB1"/>
    <w:rsid w:val="00A717C4"/>
    <w:rsid w:val="00A73BD8"/>
    <w:rsid w:val="00A8072F"/>
    <w:rsid w:val="00A95407"/>
    <w:rsid w:val="00A95B23"/>
    <w:rsid w:val="00AA3762"/>
    <w:rsid w:val="00AA498C"/>
    <w:rsid w:val="00AB555E"/>
    <w:rsid w:val="00AB668B"/>
    <w:rsid w:val="00AC4519"/>
    <w:rsid w:val="00AC5B54"/>
    <w:rsid w:val="00AD1976"/>
    <w:rsid w:val="00AD434E"/>
    <w:rsid w:val="00AE715A"/>
    <w:rsid w:val="00AF0202"/>
    <w:rsid w:val="00B01D60"/>
    <w:rsid w:val="00B14FA0"/>
    <w:rsid w:val="00B175AE"/>
    <w:rsid w:val="00B2137B"/>
    <w:rsid w:val="00B227AF"/>
    <w:rsid w:val="00B24563"/>
    <w:rsid w:val="00B271B0"/>
    <w:rsid w:val="00B57F3C"/>
    <w:rsid w:val="00B62996"/>
    <w:rsid w:val="00BA51CC"/>
    <w:rsid w:val="00BB50B8"/>
    <w:rsid w:val="00BC34CB"/>
    <w:rsid w:val="00BD6339"/>
    <w:rsid w:val="00BE16B3"/>
    <w:rsid w:val="00BE2299"/>
    <w:rsid w:val="00BE6338"/>
    <w:rsid w:val="00BF29CF"/>
    <w:rsid w:val="00BF6118"/>
    <w:rsid w:val="00BF6A71"/>
    <w:rsid w:val="00C25E76"/>
    <w:rsid w:val="00C41E84"/>
    <w:rsid w:val="00C67048"/>
    <w:rsid w:val="00C703F2"/>
    <w:rsid w:val="00C90B50"/>
    <w:rsid w:val="00C94E15"/>
    <w:rsid w:val="00C95316"/>
    <w:rsid w:val="00CB1D64"/>
    <w:rsid w:val="00CB6D50"/>
    <w:rsid w:val="00CC02BD"/>
    <w:rsid w:val="00CE22A4"/>
    <w:rsid w:val="00D06FF2"/>
    <w:rsid w:val="00D122D6"/>
    <w:rsid w:val="00D54148"/>
    <w:rsid w:val="00D55A8D"/>
    <w:rsid w:val="00D76C62"/>
    <w:rsid w:val="00D8244E"/>
    <w:rsid w:val="00D87EAB"/>
    <w:rsid w:val="00DA2887"/>
    <w:rsid w:val="00DB6362"/>
    <w:rsid w:val="00DE576F"/>
    <w:rsid w:val="00DE74AE"/>
    <w:rsid w:val="00E0711E"/>
    <w:rsid w:val="00E15CCA"/>
    <w:rsid w:val="00E314C2"/>
    <w:rsid w:val="00E3785C"/>
    <w:rsid w:val="00E408FF"/>
    <w:rsid w:val="00E417CB"/>
    <w:rsid w:val="00E55A1B"/>
    <w:rsid w:val="00E72BC1"/>
    <w:rsid w:val="00E75169"/>
    <w:rsid w:val="00E758CD"/>
    <w:rsid w:val="00E76C7E"/>
    <w:rsid w:val="00EA1C9D"/>
    <w:rsid w:val="00EA2473"/>
    <w:rsid w:val="00EB03AF"/>
    <w:rsid w:val="00EB583D"/>
    <w:rsid w:val="00EB5ED6"/>
    <w:rsid w:val="00F02D81"/>
    <w:rsid w:val="00F12B88"/>
    <w:rsid w:val="00F22D8D"/>
    <w:rsid w:val="00F30B68"/>
    <w:rsid w:val="00F36778"/>
    <w:rsid w:val="00F520A6"/>
    <w:rsid w:val="00F521CF"/>
    <w:rsid w:val="00F561B8"/>
    <w:rsid w:val="00F6704B"/>
    <w:rsid w:val="00F67076"/>
    <w:rsid w:val="00F7172D"/>
    <w:rsid w:val="00F71EDA"/>
    <w:rsid w:val="00F83974"/>
    <w:rsid w:val="00F92723"/>
    <w:rsid w:val="00F93107"/>
    <w:rsid w:val="00F96F6B"/>
    <w:rsid w:val="00FB13CA"/>
    <w:rsid w:val="00FB1F41"/>
    <w:rsid w:val="00FB30DC"/>
    <w:rsid w:val="00FB5FD4"/>
    <w:rsid w:val="00FB7B21"/>
    <w:rsid w:val="00FC3082"/>
    <w:rsid w:val="00FC45C5"/>
    <w:rsid w:val="00FC5BAE"/>
    <w:rsid w:val="00FD3628"/>
    <w:rsid w:val="00FD4701"/>
    <w:rsid w:val="00FF17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51B6EA"/>
  <w15:docId w15:val="{B05B2180-102F-40A8-8CAA-070A57A59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paragraph" w:styleId="Heading1">
    <w:name w:val="heading 1"/>
    <w:basedOn w:val="Normal"/>
    <w:next w:val="Normal"/>
    <w:link w:val="Heading1Char"/>
    <w:uiPriority w:val="9"/>
    <w:qFormat/>
    <w:rsid w:val="007F120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F120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15CCA"/>
    <w:pPr>
      <w:keepNext/>
      <w:keepLines/>
      <w:spacing w:after="0" w:line="240" w:lineRule="auto"/>
      <w:outlineLvl w:val="2"/>
    </w:pPr>
    <w:rPr>
      <w:rFonts w:ascii="Arial" w:eastAsiaTheme="majorEastAsia" w:hAnsi="Arial" w:cs="Times New Roman"/>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A95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0"/>
    <w:qFormat/>
    <w:rsid w:val="008B14E7"/>
    <w:rPr>
      <w:rFonts w:ascii="Calibri" w:eastAsia="Calibri" w:hAnsi="Calibri" w:cs="Calibri"/>
    </w:rPr>
  </w:style>
  <w:style w:type="character" w:styleId="Hyperlink">
    <w:name w:val="Hyperlink"/>
    <w:basedOn w:val="DefaultParagraphFont"/>
    <w:uiPriority w:val="99"/>
    <w:unhideWhenUsed/>
    <w:rsid w:val="008B14E7"/>
    <w:rPr>
      <w:color w:val="0000FF" w:themeColor="hyperlink"/>
      <w:u w:val="single"/>
    </w:rPr>
  </w:style>
  <w:style w:type="character" w:styleId="FollowedHyperlink">
    <w:name w:val="FollowedHyperlink"/>
    <w:basedOn w:val="DefaultParagraphFont"/>
    <w:uiPriority w:val="99"/>
    <w:semiHidden/>
    <w:unhideWhenUsed/>
    <w:rsid w:val="00D55A8D"/>
    <w:rPr>
      <w:color w:val="800080" w:themeColor="followedHyperlink"/>
      <w:u w:val="single"/>
    </w:rPr>
  </w:style>
  <w:style w:type="character" w:customStyle="1" w:styleId="Heading3Char">
    <w:name w:val="Heading 3 Char"/>
    <w:basedOn w:val="DefaultParagraphFont"/>
    <w:link w:val="Heading3"/>
    <w:uiPriority w:val="9"/>
    <w:rsid w:val="00E15CCA"/>
    <w:rPr>
      <w:rFonts w:ascii="Arial" w:eastAsiaTheme="majorEastAsia" w:hAnsi="Arial" w:cs="Times New Roman"/>
      <w:b/>
      <w:bCs/>
      <w:szCs w:val="24"/>
      <w:u w:val="single"/>
    </w:rPr>
  </w:style>
  <w:style w:type="character" w:customStyle="1" w:styleId="Heading1Char">
    <w:name w:val="Heading 1 Char"/>
    <w:basedOn w:val="DefaultParagraphFont"/>
    <w:link w:val="Heading1"/>
    <w:uiPriority w:val="9"/>
    <w:rsid w:val="007F120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7F1205"/>
    <w:rPr>
      <w:rFonts w:asciiTheme="majorHAnsi" w:eastAsiaTheme="majorEastAsia" w:hAnsiTheme="majorHAnsi" w:cstheme="majorBidi"/>
      <w:color w:val="365F91" w:themeColor="accent1" w:themeShade="BF"/>
      <w:sz w:val="26"/>
      <w:szCs w:val="26"/>
    </w:rPr>
  </w:style>
  <w:style w:type="table" w:styleId="TableProfessional">
    <w:name w:val="Table Professional"/>
    <w:basedOn w:val="TableNormal"/>
    <w:uiPriority w:val="99"/>
    <w:rsid w:val="007F1205"/>
    <w:pPr>
      <w:spacing w:after="0" w:line="240" w:lineRule="auto"/>
    </w:pPr>
    <w:rPr>
      <w:rFonts w:ascii="Arial" w:eastAsia="Times New Roman" w:hAnsi="Arial"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9" w:type="dxa"/>
        <w:left w:w="115" w:type="dxa"/>
        <w:bottom w:w="29" w:type="dxa"/>
        <w:right w:w="115" w:type="dxa"/>
      </w:tblCellMar>
    </w:tblPr>
    <w:tblStylePr w:type="firstRow">
      <w:rPr>
        <w:rFonts w:cs="Times New Roman"/>
      </w:rPr>
      <w:tblPr/>
      <w:tcPr>
        <w:tcBorders>
          <w:tl2br w:val="none" w:sz="0" w:space="0" w:color="auto"/>
          <w:tr2bl w:val="none" w:sz="0" w:space="0" w:color="auto"/>
        </w:tcBorders>
        <w:shd w:val="solid" w:color="000000" w:fill="FFFFFF"/>
      </w:tcPr>
    </w:tblStylePr>
  </w:style>
  <w:style w:type="paragraph" w:customStyle="1" w:styleId="xmsonormal">
    <w:name w:val="x_msonormal"/>
    <w:basedOn w:val="Normal"/>
    <w:rsid w:val="008922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8622874">
      <w:bodyDiv w:val="1"/>
      <w:marLeft w:val="0"/>
      <w:marRight w:val="0"/>
      <w:marTop w:val="0"/>
      <w:marBottom w:val="0"/>
      <w:divBdr>
        <w:top w:val="none" w:sz="0" w:space="0" w:color="auto"/>
        <w:left w:val="none" w:sz="0" w:space="0" w:color="auto"/>
        <w:bottom w:val="none" w:sz="0" w:space="0" w:color="auto"/>
        <w:right w:val="none" w:sz="0" w:space="0" w:color="auto"/>
      </w:divBdr>
    </w:div>
    <w:div w:id="203045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yscale.com/research/US/Job=Music_Producer/Salary" TargetMode="External"/><Relationship Id="rId13" Type="http://schemas.openxmlformats.org/officeDocument/2006/relationships/hyperlink" Target="https://daytonastate.edu/thearts/musicproductiontechnology.html" TargetMode="External"/><Relationship Id="rId18" Type="http://schemas.openxmlformats.org/officeDocument/2006/relationships/hyperlink" Target="http://www.fldoe.org/academics/career-adult-edu/career-tech-edu/program-resources.st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broward.edu/academics/_docs/program-maps/2020-2021/ahcd/as-music-technology-2206.pdf" TargetMode="External"/><Relationship Id="rId17" Type="http://schemas.openxmlformats.org/officeDocument/2006/relationships/hyperlink" Target="https://net1.valenciacollege.edu/future-students/degree-options/associates/sound-and-music-technolog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dc.edu/musicbusinessproductio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nwfsc.edu/preview_program.php?catoid=17&amp;poid=5069"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mdc.edu/academics/programs/ps/25043.pdf" TargetMode="External"/><Relationship Id="rId23" Type="http://schemas.openxmlformats.org/officeDocument/2006/relationships/fontTable" Target="fontTable.xml"/><Relationship Id="rId10" Type="http://schemas.openxmlformats.org/officeDocument/2006/relationships/hyperlink" Target="https://www.bls.gov/ooh/entertainment-and-sports/music-directors-and-composers.htm" TargetMode="External"/><Relationship Id="rId19" Type="http://schemas.openxmlformats.org/officeDocument/2006/relationships/hyperlink" Target="http://www.fldoe.org/academics/career-adult-edu/career-tech-edu/program-resources.stml" TargetMode="External"/><Relationship Id="rId4" Type="http://schemas.openxmlformats.org/officeDocument/2006/relationships/settings" Target="settings.xml"/><Relationship Id="rId9" Type="http://schemas.openxmlformats.org/officeDocument/2006/relationships/hyperlink" Target="https://www.bls.gov/ooh/media-and-communication/broadcast-and-sound-engineering-technicians.htm" TargetMode="External"/><Relationship Id="rId14" Type="http://schemas.openxmlformats.org/officeDocument/2006/relationships/hyperlink" Target="https://spcollege.edu/future-students/degrees-training/arts-humanities-and-design/music-industry-recording-arts"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2C4860" w:rsidP="002C4860">
          <w:pPr>
            <w:pStyle w:val="DefaultPlaceholder10820651602"/>
          </w:pPr>
          <w:r w:rsidRPr="00B227AF">
            <w:rPr>
              <w:rStyle w:val="PlaceholderText"/>
              <w:color w:val="FF0000"/>
            </w:rPr>
            <w:t>Click here to enter a date.</w:t>
          </w:r>
        </w:p>
      </w:docPartBody>
    </w:docPart>
    <w:docPart>
      <w:docPartPr>
        <w:name w:val="46FF4BF85B0344EBB5981050420B8838"/>
        <w:category>
          <w:name w:val="General"/>
          <w:gallery w:val="placeholder"/>
        </w:category>
        <w:types>
          <w:type w:val="bbPlcHdr"/>
        </w:types>
        <w:behaviors>
          <w:behavior w:val="content"/>
        </w:behaviors>
        <w:guid w:val="{6E4793BA-FFE3-4A9D-B755-67C79CBFB59B}"/>
      </w:docPartPr>
      <w:docPartBody>
        <w:p w:rsidR="00883928" w:rsidRDefault="002C4860" w:rsidP="002C4860">
          <w:pPr>
            <w:pStyle w:val="46FF4BF85B0344EBB5981050420B88383"/>
          </w:pPr>
          <w:r w:rsidRPr="00BA51CC">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NewRomanPS-Bold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4D022F"/>
    <w:rsid w:val="00034D82"/>
    <w:rsid w:val="00062892"/>
    <w:rsid w:val="000847E5"/>
    <w:rsid w:val="00093313"/>
    <w:rsid w:val="00093FCE"/>
    <w:rsid w:val="000D08FA"/>
    <w:rsid w:val="00122A0D"/>
    <w:rsid w:val="00140DA7"/>
    <w:rsid w:val="00165287"/>
    <w:rsid w:val="00247FC5"/>
    <w:rsid w:val="002754FA"/>
    <w:rsid w:val="002C4860"/>
    <w:rsid w:val="002F494B"/>
    <w:rsid w:val="00320472"/>
    <w:rsid w:val="003853A2"/>
    <w:rsid w:val="003B36B3"/>
    <w:rsid w:val="00473D1F"/>
    <w:rsid w:val="004C317C"/>
    <w:rsid w:val="004D022F"/>
    <w:rsid w:val="00506428"/>
    <w:rsid w:val="00510139"/>
    <w:rsid w:val="00524DFF"/>
    <w:rsid w:val="00527C5F"/>
    <w:rsid w:val="00527DAB"/>
    <w:rsid w:val="00570D89"/>
    <w:rsid w:val="00590651"/>
    <w:rsid w:val="005A7A9F"/>
    <w:rsid w:val="00687023"/>
    <w:rsid w:val="0069641A"/>
    <w:rsid w:val="00710BD3"/>
    <w:rsid w:val="007D1287"/>
    <w:rsid w:val="00876B01"/>
    <w:rsid w:val="008826D1"/>
    <w:rsid w:val="00883928"/>
    <w:rsid w:val="00A12F2C"/>
    <w:rsid w:val="00A201B0"/>
    <w:rsid w:val="00A374D2"/>
    <w:rsid w:val="00A55E57"/>
    <w:rsid w:val="00AA0EAB"/>
    <w:rsid w:val="00B11D73"/>
    <w:rsid w:val="00B70655"/>
    <w:rsid w:val="00B96B86"/>
    <w:rsid w:val="00BB3A33"/>
    <w:rsid w:val="00C20E96"/>
    <w:rsid w:val="00D032F1"/>
    <w:rsid w:val="00D2130B"/>
    <w:rsid w:val="00D44C7C"/>
    <w:rsid w:val="00D515C1"/>
    <w:rsid w:val="00DA5F30"/>
    <w:rsid w:val="00DF077B"/>
    <w:rsid w:val="00DF5B36"/>
    <w:rsid w:val="00E560CE"/>
    <w:rsid w:val="00E75D7F"/>
    <w:rsid w:val="00E82A67"/>
    <w:rsid w:val="00E84F36"/>
    <w:rsid w:val="00ED7D3D"/>
    <w:rsid w:val="00FB31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4860"/>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AF03596063284F53A4B279F6FA8CD81E">
    <w:name w:val="AF03596063284F53A4B279F6FA8CD81E"/>
    <w:rsid w:val="00FB3121"/>
  </w:style>
  <w:style w:type="paragraph" w:customStyle="1" w:styleId="5A301E8C697C408FBF5050C338D5B189">
    <w:name w:val="5A301E8C697C408FBF5050C338D5B189"/>
    <w:rsid w:val="00FB3121"/>
  </w:style>
  <w:style w:type="paragraph" w:customStyle="1" w:styleId="720954556E104C69804E7C1D590EF502">
    <w:name w:val="720954556E104C69804E7C1D590EF502"/>
    <w:rsid w:val="00FB3121"/>
  </w:style>
  <w:style w:type="paragraph" w:customStyle="1" w:styleId="46FF4BF85B0344EBB5981050420B8838">
    <w:name w:val="46FF4BF85B0344EBB5981050420B8838"/>
    <w:rsid w:val="00883928"/>
  </w:style>
  <w:style w:type="paragraph" w:customStyle="1" w:styleId="A0392546C9084A92908C9DB663AB0214">
    <w:name w:val="A0392546C9084A92908C9DB663AB0214"/>
    <w:rsid w:val="00883928"/>
  </w:style>
  <w:style w:type="paragraph" w:customStyle="1" w:styleId="281D241D190142119CB5D8C313EE753F">
    <w:name w:val="281D241D190142119CB5D8C313EE753F"/>
    <w:rsid w:val="00883928"/>
  </w:style>
  <w:style w:type="paragraph" w:customStyle="1" w:styleId="76D426A2DD8443BAA7EA8BC704C0EBCB">
    <w:name w:val="76D426A2DD8443BAA7EA8BC704C0EBCB"/>
    <w:rsid w:val="00883928"/>
  </w:style>
  <w:style w:type="paragraph" w:customStyle="1" w:styleId="CD9024EB11AB4CCDA33C4F6EC6F5D574">
    <w:name w:val="CD9024EB11AB4CCDA33C4F6EC6F5D574"/>
    <w:rsid w:val="00883928"/>
  </w:style>
  <w:style w:type="paragraph" w:customStyle="1" w:styleId="46FF4BF85B0344EBB5981050420B88381">
    <w:name w:val="46FF4BF85B0344EBB5981050420B88381"/>
    <w:rsid w:val="00B70655"/>
    <w:rPr>
      <w:rFonts w:eastAsiaTheme="minorHAnsi"/>
    </w:rPr>
  </w:style>
  <w:style w:type="paragraph" w:customStyle="1" w:styleId="DefaultPlaceholder1082065160">
    <w:name w:val="DefaultPlaceholder_1082065160"/>
    <w:rsid w:val="00B70655"/>
    <w:rPr>
      <w:rFonts w:eastAsiaTheme="minorHAnsi"/>
    </w:rPr>
  </w:style>
  <w:style w:type="paragraph" w:customStyle="1" w:styleId="A0392546C9084A92908C9DB663AB02141">
    <w:name w:val="A0392546C9084A92908C9DB663AB02141"/>
    <w:rsid w:val="00B70655"/>
    <w:rPr>
      <w:rFonts w:eastAsiaTheme="minorHAnsi"/>
    </w:rPr>
  </w:style>
  <w:style w:type="paragraph" w:customStyle="1" w:styleId="2A732A8D53F4455A8CCAF5A0B521D11D1">
    <w:name w:val="2A732A8D53F4455A8CCAF5A0B521D11D1"/>
    <w:rsid w:val="00B70655"/>
    <w:rPr>
      <w:rFonts w:eastAsiaTheme="minorHAnsi"/>
    </w:rPr>
  </w:style>
  <w:style w:type="paragraph" w:customStyle="1" w:styleId="46FF4BF85B0344EBB5981050420B88382">
    <w:name w:val="46FF4BF85B0344EBB5981050420B88382"/>
    <w:rsid w:val="002F494B"/>
    <w:rPr>
      <w:rFonts w:eastAsiaTheme="minorHAnsi"/>
    </w:rPr>
  </w:style>
  <w:style w:type="paragraph" w:customStyle="1" w:styleId="DefaultPlaceholder10820651601">
    <w:name w:val="DefaultPlaceholder_10820651601"/>
    <w:rsid w:val="002F494B"/>
    <w:rPr>
      <w:rFonts w:eastAsiaTheme="minorHAnsi"/>
    </w:rPr>
  </w:style>
  <w:style w:type="paragraph" w:customStyle="1" w:styleId="A0392546C9084A92908C9DB663AB02142">
    <w:name w:val="A0392546C9084A92908C9DB663AB02142"/>
    <w:rsid w:val="002F494B"/>
    <w:rPr>
      <w:rFonts w:eastAsiaTheme="minorHAnsi"/>
    </w:rPr>
  </w:style>
  <w:style w:type="paragraph" w:customStyle="1" w:styleId="2A732A8D53F4455A8CCAF5A0B521D11D2">
    <w:name w:val="2A732A8D53F4455A8CCAF5A0B521D11D2"/>
    <w:rsid w:val="002F494B"/>
    <w:rPr>
      <w:rFonts w:eastAsiaTheme="minorHAnsi"/>
    </w:rPr>
  </w:style>
  <w:style w:type="paragraph" w:customStyle="1" w:styleId="F51FD832C83E4821AC9E5D4024356AB9">
    <w:name w:val="F51FD832C83E4821AC9E5D4024356AB9"/>
    <w:rsid w:val="00E82A67"/>
    <w:pPr>
      <w:spacing w:after="160" w:line="259" w:lineRule="auto"/>
    </w:pPr>
  </w:style>
  <w:style w:type="paragraph" w:customStyle="1" w:styleId="02E7A7C30E5643019673D3B69DBBF407">
    <w:name w:val="02E7A7C30E5643019673D3B69DBBF407"/>
    <w:rsid w:val="00E82A67"/>
    <w:pPr>
      <w:spacing w:after="160" w:line="259" w:lineRule="auto"/>
    </w:pPr>
  </w:style>
  <w:style w:type="paragraph" w:customStyle="1" w:styleId="6B72646465C0409B878DF94069017B82">
    <w:name w:val="6B72646465C0409B878DF94069017B82"/>
    <w:rsid w:val="00E82A67"/>
    <w:pPr>
      <w:spacing w:after="160" w:line="259" w:lineRule="auto"/>
    </w:pPr>
  </w:style>
  <w:style w:type="paragraph" w:customStyle="1" w:styleId="DE2BE0AFD88E41EC9666BBC7477E95A3">
    <w:name w:val="DE2BE0AFD88E41EC9666BBC7477E95A3"/>
    <w:rsid w:val="00E82A67"/>
    <w:pPr>
      <w:spacing w:after="160" w:line="259" w:lineRule="auto"/>
    </w:pPr>
  </w:style>
  <w:style w:type="paragraph" w:customStyle="1" w:styleId="135ACCA447D54C4791CBE715A98CB616">
    <w:name w:val="135ACCA447D54C4791CBE715A98CB616"/>
    <w:rsid w:val="00BB3A33"/>
    <w:pPr>
      <w:spacing w:after="160" w:line="259" w:lineRule="auto"/>
    </w:pPr>
  </w:style>
  <w:style w:type="paragraph" w:customStyle="1" w:styleId="F1A570D2A61643E6BA58104DDF02917A">
    <w:name w:val="F1A570D2A61643E6BA58104DDF02917A"/>
    <w:rsid w:val="00BB3A33"/>
    <w:pPr>
      <w:spacing w:after="160" w:line="259" w:lineRule="auto"/>
    </w:pPr>
  </w:style>
  <w:style w:type="paragraph" w:customStyle="1" w:styleId="AA8F67D619CE4E418E87CD0FE837D67B">
    <w:name w:val="AA8F67D619CE4E418E87CD0FE837D67B"/>
    <w:rsid w:val="00BB3A33"/>
    <w:pPr>
      <w:spacing w:after="160" w:line="259" w:lineRule="auto"/>
    </w:pPr>
  </w:style>
  <w:style w:type="paragraph" w:customStyle="1" w:styleId="B349104B26D84658A5A31050C1C4EE1E">
    <w:name w:val="B349104B26D84658A5A31050C1C4EE1E"/>
    <w:rsid w:val="00BB3A33"/>
    <w:pPr>
      <w:spacing w:after="160" w:line="259" w:lineRule="auto"/>
    </w:pPr>
  </w:style>
  <w:style w:type="paragraph" w:customStyle="1" w:styleId="8B292611069142ED8273B863EADE0FE3">
    <w:name w:val="8B292611069142ED8273B863EADE0FE3"/>
    <w:rsid w:val="00034D82"/>
    <w:pPr>
      <w:spacing w:after="160" w:line="259" w:lineRule="auto"/>
    </w:pPr>
  </w:style>
  <w:style w:type="paragraph" w:customStyle="1" w:styleId="1A1F9044AAB942D0BCD05D6A39EDA2D6">
    <w:name w:val="1A1F9044AAB942D0BCD05D6A39EDA2D6"/>
    <w:rsid w:val="00034D82"/>
    <w:pPr>
      <w:spacing w:after="160" w:line="259" w:lineRule="auto"/>
    </w:pPr>
  </w:style>
  <w:style w:type="paragraph" w:customStyle="1" w:styleId="C5266A0042D74DC7AF6A894C8D288216">
    <w:name w:val="C5266A0042D74DC7AF6A894C8D288216"/>
    <w:rsid w:val="00034D82"/>
    <w:pPr>
      <w:spacing w:after="160" w:line="259" w:lineRule="auto"/>
    </w:pPr>
  </w:style>
  <w:style w:type="paragraph" w:customStyle="1" w:styleId="46FF4BF85B0344EBB5981050420B88383">
    <w:name w:val="46FF4BF85B0344EBB5981050420B88383"/>
    <w:rsid w:val="002C4860"/>
    <w:rPr>
      <w:rFonts w:eastAsiaTheme="minorHAnsi"/>
    </w:rPr>
  </w:style>
  <w:style w:type="paragraph" w:customStyle="1" w:styleId="DefaultPlaceholder10820651602">
    <w:name w:val="DefaultPlaceholder_10820651602"/>
    <w:rsid w:val="002C4860"/>
    <w:rPr>
      <w:rFonts w:eastAsiaTheme="minorHAnsi"/>
    </w:rPr>
  </w:style>
  <w:style w:type="paragraph" w:customStyle="1" w:styleId="8B292611069142ED8273B863EADE0FE31">
    <w:name w:val="8B292611069142ED8273B863EADE0FE31"/>
    <w:rsid w:val="002C4860"/>
    <w:rPr>
      <w:rFonts w:eastAsiaTheme="minorHAnsi"/>
    </w:rPr>
  </w:style>
  <w:style w:type="paragraph" w:customStyle="1" w:styleId="1A1F9044AAB942D0BCD05D6A39EDA2D61">
    <w:name w:val="1A1F9044AAB942D0BCD05D6A39EDA2D61"/>
    <w:rsid w:val="002C4860"/>
    <w:rPr>
      <w:rFonts w:eastAsiaTheme="minorHAnsi"/>
    </w:rPr>
  </w:style>
  <w:style w:type="paragraph" w:customStyle="1" w:styleId="C5266A0042D74DC7AF6A894C8D2882161">
    <w:name w:val="C5266A0042D74DC7AF6A894C8D2882161"/>
    <w:rsid w:val="002C486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0B50E-8962-4AD9-AA71-13B57DDF9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3</Pages>
  <Words>6188</Words>
  <Characters>3527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son</dc:creator>
  <cp:lastModifiedBy>Kelly O'Neil</cp:lastModifiedBy>
  <cp:revision>6</cp:revision>
  <cp:lastPrinted>2020-10-01T16:53:00Z</cp:lastPrinted>
  <dcterms:created xsi:type="dcterms:W3CDTF">2020-10-28T21:27:00Z</dcterms:created>
  <dcterms:modified xsi:type="dcterms:W3CDTF">2020-10-28T21:52:00Z</dcterms:modified>
</cp:coreProperties>
</file>